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6DCCEB89" w:rsidR="009714E8" w:rsidRPr="00681E81" w:rsidRDefault="00B1117F" w:rsidP="00B1117F">
      <w:pPr>
        <w:pStyle w:val="Heading1"/>
        <w:rPr>
          <w:rFonts w:eastAsia="Times New Roman"/>
          <w:sz w:val="28"/>
          <w:szCs w:val="28"/>
        </w:rPr>
      </w:pPr>
      <w:r w:rsidRPr="00681E81">
        <w:rPr>
          <w:sz w:val="28"/>
          <w:szCs w:val="28"/>
        </w:rP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681E81" w:rsidRDefault="00705D42" w:rsidP="004609FD">
      <w:pPr>
        <w:pStyle w:val="Heading2"/>
        <w:rPr>
          <w:sz w:val="28"/>
          <w:szCs w:val="28"/>
        </w:rPr>
      </w:pPr>
      <w:bookmarkStart w:id="3" w:name="_Toc32574609"/>
      <w:bookmarkStart w:id="4" w:name="_Toc553343011"/>
      <w:bookmarkStart w:id="5" w:name="_Toc1663275437"/>
      <w:r w:rsidRPr="00681E81">
        <w:rPr>
          <w:sz w:val="28"/>
          <w:szCs w:val="28"/>
        </w:rPr>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AAFC83C" w:rsidR="00705D42" w:rsidRPr="000B05B1" w:rsidRDefault="00C46C52" w:rsidP="004609FD">
            <w:pPr>
              <w:suppressAutoHyphens/>
              <w:spacing w:after="0" w:line="240" w:lineRule="auto"/>
              <w:contextualSpacing/>
              <w:jc w:val="center"/>
              <w:rPr>
                <w:rFonts w:eastAsia="Times New Roman" w:cstheme="minorHAnsi"/>
                <w:b/>
                <w:bCs/>
              </w:rPr>
            </w:pPr>
            <w:r>
              <w:rPr>
                <w:rFonts w:eastAsia="Times New Roman" w:cstheme="minorHAnsi"/>
                <w:b/>
                <w:bCs/>
              </w:rPr>
              <w:t>November 17, 2024</w:t>
            </w:r>
          </w:p>
        </w:tc>
        <w:tc>
          <w:tcPr>
            <w:tcW w:w="2338" w:type="dxa"/>
            <w:tcMar>
              <w:left w:w="115" w:type="dxa"/>
              <w:right w:w="115" w:type="dxa"/>
            </w:tcMar>
          </w:tcPr>
          <w:p w14:paraId="3389EEA3" w14:textId="5F0DBEBD" w:rsidR="00705D42" w:rsidRPr="000B05B1" w:rsidRDefault="00C46C52" w:rsidP="004609FD">
            <w:pPr>
              <w:suppressAutoHyphens/>
              <w:spacing w:after="0" w:line="240" w:lineRule="auto"/>
              <w:contextualSpacing/>
              <w:jc w:val="center"/>
              <w:rPr>
                <w:rFonts w:eastAsia="Times New Roman" w:cstheme="minorHAnsi"/>
                <w:b/>
                <w:bCs/>
              </w:rPr>
            </w:pPr>
            <w:r>
              <w:rPr>
                <w:rFonts w:eastAsia="Times New Roman" w:cstheme="minorHAnsi"/>
                <w:b/>
                <w:bCs/>
              </w:rPr>
              <w:t>Robert DiMaio</w:t>
            </w:r>
          </w:p>
        </w:tc>
        <w:tc>
          <w:tcPr>
            <w:tcW w:w="2338" w:type="dxa"/>
            <w:tcMar>
              <w:left w:w="115" w:type="dxa"/>
              <w:right w:w="115" w:type="dxa"/>
            </w:tcMar>
          </w:tcPr>
          <w:p w14:paraId="4D94B6C2" w14:textId="7C8B457F" w:rsidR="00705D42" w:rsidRPr="000B05B1" w:rsidRDefault="00F718E8" w:rsidP="004609FD">
            <w:pPr>
              <w:suppressAutoHyphens/>
              <w:spacing w:after="0" w:line="240" w:lineRule="auto"/>
              <w:contextualSpacing/>
              <w:jc w:val="center"/>
              <w:rPr>
                <w:rFonts w:eastAsia="Times New Roman" w:cstheme="minorHAnsi"/>
                <w:b/>
                <w:bCs/>
              </w:rPr>
            </w:pPr>
            <w:r>
              <w:rPr>
                <w:rFonts w:eastAsia="Times New Roman" w:cstheme="minorHAnsi"/>
                <w:b/>
                <w:bCs/>
              </w:rPr>
              <w:t>Initial submission</w:t>
            </w:r>
          </w:p>
        </w:tc>
      </w:tr>
      <w:tr w:rsidR="00675AC1" w:rsidRPr="000B05B1" w14:paraId="3699483A" w14:textId="77777777" w:rsidTr="001C0AD0">
        <w:trPr>
          <w:cantSplit/>
          <w:tblHeader/>
        </w:trPr>
        <w:tc>
          <w:tcPr>
            <w:tcW w:w="2337" w:type="dxa"/>
            <w:tcMar>
              <w:left w:w="115" w:type="dxa"/>
              <w:right w:w="115" w:type="dxa"/>
            </w:tcMar>
          </w:tcPr>
          <w:p w14:paraId="17FB4781" w14:textId="149ACF7D" w:rsidR="00675AC1" w:rsidRPr="000B05B1" w:rsidRDefault="00675AC1" w:rsidP="004609FD">
            <w:pPr>
              <w:suppressAutoHyphens/>
              <w:spacing w:after="0" w:line="240" w:lineRule="auto"/>
              <w:contextualSpacing/>
              <w:jc w:val="center"/>
              <w:rPr>
                <w:rFonts w:eastAsia="Times New Roman" w:cstheme="minorHAnsi"/>
                <w:b/>
                <w:bCs/>
              </w:rPr>
            </w:pPr>
            <w:r>
              <w:rPr>
                <w:rFonts w:eastAsia="Times New Roman" w:cstheme="minorHAnsi"/>
                <w:b/>
                <w:bCs/>
              </w:rPr>
              <w:t>2.0</w:t>
            </w:r>
          </w:p>
        </w:tc>
        <w:tc>
          <w:tcPr>
            <w:tcW w:w="2337" w:type="dxa"/>
            <w:tcMar>
              <w:left w:w="115" w:type="dxa"/>
              <w:right w:w="115" w:type="dxa"/>
            </w:tcMar>
          </w:tcPr>
          <w:p w14:paraId="1DF2EC71" w14:textId="1EA7C9AD" w:rsidR="00675AC1" w:rsidRDefault="00675AC1" w:rsidP="004609FD">
            <w:pPr>
              <w:suppressAutoHyphens/>
              <w:spacing w:after="0" w:line="240" w:lineRule="auto"/>
              <w:contextualSpacing/>
              <w:jc w:val="center"/>
              <w:rPr>
                <w:rFonts w:eastAsia="Times New Roman" w:cstheme="minorHAnsi"/>
                <w:b/>
                <w:bCs/>
              </w:rPr>
            </w:pPr>
            <w:r>
              <w:rPr>
                <w:rFonts w:eastAsia="Times New Roman" w:cstheme="minorHAnsi"/>
                <w:b/>
                <w:bCs/>
              </w:rPr>
              <w:t>November 22, 2024</w:t>
            </w:r>
          </w:p>
        </w:tc>
        <w:tc>
          <w:tcPr>
            <w:tcW w:w="2338" w:type="dxa"/>
            <w:tcMar>
              <w:left w:w="115" w:type="dxa"/>
              <w:right w:w="115" w:type="dxa"/>
            </w:tcMar>
          </w:tcPr>
          <w:p w14:paraId="0B6576F5" w14:textId="1C09742E" w:rsidR="00675AC1" w:rsidRDefault="00675AC1" w:rsidP="004609FD">
            <w:pPr>
              <w:suppressAutoHyphens/>
              <w:spacing w:after="0" w:line="240" w:lineRule="auto"/>
              <w:contextualSpacing/>
              <w:jc w:val="center"/>
              <w:rPr>
                <w:rFonts w:eastAsia="Times New Roman" w:cstheme="minorHAnsi"/>
                <w:b/>
                <w:bCs/>
              </w:rPr>
            </w:pPr>
            <w:r>
              <w:rPr>
                <w:rFonts w:eastAsia="Times New Roman" w:cstheme="minorHAnsi"/>
                <w:b/>
                <w:bCs/>
              </w:rPr>
              <w:t>Robert DiMaio</w:t>
            </w:r>
          </w:p>
        </w:tc>
        <w:tc>
          <w:tcPr>
            <w:tcW w:w="2338" w:type="dxa"/>
            <w:tcMar>
              <w:left w:w="115" w:type="dxa"/>
              <w:right w:w="115" w:type="dxa"/>
            </w:tcMar>
          </w:tcPr>
          <w:p w14:paraId="4E91488E" w14:textId="1896239E" w:rsidR="00675AC1" w:rsidRDefault="00675AC1" w:rsidP="004609FD">
            <w:pPr>
              <w:suppressAutoHyphens/>
              <w:spacing w:after="0" w:line="240" w:lineRule="auto"/>
              <w:contextualSpacing/>
              <w:jc w:val="center"/>
              <w:rPr>
                <w:rFonts w:eastAsia="Times New Roman" w:cstheme="minorHAnsi"/>
                <w:b/>
                <w:bCs/>
              </w:rPr>
            </w:pPr>
            <w:r>
              <w:rPr>
                <w:rFonts w:eastAsia="Times New Roman" w:cstheme="minorHAnsi"/>
                <w:b/>
                <w:bCs/>
              </w:rPr>
              <w:t>Resubmission</w:t>
            </w:r>
            <w:r w:rsidR="007B3266">
              <w:rPr>
                <w:rFonts w:eastAsia="Times New Roman" w:cstheme="minorHAnsi"/>
                <w:b/>
                <w:bCs/>
              </w:rPr>
              <w:t>;</w:t>
            </w:r>
            <w:r w:rsidR="00123E55">
              <w:rPr>
                <w:rFonts w:eastAsia="Times New Roman" w:cstheme="minorHAnsi"/>
                <w:b/>
                <w:bCs/>
              </w:rPr>
              <w:t xml:space="preserve"> removed</w:t>
            </w:r>
            <w:r w:rsidR="00BE2804">
              <w:rPr>
                <w:rFonts w:eastAsia="Times New Roman" w:cstheme="minorHAnsi"/>
                <w:b/>
                <w:bCs/>
              </w:rPr>
              <w:t>/edited</w:t>
            </w:r>
            <w:r w:rsidR="00123E55">
              <w:rPr>
                <w:rFonts w:eastAsia="Times New Roman" w:cstheme="minorHAnsi"/>
                <w:b/>
                <w:bCs/>
              </w:rPr>
              <w:t xml:space="preserve"> some content from dependency check for</w:t>
            </w:r>
            <w:r w:rsidR="007B3266">
              <w:rPr>
                <w:rFonts w:eastAsia="Times New Roman" w:cstheme="minorHAnsi"/>
                <w:b/>
                <w:bCs/>
              </w:rPr>
              <w:t xml:space="preserve"> lower Turnitin Scor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681E81" w:rsidRDefault="00705D42" w:rsidP="004609FD">
      <w:pPr>
        <w:pStyle w:val="Heading2"/>
        <w:rPr>
          <w:sz w:val="28"/>
          <w:szCs w:val="28"/>
        </w:rPr>
      </w:pPr>
      <w:bookmarkStart w:id="6" w:name="_Toc32574608"/>
      <w:bookmarkStart w:id="7" w:name="_Toc302021790"/>
      <w:bookmarkStart w:id="8" w:name="_Toc1639619014"/>
      <w:r w:rsidRPr="00681E81">
        <w:rPr>
          <w:sz w:val="28"/>
          <w:szCs w:val="28"/>
        </w:rPr>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16E403DF" w14:textId="6EC6AA3A" w:rsidR="00F718E8" w:rsidRPr="00F718E8" w:rsidRDefault="00705D42" w:rsidP="004609FD">
      <w:pPr>
        <w:suppressAutoHyphens/>
        <w:spacing w:after="0" w:line="240" w:lineRule="auto"/>
        <w:contextualSpacing/>
        <w:rPr>
          <w:rFonts w:cstheme="minorHAnsi"/>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0"/>
    <w:bookmarkEnd w:id="1"/>
    <w:bookmarkEnd w:id="2"/>
    <w:bookmarkEnd w:id="3"/>
    <w:bookmarkEnd w:id="4"/>
    <w:bookmarkEnd w:id="5"/>
    <w:p w14:paraId="7549C261" w14:textId="747ECA55" w:rsidR="00283077" w:rsidRPr="00681E81" w:rsidRDefault="531DB269" w:rsidP="00F86DE5">
      <w:pPr>
        <w:rPr>
          <w:rFonts w:eastAsiaTheme="majorEastAsia" w:cstheme="minorHAnsi"/>
          <w:b/>
          <w:bCs/>
          <w:sz w:val="28"/>
          <w:szCs w:val="28"/>
        </w:rPr>
      </w:pPr>
      <w:r w:rsidRPr="00681E81">
        <w:rPr>
          <w:b/>
          <w:bCs/>
          <w:sz w:val="28"/>
          <w:szCs w:val="28"/>
        </w:rPr>
        <w:t>Developer</w:t>
      </w:r>
    </w:p>
    <w:p w14:paraId="4EBFDCD8" w14:textId="50A52A36" w:rsidR="531DB269" w:rsidRDefault="00C46C52" w:rsidP="00F718E8">
      <w:pPr>
        <w:suppressAutoHyphens/>
        <w:spacing w:after="0" w:line="240" w:lineRule="auto"/>
        <w:ind w:firstLine="360"/>
        <w:contextualSpacing/>
        <w:rPr>
          <w:rFonts w:cstheme="minorHAnsi"/>
          <w:color w:val="000000" w:themeColor="text1"/>
        </w:rPr>
      </w:pPr>
      <w:r>
        <w:rPr>
          <w:rFonts w:cstheme="minorHAnsi"/>
          <w:color w:val="000000" w:themeColor="text1"/>
        </w:rPr>
        <w:t>Robert DiMaio</w:t>
      </w:r>
    </w:p>
    <w:p w14:paraId="16DDEB95" w14:textId="77777777" w:rsidR="00F86DE5" w:rsidRDefault="00F86DE5" w:rsidP="000B05B1">
      <w:pPr>
        <w:suppressAutoHyphens/>
        <w:spacing w:after="0" w:line="240" w:lineRule="auto"/>
        <w:contextualSpacing/>
        <w:rPr>
          <w:rFonts w:cstheme="minorHAnsi"/>
          <w:color w:val="000000" w:themeColor="text1"/>
        </w:rPr>
      </w:pP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1DD30DE4" w:rsidR="531DB269" w:rsidRPr="00681E81" w:rsidRDefault="531DB269" w:rsidP="00F86DE5">
      <w:pPr>
        <w:pStyle w:val="ListParagraph"/>
        <w:numPr>
          <w:ilvl w:val="0"/>
          <w:numId w:val="591"/>
        </w:numPr>
        <w:suppressAutoHyphens/>
        <w:spacing w:after="0" w:line="240" w:lineRule="auto"/>
        <w:rPr>
          <w:rFonts w:cstheme="minorHAnsi"/>
          <w:b/>
          <w:bCs/>
          <w:color w:val="000000" w:themeColor="text1"/>
          <w:sz w:val="28"/>
          <w:szCs w:val="28"/>
        </w:rPr>
      </w:pPr>
      <w:r w:rsidRPr="00681E81">
        <w:rPr>
          <w:rFonts w:cstheme="minorHAnsi"/>
          <w:b/>
          <w:bCs/>
          <w:color w:val="000000" w:themeColor="text1"/>
          <w:sz w:val="28"/>
          <w:szCs w:val="28"/>
        </w:rPr>
        <w:t>Interpreting Client Needs</w:t>
      </w:r>
    </w:p>
    <w:p w14:paraId="4A399341" w14:textId="77777777" w:rsidR="00F86DE5" w:rsidRPr="00F86DE5" w:rsidRDefault="00F86DE5" w:rsidP="00F86DE5">
      <w:pPr>
        <w:pStyle w:val="ListParagraph"/>
        <w:suppressAutoHyphens/>
        <w:spacing w:after="0" w:line="240" w:lineRule="auto"/>
        <w:rPr>
          <w:rFonts w:cstheme="minorHAnsi"/>
          <w:b/>
          <w:bCs/>
          <w:color w:val="000000" w:themeColor="text1"/>
        </w:rPr>
      </w:pPr>
    </w:p>
    <w:p w14:paraId="1CFF1B4C" w14:textId="77777777" w:rsidR="003A2F8A" w:rsidRDefault="003A2F8A" w:rsidP="000B05B1">
      <w:pPr>
        <w:suppressAutoHyphens/>
        <w:spacing w:after="0" w:line="240" w:lineRule="auto"/>
        <w:contextualSpacing/>
        <w:rPr>
          <w:rFonts w:cstheme="minorHAnsi"/>
          <w:color w:val="000000" w:themeColor="text1"/>
        </w:rPr>
      </w:pPr>
    </w:p>
    <w:p w14:paraId="6472BF53" w14:textId="77777777" w:rsidR="001136E1" w:rsidRDefault="001136E1" w:rsidP="001136E1">
      <w:pPr>
        <w:suppressAutoHyphens/>
        <w:spacing w:after="0" w:line="240" w:lineRule="auto"/>
        <w:ind w:firstLine="360"/>
        <w:contextualSpacing/>
        <w:rPr>
          <w:rFonts w:cstheme="minorHAnsi"/>
          <w:color w:val="000000" w:themeColor="text1"/>
        </w:rPr>
      </w:pPr>
      <w:r>
        <w:rPr>
          <w:rFonts w:cstheme="minorHAnsi"/>
          <w:color w:val="000000" w:themeColor="text1"/>
        </w:rPr>
        <w:t>Our client, A</w:t>
      </w:r>
      <w:r w:rsidRPr="001136E1">
        <w:rPr>
          <w:rFonts w:cstheme="minorHAnsi"/>
          <w:color w:val="000000" w:themeColor="text1"/>
        </w:rPr>
        <w:t>rtemis Financial</w:t>
      </w:r>
      <w:r>
        <w:rPr>
          <w:rFonts w:cstheme="minorHAnsi"/>
          <w:color w:val="000000" w:themeColor="text1"/>
        </w:rPr>
        <w:t>,</w:t>
      </w:r>
      <w:r w:rsidRPr="001136E1">
        <w:rPr>
          <w:rFonts w:cstheme="minorHAnsi"/>
          <w:color w:val="000000" w:themeColor="text1"/>
        </w:rPr>
        <w:t xml:space="preserve"> is a consulting company that develops individualized financial plans for its customers. </w:t>
      </w:r>
      <w:r>
        <w:rPr>
          <w:rFonts w:cstheme="minorHAnsi"/>
          <w:color w:val="000000" w:themeColor="text1"/>
        </w:rPr>
        <w:t xml:space="preserve">Because they are a financial company, secure communications </w:t>
      </w:r>
      <w:proofErr w:type="gramStart"/>
      <w:r>
        <w:rPr>
          <w:rFonts w:cstheme="minorHAnsi"/>
          <w:color w:val="000000" w:themeColor="text1"/>
        </w:rPr>
        <w:t>is</w:t>
      </w:r>
      <w:proofErr w:type="gramEnd"/>
      <w:r>
        <w:rPr>
          <w:rFonts w:cstheme="minorHAnsi"/>
          <w:color w:val="000000" w:themeColor="text1"/>
        </w:rPr>
        <w:t xml:space="preserve"> paramount. Financial institutions and any communications and transmissions dealing with money are arguably the most targeted and have some of the highest risk of any software security considerations. The customer needs to know they are choosing a company that takes security as seriously as they do with their own money. </w:t>
      </w:r>
    </w:p>
    <w:p w14:paraId="4F996333" w14:textId="03AB5EC4" w:rsidR="001136E1" w:rsidRDefault="001136E1" w:rsidP="009B0C39">
      <w:pPr>
        <w:suppressAutoHyphens/>
        <w:spacing w:after="0" w:line="240" w:lineRule="auto"/>
        <w:ind w:firstLine="360"/>
        <w:contextualSpacing/>
        <w:rPr>
          <w:rFonts w:cstheme="minorHAnsi"/>
          <w:color w:val="000000" w:themeColor="text1"/>
        </w:rPr>
      </w:pPr>
      <w:r>
        <w:rPr>
          <w:rFonts w:cstheme="minorHAnsi"/>
          <w:color w:val="000000" w:themeColor="text1"/>
        </w:rPr>
        <w:t>While not explicitly stated within the scenario, it can be safely assumed that Artemis Financial handles international transactions, especially since our company, Global Rain, works with different companies around the world. Whether they handle international transactions or not, there are various governmental restrictions on secure communications that need to be considered.</w:t>
      </w:r>
      <w:r w:rsidR="009B0C39">
        <w:rPr>
          <w:rFonts w:cstheme="minorHAnsi"/>
          <w:color w:val="000000" w:themeColor="text1"/>
        </w:rPr>
        <w:t xml:space="preserve"> In the US: “</w:t>
      </w:r>
      <w:r w:rsidR="009B0C39" w:rsidRPr="009B0C39">
        <w:rPr>
          <w:rFonts w:cstheme="minorHAnsi"/>
          <w:color w:val="000000" w:themeColor="text1"/>
        </w:rPr>
        <w:t>The </w:t>
      </w:r>
      <w:hyperlink r:id="rId12" w:history="1">
        <w:r w:rsidR="009B0C39" w:rsidRPr="009B0C39">
          <w:rPr>
            <w:rStyle w:val="Hyperlink"/>
            <w:rFonts w:cstheme="minorHAnsi"/>
          </w:rPr>
          <w:t>Gramm-Leach-Bliley Act</w:t>
        </w:r>
      </w:hyperlink>
      <w:r w:rsidR="009B0C39" w:rsidRPr="009B0C39">
        <w:rPr>
          <w:rFonts w:cstheme="minorHAnsi"/>
          <w:color w:val="000000" w:themeColor="text1"/>
        </w:rPr>
        <w:t> requires financial institutions – companies that offer consumers financial products or services like loans, financial or investment advice, or insurance – to explain their information-sharing practices to their customers and to safeguard sensitive data.</w:t>
      </w:r>
      <w:r w:rsidR="009B0C39">
        <w:rPr>
          <w:rFonts w:cstheme="minorHAnsi"/>
          <w:color w:val="000000" w:themeColor="text1"/>
        </w:rPr>
        <w:t>”</w:t>
      </w:r>
      <w:r w:rsidR="009B0C39" w:rsidRPr="009B0C39">
        <w:rPr>
          <w:rFonts w:cstheme="minorHAnsi"/>
          <w:color w:val="000000" w:themeColor="text1"/>
        </w:rPr>
        <w:t xml:space="preserve"> (Federal Trade Commission, n.d.)</w:t>
      </w:r>
      <w:r w:rsidR="009B0C39">
        <w:rPr>
          <w:rFonts w:cstheme="minorHAnsi"/>
          <w:color w:val="000000" w:themeColor="text1"/>
        </w:rPr>
        <w:t xml:space="preserve"> If operating in the EU, then the General Data Protection Regulation applies. The GDPR mandates strict rules on data handling, encryption, and transmission to protect user privacy. </w:t>
      </w:r>
      <w:r w:rsidR="009B0C39" w:rsidRPr="009B0C39">
        <w:rPr>
          <w:rFonts w:cstheme="minorHAnsi"/>
          <w:color w:val="000000" w:themeColor="text1"/>
        </w:rPr>
        <w:t>(GDPR Info, n.d.)</w:t>
      </w:r>
    </w:p>
    <w:p w14:paraId="071AA22C" w14:textId="24429EFC" w:rsidR="009B0C39" w:rsidRDefault="00161B68" w:rsidP="009B0C39">
      <w:pPr>
        <w:suppressAutoHyphens/>
        <w:spacing w:after="0" w:line="240" w:lineRule="auto"/>
        <w:ind w:firstLine="360"/>
        <w:contextualSpacing/>
        <w:rPr>
          <w:rFonts w:cstheme="minorHAnsi"/>
          <w:color w:val="000000" w:themeColor="text1"/>
        </w:rPr>
      </w:pPr>
      <w:r>
        <w:rPr>
          <w:rFonts w:cstheme="minorHAnsi"/>
          <w:color w:val="000000" w:themeColor="text1"/>
        </w:rPr>
        <w:lastRenderedPageBreak/>
        <w:t>There are currently, and realistically will always be, external threats on any kind of financial institution. The incentive for hackers to try to gain access to money is too great to be stopped. Though we will likely never stop the attackers from trying, we can do everything in our power to prevent them from gaining any kind of unauthorized access to our users’ information and money. Some examples of external threats are phishing, ransomware, and denial-of-service attacks. All of these can be at the least, disruptive if successful, if not devastating to the company and users alike.</w:t>
      </w:r>
    </w:p>
    <w:p w14:paraId="0587C3C2" w14:textId="20742614" w:rsidR="00161B68" w:rsidRDefault="00161B68" w:rsidP="009B0C39">
      <w:pPr>
        <w:suppressAutoHyphens/>
        <w:spacing w:after="0" w:line="240" w:lineRule="auto"/>
        <w:ind w:firstLine="360"/>
        <w:contextualSpacing/>
        <w:rPr>
          <w:rFonts w:cstheme="minorHAnsi"/>
          <w:color w:val="000000" w:themeColor="text1"/>
        </w:rPr>
      </w:pPr>
      <w:r>
        <w:rPr>
          <w:rFonts w:cstheme="minorHAnsi"/>
          <w:color w:val="000000" w:themeColor="text1"/>
        </w:rPr>
        <w:t>Technology is ever-evolving, and we must consider various modernization requirements, such as the role of open-source libraries and evolving web application technologies.</w:t>
      </w:r>
      <w:r w:rsidR="005379CF">
        <w:rPr>
          <w:rFonts w:cstheme="minorHAnsi"/>
          <w:color w:val="000000" w:themeColor="text1"/>
        </w:rPr>
        <w:t xml:space="preserve"> With new features and software updates comes more open-source libraries and evolving web application technologies. While they can be an asset, they are also not without their risks. Any new code that gets integrated into our operations needs to be thoroughly vetted and checked for vulnerabilities and dependencies.</w:t>
      </w:r>
    </w:p>
    <w:p w14:paraId="39536350" w14:textId="77777777" w:rsidR="00F86DE5" w:rsidRPr="001136E1" w:rsidRDefault="00F86DE5" w:rsidP="009B0C39">
      <w:pPr>
        <w:suppressAutoHyphens/>
        <w:spacing w:after="0" w:line="240" w:lineRule="auto"/>
        <w:ind w:firstLine="360"/>
        <w:contextualSpacing/>
        <w:rPr>
          <w:rFonts w:cstheme="minorHAnsi"/>
          <w:color w:val="000000" w:themeColor="text1"/>
        </w:rPr>
      </w:pPr>
    </w:p>
    <w:p w14:paraId="432D75F2" w14:textId="48AE43CB" w:rsidR="001136E1" w:rsidRPr="001136E1" w:rsidRDefault="001136E1" w:rsidP="001136E1">
      <w:pPr>
        <w:suppressAutoHyphens/>
        <w:spacing w:after="0" w:line="240" w:lineRule="auto"/>
        <w:contextualSpacing/>
        <w:rPr>
          <w:rFonts w:cstheme="minorHAnsi"/>
          <w:color w:val="000000" w:themeColor="text1"/>
        </w:rPr>
      </w:pPr>
    </w:p>
    <w:p w14:paraId="0415926D" w14:textId="01C70329" w:rsidR="531DB269" w:rsidRPr="00681E81" w:rsidRDefault="531DB269" w:rsidP="000B05B1">
      <w:pPr>
        <w:suppressAutoHyphens/>
        <w:spacing w:after="0" w:line="240" w:lineRule="auto"/>
        <w:contextualSpacing/>
        <w:rPr>
          <w:rFonts w:cstheme="minorHAnsi"/>
          <w:b/>
          <w:bCs/>
          <w:color w:val="000000" w:themeColor="text1"/>
          <w:sz w:val="28"/>
          <w:szCs w:val="28"/>
        </w:rPr>
      </w:pPr>
      <w:r w:rsidRPr="00681E81">
        <w:rPr>
          <w:rFonts w:cstheme="minorHAnsi"/>
          <w:b/>
          <w:bCs/>
          <w:color w:val="000000" w:themeColor="text1"/>
          <w:sz w:val="28"/>
          <w:szCs w:val="28"/>
        </w:rPr>
        <w:t>2. Areas of Security</w:t>
      </w:r>
    </w:p>
    <w:p w14:paraId="238315AF" w14:textId="77777777" w:rsidR="00F86DE5" w:rsidRPr="000B05B1" w:rsidRDefault="00F86DE5" w:rsidP="000B05B1">
      <w:pPr>
        <w:suppressAutoHyphens/>
        <w:spacing w:after="0" w:line="240" w:lineRule="auto"/>
        <w:contextualSpacing/>
        <w:rPr>
          <w:rFonts w:cstheme="minorHAnsi"/>
          <w:b/>
          <w:bCs/>
          <w:color w:val="000000" w:themeColor="text1"/>
        </w:rPr>
      </w:pP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21B2AEE1" w:rsidR="531DB269" w:rsidRDefault="00835B5C" w:rsidP="00835B5C">
      <w:pPr>
        <w:suppressAutoHyphens/>
        <w:spacing w:after="0" w:line="240" w:lineRule="auto"/>
        <w:ind w:firstLine="720"/>
        <w:contextualSpacing/>
        <w:rPr>
          <w:rFonts w:cstheme="minorHAnsi"/>
          <w:color w:val="000000" w:themeColor="text1"/>
        </w:rPr>
      </w:pPr>
      <w:r>
        <w:rPr>
          <w:rFonts w:cstheme="minorHAnsi"/>
          <w:color w:val="000000" w:themeColor="text1"/>
        </w:rPr>
        <w:t xml:space="preserve">The areas of security outlined in the Vulnerability Assessment Process Flow chart are all critical elements to be aware of for many software applications, however, for this </w:t>
      </w:r>
      <w:proofErr w:type="gramStart"/>
      <w:r>
        <w:rPr>
          <w:rFonts w:cstheme="minorHAnsi"/>
          <w:color w:val="000000" w:themeColor="text1"/>
        </w:rPr>
        <w:t>particular codebase</w:t>
      </w:r>
      <w:proofErr w:type="gramEnd"/>
      <w:r>
        <w:rPr>
          <w:rFonts w:cstheme="minorHAnsi"/>
          <w:color w:val="000000" w:themeColor="text1"/>
        </w:rPr>
        <w:t>, some stand out more than others. The areas of security that are most applicable for this application are Input Validation (Secure Input and Representations), Code Error (Secure Error Handling), Code Quality (Secure Coding Practices/Patterns), and Encapsulation (Secure Data Structures).</w:t>
      </w:r>
    </w:p>
    <w:p w14:paraId="1531F781" w14:textId="7FA696D1" w:rsidR="00835B5C" w:rsidRDefault="00835B5C" w:rsidP="00835B5C">
      <w:pPr>
        <w:suppressAutoHyphens/>
        <w:spacing w:after="0" w:line="240" w:lineRule="auto"/>
        <w:ind w:firstLine="720"/>
        <w:contextualSpacing/>
        <w:rPr>
          <w:rFonts w:cstheme="minorHAnsi"/>
          <w:color w:val="000000" w:themeColor="text1"/>
        </w:rPr>
      </w:pPr>
      <w:r>
        <w:rPr>
          <w:rFonts w:cstheme="minorHAnsi"/>
          <w:color w:val="000000" w:themeColor="text1"/>
        </w:rPr>
        <w:t xml:space="preserve">Any piece of software that may accept any kind of input needs thorough and secure input validation. Without proper input validation, </w:t>
      </w:r>
      <w:r w:rsidR="00CC1F56">
        <w:rPr>
          <w:rFonts w:cstheme="minorHAnsi"/>
          <w:color w:val="000000" w:themeColor="text1"/>
        </w:rPr>
        <w:t xml:space="preserve">our code can be susceptible to undesired input, whether malicious or by accident, that can cause unintended behavior within the program and can cause critical errors. Any software can and will have errors, and those need to be handled securely and prevent the application from crashing. Secure coding practices and patterns are paramount in any sort of software development and this application is no exception. Ensuring proper encapsulation with secure data structures is another way to keep the program running as intended. Arguably </w:t>
      </w:r>
      <w:proofErr w:type="gramStart"/>
      <w:r w:rsidR="00CC1F56">
        <w:rPr>
          <w:rFonts w:cstheme="minorHAnsi"/>
          <w:color w:val="000000" w:themeColor="text1"/>
        </w:rPr>
        <w:t>all of</w:t>
      </w:r>
      <w:proofErr w:type="gramEnd"/>
      <w:r w:rsidR="00CC1F56">
        <w:rPr>
          <w:rFonts w:cstheme="minorHAnsi"/>
          <w:color w:val="000000" w:themeColor="text1"/>
        </w:rPr>
        <w:t xml:space="preserve"> these areas of security fall under code quality and secure coding practices/patterns, and much of that comes from various forms of input validation.</w:t>
      </w:r>
    </w:p>
    <w:p w14:paraId="0F6F8C49" w14:textId="77777777" w:rsidR="00F86DE5" w:rsidRPr="000B05B1" w:rsidRDefault="00F86DE5" w:rsidP="00835B5C">
      <w:pPr>
        <w:suppressAutoHyphens/>
        <w:spacing w:after="0" w:line="240" w:lineRule="auto"/>
        <w:ind w:firstLine="720"/>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681E81" w:rsidRDefault="531DB269" w:rsidP="000B05B1">
      <w:pPr>
        <w:suppressAutoHyphens/>
        <w:spacing w:after="0" w:line="240" w:lineRule="auto"/>
        <w:contextualSpacing/>
        <w:rPr>
          <w:rFonts w:cstheme="minorHAnsi"/>
          <w:b/>
          <w:bCs/>
          <w:color w:val="000000" w:themeColor="text1"/>
          <w:sz w:val="28"/>
          <w:szCs w:val="28"/>
        </w:rPr>
      </w:pPr>
      <w:r w:rsidRPr="00681E81">
        <w:rPr>
          <w:rFonts w:cstheme="minorHAnsi"/>
          <w:b/>
          <w:bCs/>
          <w:color w:val="000000" w:themeColor="text1"/>
          <w:sz w:val="28"/>
          <w:szCs w:val="28"/>
        </w:rPr>
        <w:t>3. Manual Review</w:t>
      </w:r>
    </w:p>
    <w:p w14:paraId="65954125" w14:textId="77777777" w:rsidR="00F86DE5" w:rsidRPr="000B05B1" w:rsidRDefault="00F86DE5" w:rsidP="000B05B1">
      <w:pPr>
        <w:suppressAutoHyphens/>
        <w:spacing w:after="0" w:line="240" w:lineRule="auto"/>
        <w:contextualSpacing/>
        <w:rPr>
          <w:rFonts w:cstheme="minorHAnsi"/>
          <w:b/>
          <w:bCs/>
          <w:color w:val="000000" w:themeColor="text1"/>
        </w:rPr>
      </w:pPr>
    </w:p>
    <w:p w14:paraId="60653ACD" w14:textId="77777777" w:rsidR="00BA7699" w:rsidRDefault="00BA7699" w:rsidP="000B05B1">
      <w:pPr>
        <w:suppressAutoHyphens/>
        <w:spacing w:after="0" w:line="240" w:lineRule="auto"/>
        <w:contextualSpacing/>
        <w:rPr>
          <w:rFonts w:cstheme="minorHAnsi"/>
          <w:color w:val="000000" w:themeColor="text1"/>
        </w:rPr>
      </w:pPr>
    </w:p>
    <w:p w14:paraId="27A26C29" w14:textId="2E1E13F8" w:rsidR="00BA7699" w:rsidRPr="00F86DE5" w:rsidRDefault="00BA7699" w:rsidP="000B05B1">
      <w:pPr>
        <w:suppressAutoHyphens/>
        <w:spacing w:after="0" w:line="240" w:lineRule="auto"/>
        <w:contextualSpacing/>
        <w:rPr>
          <w:rFonts w:cstheme="minorHAnsi"/>
          <w:b/>
          <w:bCs/>
          <w:color w:val="000000" w:themeColor="text1"/>
        </w:rPr>
      </w:pPr>
      <w:r w:rsidRPr="00F86DE5">
        <w:rPr>
          <w:rFonts w:cstheme="minorHAnsi"/>
          <w:b/>
          <w:bCs/>
          <w:color w:val="000000" w:themeColor="text1"/>
        </w:rPr>
        <w:t>Input Validation</w:t>
      </w:r>
    </w:p>
    <w:p w14:paraId="1C671352" w14:textId="77777777" w:rsidR="00BA7699" w:rsidRDefault="00BA7699" w:rsidP="000B05B1">
      <w:pPr>
        <w:suppressAutoHyphens/>
        <w:spacing w:after="0" w:line="240" w:lineRule="auto"/>
        <w:contextualSpacing/>
        <w:rPr>
          <w:rFonts w:cstheme="minorHAnsi"/>
          <w:color w:val="000000" w:themeColor="text1"/>
        </w:rPr>
      </w:pPr>
    </w:p>
    <w:p w14:paraId="3641B66F" w14:textId="57F1B23A" w:rsidR="00BA7699" w:rsidRDefault="0045451A" w:rsidP="00BA7699">
      <w:pPr>
        <w:suppressAutoHyphens/>
        <w:spacing w:after="0" w:line="240" w:lineRule="auto"/>
        <w:contextualSpacing/>
        <w:rPr>
          <w:rFonts w:cstheme="minorHAnsi"/>
          <w:color w:val="000000" w:themeColor="text1"/>
        </w:rPr>
      </w:pPr>
      <w:r>
        <w:rPr>
          <w:rFonts w:cstheme="minorHAnsi"/>
          <w:color w:val="000000" w:themeColor="text1"/>
        </w:rPr>
        <w:t xml:space="preserve"> In the </w:t>
      </w:r>
      <w:r w:rsidR="00BA7699">
        <w:rPr>
          <w:rFonts w:cstheme="minorHAnsi"/>
          <w:color w:val="000000" w:themeColor="text1"/>
        </w:rPr>
        <w:t>CRUDController.java</w:t>
      </w:r>
      <w:r>
        <w:rPr>
          <w:rFonts w:cstheme="minorHAnsi"/>
          <w:color w:val="000000" w:themeColor="text1"/>
        </w:rPr>
        <w:t xml:space="preserve"> file the </w:t>
      </w:r>
      <w:r w:rsidR="00BA7699" w:rsidRPr="00BE36B1">
        <w:rPr>
          <w:rFonts w:cstheme="minorHAnsi"/>
          <w:color w:val="000000" w:themeColor="text1"/>
        </w:rPr>
        <w:t>@RequestParam parameter name is directly accepted without any validation or sanitization</w:t>
      </w:r>
      <w:r>
        <w:rPr>
          <w:rFonts w:cstheme="minorHAnsi"/>
          <w:color w:val="000000" w:themeColor="text1"/>
        </w:rPr>
        <w:t>. This can lead to unintended behavior within the program.</w:t>
      </w:r>
    </w:p>
    <w:p w14:paraId="49CB55D3" w14:textId="77777777" w:rsidR="00BA7699" w:rsidRDefault="00BA7699" w:rsidP="00BA7699">
      <w:pPr>
        <w:suppressAutoHyphens/>
        <w:spacing w:after="0" w:line="240" w:lineRule="auto"/>
        <w:contextualSpacing/>
        <w:rPr>
          <w:rFonts w:cstheme="minorHAnsi"/>
          <w:color w:val="000000" w:themeColor="text1"/>
        </w:rPr>
      </w:pPr>
    </w:p>
    <w:p w14:paraId="483982C2" w14:textId="07CF8D1F" w:rsidR="00BA7699" w:rsidRDefault="0045451A" w:rsidP="00BA7699">
      <w:pPr>
        <w:suppressAutoHyphens/>
        <w:spacing w:after="0" w:line="240" w:lineRule="auto"/>
        <w:contextualSpacing/>
        <w:rPr>
          <w:rFonts w:cstheme="minorHAnsi"/>
          <w:color w:val="000000" w:themeColor="text1"/>
        </w:rPr>
      </w:pPr>
      <w:r>
        <w:rPr>
          <w:rFonts w:cstheme="minorHAnsi"/>
          <w:color w:val="000000" w:themeColor="text1"/>
        </w:rPr>
        <w:t xml:space="preserve">In the </w:t>
      </w:r>
      <w:r w:rsidR="00BA7699">
        <w:rPr>
          <w:rFonts w:cstheme="minorHAnsi"/>
          <w:color w:val="000000" w:themeColor="text1"/>
        </w:rPr>
        <w:t>customer.java</w:t>
      </w:r>
      <w:r>
        <w:rPr>
          <w:rFonts w:cstheme="minorHAnsi"/>
          <w:color w:val="000000" w:themeColor="text1"/>
        </w:rPr>
        <w:t xml:space="preserve"> file t</w:t>
      </w:r>
      <w:r w:rsidR="00BA7699" w:rsidRPr="00BE36B1">
        <w:rPr>
          <w:rFonts w:cstheme="minorHAnsi"/>
          <w:color w:val="000000" w:themeColor="text1"/>
        </w:rPr>
        <w:t xml:space="preserve">he </w:t>
      </w:r>
      <w:proofErr w:type="gramStart"/>
      <w:r w:rsidR="00BA7699" w:rsidRPr="00BE36B1">
        <w:rPr>
          <w:rFonts w:cstheme="minorHAnsi"/>
          <w:color w:val="000000" w:themeColor="text1"/>
        </w:rPr>
        <w:t>deposit(</w:t>
      </w:r>
      <w:proofErr w:type="gramEnd"/>
      <w:r w:rsidR="00BA7699" w:rsidRPr="00BE36B1">
        <w:rPr>
          <w:rFonts w:cstheme="minorHAnsi"/>
          <w:color w:val="000000" w:themeColor="text1"/>
        </w:rPr>
        <w:t xml:space="preserve">) method directly modifies </w:t>
      </w:r>
      <w:proofErr w:type="spellStart"/>
      <w:r w:rsidR="00BA7699" w:rsidRPr="00BE36B1">
        <w:rPr>
          <w:rFonts w:cstheme="minorHAnsi"/>
          <w:color w:val="000000" w:themeColor="text1"/>
        </w:rPr>
        <w:t>account_balance</w:t>
      </w:r>
      <w:proofErr w:type="spellEnd"/>
      <w:r w:rsidR="00BA7699" w:rsidRPr="00BE36B1">
        <w:rPr>
          <w:rFonts w:cstheme="minorHAnsi"/>
          <w:color w:val="000000" w:themeColor="text1"/>
        </w:rPr>
        <w:t xml:space="preserve"> without validating the input. This could lead to negative or invalid deposits if called with inappropriate values.</w:t>
      </w:r>
    </w:p>
    <w:p w14:paraId="7B1656AC" w14:textId="77777777" w:rsidR="00BA7699" w:rsidRDefault="00BA7699" w:rsidP="000B05B1">
      <w:pPr>
        <w:suppressAutoHyphens/>
        <w:spacing w:after="0" w:line="240" w:lineRule="auto"/>
        <w:contextualSpacing/>
        <w:rPr>
          <w:rFonts w:cstheme="minorHAnsi"/>
          <w:color w:val="000000" w:themeColor="text1"/>
        </w:rPr>
      </w:pPr>
    </w:p>
    <w:p w14:paraId="03BFFBAC" w14:textId="49CE05CE" w:rsidR="00BA7699" w:rsidRPr="00F86DE5" w:rsidRDefault="00BA7699" w:rsidP="000B05B1">
      <w:pPr>
        <w:suppressAutoHyphens/>
        <w:spacing w:after="0" w:line="240" w:lineRule="auto"/>
        <w:contextualSpacing/>
        <w:rPr>
          <w:rFonts w:cstheme="minorHAnsi"/>
          <w:b/>
          <w:bCs/>
          <w:color w:val="000000" w:themeColor="text1"/>
        </w:rPr>
      </w:pPr>
      <w:r w:rsidRPr="00F86DE5">
        <w:rPr>
          <w:rFonts w:cstheme="minorHAnsi"/>
          <w:b/>
          <w:bCs/>
          <w:color w:val="000000" w:themeColor="text1"/>
        </w:rPr>
        <w:t>Code Error</w:t>
      </w:r>
    </w:p>
    <w:p w14:paraId="550CB213" w14:textId="77777777" w:rsidR="00BA7699" w:rsidRDefault="00BA7699" w:rsidP="000B05B1">
      <w:pPr>
        <w:suppressAutoHyphens/>
        <w:spacing w:after="0" w:line="240" w:lineRule="auto"/>
        <w:contextualSpacing/>
        <w:rPr>
          <w:rFonts w:cstheme="minorHAnsi"/>
          <w:color w:val="000000" w:themeColor="text1"/>
        </w:rPr>
      </w:pPr>
    </w:p>
    <w:p w14:paraId="6501950F" w14:textId="2BAFE9F4" w:rsidR="00BA7699" w:rsidRDefault="0045451A" w:rsidP="00BA7699">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The </w:t>
      </w:r>
      <w:r w:rsidR="00BA7699">
        <w:rPr>
          <w:rFonts w:cstheme="minorHAnsi"/>
          <w:color w:val="000000" w:themeColor="text1"/>
        </w:rPr>
        <w:t>CRUDController.java</w:t>
      </w:r>
      <w:r>
        <w:rPr>
          <w:rFonts w:cstheme="minorHAnsi"/>
          <w:color w:val="000000" w:themeColor="text1"/>
        </w:rPr>
        <w:t xml:space="preserve"> </w:t>
      </w:r>
      <w:r w:rsidR="00BA7699" w:rsidRPr="00BE36B1">
        <w:rPr>
          <w:rFonts w:cstheme="minorHAnsi"/>
          <w:color w:val="000000" w:themeColor="text1"/>
        </w:rPr>
        <w:t xml:space="preserve">code doesn’t include any error handling. If </w:t>
      </w:r>
      <w:proofErr w:type="spellStart"/>
      <w:r w:rsidR="00BA7699" w:rsidRPr="00BE36B1">
        <w:rPr>
          <w:rFonts w:cstheme="minorHAnsi"/>
          <w:color w:val="000000" w:themeColor="text1"/>
        </w:rPr>
        <w:t>DocData</w:t>
      </w:r>
      <w:proofErr w:type="spellEnd"/>
      <w:r w:rsidR="00BA7699" w:rsidRPr="00BE36B1">
        <w:rPr>
          <w:rFonts w:cstheme="minorHAnsi"/>
          <w:color w:val="000000" w:themeColor="text1"/>
        </w:rPr>
        <w:t xml:space="preserve"> encounters an error (e.g., </w:t>
      </w:r>
      <w:proofErr w:type="spellStart"/>
      <w:r w:rsidR="00BA7699" w:rsidRPr="00BE36B1">
        <w:rPr>
          <w:rFonts w:cstheme="minorHAnsi"/>
          <w:color w:val="000000" w:themeColor="text1"/>
        </w:rPr>
        <w:t>NullPointerException</w:t>
      </w:r>
      <w:proofErr w:type="spellEnd"/>
      <w:r w:rsidR="00BA7699" w:rsidRPr="00BE36B1">
        <w:rPr>
          <w:rFonts w:cstheme="minorHAnsi"/>
          <w:color w:val="000000" w:themeColor="text1"/>
        </w:rPr>
        <w:t xml:space="preserve"> or parsing issues), it could lead to runtime </w:t>
      </w:r>
      <w:r>
        <w:rPr>
          <w:rFonts w:cstheme="minorHAnsi"/>
          <w:color w:val="000000" w:themeColor="text1"/>
        </w:rPr>
        <w:t>errors.</w:t>
      </w:r>
    </w:p>
    <w:p w14:paraId="154E24D3" w14:textId="77777777" w:rsidR="00F53434" w:rsidRDefault="00F53434" w:rsidP="00BA7699">
      <w:pPr>
        <w:suppressAutoHyphens/>
        <w:spacing w:after="0" w:line="240" w:lineRule="auto"/>
        <w:contextualSpacing/>
        <w:rPr>
          <w:rFonts w:cstheme="minorHAnsi"/>
          <w:color w:val="000000" w:themeColor="text1"/>
        </w:rPr>
      </w:pPr>
    </w:p>
    <w:p w14:paraId="7618A7B2" w14:textId="4ECDDC78" w:rsidR="00F53434" w:rsidRDefault="0045451A" w:rsidP="00F53434">
      <w:pPr>
        <w:suppressAutoHyphens/>
        <w:spacing w:after="0" w:line="240" w:lineRule="auto"/>
        <w:contextualSpacing/>
        <w:rPr>
          <w:rFonts w:cstheme="minorHAnsi"/>
          <w:color w:val="000000" w:themeColor="text1"/>
        </w:rPr>
      </w:pPr>
      <w:r>
        <w:rPr>
          <w:rFonts w:cstheme="minorHAnsi"/>
          <w:color w:val="000000" w:themeColor="text1"/>
        </w:rPr>
        <w:t>T</w:t>
      </w:r>
      <w:r w:rsidR="00F53434" w:rsidRPr="00BE36B1">
        <w:rPr>
          <w:rFonts w:cstheme="minorHAnsi"/>
          <w:color w:val="000000" w:themeColor="text1"/>
        </w:rPr>
        <w:t xml:space="preserve">he </w:t>
      </w:r>
      <w:proofErr w:type="spellStart"/>
      <w:proofErr w:type="gramStart"/>
      <w:r w:rsidR="00F53434" w:rsidRPr="00BE36B1">
        <w:rPr>
          <w:rFonts w:cstheme="minorHAnsi"/>
          <w:color w:val="000000" w:themeColor="text1"/>
        </w:rPr>
        <w:t>e.printStackTrace</w:t>
      </w:r>
      <w:proofErr w:type="spellEnd"/>
      <w:proofErr w:type="gramEnd"/>
      <w:r w:rsidR="00F53434" w:rsidRPr="00BE36B1">
        <w:rPr>
          <w:rFonts w:cstheme="minorHAnsi"/>
          <w:color w:val="000000" w:themeColor="text1"/>
        </w:rPr>
        <w:t>() method</w:t>
      </w:r>
      <w:r>
        <w:rPr>
          <w:rFonts w:cstheme="minorHAnsi"/>
          <w:color w:val="000000" w:themeColor="text1"/>
        </w:rPr>
        <w:t xml:space="preserve"> within DocData.java</w:t>
      </w:r>
      <w:r w:rsidR="00F53434" w:rsidRPr="00BE36B1">
        <w:rPr>
          <w:rFonts w:cstheme="minorHAnsi"/>
          <w:color w:val="000000" w:themeColor="text1"/>
        </w:rPr>
        <w:t xml:space="preserve"> prints the stack trace to the standard error</w:t>
      </w:r>
      <w:r>
        <w:rPr>
          <w:rFonts w:cstheme="minorHAnsi"/>
          <w:color w:val="000000" w:themeColor="text1"/>
        </w:rPr>
        <w:t>, which should invoke more advanced error handling.</w:t>
      </w:r>
    </w:p>
    <w:p w14:paraId="2ED8CE35" w14:textId="77777777" w:rsidR="00BA7699" w:rsidRDefault="00BA7699" w:rsidP="000B05B1">
      <w:pPr>
        <w:suppressAutoHyphens/>
        <w:spacing w:after="0" w:line="240" w:lineRule="auto"/>
        <w:contextualSpacing/>
        <w:rPr>
          <w:rFonts w:cstheme="minorHAnsi"/>
          <w:color w:val="000000" w:themeColor="text1"/>
        </w:rPr>
      </w:pPr>
    </w:p>
    <w:p w14:paraId="4302BE1E" w14:textId="1AA45EE2" w:rsidR="00BA7699" w:rsidRDefault="00BA7699" w:rsidP="000B05B1">
      <w:pPr>
        <w:suppressAutoHyphens/>
        <w:spacing w:after="0" w:line="240" w:lineRule="auto"/>
        <w:contextualSpacing/>
        <w:rPr>
          <w:rFonts w:cstheme="minorHAnsi"/>
          <w:color w:val="000000" w:themeColor="text1"/>
        </w:rPr>
      </w:pPr>
      <w:r>
        <w:rPr>
          <w:rFonts w:cstheme="minorHAnsi"/>
          <w:color w:val="000000" w:themeColor="text1"/>
        </w:rPr>
        <w:t>Code Quality</w:t>
      </w:r>
    </w:p>
    <w:p w14:paraId="04B62CD2" w14:textId="77777777" w:rsidR="001D3665" w:rsidRDefault="001D3665" w:rsidP="000B05B1">
      <w:pPr>
        <w:suppressAutoHyphens/>
        <w:spacing w:after="0" w:line="240" w:lineRule="auto"/>
        <w:contextualSpacing/>
        <w:rPr>
          <w:rFonts w:cstheme="minorHAnsi"/>
          <w:color w:val="000000" w:themeColor="text1"/>
        </w:rPr>
      </w:pPr>
    </w:p>
    <w:p w14:paraId="10BA1DBF" w14:textId="4F13DA4A" w:rsidR="001D3665" w:rsidRDefault="001D3665" w:rsidP="000B05B1">
      <w:pPr>
        <w:suppressAutoHyphens/>
        <w:spacing w:after="0" w:line="240" w:lineRule="auto"/>
        <w:contextualSpacing/>
        <w:rPr>
          <w:rFonts w:cstheme="minorHAnsi"/>
          <w:color w:val="000000" w:themeColor="text1"/>
        </w:rPr>
      </w:pPr>
      <w:r>
        <w:rPr>
          <w:rFonts w:cstheme="minorHAnsi"/>
          <w:color w:val="000000" w:themeColor="text1"/>
        </w:rPr>
        <w:t>“</w:t>
      </w:r>
      <w:r w:rsidRPr="00F53434">
        <w:rPr>
          <w:rFonts w:cstheme="minorHAnsi"/>
          <w:color w:val="000000" w:themeColor="text1"/>
        </w:rPr>
        <w:t>In </w:t>
      </w:r>
      <w:hyperlink r:id="rId13" w:history="1">
        <w:r w:rsidRPr="00F53434">
          <w:rPr>
            <w:rStyle w:val="Hyperlink"/>
            <w:rFonts w:cstheme="minorHAnsi"/>
          </w:rPr>
          <w:t>Java</w:t>
        </w:r>
      </w:hyperlink>
      <w:r w:rsidRPr="00F53434">
        <w:rPr>
          <w:rFonts w:cstheme="minorHAnsi"/>
          <w:color w:val="000000" w:themeColor="text1"/>
        </w:rPr>
        <w:t xml:space="preserve">, all classes, interfaces and </w:t>
      </w:r>
      <w:proofErr w:type="spellStart"/>
      <w:r w:rsidRPr="00F53434">
        <w:rPr>
          <w:rFonts w:cstheme="minorHAnsi"/>
          <w:color w:val="000000" w:themeColor="text1"/>
        </w:rPr>
        <w:t>enums</w:t>
      </w:r>
      <w:proofErr w:type="spellEnd"/>
      <w:r w:rsidRPr="00F53434">
        <w:rPr>
          <w:rFonts w:cstheme="minorHAnsi"/>
          <w:color w:val="000000" w:themeColor="text1"/>
        </w:rPr>
        <w:t xml:space="preserve"> are expected to use Pascal case.</w:t>
      </w:r>
      <w:r>
        <w:rPr>
          <w:rFonts w:cstheme="minorHAnsi"/>
          <w:color w:val="000000" w:themeColor="text1"/>
        </w:rPr>
        <w:t xml:space="preserve">” </w:t>
      </w:r>
      <w:r w:rsidRPr="00F53434">
        <w:rPr>
          <w:rFonts w:cstheme="minorHAnsi"/>
          <w:color w:val="000000" w:themeColor="text1"/>
        </w:rPr>
        <w:t>(</w:t>
      </w:r>
      <w:proofErr w:type="spellStart"/>
      <w:r w:rsidRPr="00F53434">
        <w:rPr>
          <w:rFonts w:cstheme="minorHAnsi"/>
          <w:color w:val="000000" w:themeColor="text1"/>
        </w:rPr>
        <w:t>TheServerSide</w:t>
      </w:r>
      <w:proofErr w:type="spellEnd"/>
      <w:r w:rsidRPr="00F53434">
        <w:rPr>
          <w:rFonts w:cstheme="minorHAnsi"/>
          <w:color w:val="000000" w:themeColor="text1"/>
        </w:rPr>
        <w:t>, n.d.)</w:t>
      </w:r>
    </w:p>
    <w:p w14:paraId="64DAA6B0" w14:textId="77777777" w:rsidR="001D3665" w:rsidRDefault="001D3665" w:rsidP="000B05B1">
      <w:pPr>
        <w:suppressAutoHyphens/>
        <w:spacing w:after="0" w:line="240" w:lineRule="auto"/>
        <w:contextualSpacing/>
        <w:rPr>
          <w:rFonts w:cstheme="minorHAnsi"/>
          <w:color w:val="000000" w:themeColor="text1"/>
        </w:rPr>
      </w:pPr>
    </w:p>
    <w:p w14:paraId="71F08380" w14:textId="6ED4F477" w:rsidR="00BA7699" w:rsidRDefault="001D3665" w:rsidP="00BA7699">
      <w:pPr>
        <w:suppressAutoHyphens/>
        <w:spacing w:after="0" w:line="240" w:lineRule="auto"/>
        <w:contextualSpacing/>
        <w:rPr>
          <w:rFonts w:cstheme="minorHAnsi"/>
          <w:color w:val="000000" w:themeColor="text1"/>
        </w:rPr>
      </w:pPr>
      <w:r>
        <w:rPr>
          <w:rFonts w:cstheme="minorHAnsi"/>
          <w:color w:val="000000" w:themeColor="text1"/>
        </w:rPr>
        <w:t>Both customer.java and myDateTime.java do not adhere to these standards and should be renamed to comply and maintain readability and consistency.</w:t>
      </w:r>
    </w:p>
    <w:p w14:paraId="32D70EBA" w14:textId="77777777" w:rsidR="00BA7699" w:rsidRDefault="00BA7699" w:rsidP="00BA7699">
      <w:pPr>
        <w:suppressAutoHyphens/>
        <w:spacing w:after="0" w:line="240" w:lineRule="auto"/>
        <w:contextualSpacing/>
        <w:rPr>
          <w:rFonts w:cstheme="minorHAnsi"/>
          <w:color w:val="000000" w:themeColor="text1"/>
        </w:rPr>
      </w:pPr>
    </w:p>
    <w:p w14:paraId="5683E458" w14:textId="13924E5D" w:rsidR="00BA7699" w:rsidRDefault="001D3665" w:rsidP="00BA7699">
      <w:pPr>
        <w:suppressAutoHyphens/>
        <w:spacing w:after="0" w:line="240" w:lineRule="auto"/>
        <w:contextualSpacing/>
        <w:rPr>
          <w:rFonts w:cstheme="minorHAnsi"/>
          <w:color w:val="000000" w:themeColor="text1"/>
        </w:rPr>
      </w:pPr>
      <w:r>
        <w:rPr>
          <w:rFonts w:cstheme="minorHAnsi"/>
          <w:color w:val="000000" w:themeColor="text1"/>
        </w:rPr>
        <w:t xml:space="preserve"> Within customer.java the </w:t>
      </w:r>
      <w:proofErr w:type="spellStart"/>
      <w:r w:rsidR="00BA7699" w:rsidRPr="00BE36B1">
        <w:rPr>
          <w:rFonts w:cstheme="minorHAnsi"/>
          <w:color w:val="000000" w:themeColor="text1"/>
        </w:rPr>
        <w:t>account_number</w:t>
      </w:r>
      <w:proofErr w:type="spellEnd"/>
      <w:r w:rsidR="00BA7699" w:rsidRPr="00BE36B1">
        <w:rPr>
          <w:rFonts w:cstheme="minorHAnsi"/>
          <w:color w:val="000000" w:themeColor="text1"/>
        </w:rPr>
        <w:t xml:space="preserve"> and </w:t>
      </w:r>
      <w:proofErr w:type="spellStart"/>
      <w:r w:rsidR="00BA7699" w:rsidRPr="00BE36B1">
        <w:rPr>
          <w:rFonts w:cstheme="minorHAnsi"/>
          <w:color w:val="000000" w:themeColor="text1"/>
        </w:rPr>
        <w:t>account_balance</w:t>
      </w:r>
      <w:proofErr w:type="spellEnd"/>
      <w:r w:rsidR="00BA7699" w:rsidRPr="00BE36B1">
        <w:rPr>
          <w:rFonts w:cstheme="minorHAnsi"/>
          <w:color w:val="000000" w:themeColor="text1"/>
        </w:rPr>
        <w:t xml:space="preserve"> fields have package-private (default) and private access modifiers. This may be fine if the class is only used internally, but it can lead to issues if unintended access is possible from other classes within the same package.</w:t>
      </w:r>
    </w:p>
    <w:p w14:paraId="260986C4" w14:textId="77777777" w:rsidR="00BA7699" w:rsidRDefault="00BA7699" w:rsidP="00BA7699">
      <w:pPr>
        <w:suppressAutoHyphens/>
        <w:spacing w:after="0" w:line="240" w:lineRule="auto"/>
        <w:contextualSpacing/>
        <w:rPr>
          <w:rFonts w:cstheme="minorHAnsi"/>
          <w:color w:val="000000" w:themeColor="text1"/>
        </w:rPr>
      </w:pPr>
    </w:p>
    <w:p w14:paraId="66E3F399" w14:textId="4AC3DF68" w:rsidR="00BA7699" w:rsidRDefault="001D3665" w:rsidP="00BA7699">
      <w:pPr>
        <w:suppressAutoHyphens/>
        <w:spacing w:after="0" w:line="240" w:lineRule="auto"/>
        <w:contextualSpacing/>
        <w:rPr>
          <w:rFonts w:cstheme="minorHAnsi"/>
          <w:color w:val="000000" w:themeColor="text1"/>
        </w:rPr>
      </w:pPr>
      <w:r>
        <w:rPr>
          <w:rFonts w:cstheme="minorHAnsi"/>
          <w:color w:val="000000" w:themeColor="text1"/>
        </w:rPr>
        <w:t xml:space="preserve">In </w:t>
      </w:r>
      <w:r w:rsidR="00BA7699">
        <w:rPr>
          <w:rFonts w:cstheme="minorHAnsi"/>
          <w:color w:val="000000" w:themeColor="text1"/>
        </w:rPr>
        <w:t>DocData.java</w:t>
      </w:r>
      <w:r>
        <w:rPr>
          <w:rFonts w:cstheme="minorHAnsi"/>
          <w:color w:val="000000" w:themeColor="text1"/>
        </w:rPr>
        <w:t xml:space="preserve"> t</w:t>
      </w:r>
      <w:r w:rsidR="00BA7699" w:rsidRPr="00BE36B1">
        <w:rPr>
          <w:rFonts w:cstheme="minorHAnsi"/>
          <w:color w:val="000000" w:themeColor="text1"/>
        </w:rPr>
        <w:t xml:space="preserve">he database connection URL, username, and password are hardcoded directly in the </w:t>
      </w:r>
      <w:proofErr w:type="spellStart"/>
      <w:r w:rsidR="00BA7699" w:rsidRPr="00BE36B1">
        <w:rPr>
          <w:rFonts w:cstheme="minorHAnsi"/>
          <w:color w:val="000000" w:themeColor="text1"/>
        </w:rPr>
        <w:t>read_</w:t>
      </w:r>
      <w:proofErr w:type="gramStart"/>
      <w:r w:rsidR="00BA7699" w:rsidRPr="00BE36B1">
        <w:rPr>
          <w:rFonts w:cstheme="minorHAnsi"/>
          <w:color w:val="000000" w:themeColor="text1"/>
        </w:rPr>
        <w:t>document</w:t>
      </w:r>
      <w:proofErr w:type="spellEnd"/>
      <w:r w:rsidR="00BA7699" w:rsidRPr="00BE36B1">
        <w:rPr>
          <w:rFonts w:cstheme="minorHAnsi"/>
          <w:color w:val="000000" w:themeColor="text1"/>
        </w:rPr>
        <w:t>(</w:t>
      </w:r>
      <w:proofErr w:type="gramEnd"/>
      <w:r w:rsidR="00BA7699" w:rsidRPr="00BE36B1">
        <w:rPr>
          <w:rFonts w:cstheme="minorHAnsi"/>
          <w:color w:val="000000" w:themeColor="text1"/>
        </w:rPr>
        <w:t>) method. This practice is unsafe as it can lead to accidental exposure of sensitive information.</w:t>
      </w:r>
    </w:p>
    <w:p w14:paraId="7F414F06" w14:textId="77777777" w:rsidR="00F53434" w:rsidRDefault="00F53434" w:rsidP="00BA7699">
      <w:pPr>
        <w:suppressAutoHyphens/>
        <w:spacing w:after="0" w:line="240" w:lineRule="auto"/>
        <w:contextualSpacing/>
        <w:rPr>
          <w:rFonts w:cstheme="minorHAnsi"/>
          <w:color w:val="000000" w:themeColor="text1"/>
        </w:rPr>
      </w:pPr>
    </w:p>
    <w:p w14:paraId="6FE7BABF" w14:textId="5615574C" w:rsidR="00F53434" w:rsidRDefault="001D3665" w:rsidP="00F53434">
      <w:pPr>
        <w:suppressAutoHyphens/>
        <w:spacing w:after="0" w:line="240" w:lineRule="auto"/>
        <w:contextualSpacing/>
        <w:rPr>
          <w:rFonts w:cstheme="minorHAnsi"/>
          <w:color w:val="000000" w:themeColor="text1"/>
        </w:rPr>
      </w:pPr>
      <w:r>
        <w:rPr>
          <w:rFonts w:cstheme="minorHAnsi"/>
          <w:color w:val="000000" w:themeColor="text1"/>
        </w:rPr>
        <w:t xml:space="preserve">Within </w:t>
      </w:r>
      <w:r w:rsidR="00F53434">
        <w:rPr>
          <w:rFonts w:cstheme="minorHAnsi"/>
          <w:color w:val="000000" w:themeColor="text1"/>
        </w:rPr>
        <w:t>GreetingController.java</w:t>
      </w:r>
      <w:r>
        <w:rPr>
          <w:rFonts w:cstheme="minorHAnsi"/>
          <w:color w:val="000000" w:themeColor="text1"/>
        </w:rPr>
        <w:t xml:space="preserve"> t</w:t>
      </w:r>
      <w:r w:rsidR="00F53434" w:rsidRPr="00BE36B1">
        <w:rPr>
          <w:rFonts w:cstheme="minorHAnsi"/>
          <w:color w:val="000000" w:themeColor="text1"/>
        </w:rPr>
        <w:t xml:space="preserve">he name parameter is passed directly from the URL query string into </w:t>
      </w:r>
      <w:proofErr w:type="spellStart"/>
      <w:r w:rsidR="00F53434" w:rsidRPr="00BE36B1">
        <w:rPr>
          <w:rFonts w:cstheme="minorHAnsi"/>
          <w:color w:val="000000" w:themeColor="text1"/>
        </w:rPr>
        <w:t>String.format</w:t>
      </w:r>
      <w:proofErr w:type="spellEnd"/>
      <w:r w:rsidR="00F53434" w:rsidRPr="00BE36B1">
        <w:rPr>
          <w:rFonts w:cstheme="minorHAnsi"/>
          <w:color w:val="000000" w:themeColor="text1"/>
        </w:rPr>
        <w:t>(). This could lead to potential security issues if name contains unexpected input that could be processed in an unsafe way when displayed</w:t>
      </w:r>
      <w:r>
        <w:rPr>
          <w:rFonts w:cstheme="minorHAnsi"/>
          <w:color w:val="000000" w:themeColor="text1"/>
        </w:rPr>
        <w:t>, which falls under code quality as well as input validation.</w:t>
      </w:r>
    </w:p>
    <w:p w14:paraId="411124B2" w14:textId="77777777" w:rsidR="001D3665" w:rsidRDefault="001D3665" w:rsidP="000B05B1">
      <w:pPr>
        <w:suppressAutoHyphens/>
        <w:spacing w:after="0" w:line="240" w:lineRule="auto"/>
        <w:contextualSpacing/>
        <w:rPr>
          <w:rFonts w:cstheme="minorHAnsi"/>
          <w:color w:val="000000" w:themeColor="text1"/>
        </w:rPr>
      </w:pPr>
    </w:p>
    <w:p w14:paraId="7564F7CB" w14:textId="082CFDCC" w:rsidR="00BA7699" w:rsidRPr="00F86DE5" w:rsidRDefault="00BA7699" w:rsidP="000B05B1">
      <w:pPr>
        <w:suppressAutoHyphens/>
        <w:spacing w:after="0" w:line="240" w:lineRule="auto"/>
        <w:contextualSpacing/>
        <w:rPr>
          <w:rFonts w:cstheme="minorHAnsi"/>
          <w:b/>
          <w:bCs/>
          <w:color w:val="000000" w:themeColor="text1"/>
        </w:rPr>
      </w:pPr>
      <w:r w:rsidRPr="00F86DE5">
        <w:rPr>
          <w:rFonts w:cstheme="minorHAnsi"/>
          <w:b/>
          <w:bCs/>
          <w:color w:val="000000" w:themeColor="text1"/>
        </w:rPr>
        <w:t>Encapsulation</w:t>
      </w:r>
    </w:p>
    <w:p w14:paraId="3DF9EB42" w14:textId="77777777" w:rsidR="00CA0392" w:rsidRDefault="00CA0392" w:rsidP="000B05B1">
      <w:pPr>
        <w:suppressAutoHyphens/>
        <w:spacing w:after="0" w:line="240" w:lineRule="auto"/>
        <w:contextualSpacing/>
        <w:rPr>
          <w:rFonts w:cstheme="minorHAnsi"/>
          <w:color w:val="000000" w:themeColor="text1"/>
        </w:rPr>
      </w:pPr>
    </w:p>
    <w:p w14:paraId="088C3461" w14:textId="164681C5" w:rsidR="00CA0392" w:rsidRDefault="001D3665" w:rsidP="00CA0392">
      <w:pPr>
        <w:suppressAutoHyphens/>
        <w:spacing w:after="0" w:line="240" w:lineRule="auto"/>
        <w:contextualSpacing/>
        <w:rPr>
          <w:rFonts w:cstheme="minorHAnsi"/>
          <w:color w:val="000000" w:themeColor="text1"/>
        </w:rPr>
      </w:pPr>
      <w:r>
        <w:rPr>
          <w:rFonts w:cstheme="minorHAnsi"/>
          <w:color w:val="000000" w:themeColor="text1"/>
        </w:rPr>
        <w:t xml:space="preserve"> In </w:t>
      </w:r>
      <w:r w:rsidR="00CA0392">
        <w:rPr>
          <w:rFonts w:cstheme="minorHAnsi"/>
          <w:color w:val="000000" w:themeColor="text1"/>
        </w:rPr>
        <w:t>myDateTime.java</w:t>
      </w:r>
      <w:r>
        <w:rPr>
          <w:rFonts w:cstheme="minorHAnsi"/>
          <w:color w:val="000000" w:themeColor="text1"/>
        </w:rPr>
        <w:t xml:space="preserve"> t</w:t>
      </w:r>
      <w:r w:rsidR="00CA0392" w:rsidRPr="00BA7699">
        <w:rPr>
          <w:rFonts w:cstheme="minorHAnsi"/>
          <w:color w:val="000000" w:themeColor="text1"/>
        </w:rPr>
        <w:t xml:space="preserve">he fields </w:t>
      </w:r>
      <w:proofErr w:type="spellStart"/>
      <w:r w:rsidR="00CA0392" w:rsidRPr="00BA7699">
        <w:rPr>
          <w:rFonts w:cstheme="minorHAnsi"/>
          <w:color w:val="000000" w:themeColor="text1"/>
        </w:rPr>
        <w:t>mySecond</w:t>
      </w:r>
      <w:proofErr w:type="spellEnd"/>
      <w:r w:rsidR="00CA0392" w:rsidRPr="00BA7699">
        <w:rPr>
          <w:rFonts w:cstheme="minorHAnsi"/>
          <w:color w:val="000000" w:themeColor="text1"/>
        </w:rPr>
        <w:t xml:space="preserve">, </w:t>
      </w:r>
      <w:proofErr w:type="spellStart"/>
      <w:r w:rsidR="00CA0392" w:rsidRPr="00BA7699">
        <w:rPr>
          <w:rFonts w:cstheme="minorHAnsi"/>
          <w:color w:val="000000" w:themeColor="text1"/>
        </w:rPr>
        <w:t>myMinute</w:t>
      </w:r>
      <w:proofErr w:type="spellEnd"/>
      <w:r w:rsidR="00CA0392" w:rsidRPr="00BA7699">
        <w:rPr>
          <w:rFonts w:cstheme="minorHAnsi"/>
          <w:color w:val="000000" w:themeColor="text1"/>
        </w:rPr>
        <w:t xml:space="preserve">, and </w:t>
      </w:r>
      <w:proofErr w:type="spellStart"/>
      <w:r w:rsidR="00CA0392" w:rsidRPr="00BA7699">
        <w:rPr>
          <w:rFonts w:cstheme="minorHAnsi"/>
          <w:color w:val="000000" w:themeColor="text1"/>
        </w:rPr>
        <w:t>myHour</w:t>
      </w:r>
      <w:proofErr w:type="spellEnd"/>
      <w:r w:rsidR="00CA0392" w:rsidRPr="00BA7699">
        <w:rPr>
          <w:rFonts w:cstheme="minorHAnsi"/>
          <w:color w:val="000000" w:themeColor="text1"/>
        </w:rPr>
        <w:t xml:space="preserve"> are package-private (default) and </w:t>
      </w:r>
      <w:r w:rsidR="00947E9F">
        <w:rPr>
          <w:rFonts w:cstheme="minorHAnsi"/>
          <w:color w:val="000000" w:themeColor="text1"/>
        </w:rPr>
        <w:t>are accessible</w:t>
      </w:r>
      <w:r w:rsidR="00CA0392" w:rsidRPr="00BA7699">
        <w:rPr>
          <w:rFonts w:cstheme="minorHAnsi"/>
          <w:color w:val="000000" w:themeColor="text1"/>
        </w:rPr>
        <w:t xml:space="preserve"> by other classes in the same package</w:t>
      </w:r>
      <w:r w:rsidR="00947E9F">
        <w:rPr>
          <w:rFonts w:cstheme="minorHAnsi"/>
          <w:color w:val="000000" w:themeColor="text1"/>
        </w:rPr>
        <w:t xml:space="preserve"> which can</w:t>
      </w:r>
      <w:r w:rsidR="00CA0392" w:rsidRPr="00BA7699">
        <w:rPr>
          <w:rFonts w:cstheme="minorHAnsi"/>
          <w:color w:val="000000" w:themeColor="text1"/>
        </w:rPr>
        <w:t xml:space="preserve"> break encapsulation and can lead to unexpected behavior if these fields are modified directly.</w:t>
      </w:r>
    </w:p>
    <w:p w14:paraId="7EFFEE46" w14:textId="77777777" w:rsidR="00F86DE5" w:rsidRDefault="00F86DE5" w:rsidP="00CA0392">
      <w:pPr>
        <w:suppressAutoHyphens/>
        <w:spacing w:after="0" w:line="240" w:lineRule="auto"/>
        <w:contextualSpacing/>
        <w:rPr>
          <w:rFonts w:cstheme="minorHAnsi"/>
          <w:color w:val="000000" w:themeColor="text1"/>
        </w:rPr>
      </w:pPr>
    </w:p>
    <w:p w14:paraId="3A5977CD" w14:textId="77777777" w:rsidR="00BE36B1" w:rsidRDefault="00BE36B1" w:rsidP="00BE36B1">
      <w:pPr>
        <w:suppressAutoHyphens/>
        <w:spacing w:after="0" w:line="240" w:lineRule="auto"/>
        <w:contextualSpacing/>
        <w:rPr>
          <w:rFonts w:cstheme="minorHAnsi"/>
          <w:b/>
          <w:bCs/>
          <w:color w:val="000000" w:themeColor="text1"/>
        </w:rPr>
      </w:pPr>
    </w:p>
    <w:p w14:paraId="3FEC70C4" w14:textId="4BF12E80" w:rsidR="531DB269" w:rsidRPr="00F40BE5" w:rsidRDefault="531DB269" w:rsidP="000B05B1">
      <w:pPr>
        <w:suppressAutoHyphens/>
        <w:spacing w:after="0" w:line="240" w:lineRule="auto"/>
        <w:contextualSpacing/>
        <w:rPr>
          <w:rFonts w:cstheme="minorHAnsi"/>
          <w:b/>
          <w:bCs/>
          <w:color w:val="000000" w:themeColor="text1"/>
          <w:sz w:val="28"/>
          <w:szCs w:val="28"/>
        </w:rPr>
      </w:pPr>
      <w:r w:rsidRPr="00F40BE5">
        <w:rPr>
          <w:rFonts w:cstheme="minorHAnsi"/>
          <w:b/>
          <w:bCs/>
          <w:color w:val="000000" w:themeColor="text1"/>
          <w:sz w:val="28"/>
          <w:szCs w:val="28"/>
        </w:rPr>
        <w:t>4. Static Testing</w:t>
      </w:r>
    </w:p>
    <w:p w14:paraId="28E3B69F" w14:textId="77777777" w:rsidR="00F86DE5" w:rsidRDefault="00F86DE5" w:rsidP="000B05B1">
      <w:pPr>
        <w:suppressAutoHyphens/>
        <w:spacing w:after="0" w:line="240" w:lineRule="auto"/>
        <w:contextualSpacing/>
        <w:rPr>
          <w:rFonts w:cstheme="minorHAnsi"/>
          <w:b/>
          <w:bCs/>
          <w:color w:val="000000" w:themeColor="text1"/>
        </w:rPr>
      </w:pPr>
    </w:p>
    <w:p w14:paraId="02566B22" w14:textId="576FB652" w:rsidR="00F86DE5" w:rsidRPr="00947E9F" w:rsidRDefault="00947E9F" w:rsidP="00F86DE5">
      <w:pPr>
        <w:suppressAutoHyphens/>
        <w:spacing w:after="0" w:line="240" w:lineRule="auto"/>
        <w:contextualSpacing/>
        <w:rPr>
          <w:rFonts w:cstheme="minorHAnsi"/>
          <w:color w:val="000000" w:themeColor="text1"/>
        </w:rPr>
      </w:pPr>
      <w:r w:rsidRPr="00947E9F">
        <w:rPr>
          <w:rFonts w:cstheme="minorHAnsi"/>
          <w:color w:val="000000" w:themeColor="text1"/>
        </w:rPr>
        <w:tab/>
        <w:t>We used the Maven Dependency Check to generate a report analyzing our codebase for known published vulnerabilities. Included below are all the vulnerabilities that were found via the dependency check and the associated CVE codes. Most of these vulnerabilities can be mitigated using rigorous input validation as well as making sure we are using the most up to date version of any of the dependencies. Many security issues that were present in older versions have been addressed in the updated versions.</w:t>
      </w:r>
    </w:p>
    <w:p w14:paraId="0A78FDD6" w14:textId="77777777" w:rsidR="00947E9F" w:rsidRPr="00FC43B7" w:rsidRDefault="00947E9F" w:rsidP="00F86DE5">
      <w:pPr>
        <w:suppressAutoHyphens/>
        <w:spacing w:after="0" w:line="240" w:lineRule="auto"/>
        <w:contextualSpacing/>
        <w:rPr>
          <w:rFonts w:cstheme="minorHAnsi"/>
          <w:b/>
          <w:bCs/>
          <w:color w:val="000000" w:themeColor="text1"/>
          <w:sz w:val="24"/>
          <w:szCs w:val="24"/>
        </w:rPr>
      </w:pPr>
    </w:p>
    <w:p w14:paraId="1469E5D3"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9" w:name="l1_991c96a4e31e6c19e2b9136c8955bd423f2dc"/>
      <w:bookmarkEnd w:id="9"/>
      <w:r w:rsidRPr="00FC43B7">
        <w:rPr>
          <w:rFonts w:cstheme="minorHAnsi"/>
          <w:b/>
          <w:bCs/>
          <w:color w:val="000000" w:themeColor="text1"/>
          <w:sz w:val="24"/>
          <w:szCs w:val="24"/>
        </w:rPr>
        <w:t>bcprov-jdk15on-1.46.jar</w:t>
      </w:r>
    </w:p>
    <w:p w14:paraId="52036628"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2C895C04"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09274AFB" w14:textId="10C2E9F9" w:rsidR="00F86DE5" w:rsidRPr="00F86DE5" w:rsidRDefault="00F86DE5" w:rsidP="00F86DE5">
      <w:pPr>
        <w:suppressAutoHyphens/>
        <w:spacing w:after="0" w:line="240" w:lineRule="auto"/>
        <w:contextualSpacing/>
        <w:rPr>
          <w:rFonts w:cstheme="minorHAnsi"/>
          <w:color w:val="000000" w:themeColor="text1"/>
        </w:rPr>
      </w:pPr>
    </w:p>
    <w:p w14:paraId="43743163" w14:textId="51043EFB" w:rsidR="00F86DE5" w:rsidRPr="00F86DE5" w:rsidRDefault="00F86DE5" w:rsidP="00F86DE5">
      <w:pPr>
        <w:suppressAutoHyphens/>
        <w:spacing w:after="0" w:line="240" w:lineRule="auto"/>
        <w:contextualSpacing/>
        <w:rPr>
          <w:rFonts w:cstheme="minorHAnsi"/>
          <w:color w:val="000000" w:themeColor="text1"/>
        </w:rPr>
      </w:pPr>
      <w:hyperlink r:id="rId14" w:tgtFrame="_blank" w:history="1">
        <w:r w:rsidRPr="00F86DE5">
          <w:rPr>
            <w:rStyle w:val="Hyperlink"/>
            <w:rFonts w:cstheme="minorHAnsi"/>
            <w:b/>
            <w:bCs/>
          </w:rPr>
          <w:t>CVE-2016-1000338</w:t>
        </w:r>
      </w:hyperlink>
      <w:r w:rsidRPr="00F86DE5">
        <w:rPr>
          <w:rFonts w:cstheme="minorHAnsi"/>
          <w:color w:val="000000" w:themeColor="text1"/>
        </w:rPr>
        <w:t> </w:t>
      </w:r>
    </w:p>
    <w:p w14:paraId="7AA7554A" w14:textId="450FF8A7" w:rsidR="00F86DE5" w:rsidRPr="00F86DE5" w:rsidRDefault="00F86DE5" w:rsidP="001064A5">
      <w:pPr>
        <w:suppressAutoHyphens/>
        <w:spacing w:after="0" w:line="240" w:lineRule="auto"/>
        <w:contextualSpacing/>
        <w:rPr>
          <w:rFonts w:cstheme="minorHAnsi"/>
          <w:color w:val="000000" w:themeColor="text1"/>
        </w:rPr>
      </w:pPr>
    </w:p>
    <w:p w14:paraId="007FF338" w14:textId="2AF1105B" w:rsidR="00F86DE5" w:rsidRPr="00F86DE5" w:rsidRDefault="00F86DE5" w:rsidP="00F86DE5">
      <w:pPr>
        <w:suppressAutoHyphens/>
        <w:spacing w:after="0" w:line="240" w:lineRule="auto"/>
        <w:contextualSpacing/>
        <w:rPr>
          <w:rFonts w:cstheme="minorHAnsi"/>
          <w:color w:val="000000" w:themeColor="text1"/>
        </w:rPr>
      </w:pPr>
      <w:hyperlink r:id="rId15" w:tgtFrame="_blank" w:history="1">
        <w:r w:rsidRPr="00F86DE5">
          <w:rPr>
            <w:rStyle w:val="Hyperlink"/>
            <w:rFonts w:cstheme="minorHAnsi"/>
            <w:b/>
            <w:bCs/>
          </w:rPr>
          <w:t>CVE-2016-1000342</w:t>
        </w:r>
      </w:hyperlink>
      <w:r w:rsidRPr="00F86DE5">
        <w:rPr>
          <w:rFonts w:cstheme="minorHAnsi"/>
          <w:color w:val="000000" w:themeColor="text1"/>
        </w:rPr>
        <w:t> </w:t>
      </w:r>
    </w:p>
    <w:p w14:paraId="58BB16AC" w14:textId="6772DECD" w:rsidR="00F86DE5" w:rsidRPr="00F86DE5" w:rsidRDefault="00F86DE5" w:rsidP="001064A5">
      <w:pPr>
        <w:suppressAutoHyphens/>
        <w:spacing w:after="0" w:line="240" w:lineRule="auto"/>
        <w:contextualSpacing/>
        <w:rPr>
          <w:rFonts w:cstheme="minorHAnsi"/>
          <w:color w:val="000000" w:themeColor="text1"/>
        </w:rPr>
      </w:pPr>
    </w:p>
    <w:p w14:paraId="1C61A5AB" w14:textId="7D0D3F7B" w:rsidR="00F86DE5" w:rsidRPr="00F86DE5" w:rsidRDefault="00F86DE5" w:rsidP="00F86DE5">
      <w:pPr>
        <w:suppressAutoHyphens/>
        <w:spacing w:after="0" w:line="240" w:lineRule="auto"/>
        <w:contextualSpacing/>
        <w:rPr>
          <w:rFonts w:cstheme="minorHAnsi"/>
          <w:color w:val="000000" w:themeColor="text1"/>
        </w:rPr>
      </w:pPr>
      <w:hyperlink r:id="rId16" w:tgtFrame="_blank" w:history="1">
        <w:r w:rsidRPr="00F86DE5">
          <w:rPr>
            <w:rStyle w:val="Hyperlink"/>
            <w:rFonts w:cstheme="minorHAnsi"/>
            <w:b/>
            <w:bCs/>
          </w:rPr>
          <w:t>CVE-2016-1000343</w:t>
        </w:r>
      </w:hyperlink>
      <w:r w:rsidRPr="00F86DE5">
        <w:rPr>
          <w:rFonts w:cstheme="minorHAnsi"/>
          <w:color w:val="000000" w:themeColor="text1"/>
        </w:rPr>
        <w:t> </w:t>
      </w:r>
    </w:p>
    <w:p w14:paraId="3A1D9C19" w14:textId="77073C20" w:rsidR="00F86DE5" w:rsidRPr="00F86DE5" w:rsidRDefault="00F86DE5" w:rsidP="001064A5">
      <w:pPr>
        <w:suppressAutoHyphens/>
        <w:spacing w:after="0" w:line="240" w:lineRule="auto"/>
        <w:contextualSpacing/>
        <w:rPr>
          <w:rFonts w:cstheme="minorHAnsi"/>
          <w:color w:val="000000" w:themeColor="text1"/>
        </w:rPr>
      </w:pPr>
      <w:r w:rsidRPr="00F86DE5">
        <w:rPr>
          <w:rFonts w:cstheme="minorHAnsi"/>
          <w:color w:val="000000" w:themeColor="text1"/>
        </w:rPr>
        <w:br/>
      </w:r>
      <w:r w:rsidRPr="00F86DE5">
        <w:rPr>
          <w:rFonts w:cstheme="minorHAnsi"/>
          <w:b/>
          <w:bCs/>
          <w:color w:val="000000" w:themeColor="text1"/>
          <w:u w:val="single"/>
        </w:rPr>
        <w:t>CVE-2024-29857</w:t>
      </w:r>
      <w:r w:rsidRPr="00F86DE5">
        <w:rPr>
          <w:rFonts w:cstheme="minorHAnsi"/>
          <w:color w:val="000000" w:themeColor="text1"/>
          <w:u w:val="single"/>
        </w:rPr>
        <w:t> </w:t>
      </w:r>
      <w:r w:rsidRPr="00F86DE5">
        <w:rPr>
          <w:rFonts w:cstheme="minorHAnsi"/>
          <w:color w:val="000000" w:themeColor="text1"/>
        </w:rPr>
        <w:t> </w:t>
      </w:r>
    </w:p>
    <w:p w14:paraId="3B33E6AF" w14:textId="1D38C982" w:rsidR="00F86DE5" w:rsidRPr="00F86DE5" w:rsidRDefault="00F86DE5" w:rsidP="001064A5">
      <w:pPr>
        <w:suppressAutoHyphens/>
        <w:spacing w:after="0" w:line="240" w:lineRule="auto"/>
        <w:contextualSpacing/>
        <w:rPr>
          <w:rFonts w:cstheme="minorHAnsi"/>
          <w:color w:val="000000" w:themeColor="text1"/>
        </w:rPr>
      </w:pPr>
    </w:p>
    <w:p w14:paraId="512596EC" w14:textId="1969B11C" w:rsidR="00F86DE5" w:rsidRPr="00F86DE5" w:rsidRDefault="00F86DE5" w:rsidP="00F86DE5">
      <w:pPr>
        <w:suppressAutoHyphens/>
        <w:spacing w:after="0" w:line="240" w:lineRule="auto"/>
        <w:contextualSpacing/>
        <w:rPr>
          <w:rFonts w:cstheme="minorHAnsi"/>
          <w:color w:val="000000" w:themeColor="text1"/>
        </w:rPr>
      </w:pPr>
      <w:hyperlink r:id="rId17" w:tgtFrame="_blank" w:history="1">
        <w:r w:rsidRPr="00F86DE5">
          <w:rPr>
            <w:rStyle w:val="Hyperlink"/>
            <w:rFonts w:cstheme="minorHAnsi"/>
            <w:b/>
            <w:bCs/>
          </w:rPr>
          <w:t>CVE-2016-1000344</w:t>
        </w:r>
      </w:hyperlink>
      <w:r w:rsidRPr="00F86DE5">
        <w:rPr>
          <w:rFonts w:cstheme="minorHAnsi"/>
          <w:color w:val="000000" w:themeColor="text1"/>
        </w:rPr>
        <w:t> </w:t>
      </w:r>
    </w:p>
    <w:p w14:paraId="5957ED41" w14:textId="26974EFA" w:rsidR="00F86DE5" w:rsidRPr="00F86DE5" w:rsidRDefault="00F86DE5" w:rsidP="001064A5">
      <w:pPr>
        <w:suppressAutoHyphens/>
        <w:spacing w:after="0" w:line="240" w:lineRule="auto"/>
        <w:contextualSpacing/>
        <w:rPr>
          <w:rFonts w:cstheme="minorHAnsi"/>
          <w:color w:val="000000" w:themeColor="text1"/>
        </w:rPr>
      </w:pPr>
    </w:p>
    <w:p w14:paraId="1D35ABA9" w14:textId="06BC37AC" w:rsidR="00F86DE5" w:rsidRPr="00F86DE5" w:rsidRDefault="00F86DE5" w:rsidP="00F86DE5">
      <w:pPr>
        <w:suppressAutoHyphens/>
        <w:spacing w:after="0" w:line="240" w:lineRule="auto"/>
        <w:contextualSpacing/>
        <w:rPr>
          <w:rFonts w:cstheme="minorHAnsi"/>
          <w:color w:val="000000" w:themeColor="text1"/>
        </w:rPr>
      </w:pPr>
      <w:hyperlink r:id="rId18" w:tgtFrame="_blank" w:history="1">
        <w:r w:rsidRPr="00F86DE5">
          <w:rPr>
            <w:rStyle w:val="Hyperlink"/>
            <w:rFonts w:cstheme="minorHAnsi"/>
            <w:b/>
            <w:bCs/>
          </w:rPr>
          <w:t>CVE-2016-1000352</w:t>
        </w:r>
      </w:hyperlink>
      <w:r w:rsidRPr="00F86DE5">
        <w:rPr>
          <w:rFonts w:cstheme="minorHAnsi"/>
          <w:color w:val="000000" w:themeColor="text1"/>
        </w:rPr>
        <w:t> </w:t>
      </w:r>
    </w:p>
    <w:p w14:paraId="0A925BD1" w14:textId="15BDA2FE" w:rsidR="00F86DE5" w:rsidRPr="00F86DE5" w:rsidRDefault="00F86DE5" w:rsidP="001064A5">
      <w:pPr>
        <w:suppressAutoHyphens/>
        <w:spacing w:after="0" w:line="240" w:lineRule="auto"/>
        <w:contextualSpacing/>
        <w:rPr>
          <w:rFonts w:cstheme="minorHAnsi"/>
          <w:color w:val="000000" w:themeColor="text1"/>
        </w:rPr>
      </w:pPr>
    </w:p>
    <w:p w14:paraId="2BD906EA" w14:textId="6B9A8132"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4-30171</w:t>
      </w:r>
      <w:r w:rsidRPr="00F86DE5">
        <w:rPr>
          <w:rFonts w:cstheme="minorHAnsi"/>
          <w:color w:val="000000" w:themeColor="text1"/>
          <w:u w:val="single"/>
        </w:rPr>
        <w:t> </w:t>
      </w:r>
      <w:r w:rsidRPr="00F86DE5">
        <w:rPr>
          <w:rFonts w:cstheme="minorHAnsi"/>
          <w:color w:val="000000" w:themeColor="text1"/>
        </w:rPr>
        <w:t> </w:t>
      </w:r>
    </w:p>
    <w:p w14:paraId="1FCF89B4" w14:textId="27229968" w:rsidR="00F86DE5" w:rsidRPr="00F86DE5" w:rsidRDefault="00F86DE5" w:rsidP="001064A5">
      <w:pPr>
        <w:suppressAutoHyphens/>
        <w:spacing w:after="0" w:line="240" w:lineRule="auto"/>
        <w:contextualSpacing/>
        <w:rPr>
          <w:rFonts w:cstheme="minorHAnsi"/>
          <w:color w:val="000000" w:themeColor="text1"/>
        </w:rPr>
      </w:pPr>
    </w:p>
    <w:p w14:paraId="2092B746" w14:textId="776BC515" w:rsidR="00F86DE5" w:rsidRPr="00F86DE5" w:rsidRDefault="00F86DE5" w:rsidP="00F86DE5">
      <w:pPr>
        <w:suppressAutoHyphens/>
        <w:spacing w:after="0" w:line="240" w:lineRule="auto"/>
        <w:contextualSpacing/>
        <w:rPr>
          <w:rFonts w:cstheme="minorHAnsi"/>
          <w:color w:val="000000" w:themeColor="text1"/>
        </w:rPr>
      </w:pPr>
      <w:hyperlink r:id="rId19" w:tgtFrame="_blank" w:history="1">
        <w:r w:rsidRPr="00F86DE5">
          <w:rPr>
            <w:rStyle w:val="Hyperlink"/>
            <w:rFonts w:cstheme="minorHAnsi"/>
            <w:b/>
            <w:bCs/>
          </w:rPr>
          <w:t>CVE-2016-1000341</w:t>
        </w:r>
      </w:hyperlink>
      <w:r w:rsidRPr="00F86DE5">
        <w:rPr>
          <w:rFonts w:cstheme="minorHAnsi"/>
          <w:color w:val="000000" w:themeColor="text1"/>
        </w:rPr>
        <w:t> </w:t>
      </w:r>
    </w:p>
    <w:p w14:paraId="5F766374" w14:textId="7563E7EB" w:rsidR="00F86DE5" w:rsidRPr="00F86DE5" w:rsidRDefault="00F86DE5" w:rsidP="001064A5">
      <w:pPr>
        <w:suppressAutoHyphens/>
        <w:spacing w:after="0" w:line="240" w:lineRule="auto"/>
        <w:contextualSpacing/>
        <w:rPr>
          <w:rFonts w:cstheme="minorHAnsi"/>
          <w:color w:val="000000" w:themeColor="text1"/>
        </w:rPr>
      </w:pPr>
    </w:p>
    <w:p w14:paraId="5BD235AD" w14:textId="7C74B6FA" w:rsidR="00F86DE5" w:rsidRPr="00F86DE5" w:rsidRDefault="00F86DE5" w:rsidP="00F86DE5">
      <w:pPr>
        <w:suppressAutoHyphens/>
        <w:spacing w:after="0" w:line="240" w:lineRule="auto"/>
        <w:contextualSpacing/>
        <w:rPr>
          <w:rFonts w:cstheme="minorHAnsi"/>
          <w:color w:val="000000" w:themeColor="text1"/>
        </w:rPr>
      </w:pPr>
      <w:hyperlink r:id="rId20" w:tgtFrame="_blank" w:history="1">
        <w:r w:rsidRPr="00F86DE5">
          <w:rPr>
            <w:rStyle w:val="Hyperlink"/>
            <w:rFonts w:cstheme="minorHAnsi"/>
            <w:b/>
            <w:bCs/>
          </w:rPr>
          <w:t>CVE-2016-1000345</w:t>
        </w:r>
      </w:hyperlink>
      <w:r w:rsidRPr="00F86DE5">
        <w:rPr>
          <w:rFonts w:cstheme="minorHAnsi"/>
          <w:color w:val="000000" w:themeColor="text1"/>
        </w:rPr>
        <w:t> </w:t>
      </w:r>
    </w:p>
    <w:p w14:paraId="03E78F5F" w14:textId="14C52AF8" w:rsidR="00F86DE5" w:rsidRPr="00F86DE5" w:rsidRDefault="00F86DE5" w:rsidP="001064A5">
      <w:pPr>
        <w:suppressAutoHyphens/>
        <w:spacing w:after="0" w:line="240" w:lineRule="auto"/>
        <w:contextualSpacing/>
        <w:rPr>
          <w:rFonts w:cstheme="minorHAnsi"/>
          <w:color w:val="000000" w:themeColor="text1"/>
        </w:rPr>
      </w:pPr>
    </w:p>
    <w:p w14:paraId="6573F20C" w14:textId="249C9ADE" w:rsidR="00F86DE5" w:rsidRPr="00F86DE5" w:rsidRDefault="00F86DE5" w:rsidP="00F86DE5">
      <w:pPr>
        <w:suppressAutoHyphens/>
        <w:spacing w:after="0" w:line="240" w:lineRule="auto"/>
        <w:contextualSpacing/>
        <w:rPr>
          <w:rFonts w:cstheme="minorHAnsi"/>
          <w:color w:val="000000" w:themeColor="text1"/>
        </w:rPr>
      </w:pPr>
      <w:hyperlink r:id="rId21" w:tgtFrame="_blank" w:history="1">
        <w:r w:rsidRPr="00F86DE5">
          <w:rPr>
            <w:rStyle w:val="Hyperlink"/>
            <w:rFonts w:cstheme="minorHAnsi"/>
            <w:b/>
            <w:bCs/>
          </w:rPr>
          <w:t>CVE-2017-13098</w:t>
        </w:r>
      </w:hyperlink>
      <w:r w:rsidRPr="00F86DE5">
        <w:rPr>
          <w:rFonts w:cstheme="minorHAnsi"/>
          <w:color w:val="000000" w:themeColor="text1"/>
        </w:rPr>
        <w:t> </w:t>
      </w:r>
    </w:p>
    <w:p w14:paraId="44DA530C" w14:textId="77777777" w:rsidR="001064A5" w:rsidRPr="00F86DE5" w:rsidRDefault="001064A5" w:rsidP="00F86DE5">
      <w:pPr>
        <w:suppressAutoHyphens/>
        <w:spacing w:after="0" w:line="240" w:lineRule="auto"/>
        <w:contextualSpacing/>
        <w:rPr>
          <w:rFonts w:cstheme="minorHAnsi"/>
          <w:color w:val="000000" w:themeColor="text1"/>
        </w:rPr>
      </w:pPr>
    </w:p>
    <w:p w14:paraId="06E59EC4" w14:textId="26EE0ED7" w:rsidR="00F86DE5" w:rsidRPr="00F86DE5" w:rsidRDefault="00F86DE5" w:rsidP="00F86DE5">
      <w:pPr>
        <w:suppressAutoHyphens/>
        <w:spacing w:after="0" w:line="240" w:lineRule="auto"/>
        <w:contextualSpacing/>
        <w:rPr>
          <w:rFonts w:cstheme="minorHAnsi"/>
          <w:color w:val="000000" w:themeColor="text1"/>
        </w:rPr>
      </w:pPr>
      <w:hyperlink r:id="rId22" w:tgtFrame="_blank" w:history="1">
        <w:r w:rsidRPr="00F86DE5">
          <w:rPr>
            <w:rStyle w:val="Hyperlink"/>
            <w:rFonts w:cstheme="minorHAnsi"/>
            <w:b/>
            <w:bCs/>
          </w:rPr>
          <w:t>CVE-2020-15522</w:t>
        </w:r>
      </w:hyperlink>
      <w:r w:rsidRPr="00F86DE5">
        <w:rPr>
          <w:rFonts w:cstheme="minorHAnsi"/>
          <w:color w:val="000000" w:themeColor="text1"/>
        </w:rPr>
        <w:t> </w:t>
      </w:r>
    </w:p>
    <w:p w14:paraId="3D53D018" w14:textId="6B0E24AA" w:rsidR="00F86DE5" w:rsidRPr="00F86DE5" w:rsidRDefault="00F86DE5" w:rsidP="001064A5">
      <w:pPr>
        <w:suppressAutoHyphens/>
        <w:spacing w:after="0" w:line="240" w:lineRule="auto"/>
        <w:contextualSpacing/>
        <w:rPr>
          <w:rFonts w:cstheme="minorHAnsi"/>
          <w:color w:val="000000" w:themeColor="text1"/>
        </w:rPr>
      </w:pPr>
    </w:p>
    <w:p w14:paraId="5362EBC7" w14:textId="215B58D2"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0-0187</w:t>
      </w:r>
      <w:r w:rsidRPr="00F86DE5">
        <w:rPr>
          <w:rFonts w:cstheme="minorHAnsi"/>
          <w:color w:val="000000" w:themeColor="text1"/>
          <w:u w:val="single"/>
        </w:rPr>
        <w:t> </w:t>
      </w:r>
      <w:r w:rsidRPr="00F86DE5">
        <w:rPr>
          <w:rFonts w:cstheme="minorHAnsi"/>
          <w:color w:val="000000" w:themeColor="text1"/>
        </w:rPr>
        <w:t> </w:t>
      </w:r>
    </w:p>
    <w:p w14:paraId="30234EA5" w14:textId="18A16CEB" w:rsidR="00F86DE5" w:rsidRPr="00F86DE5" w:rsidRDefault="00F86DE5" w:rsidP="001064A5">
      <w:pPr>
        <w:suppressAutoHyphens/>
        <w:spacing w:after="0" w:line="240" w:lineRule="auto"/>
        <w:contextualSpacing/>
        <w:rPr>
          <w:rFonts w:cstheme="minorHAnsi"/>
          <w:color w:val="000000" w:themeColor="text1"/>
        </w:rPr>
      </w:pPr>
    </w:p>
    <w:p w14:paraId="558CE476" w14:textId="6D21AE6C" w:rsidR="00F86DE5" w:rsidRPr="00F86DE5" w:rsidRDefault="00F86DE5" w:rsidP="00F86DE5">
      <w:pPr>
        <w:suppressAutoHyphens/>
        <w:spacing w:after="0" w:line="240" w:lineRule="auto"/>
        <w:contextualSpacing/>
        <w:rPr>
          <w:rFonts w:cstheme="minorHAnsi"/>
          <w:color w:val="000000" w:themeColor="text1"/>
        </w:rPr>
      </w:pPr>
      <w:hyperlink r:id="rId23" w:tgtFrame="_blank" w:history="1">
        <w:r w:rsidRPr="00F86DE5">
          <w:rPr>
            <w:rStyle w:val="Hyperlink"/>
            <w:rFonts w:cstheme="minorHAnsi"/>
            <w:b/>
            <w:bCs/>
          </w:rPr>
          <w:t>CVE-2023-33202</w:t>
        </w:r>
      </w:hyperlink>
      <w:r w:rsidRPr="00F86DE5">
        <w:rPr>
          <w:rFonts w:cstheme="minorHAnsi"/>
          <w:color w:val="000000" w:themeColor="text1"/>
        </w:rPr>
        <w:t> </w:t>
      </w:r>
    </w:p>
    <w:p w14:paraId="7F32A7BA" w14:textId="03DC4113" w:rsidR="00F86DE5" w:rsidRPr="00F86DE5" w:rsidRDefault="00F86DE5" w:rsidP="001064A5">
      <w:pPr>
        <w:suppressAutoHyphens/>
        <w:spacing w:after="0" w:line="240" w:lineRule="auto"/>
        <w:contextualSpacing/>
        <w:rPr>
          <w:rFonts w:cstheme="minorHAnsi"/>
          <w:color w:val="000000" w:themeColor="text1"/>
        </w:rPr>
      </w:pPr>
    </w:p>
    <w:p w14:paraId="55598EBE" w14:textId="486B3B4B"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0-26939</w:t>
      </w:r>
      <w:r w:rsidRPr="00F86DE5">
        <w:rPr>
          <w:rFonts w:cstheme="minorHAnsi"/>
          <w:color w:val="000000" w:themeColor="text1"/>
          <w:u w:val="single"/>
        </w:rPr>
        <w:t> </w:t>
      </w:r>
      <w:r w:rsidRPr="00F86DE5">
        <w:rPr>
          <w:rFonts w:cstheme="minorHAnsi"/>
          <w:color w:val="000000" w:themeColor="text1"/>
        </w:rPr>
        <w:t> </w:t>
      </w:r>
    </w:p>
    <w:p w14:paraId="6384BC61" w14:textId="33B9373E" w:rsidR="00F86DE5" w:rsidRPr="00F86DE5" w:rsidRDefault="00F86DE5" w:rsidP="001064A5">
      <w:pPr>
        <w:suppressAutoHyphens/>
        <w:spacing w:after="0" w:line="240" w:lineRule="auto"/>
        <w:contextualSpacing/>
        <w:rPr>
          <w:rFonts w:cstheme="minorHAnsi"/>
          <w:color w:val="000000" w:themeColor="text1"/>
        </w:rPr>
      </w:pPr>
    </w:p>
    <w:p w14:paraId="763BB07F" w14:textId="54CE7F44"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3-33201</w:t>
      </w:r>
      <w:r w:rsidRPr="00F86DE5">
        <w:rPr>
          <w:rFonts w:cstheme="minorHAnsi"/>
          <w:color w:val="000000" w:themeColor="text1"/>
          <w:u w:val="single"/>
        </w:rPr>
        <w:t> </w:t>
      </w:r>
      <w:r w:rsidRPr="00F86DE5">
        <w:rPr>
          <w:rFonts w:cstheme="minorHAnsi"/>
          <w:color w:val="000000" w:themeColor="text1"/>
        </w:rPr>
        <w:t> </w:t>
      </w:r>
    </w:p>
    <w:p w14:paraId="097F0409" w14:textId="638907FC" w:rsidR="00F86DE5" w:rsidRPr="00F86DE5" w:rsidRDefault="00F86DE5" w:rsidP="001064A5">
      <w:pPr>
        <w:suppressAutoHyphens/>
        <w:spacing w:after="0" w:line="240" w:lineRule="auto"/>
        <w:contextualSpacing/>
        <w:rPr>
          <w:rFonts w:cstheme="minorHAnsi"/>
          <w:color w:val="000000" w:themeColor="text1"/>
        </w:rPr>
      </w:pPr>
    </w:p>
    <w:p w14:paraId="68CA8577" w14:textId="750944C8" w:rsidR="00F86DE5" w:rsidRPr="00F86DE5" w:rsidRDefault="00F86DE5" w:rsidP="00F86DE5">
      <w:pPr>
        <w:suppressAutoHyphens/>
        <w:spacing w:after="0" w:line="240" w:lineRule="auto"/>
        <w:contextualSpacing/>
        <w:rPr>
          <w:rFonts w:cstheme="minorHAnsi"/>
          <w:color w:val="000000" w:themeColor="text1"/>
        </w:rPr>
      </w:pPr>
      <w:hyperlink r:id="rId24" w:tgtFrame="_blank" w:history="1">
        <w:r w:rsidRPr="00F86DE5">
          <w:rPr>
            <w:rStyle w:val="Hyperlink"/>
            <w:rFonts w:cstheme="minorHAnsi"/>
            <w:b/>
            <w:bCs/>
          </w:rPr>
          <w:t>CVE-2016-1000339</w:t>
        </w:r>
      </w:hyperlink>
      <w:r w:rsidRPr="00F86DE5">
        <w:rPr>
          <w:rFonts w:cstheme="minorHAnsi"/>
          <w:color w:val="000000" w:themeColor="text1"/>
        </w:rPr>
        <w:t> </w:t>
      </w:r>
    </w:p>
    <w:p w14:paraId="40C903FA" w14:textId="77777777" w:rsidR="001064A5" w:rsidRDefault="001064A5" w:rsidP="00F86DE5">
      <w:pPr>
        <w:suppressAutoHyphens/>
        <w:spacing w:after="0" w:line="240" w:lineRule="auto"/>
        <w:contextualSpacing/>
        <w:rPr>
          <w:rFonts w:cstheme="minorHAnsi"/>
          <w:color w:val="000000" w:themeColor="text1"/>
        </w:rPr>
      </w:pPr>
    </w:p>
    <w:p w14:paraId="7AD94C72" w14:textId="7FA0B10D" w:rsidR="00F86DE5" w:rsidRPr="00F86DE5" w:rsidRDefault="00F86DE5" w:rsidP="00F86DE5">
      <w:pPr>
        <w:suppressAutoHyphens/>
        <w:spacing w:after="0" w:line="240" w:lineRule="auto"/>
        <w:contextualSpacing/>
        <w:rPr>
          <w:rFonts w:cstheme="minorHAnsi"/>
          <w:color w:val="000000" w:themeColor="text1"/>
        </w:rPr>
      </w:pPr>
      <w:hyperlink r:id="rId25" w:tgtFrame="_blank" w:history="1">
        <w:r w:rsidRPr="00F86DE5">
          <w:rPr>
            <w:rStyle w:val="Hyperlink"/>
            <w:rFonts w:cstheme="minorHAnsi"/>
            <w:b/>
            <w:bCs/>
          </w:rPr>
          <w:t>CVE-2015-7940</w:t>
        </w:r>
      </w:hyperlink>
      <w:r w:rsidRPr="00F86DE5">
        <w:rPr>
          <w:rFonts w:cstheme="minorHAnsi"/>
          <w:color w:val="000000" w:themeColor="text1"/>
        </w:rPr>
        <w:t> </w:t>
      </w:r>
    </w:p>
    <w:p w14:paraId="34AE8568" w14:textId="1B042CCF" w:rsidR="00F86DE5" w:rsidRPr="00F86DE5" w:rsidRDefault="00F86DE5" w:rsidP="001064A5">
      <w:pPr>
        <w:suppressAutoHyphens/>
        <w:spacing w:after="0" w:line="240" w:lineRule="auto"/>
        <w:contextualSpacing/>
        <w:rPr>
          <w:rFonts w:cstheme="minorHAnsi"/>
          <w:color w:val="000000" w:themeColor="text1"/>
        </w:rPr>
      </w:pPr>
    </w:p>
    <w:p w14:paraId="2640A69F" w14:textId="52B53E6D" w:rsidR="00F86DE5" w:rsidRPr="00F86DE5" w:rsidRDefault="00F86DE5" w:rsidP="00F86DE5">
      <w:pPr>
        <w:suppressAutoHyphens/>
        <w:spacing w:after="0" w:line="240" w:lineRule="auto"/>
        <w:contextualSpacing/>
        <w:rPr>
          <w:rFonts w:cstheme="minorHAnsi"/>
          <w:color w:val="000000" w:themeColor="text1"/>
        </w:rPr>
      </w:pPr>
      <w:hyperlink r:id="rId26" w:tgtFrame="_blank" w:history="1">
        <w:r w:rsidRPr="00F86DE5">
          <w:rPr>
            <w:rStyle w:val="Hyperlink"/>
            <w:rFonts w:cstheme="minorHAnsi"/>
            <w:b/>
            <w:bCs/>
          </w:rPr>
          <w:t>CVE-2018-5382</w:t>
        </w:r>
      </w:hyperlink>
      <w:r w:rsidRPr="00F86DE5">
        <w:rPr>
          <w:rFonts w:cstheme="minorHAnsi"/>
          <w:color w:val="000000" w:themeColor="text1"/>
        </w:rPr>
        <w:t> </w:t>
      </w:r>
    </w:p>
    <w:p w14:paraId="29FB353E" w14:textId="0A37C803" w:rsidR="00F86DE5" w:rsidRPr="00F86DE5" w:rsidRDefault="00F86DE5" w:rsidP="001064A5">
      <w:pPr>
        <w:suppressAutoHyphens/>
        <w:spacing w:after="0" w:line="240" w:lineRule="auto"/>
        <w:contextualSpacing/>
        <w:rPr>
          <w:rFonts w:cstheme="minorHAnsi"/>
          <w:color w:val="000000" w:themeColor="text1"/>
        </w:rPr>
      </w:pPr>
    </w:p>
    <w:p w14:paraId="253644B2" w14:textId="0E28BB6F" w:rsidR="00F86DE5" w:rsidRPr="00F86DE5" w:rsidRDefault="00F86DE5" w:rsidP="00F86DE5">
      <w:pPr>
        <w:suppressAutoHyphens/>
        <w:spacing w:after="0" w:line="240" w:lineRule="auto"/>
        <w:contextualSpacing/>
        <w:rPr>
          <w:rFonts w:cstheme="minorHAnsi"/>
          <w:color w:val="000000" w:themeColor="text1"/>
        </w:rPr>
      </w:pPr>
      <w:hyperlink r:id="rId27" w:tgtFrame="_blank" w:history="1">
        <w:r w:rsidRPr="00F86DE5">
          <w:rPr>
            <w:rStyle w:val="Hyperlink"/>
            <w:rFonts w:cstheme="minorHAnsi"/>
            <w:b/>
            <w:bCs/>
          </w:rPr>
          <w:t>CVE-2013-1624</w:t>
        </w:r>
      </w:hyperlink>
      <w:r w:rsidRPr="00F86DE5">
        <w:rPr>
          <w:rFonts w:cstheme="minorHAnsi"/>
          <w:color w:val="000000" w:themeColor="text1"/>
        </w:rPr>
        <w:t> </w:t>
      </w:r>
    </w:p>
    <w:p w14:paraId="6976E9D4" w14:textId="1A91C1B3" w:rsidR="00F86DE5" w:rsidRPr="00F86DE5" w:rsidRDefault="00F86DE5" w:rsidP="001064A5">
      <w:pPr>
        <w:suppressAutoHyphens/>
        <w:spacing w:after="0" w:line="240" w:lineRule="auto"/>
        <w:contextualSpacing/>
        <w:rPr>
          <w:rFonts w:cstheme="minorHAnsi"/>
          <w:color w:val="000000" w:themeColor="text1"/>
        </w:rPr>
      </w:pPr>
    </w:p>
    <w:p w14:paraId="11F56A99" w14:textId="4BAB5103" w:rsidR="00F86DE5" w:rsidRPr="00F86DE5" w:rsidRDefault="00F86DE5" w:rsidP="00F86DE5">
      <w:pPr>
        <w:suppressAutoHyphens/>
        <w:spacing w:after="0" w:line="240" w:lineRule="auto"/>
        <w:contextualSpacing/>
        <w:rPr>
          <w:rFonts w:cstheme="minorHAnsi"/>
          <w:color w:val="000000" w:themeColor="text1"/>
        </w:rPr>
      </w:pPr>
      <w:hyperlink r:id="rId28" w:tgtFrame="_blank" w:history="1">
        <w:r w:rsidRPr="00F86DE5">
          <w:rPr>
            <w:rStyle w:val="Hyperlink"/>
            <w:rFonts w:cstheme="minorHAnsi"/>
            <w:b/>
            <w:bCs/>
          </w:rPr>
          <w:t>CVE-2016-1000346</w:t>
        </w:r>
      </w:hyperlink>
      <w:r w:rsidRPr="00F86DE5">
        <w:rPr>
          <w:rFonts w:cstheme="minorHAnsi"/>
          <w:color w:val="000000" w:themeColor="text1"/>
        </w:rPr>
        <w:t> </w:t>
      </w:r>
    </w:p>
    <w:p w14:paraId="4F02EF39" w14:textId="64C0A094" w:rsidR="00F86DE5" w:rsidRPr="00F86DE5" w:rsidRDefault="00F86DE5" w:rsidP="001064A5">
      <w:pPr>
        <w:suppressAutoHyphens/>
        <w:spacing w:after="0" w:line="240" w:lineRule="auto"/>
        <w:contextualSpacing/>
        <w:rPr>
          <w:rFonts w:cstheme="minorHAnsi"/>
          <w:color w:val="000000" w:themeColor="text1"/>
        </w:rPr>
      </w:pPr>
    </w:p>
    <w:p w14:paraId="3EA045A2" w14:textId="10F53770"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15-6644</w:t>
      </w:r>
      <w:r w:rsidRPr="00F86DE5">
        <w:rPr>
          <w:rFonts w:cstheme="minorHAnsi"/>
          <w:color w:val="000000" w:themeColor="text1"/>
          <w:u w:val="single"/>
        </w:rPr>
        <w:t> </w:t>
      </w:r>
      <w:r w:rsidRPr="00F86DE5">
        <w:rPr>
          <w:rFonts w:cstheme="minorHAnsi"/>
          <w:color w:val="000000" w:themeColor="text1"/>
        </w:rPr>
        <w:t> </w:t>
      </w:r>
    </w:p>
    <w:p w14:paraId="517410A9" w14:textId="4CDD4294" w:rsidR="00F86DE5" w:rsidRPr="00F86DE5" w:rsidRDefault="00F86DE5" w:rsidP="001064A5">
      <w:pPr>
        <w:suppressAutoHyphens/>
        <w:spacing w:after="0" w:line="240" w:lineRule="auto"/>
        <w:contextualSpacing/>
        <w:rPr>
          <w:rFonts w:cstheme="minorHAnsi"/>
          <w:color w:val="000000" w:themeColor="text1"/>
        </w:rPr>
      </w:pPr>
    </w:p>
    <w:p w14:paraId="6CB00972"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0" w:name="l3_7fd00bcd87e14b6ba66279282ef15efa30dd2"/>
      <w:bookmarkEnd w:id="10"/>
      <w:r w:rsidRPr="00FC43B7">
        <w:rPr>
          <w:rFonts w:cstheme="minorHAnsi"/>
          <w:b/>
          <w:bCs/>
          <w:color w:val="000000" w:themeColor="text1"/>
          <w:sz w:val="24"/>
          <w:szCs w:val="24"/>
        </w:rPr>
        <w:t>hibernate-validator-6.0.18.Final.jar</w:t>
      </w:r>
    </w:p>
    <w:p w14:paraId="1C5FFD37"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4BE0AE3F"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76DFDE14" w14:textId="77777777" w:rsidR="00B40A09" w:rsidRPr="00F86DE5" w:rsidRDefault="00B40A09" w:rsidP="00F86DE5">
      <w:pPr>
        <w:suppressAutoHyphens/>
        <w:spacing w:after="0" w:line="240" w:lineRule="auto"/>
        <w:contextualSpacing/>
        <w:rPr>
          <w:rFonts w:cstheme="minorHAnsi"/>
          <w:b/>
          <w:bCs/>
          <w:color w:val="000000" w:themeColor="text1"/>
        </w:rPr>
      </w:pPr>
    </w:p>
    <w:p w14:paraId="05897437" w14:textId="2A5C6E19"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3-1932</w:t>
      </w:r>
      <w:r w:rsidRPr="00F86DE5">
        <w:rPr>
          <w:rFonts w:cstheme="minorHAnsi"/>
          <w:color w:val="000000" w:themeColor="text1"/>
          <w:u w:val="single"/>
        </w:rPr>
        <w:t> </w:t>
      </w:r>
      <w:r w:rsidRPr="00F86DE5">
        <w:rPr>
          <w:rFonts w:cstheme="minorHAnsi"/>
          <w:color w:val="000000" w:themeColor="text1"/>
        </w:rPr>
        <w:t> </w:t>
      </w:r>
    </w:p>
    <w:p w14:paraId="778BA574" w14:textId="055789D3" w:rsidR="00F86DE5" w:rsidRPr="00F86DE5" w:rsidRDefault="00F86DE5" w:rsidP="001064A5">
      <w:pPr>
        <w:suppressAutoHyphens/>
        <w:spacing w:after="0" w:line="240" w:lineRule="auto"/>
        <w:contextualSpacing/>
        <w:rPr>
          <w:rFonts w:cstheme="minorHAnsi"/>
          <w:color w:val="000000" w:themeColor="text1"/>
        </w:rPr>
      </w:pPr>
    </w:p>
    <w:p w14:paraId="4357548B" w14:textId="08D3CCA9" w:rsidR="00F86DE5" w:rsidRPr="00F86DE5" w:rsidRDefault="00F86DE5" w:rsidP="00F86DE5">
      <w:pPr>
        <w:suppressAutoHyphens/>
        <w:spacing w:after="0" w:line="240" w:lineRule="auto"/>
        <w:contextualSpacing/>
        <w:rPr>
          <w:rFonts w:cstheme="minorHAnsi"/>
          <w:color w:val="000000" w:themeColor="text1"/>
        </w:rPr>
      </w:pPr>
      <w:hyperlink r:id="rId29" w:tgtFrame="_blank" w:history="1">
        <w:r w:rsidRPr="00F86DE5">
          <w:rPr>
            <w:rStyle w:val="Hyperlink"/>
            <w:rFonts w:cstheme="minorHAnsi"/>
            <w:b/>
            <w:bCs/>
          </w:rPr>
          <w:t>CVE-2020-10693</w:t>
        </w:r>
      </w:hyperlink>
      <w:r w:rsidRPr="00F86DE5">
        <w:rPr>
          <w:rFonts w:cstheme="minorHAnsi"/>
          <w:color w:val="000000" w:themeColor="text1"/>
        </w:rPr>
        <w:t> </w:t>
      </w:r>
    </w:p>
    <w:p w14:paraId="646AEA15" w14:textId="0A4F0DFE" w:rsidR="00F86DE5" w:rsidRPr="00FC43B7" w:rsidRDefault="00F86DE5" w:rsidP="001064A5">
      <w:pPr>
        <w:suppressAutoHyphens/>
        <w:spacing w:after="0" w:line="240" w:lineRule="auto"/>
        <w:contextualSpacing/>
        <w:rPr>
          <w:rFonts w:cstheme="minorHAnsi"/>
          <w:color w:val="000000" w:themeColor="text1"/>
          <w:sz w:val="24"/>
          <w:szCs w:val="24"/>
        </w:rPr>
      </w:pPr>
    </w:p>
    <w:p w14:paraId="74A30D74"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1" w:name="l5_0528de95f198afafbcfb0c09d2e43b6e0ea66"/>
      <w:bookmarkEnd w:id="11"/>
      <w:r w:rsidRPr="00FC43B7">
        <w:rPr>
          <w:rFonts w:cstheme="minorHAnsi"/>
          <w:b/>
          <w:bCs/>
          <w:color w:val="000000" w:themeColor="text1"/>
          <w:sz w:val="24"/>
          <w:szCs w:val="24"/>
        </w:rPr>
        <w:t>jackson-databind-2.10.2.jar</w:t>
      </w:r>
    </w:p>
    <w:p w14:paraId="412DD49F" w14:textId="77777777" w:rsidR="00B40A09" w:rsidRPr="00FC43B7" w:rsidRDefault="00B40A09" w:rsidP="00F86DE5">
      <w:pPr>
        <w:suppressAutoHyphens/>
        <w:spacing w:after="0" w:line="240" w:lineRule="auto"/>
        <w:contextualSpacing/>
        <w:rPr>
          <w:rFonts w:cstheme="minorHAnsi"/>
          <w:b/>
          <w:bCs/>
          <w:color w:val="000000" w:themeColor="text1"/>
          <w:sz w:val="24"/>
          <w:szCs w:val="24"/>
        </w:rPr>
      </w:pPr>
    </w:p>
    <w:p w14:paraId="23F94476"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127FA4D9" w14:textId="77777777" w:rsidR="00B40A09" w:rsidRPr="00F86DE5" w:rsidRDefault="00B40A09" w:rsidP="00F86DE5">
      <w:pPr>
        <w:suppressAutoHyphens/>
        <w:spacing w:after="0" w:line="240" w:lineRule="auto"/>
        <w:contextualSpacing/>
        <w:rPr>
          <w:rFonts w:cstheme="minorHAnsi"/>
          <w:b/>
          <w:bCs/>
          <w:color w:val="000000" w:themeColor="text1"/>
        </w:rPr>
      </w:pPr>
    </w:p>
    <w:p w14:paraId="2CC419A4" w14:textId="3B0F62C4" w:rsidR="00F86DE5" w:rsidRPr="00F86DE5" w:rsidRDefault="00F86DE5" w:rsidP="00F86DE5">
      <w:pPr>
        <w:suppressAutoHyphens/>
        <w:spacing w:after="0" w:line="240" w:lineRule="auto"/>
        <w:contextualSpacing/>
        <w:rPr>
          <w:rFonts w:cstheme="minorHAnsi"/>
          <w:color w:val="000000" w:themeColor="text1"/>
        </w:rPr>
      </w:pPr>
      <w:hyperlink r:id="rId30" w:tgtFrame="_blank" w:history="1">
        <w:r w:rsidRPr="00F86DE5">
          <w:rPr>
            <w:rStyle w:val="Hyperlink"/>
            <w:rFonts w:cstheme="minorHAnsi"/>
            <w:b/>
            <w:bCs/>
          </w:rPr>
          <w:t>CVE-2020-25649</w:t>
        </w:r>
      </w:hyperlink>
      <w:r w:rsidRPr="00F86DE5">
        <w:rPr>
          <w:rFonts w:cstheme="minorHAnsi"/>
          <w:color w:val="000000" w:themeColor="text1"/>
        </w:rPr>
        <w:t> </w:t>
      </w:r>
    </w:p>
    <w:p w14:paraId="5CF64912" w14:textId="45E3C5CA" w:rsidR="00F86DE5" w:rsidRPr="00F86DE5" w:rsidRDefault="00F86DE5" w:rsidP="001064A5">
      <w:pPr>
        <w:suppressAutoHyphens/>
        <w:spacing w:after="0" w:line="240" w:lineRule="auto"/>
        <w:contextualSpacing/>
        <w:rPr>
          <w:rFonts w:cstheme="minorHAnsi"/>
          <w:color w:val="000000" w:themeColor="text1"/>
        </w:rPr>
      </w:pPr>
    </w:p>
    <w:p w14:paraId="6F5E1B1E" w14:textId="584CCEFF" w:rsidR="00F86DE5" w:rsidRPr="00F86DE5" w:rsidRDefault="00F86DE5" w:rsidP="00F86DE5">
      <w:pPr>
        <w:suppressAutoHyphens/>
        <w:spacing w:after="0" w:line="240" w:lineRule="auto"/>
        <w:contextualSpacing/>
        <w:rPr>
          <w:rFonts w:cstheme="minorHAnsi"/>
          <w:color w:val="000000" w:themeColor="text1"/>
        </w:rPr>
      </w:pPr>
      <w:hyperlink r:id="rId31" w:tgtFrame="_blank" w:history="1">
        <w:r w:rsidRPr="00F86DE5">
          <w:rPr>
            <w:rStyle w:val="Hyperlink"/>
            <w:rFonts w:cstheme="minorHAnsi"/>
            <w:b/>
            <w:bCs/>
          </w:rPr>
          <w:t>CVE-2020-36518</w:t>
        </w:r>
      </w:hyperlink>
      <w:r w:rsidRPr="00F86DE5">
        <w:rPr>
          <w:rFonts w:cstheme="minorHAnsi"/>
          <w:color w:val="000000" w:themeColor="text1"/>
        </w:rPr>
        <w:t> </w:t>
      </w:r>
    </w:p>
    <w:p w14:paraId="5E3EF834" w14:textId="4E27AF9F" w:rsidR="00F86DE5" w:rsidRPr="00F86DE5" w:rsidRDefault="00F86DE5" w:rsidP="001064A5">
      <w:pPr>
        <w:suppressAutoHyphens/>
        <w:spacing w:after="0" w:line="240" w:lineRule="auto"/>
        <w:contextualSpacing/>
        <w:rPr>
          <w:rFonts w:cstheme="minorHAnsi"/>
          <w:color w:val="000000" w:themeColor="text1"/>
        </w:rPr>
      </w:pPr>
    </w:p>
    <w:p w14:paraId="30C4CB91" w14:textId="15ADE5A8" w:rsidR="00F86DE5" w:rsidRPr="00F86DE5" w:rsidRDefault="00F86DE5" w:rsidP="00F86DE5">
      <w:pPr>
        <w:suppressAutoHyphens/>
        <w:spacing w:after="0" w:line="240" w:lineRule="auto"/>
        <w:contextualSpacing/>
        <w:rPr>
          <w:rFonts w:cstheme="minorHAnsi"/>
          <w:color w:val="000000" w:themeColor="text1"/>
        </w:rPr>
      </w:pPr>
      <w:hyperlink r:id="rId32" w:tgtFrame="_blank" w:history="1">
        <w:r w:rsidRPr="00F86DE5">
          <w:rPr>
            <w:rStyle w:val="Hyperlink"/>
            <w:rFonts w:cstheme="minorHAnsi"/>
            <w:b/>
            <w:bCs/>
          </w:rPr>
          <w:t>CVE-2021-46877</w:t>
        </w:r>
      </w:hyperlink>
      <w:r w:rsidRPr="00F86DE5">
        <w:rPr>
          <w:rFonts w:cstheme="minorHAnsi"/>
          <w:color w:val="000000" w:themeColor="text1"/>
        </w:rPr>
        <w:t> </w:t>
      </w:r>
    </w:p>
    <w:p w14:paraId="25B4AA57" w14:textId="63894D69" w:rsidR="00F86DE5" w:rsidRPr="00F86DE5" w:rsidRDefault="00F86DE5" w:rsidP="001064A5">
      <w:pPr>
        <w:suppressAutoHyphens/>
        <w:spacing w:after="0" w:line="240" w:lineRule="auto"/>
        <w:contextualSpacing/>
        <w:rPr>
          <w:rFonts w:cstheme="minorHAnsi"/>
          <w:color w:val="000000" w:themeColor="text1"/>
        </w:rPr>
      </w:pPr>
    </w:p>
    <w:p w14:paraId="1EF7981C" w14:textId="4B50096A" w:rsidR="00F86DE5" w:rsidRPr="00F86DE5" w:rsidRDefault="00F86DE5" w:rsidP="00F86DE5">
      <w:pPr>
        <w:suppressAutoHyphens/>
        <w:spacing w:after="0" w:line="240" w:lineRule="auto"/>
        <w:contextualSpacing/>
        <w:rPr>
          <w:rFonts w:cstheme="minorHAnsi"/>
          <w:color w:val="000000" w:themeColor="text1"/>
        </w:rPr>
      </w:pPr>
      <w:hyperlink r:id="rId33" w:tgtFrame="_blank" w:history="1">
        <w:r w:rsidRPr="00F86DE5">
          <w:rPr>
            <w:rStyle w:val="Hyperlink"/>
            <w:rFonts w:cstheme="minorHAnsi"/>
            <w:b/>
            <w:bCs/>
          </w:rPr>
          <w:t>CVE-2022-42003</w:t>
        </w:r>
      </w:hyperlink>
      <w:r w:rsidRPr="00F86DE5">
        <w:rPr>
          <w:rFonts w:cstheme="minorHAnsi"/>
          <w:color w:val="000000" w:themeColor="text1"/>
        </w:rPr>
        <w:t> </w:t>
      </w:r>
    </w:p>
    <w:p w14:paraId="53BC4D50" w14:textId="256BAF81" w:rsidR="00F86DE5" w:rsidRPr="00F86DE5" w:rsidRDefault="00F86DE5" w:rsidP="001064A5">
      <w:pPr>
        <w:suppressAutoHyphens/>
        <w:spacing w:after="0" w:line="240" w:lineRule="auto"/>
        <w:contextualSpacing/>
        <w:rPr>
          <w:rFonts w:cstheme="minorHAnsi"/>
          <w:color w:val="000000" w:themeColor="text1"/>
        </w:rPr>
      </w:pPr>
    </w:p>
    <w:p w14:paraId="79EED119" w14:textId="588607DD" w:rsidR="00F86DE5" w:rsidRPr="00F86DE5" w:rsidRDefault="00F86DE5" w:rsidP="00F86DE5">
      <w:pPr>
        <w:suppressAutoHyphens/>
        <w:spacing w:after="0" w:line="240" w:lineRule="auto"/>
        <w:contextualSpacing/>
        <w:rPr>
          <w:rFonts w:cstheme="minorHAnsi"/>
          <w:color w:val="000000" w:themeColor="text1"/>
        </w:rPr>
      </w:pPr>
      <w:hyperlink r:id="rId34" w:tgtFrame="_blank" w:history="1">
        <w:r w:rsidRPr="00F86DE5">
          <w:rPr>
            <w:rStyle w:val="Hyperlink"/>
            <w:rFonts w:cstheme="minorHAnsi"/>
            <w:b/>
            <w:bCs/>
          </w:rPr>
          <w:t>CVE-2022-42004</w:t>
        </w:r>
      </w:hyperlink>
      <w:r w:rsidRPr="00F86DE5">
        <w:rPr>
          <w:rFonts w:cstheme="minorHAnsi"/>
          <w:color w:val="000000" w:themeColor="text1"/>
        </w:rPr>
        <w:t> </w:t>
      </w:r>
    </w:p>
    <w:p w14:paraId="29EFC81A" w14:textId="2F38B318" w:rsidR="00F86DE5" w:rsidRPr="00F86DE5" w:rsidRDefault="00F86DE5" w:rsidP="001064A5">
      <w:pPr>
        <w:suppressAutoHyphens/>
        <w:spacing w:after="0" w:line="240" w:lineRule="auto"/>
        <w:contextualSpacing/>
        <w:rPr>
          <w:rFonts w:cstheme="minorHAnsi"/>
          <w:color w:val="000000" w:themeColor="text1"/>
        </w:rPr>
      </w:pPr>
    </w:p>
    <w:p w14:paraId="6EDC4C75" w14:textId="28E899C1" w:rsidR="00F86DE5" w:rsidRPr="00F86DE5" w:rsidRDefault="00F86DE5" w:rsidP="00F86DE5">
      <w:pPr>
        <w:suppressAutoHyphens/>
        <w:spacing w:after="0" w:line="240" w:lineRule="auto"/>
        <w:contextualSpacing/>
        <w:rPr>
          <w:rFonts w:cstheme="minorHAnsi"/>
          <w:color w:val="000000" w:themeColor="text1"/>
        </w:rPr>
      </w:pPr>
      <w:hyperlink r:id="rId35" w:tgtFrame="_blank" w:history="1">
        <w:r w:rsidRPr="00F86DE5">
          <w:rPr>
            <w:rStyle w:val="Hyperlink"/>
            <w:rFonts w:cstheme="minorHAnsi"/>
            <w:b/>
            <w:bCs/>
          </w:rPr>
          <w:t>CVE-2023-35116</w:t>
        </w:r>
      </w:hyperlink>
      <w:r w:rsidRPr="00F86DE5">
        <w:rPr>
          <w:rFonts w:cstheme="minorHAnsi"/>
          <w:color w:val="000000" w:themeColor="text1"/>
        </w:rPr>
        <w:t> </w:t>
      </w:r>
    </w:p>
    <w:p w14:paraId="5C5958F1" w14:textId="77777777" w:rsidR="0067171D" w:rsidRDefault="0067171D" w:rsidP="00F86DE5">
      <w:pPr>
        <w:suppressAutoHyphens/>
        <w:spacing w:after="0" w:line="240" w:lineRule="auto"/>
        <w:contextualSpacing/>
        <w:rPr>
          <w:rFonts w:cstheme="minorHAnsi"/>
          <w:color w:val="000000" w:themeColor="text1"/>
        </w:rPr>
      </w:pPr>
      <w:bookmarkStart w:id="12" w:name="l10_a55e6d987f50a515c9260b0451b4fa217dc5"/>
      <w:bookmarkEnd w:id="12"/>
    </w:p>
    <w:p w14:paraId="2F932920" w14:textId="6C6AE829"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log4j-api-2.12.1.jar</w:t>
      </w:r>
    </w:p>
    <w:p w14:paraId="3775D4B5"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6D994411"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18FD6C0E" w14:textId="77777777" w:rsidR="00B40A09" w:rsidRPr="00F86DE5" w:rsidRDefault="00B40A09" w:rsidP="00F86DE5">
      <w:pPr>
        <w:suppressAutoHyphens/>
        <w:spacing w:after="0" w:line="240" w:lineRule="auto"/>
        <w:contextualSpacing/>
        <w:rPr>
          <w:rFonts w:cstheme="minorHAnsi"/>
          <w:b/>
          <w:bCs/>
          <w:color w:val="000000" w:themeColor="text1"/>
        </w:rPr>
      </w:pPr>
    </w:p>
    <w:p w14:paraId="2BD53537" w14:textId="7E5F4D3D" w:rsidR="00F86DE5" w:rsidRPr="00F86DE5" w:rsidRDefault="00F86DE5" w:rsidP="00F86DE5">
      <w:pPr>
        <w:suppressAutoHyphens/>
        <w:spacing w:after="0" w:line="240" w:lineRule="auto"/>
        <w:contextualSpacing/>
        <w:rPr>
          <w:rFonts w:cstheme="minorHAnsi"/>
          <w:color w:val="000000" w:themeColor="text1"/>
        </w:rPr>
      </w:pPr>
      <w:hyperlink r:id="rId36" w:tgtFrame="_blank" w:history="1">
        <w:r w:rsidRPr="00F86DE5">
          <w:rPr>
            <w:rStyle w:val="Hyperlink"/>
            <w:rFonts w:cstheme="minorHAnsi"/>
            <w:b/>
            <w:bCs/>
          </w:rPr>
          <w:t>CVE-2020-9488</w:t>
        </w:r>
      </w:hyperlink>
      <w:r w:rsidRPr="00F86DE5">
        <w:rPr>
          <w:rFonts w:cstheme="minorHAnsi"/>
          <w:color w:val="000000" w:themeColor="text1"/>
        </w:rPr>
        <w:t> </w:t>
      </w:r>
    </w:p>
    <w:p w14:paraId="069200CD" w14:textId="5A0FDE85" w:rsidR="00F86DE5" w:rsidRPr="00F86DE5" w:rsidRDefault="00F86DE5" w:rsidP="001064A5">
      <w:pPr>
        <w:suppressAutoHyphens/>
        <w:spacing w:after="0" w:line="240" w:lineRule="auto"/>
        <w:contextualSpacing/>
        <w:rPr>
          <w:rFonts w:cstheme="minorHAnsi"/>
          <w:color w:val="000000" w:themeColor="text1"/>
        </w:rPr>
      </w:pPr>
    </w:p>
    <w:p w14:paraId="2A357D2F"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3" w:name="l12_864344400c3d4d92dfeb0a305dc87d953677"/>
      <w:bookmarkEnd w:id="13"/>
      <w:r w:rsidRPr="00FC43B7">
        <w:rPr>
          <w:rFonts w:cstheme="minorHAnsi"/>
          <w:b/>
          <w:bCs/>
          <w:color w:val="000000" w:themeColor="text1"/>
          <w:sz w:val="24"/>
          <w:szCs w:val="24"/>
        </w:rPr>
        <w:t>logback-core-1.2.3.jar</w:t>
      </w:r>
    </w:p>
    <w:p w14:paraId="6D8BCD77" w14:textId="77777777" w:rsidR="00B40A09" w:rsidRPr="00FC43B7" w:rsidRDefault="00B40A09" w:rsidP="00F86DE5">
      <w:pPr>
        <w:suppressAutoHyphens/>
        <w:spacing w:after="0" w:line="240" w:lineRule="auto"/>
        <w:contextualSpacing/>
        <w:rPr>
          <w:rFonts w:cstheme="minorHAnsi"/>
          <w:b/>
          <w:bCs/>
          <w:color w:val="000000" w:themeColor="text1"/>
          <w:sz w:val="24"/>
          <w:szCs w:val="24"/>
        </w:rPr>
      </w:pPr>
    </w:p>
    <w:p w14:paraId="28B7C3AC"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668817D5" w14:textId="77777777" w:rsidR="00B40A09" w:rsidRPr="00F86DE5" w:rsidRDefault="00B40A09" w:rsidP="00F86DE5">
      <w:pPr>
        <w:suppressAutoHyphens/>
        <w:spacing w:after="0" w:line="240" w:lineRule="auto"/>
        <w:contextualSpacing/>
        <w:rPr>
          <w:rFonts w:cstheme="minorHAnsi"/>
          <w:b/>
          <w:bCs/>
          <w:color w:val="000000" w:themeColor="text1"/>
        </w:rPr>
      </w:pPr>
    </w:p>
    <w:p w14:paraId="2CDA6A5D" w14:textId="29230BFB" w:rsidR="00F86DE5" w:rsidRPr="00F86DE5" w:rsidRDefault="00F86DE5" w:rsidP="00F86DE5">
      <w:pPr>
        <w:suppressAutoHyphens/>
        <w:spacing w:after="0" w:line="240" w:lineRule="auto"/>
        <w:contextualSpacing/>
        <w:rPr>
          <w:rFonts w:cstheme="minorHAnsi"/>
          <w:color w:val="000000" w:themeColor="text1"/>
        </w:rPr>
      </w:pPr>
      <w:hyperlink r:id="rId37" w:tgtFrame="_blank" w:history="1">
        <w:r w:rsidRPr="00F86DE5">
          <w:rPr>
            <w:rStyle w:val="Hyperlink"/>
            <w:rFonts w:cstheme="minorHAnsi"/>
            <w:b/>
            <w:bCs/>
          </w:rPr>
          <w:t>CVE-2023-6378</w:t>
        </w:r>
      </w:hyperlink>
      <w:r w:rsidRPr="00F86DE5">
        <w:rPr>
          <w:rFonts w:cstheme="minorHAnsi"/>
          <w:color w:val="000000" w:themeColor="text1"/>
        </w:rPr>
        <w:t> </w:t>
      </w:r>
    </w:p>
    <w:p w14:paraId="4E0A1025" w14:textId="0E072F22" w:rsidR="00F86DE5" w:rsidRPr="00F86DE5" w:rsidRDefault="00F86DE5" w:rsidP="001064A5">
      <w:pPr>
        <w:suppressAutoHyphens/>
        <w:spacing w:after="0" w:line="240" w:lineRule="auto"/>
        <w:contextualSpacing/>
        <w:rPr>
          <w:rFonts w:cstheme="minorHAnsi"/>
          <w:color w:val="000000" w:themeColor="text1"/>
        </w:rPr>
      </w:pPr>
    </w:p>
    <w:p w14:paraId="731A4743" w14:textId="408F6889" w:rsidR="00F86DE5" w:rsidRPr="00F86DE5" w:rsidRDefault="00F86DE5" w:rsidP="00F86DE5">
      <w:pPr>
        <w:suppressAutoHyphens/>
        <w:spacing w:after="0" w:line="240" w:lineRule="auto"/>
        <w:contextualSpacing/>
        <w:rPr>
          <w:rFonts w:cstheme="minorHAnsi"/>
          <w:color w:val="000000" w:themeColor="text1"/>
        </w:rPr>
      </w:pPr>
      <w:hyperlink r:id="rId38" w:tgtFrame="_blank" w:history="1">
        <w:r w:rsidRPr="00F86DE5">
          <w:rPr>
            <w:rStyle w:val="Hyperlink"/>
            <w:rFonts w:cstheme="minorHAnsi"/>
            <w:b/>
            <w:bCs/>
          </w:rPr>
          <w:t>CVE-2021-42550</w:t>
        </w:r>
      </w:hyperlink>
      <w:r w:rsidRPr="00F86DE5">
        <w:rPr>
          <w:rFonts w:cstheme="minorHAnsi"/>
          <w:color w:val="000000" w:themeColor="text1"/>
        </w:rPr>
        <w:t> </w:t>
      </w:r>
    </w:p>
    <w:p w14:paraId="2224850E" w14:textId="44A7DC48" w:rsidR="00F86DE5" w:rsidRPr="00F86DE5" w:rsidRDefault="00F86DE5" w:rsidP="001064A5">
      <w:pPr>
        <w:suppressAutoHyphens/>
        <w:spacing w:after="0" w:line="240" w:lineRule="auto"/>
        <w:contextualSpacing/>
        <w:rPr>
          <w:rFonts w:cstheme="minorHAnsi"/>
          <w:color w:val="000000" w:themeColor="text1"/>
        </w:rPr>
      </w:pPr>
    </w:p>
    <w:p w14:paraId="6E111E9C"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4" w:name="l14_8b6e01ef661d8378ae6dd7b511a7f2a33fae"/>
      <w:bookmarkEnd w:id="14"/>
      <w:r w:rsidRPr="00FC43B7">
        <w:rPr>
          <w:rFonts w:cstheme="minorHAnsi"/>
          <w:b/>
          <w:bCs/>
          <w:color w:val="000000" w:themeColor="text1"/>
          <w:sz w:val="24"/>
          <w:szCs w:val="24"/>
        </w:rPr>
        <w:t>snakeyaml-1.25.jar</w:t>
      </w:r>
    </w:p>
    <w:p w14:paraId="4853F1FA" w14:textId="77777777" w:rsidR="00FC43B7" w:rsidRPr="00FC43B7" w:rsidRDefault="00FC43B7" w:rsidP="00F86DE5">
      <w:pPr>
        <w:suppressAutoHyphens/>
        <w:spacing w:after="0" w:line="240" w:lineRule="auto"/>
        <w:contextualSpacing/>
        <w:rPr>
          <w:rFonts w:cstheme="minorHAnsi"/>
          <w:b/>
          <w:bCs/>
          <w:color w:val="000000" w:themeColor="text1"/>
          <w:sz w:val="24"/>
          <w:szCs w:val="24"/>
        </w:rPr>
      </w:pPr>
    </w:p>
    <w:p w14:paraId="66534930" w14:textId="13193005"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123C1FBD" w14:textId="77777777" w:rsidR="00B40A09" w:rsidRPr="00F86DE5" w:rsidRDefault="00B40A09" w:rsidP="00F86DE5">
      <w:pPr>
        <w:suppressAutoHyphens/>
        <w:spacing w:after="0" w:line="240" w:lineRule="auto"/>
        <w:contextualSpacing/>
        <w:rPr>
          <w:rFonts w:cstheme="minorHAnsi"/>
          <w:b/>
          <w:bCs/>
          <w:color w:val="000000" w:themeColor="text1"/>
        </w:rPr>
      </w:pPr>
    </w:p>
    <w:p w14:paraId="242B92FA" w14:textId="58AA2D21" w:rsidR="00F86DE5" w:rsidRPr="00F86DE5" w:rsidRDefault="00F86DE5" w:rsidP="00F86DE5">
      <w:pPr>
        <w:suppressAutoHyphens/>
        <w:spacing w:after="0" w:line="240" w:lineRule="auto"/>
        <w:contextualSpacing/>
        <w:rPr>
          <w:rFonts w:cstheme="minorHAnsi"/>
          <w:color w:val="000000" w:themeColor="text1"/>
        </w:rPr>
      </w:pPr>
      <w:hyperlink r:id="rId39" w:tgtFrame="_blank" w:history="1">
        <w:r w:rsidRPr="00F86DE5">
          <w:rPr>
            <w:rStyle w:val="Hyperlink"/>
            <w:rFonts w:cstheme="minorHAnsi"/>
            <w:b/>
            <w:bCs/>
          </w:rPr>
          <w:t>CVE-2022-1471</w:t>
        </w:r>
      </w:hyperlink>
      <w:r w:rsidRPr="00F86DE5">
        <w:rPr>
          <w:rFonts w:cstheme="minorHAnsi"/>
          <w:color w:val="000000" w:themeColor="text1"/>
        </w:rPr>
        <w:t> </w:t>
      </w:r>
    </w:p>
    <w:p w14:paraId="05973DB3" w14:textId="279A5ABF" w:rsidR="00F86DE5" w:rsidRPr="00F86DE5" w:rsidRDefault="00F86DE5" w:rsidP="001064A5">
      <w:pPr>
        <w:suppressAutoHyphens/>
        <w:spacing w:after="0" w:line="240" w:lineRule="auto"/>
        <w:contextualSpacing/>
        <w:rPr>
          <w:rFonts w:cstheme="minorHAnsi"/>
          <w:color w:val="000000" w:themeColor="text1"/>
        </w:rPr>
      </w:pPr>
    </w:p>
    <w:p w14:paraId="1626B786" w14:textId="13923145" w:rsidR="00F86DE5" w:rsidRPr="00F86DE5" w:rsidRDefault="00F86DE5" w:rsidP="00F86DE5">
      <w:pPr>
        <w:suppressAutoHyphens/>
        <w:spacing w:after="0" w:line="240" w:lineRule="auto"/>
        <w:contextualSpacing/>
        <w:rPr>
          <w:rFonts w:cstheme="minorHAnsi"/>
          <w:color w:val="000000" w:themeColor="text1"/>
        </w:rPr>
      </w:pPr>
      <w:hyperlink r:id="rId40" w:tgtFrame="_blank" w:history="1">
        <w:r w:rsidRPr="00F86DE5">
          <w:rPr>
            <w:rStyle w:val="Hyperlink"/>
            <w:rFonts w:cstheme="minorHAnsi"/>
            <w:b/>
            <w:bCs/>
          </w:rPr>
          <w:t>CVE-2017-18640</w:t>
        </w:r>
      </w:hyperlink>
      <w:r w:rsidRPr="00F86DE5">
        <w:rPr>
          <w:rFonts w:cstheme="minorHAnsi"/>
          <w:color w:val="000000" w:themeColor="text1"/>
        </w:rPr>
        <w:t> </w:t>
      </w:r>
    </w:p>
    <w:p w14:paraId="30BD34CA" w14:textId="679816FE" w:rsidR="00F86DE5" w:rsidRPr="00F86DE5" w:rsidRDefault="00F86DE5" w:rsidP="001064A5">
      <w:pPr>
        <w:suppressAutoHyphens/>
        <w:spacing w:after="0" w:line="240" w:lineRule="auto"/>
        <w:contextualSpacing/>
        <w:rPr>
          <w:rFonts w:cstheme="minorHAnsi"/>
          <w:color w:val="000000" w:themeColor="text1"/>
        </w:rPr>
      </w:pPr>
    </w:p>
    <w:p w14:paraId="659EEFBD" w14:textId="6A78D538" w:rsidR="00F86DE5" w:rsidRPr="00F86DE5" w:rsidRDefault="00F86DE5" w:rsidP="00F86DE5">
      <w:pPr>
        <w:suppressAutoHyphens/>
        <w:spacing w:after="0" w:line="240" w:lineRule="auto"/>
        <w:contextualSpacing/>
        <w:rPr>
          <w:rFonts w:cstheme="minorHAnsi"/>
          <w:color w:val="000000" w:themeColor="text1"/>
        </w:rPr>
      </w:pPr>
      <w:hyperlink r:id="rId41" w:tgtFrame="_blank" w:history="1">
        <w:r w:rsidRPr="00F86DE5">
          <w:rPr>
            <w:rStyle w:val="Hyperlink"/>
            <w:rFonts w:cstheme="minorHAnsi"/>
            <w:b/>
            <w:bCs/>
          </w:rPr>
          <w:t>CVE-2022-25857</w:t>
        </w:r>
      </w:hyperlink>
      <w:r w:rsidRPr="00F86DE5">
        <w:rPr>
          <w:rFonts w:cstheme="minorHAnsi"/>
          <w:color w:val="000000" w:themeColor="text1"/>
        </w:rPr>
        <w:t> </w:t>
      </w:r>
    </w:p>
    <w:p w14:paraId="73DBCFC3" w14:textId="50B704A9" w:rsidR="00F86DE5" w:rsidRPr="00F86DE5" w:rsidRDefault="00F86DE5" w:rsidP="001064A5">
      <w:pPr>
        <w:suppressAutoHyphens/>
        <w:spacing w:after="0" w:line="240" w:lineRule="auto"/>
        <w:contextualSpacing/>
        <w:rPr>
          <w:rFonts w:cstheme="minorHAnsi"/>
          <w:color w:val="000000" w:themeColor="text1"/>
        </w:rPr>
      </w:pPr>
    </w:p>
    <w:p w14:paraId="52BE502B" w14:textId="3898A52E" w:rsidR="00F86DE5" w:rsidRPr="00F86DE5" w:rsidRDefault="00F86DE5" w:rsidP="00F86DE5">
      <w:pPr>
        <w:suppressAutoHyphens/>
        <w:spacing w:after="0" w:line="240" w:lineRule="auto"/>
        <w:contextualSpacing/>
        <w:rPr>
          <w:rFonts w:cstheme="minorHAnsi"/>
          <w:color w:val="000000" w:themeColor="text1"/>
        </w:rPr>
      </w:pPr>
      <w:hyperlink r:id="rId42" w:tgtFrame="_blank" w:history="1">
        <w:r w:rsidRPr="00F86DE5">
          <w:rPr>
            <w:rStyle w:val="Hyperlink"/>
            <w:rFonts w:cstheme="minorHAnsi"/>
            <w:b/>
            <w:bCs/>
          </w:rPr>
          <w:t>CVE-2022-38749</w:t>
        </w:r>
      </w:hyperlink>
      <w:r w:rsidRPr="00F86DE5">
        <w:rPr>
          <w:rFonts w:cstheme="minorHAnsi"/>
          <w:color w:val="000000" w:themeColor="text1"/>
        </w:rPr>
        <w:t> </w:t>
      </w:r>
    </w:p>
    <w:p w14:paraId="2676FD8E" w14:textId="183AA0F0" w:rsidR="00F86DE5" w:rsidRPr="00F86DE5" w:rsidRDefault="00F86DE5" w:rsidP="001064A5">
      <w:pPr>
        <w:suppressAutoHyphens/>
        <w:spacing w:after="0" w:line="240" w:lineRule="auto"/>
        <w:contextualSpacing/>
        <w:rPr>
          <w:rFonts w:cstheme="minorHAnsi"/>
          <w:color w:val="000000" w:themeColor="text1"/>
        </w:rPr>
      </w:pPr>
    </w:p>
    <w:p w14:paraId="1187BE4E" w14:textId="53059566" w:rsidR="00F86DE5" w:rsidRPr="00F86DE5" w:rsidRDefault="00F86DE5" w:rsidP="00F86DE5">
      <w:pPr>
        <w:suppressAutoHyphens/>
        <w:spacing w:after="0" w:line="240" w:lineRule="auto"/>
        <w:contextualSpacing/>
        <w:rPr>
          <w:rFonts w:cstheme="minorHAnsi"/>
          <w:color w:val="000000" w:themeColor="text1"/>
        </w:rPr>
      </w:pPr>
      <w:hyperlink r:id="rId43" w:tgtFrame="_blank" w:history="1">
        <w:r w:rsidRPr="00F86DE5">
          <w:rPr>
            <w:rStyle w:val="Hyperlink"/>
            <w:rFonts w:cstheme="minorHAnsi"/>
            <w:b/>
            <w:bCs/>
          </w:rPr>
          <w:t>CVE-2022-38751</w:t>
        </w:r>
      </w:hyperlink>
      <w:r w:rsidRPr="00F86DE5">
        <w:rPr>
          <w:rFonts w:cstheme="minorHAnsi"/>
          <w:color w:val="000000" w:themeColor="text1"/>
        </w:rPr>
        <w:t> </w:t>
      </w:r>
    </w:p>
    <w:p w14:paraId="770A14E5" w14:textId="1C3CCCFD" w:rsidR="00F86DE5" w:rsidRPr="00F86DE5" w:rsidRDefault="00F86DE5" w:rsidP="001064A5">
      <w:pPr>
        <w:suppressAutoHyphens/>
        <w:spacing w:after="0" w:line="240" w:lineRule="auto"/>
        <w:contextualSpacing/>
        <w:rPr>
          <w:rFonts w:cstheme="minorHAnsi"/>
          <w:color w:val="000000" w:themeColor="text1"/>
        </w:rPr>
      </w:pPr>
    </w:p>
    <w:p w14:paraId="482CC3C8" w14:textId="18415308" w:rsidR="00F86DE5" w:rsidRPr="00F86DE5" w:rsidRDefault="00F86DE5" w:rsidP="00F86DE5">
      <w:pPr>
        <w:suppressAutoHyphens/>
        <w:spacing w:after="0" w:line="240" w:lineRule="auto"/>
        <w:contextualSpacing/>
        <w:rPr>
          <w:rFonts w:cstheme="minorHAnsi"/>
          <w:color w:val="000000" w:themeColor="text1"/>
        </w:rPr>
      </w:pPr>
      <w:hyperlink r:id="rId44" w:tgtFrame="_blank" w:history="1">
        <w:r w:rsidRPr="00F86DE5">
          <w:rPr>
            <w:rStyle w:val="Hyperlink"/>
            <w:rFonts w:cstheme="minorHAnsi"/>
            <w:b/>
            <w:bCs/>
          </w:rPr>
          <w:t>CVE-2022-38752</w:t>
        </w:r>
      </w:hyperlink>
      <w:r w:rsidRPr="00F86DE5">
        <w:rPr>
          <w:rFonts w:cstheme="minorHAnsi"/>
          <w:color w:val="000000" w:themeColor="text1"/>
        </w:rPr>
        <w:t> </w:t>
      </w:r>
    </w:p>
    <w:p w14:paraId="4EE860CA" w14:textId="6390C96B" w:rsidR="00F86DE5" w:rsidRPr="00F86DE5" w:rsidRDefault="00F86DE5" w:rsidP="001064A5">
      <w:pPr>
        <w:suppressAutoHyphens/>
        <w:spacing w:after="0" w:line="240" w:lineRule="auto"/>
        <w:contextualSpacing/>
        <w:rPr>
          <w:rFonts w:cstheme="minorHAnsi"/>
          <w:color w:val="000000" w:themeColor="text1"/>
        </w:rPr>
      </w:pPr>
    </w:p>
    <w:p w14:paraId="43D5F87A" w14:textId="1D1B1FBE" w:rsidR="00F86DE5" w:rsidRPr="00F86DE5" w:rsidRDefault="00F86DE5" w:rsidP="00F86DE5">
      <w:pPr>
        <w:suppressAutoHyphens/>
        <w:spacing w:after="0" w:line="240" w:lineRule="auto"/>
        <w:contextualSpacing/>
        <w:rPr>
          <w:rFonts w:cstheme="minorHAnsi"/>
          <w:color w:val="000000" w:themeColor="text1"/>
        </w:rPr>
      </w:pPr>
      <w:hyperlink r:id="rId45" w:tgtFrame="_blank" w:history="1">
        <w:r w:rsidRPr="00F86DE5">
          <w:rPr>
            <w:rStyle w:val="Hyperlink"/>
            <w:rFonts w:cstheme="minorHAnsi"/>
            <w:b/>
            <w:bCs/>
          </w:rPr>
          <w:t>CVE-2022-41854</w:t>
        </w:r>
      </w:hyperlink>
      <w:r w:rsidRPr="00F86DE5">
        <w:rPr>
          <w:rFonts w:cstheme="minorHAnsi"/>
          <w:color w:val="000000" w:themeColor="text1"/>
        </w:rPr>
        <w:t> </w:t>
      </w:r>
    </w:p>
    <w:p w14:paraId="58EFAA6D" w14:textId="448C00F6" w:rsidR="00F86DE5" w:rsidRPr="00F86DE5" w:rsidRDefault="00F86DE5" w:rsidP="001064A5">
      <w:pPr>
        <w:suppressAutoHyphens/>
        <w:spacing w:after="0" w:line="240" w:lineRule="auto"/>
        <w:contextualSpacing/>
        <w:rPr>
          <w:rFonts w:cstheme="minorHAnsi"/>
          <w:color w:val="000000" w:themeColor="text1"/>
        </w:rPr>
      </w:pPr>
    </w:p>
    <w:p w14:paraId="7D6A02AB" w14:textId="349D7A97" w:rsidR="00F86DE5" w:rsidRPr="00F86DE5" w:rsidRDefault="00F86DE5" w:rsidP="00F86DE5">
      <w:pPr>
        <w:suppressAutoHyphens/>
        <w:spacing w:after="0" w:line="240" w:lineRule="auto"/>
        <w:contextualSpacing/>
        <w:rPr>
          <w:rFonts w:cstheme="minorHAnsi"/>
          <w:color w:val="000000" w:themeColor="text1"/>
        </w:rPr>
      </w:pPr>
      <w:hyperlink r:id="rId46" w:tgtFrame="_blank" w:history="1">
        <w:r w:rsidRPr="00F86DE5">
          <w:rPr>
            <w:rStyle w:val="Hyperlink"/>
            <w:rFonts w:cstheme="minorHAnsi"/>
            <w:b/>
            <w:bCs/>
          </w:rPr>
          <w:t>CVE-2022-38750</w:t>
        </w:r>
      </w:hyperlink>
      <w:r w:rsidRPr="00F86DE5">
        <w:rPr>
          <w:rFonts w:cstheme="minorHAnsi"/>
          <w:color w:val="000000" w:themeColor="text1"/>
        </w:rPr>
        <w:t> </w:t>
      </w:r>
    </w:p>
    <w:p w14:paraId="2D83DA10" w14:textId="4A0DB735" w:rsidR="00F86DE5" w:rsidRPr="00F86DE5" w:rsidRDefault="00F86DE5" w:rsidP="001064A5">
      <w:pPr>
        <w:suppressAutoHyphens/>
        <w:spacing w:after="0" w:line="240" w:lineRule="auto"/>
        <w:contextualSpacing/>
        <w:rPr>
          <w:rFonts w:cstheme="minorHAnsi"/>
          <w:color w:val="000000" w:themeColor="text1"/>
        </w:rPr>
      </w:pPr>
    </w:p>
    <w:p w14:paraId="36515BD9"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5" w:name="l15_225a4fd31156c254e3bb92adb42ee8c6de81"/>
      <w:bookmarkEnd w:id="15"/>
      <w:r w:rsidRPr="00FC43B7">
        <w:rPr>
          <w:rFonts w:cstheme="minorHAnsi"/>
          <w:b/>
          <w:bCs/>
          <w:color w:val="000000" w:themeColor="text1"/>
          <w:sz w:val="24"/>
          <w:szCs w:val="24"/>
        </w:rPr>
        <w:t>spring-boot-2.2.4.RELEASE.jar</w:t>
      </w:r>
    </w:p>
    <w:p w14:paraId="135D33F8"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4DD70629"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7690DC4A" w14:textId="77777777" w:rsidR="00B40A09" w:rsidRPr="00F86DE5" w:rsidRDefault="00B40A09" w:rsidP="00F86DE5">
      <w:pPr>
        <w:suppressAutoHyphens/>
        <w:spacing w:after="0" w:line="240" w:lineRule="auto"/>
        <w:contextualSpacing/>
        <w:rPr>
          <w:rFonts w:cstheme="minorHAnsi"/>
          <w:b/>
          <w:bCs/>
          <w:color w:val="000000" w:themeColor="text1"/>
        </w:rPr>
      </w:pPr>
    </w:p>
    <w:p w14:paraId="4D1441CA" w14:textId="1874C009" w:rsidR="00F86DE5" w:rsidRPr="00F86DE5" w:rsidRDefault="00F86DE5" w:rsidP="00F86DE5">
      <w:pPr>
        <w:suppressAutoHyphens/>
        <w:spacing w:after="0" w:line="240" w:lineRule="auto"/>
        <w:contextualSpacing/>
        <w:rPr>
          <w:rFonts w:cstheme="minorHAnsi"/>
          <w:color w:val="000000" w:themeColor="text1"/>
        </w:rPr>
      </w:pPr>
      <w:hyperlink r:id="rId47" w:tgtFrame="_blank" w:history="1">
        <w:r w:rsidRPr="00F86DE5">
          <w:rPr>
            <w:rStyle w:val="Hyperlink"/>
            <w:rFonts w:cstheme="minorHAnsi"/>
            <w:b/>
            <w:bCs/>
          </w:rPr>
          <w:t>CVE-2023-20873</w:t>
        </w:r>
      </w:hyperlink>
      <w:r w:rsidRPr="00F86DE5">
        <w:rPr>
          <w:rFonts w:cstheme="minorHAnsi"/>
          <w:color w:val="000000" w:themeColor="text1"/>
        </w:rPr>
        <w:t> </w:t>
      </w:r>
    </w:p>
    <w:p w14:paraId="1B5CCAC0" w14:textId="2E5FF9A5" w:rsidR="00F86DE5" w:rsidRPr="00F86DE5" w:rsidRDefault="00F86DE5" w:rsidP="001064A5">
      <w:pPr>
        <w:suppressAutoHyphens/>
        <w:spacing w:after="0" w:line="240" w:lineRule="auto"/>
        <w:contextualSpacing/>
        <w:rPr>
          <w:rFonts w:cstheme="minorHAnsi"/>
          <w:color w:val="000000" w:themeColor="text1"/>
        </w:rPr>
      </w:pPr>
    </w:p>
    <w:p w14:paraId="51DAE09F" w14:textId="51F7D031" w:rsidR="00F86DE5" w:rsidRPr="00F86DE5" w:rsidRDefault="00F86DE5" w:rsidP="00F86DE5">
      <w:pPr>
        <w:suppressAutoHyphens/>
        <w:spacing w:after="0" w:line="240" w:lineRule="auto"/>
        <w:contextualSpacing/>
        <w:rPr>
          <w:rFonts w:cstheme="minorHAnsi"/>
          <w:color w:val="000000" w:themeColor="text1"/>
        </w:rPr>
      </w:pPr>
      <w:hyperlink r:id="rId48" w:tgtFrame="_blank" w:history="1">
        <w:r w:rsidRPr="00F86DE5">
          <w:rPr>
            <w:rStyle w:val="Hyperlink"/>
            <w:rFonts w:cstheme="minorHAnsi"/>
            <w:b/>
            <w:bCs/>
          </w:rPr>
          <w:t>CVE-2022-27772</w:t>
        </w:r>
      </w:hyperlink>
      <w:r w:rsidRPr="00F86DE5">
        <w:rPr>
          <w:rFonts w:cstheme="minorHAnsi"/>
          <w:color w:val="000000" w:themeColor="text1"/>
        </w:rPr>
        <w:t> </w:t>
      </w:r>
    </w:p>
    <w:p w14:paraId="5F90DD53" w14:textId="32F90509" w:rsidR="00F86DE5" w:rsidRPr="00F86DE5" w:rsidRDefault="00F86DE5" w:rsidP="001064A5">
      <w:pPr>
        <w:suppressAutoHyphens/>
        <w:spacing w:after="0" w:line="240" w:lineRule="auto"/>
        <w:contextualSpacing/>
        <w:rPr>
          <w:rFonts w:cstheme="minorHAnsi"/>
          <w:color w:val="000000" w:themeColor="text1"/>
        </w:rPr>
      </w:pPr>
    </w:p>
    <w:p w14:paraId="53878F78" w14:textId="2AFAC71C" w:rsidR="00F86DE5" w:rsidRPr="00F86DE5" w:rsidRDefault="00F86DE5" w:rsidP="00F86DE5">
      <w:pPr>
        <w:suppressAutoHyphens/>
        <w:spacing w:after="0" w:line="240" w:lineRule="auto"/>
        <w:contextualSpacing/>
        <w:rPr>
          <w:rFonts w:cstheme="minorHAnsi"/>
          <w:color w:val="000000" w:themeColor="text1"/>
        </w:rPr>
      </w:pPr>
      <w:hyperlink r:id="rId49" w:tgtFrame="_blank" w:history="1">
        <w:r w:rsidRPr="00F86DE5">
          <w:rPr>
            <w:rStyle w:val="Hyperlink"/>
            <w:rFonts w:cstheme="minorHAnsi"/>
            <w:b/>
            <w:bCs/>
          </w:rPr>
          <w:t>CVE-2023-20883</w:t>
        </w:r>
      </w:hyperlink>
      <w:r w:rsidRPr="00F86DE5">
        <w:rPr>
          <w:rFonts w:cstheme="minorHAnsi"/>
          <w:color w:val="000000" w:themeColor="text1"/>
        </w:rPr>
        <w:t> </w:t>
      </w:r>
    </w:p>
    <w:p w14:paraId="7EA7605A" w14:textId="1642F8CC" w:rsidR="00F86DE5" w:rsidRPr="00FC43B7" w:rsidRDefault="00F86DE5" w:rsidP="001064A5">
      <w:pPr>
        <w:suppressAutoHyphens/>
        <w:spacing w:after="0" w:line="240" w:lineRule="auto"/>
        <w:contextualSpacing/>
        <w:rPr>
          <w:rFonts w:cstheme="minorHAnsi"/>
          <w:color w:val="000000" w:themeColor="text1"/>
          <w:sz w:val="24"/>
          <w:szCs w:val="24"/>
        </w:rPr>
      </w:pPr>
    </w:p>
    <w:p w14:paraId="762857B9"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6" w:name="l16_ec75d01d212b5229c16d872fb127744c0ed4"/>
      <w:bookmarkEnd w:id="16"/>
      <w:r w:rsidRPr="00FC43B7">
        <w:rPr>
          <w:rFonts w:cstheme="minorHAnsi"/>
          <w:b/>
          <w:bCs/>
          <w:color w:val="000000" w:themeColor="text1"/>
          <w:sz w:val="24"/>
          <w:szCs w:val="24"/>
        </w:rPr>
        <w:t>spring-boot-starter-web-2.2.4.RELEASE.jar</w:t>
      </w:r>
    </w:p>
    <w:p w14:paraId="0C52E4D8"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7C85A8AE"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2503D7A9" w14:textId="77777777" w:rsidR="00B40A09" w:rsidRPr="00F86DE5" w:rsidRDefault="00B40A09" w:rsidP="00F86DE5">
      <w:pPr>
        <w:suppressAutoHyphens/>
        <w:spacing w:after="0" w:line="240" w:lineRule="auto"/>
        <w:contextualSpacing/>
        <w:rPr>
          <w:rFonts w:cstheme="minorHAnsi"/>
          <w:b/>
          <w:bCs/>
          <w:color w:val="000000" w:themeColor="text1"/>
        </w:rPr>
      </w:pPr>
    </w:p>
    <w:p w14:paraId="2EA51EB6" w14:textId="71B558CE" w:rsidR="00F86DE5" w:rsidRPr="00F86DE5" w:rsidRDefault="00F86DE5" w:rsidP="00F86DE5">
      <w:pPr>
        <w:suppressAutoHyphens/>
        <w:spacing w:after="0" w:line="240" w:lineRule="auto"/>
        <w:contextualSpacing/>
        <w:rPr>
          <w:rFonts w:cstheme="minorHAnsi"/>
          <w:color w:val="000000" w:themeColor="text1"/>
        </w:rPr>
      </w:pPr>
      <w:hyperlink r:id="rId50" w:tgtFrame="_blank" w:history="1">
        <w:r w:rsidRPr="00F86DE5">
          <w:rPr>
            <w:rStyle w:val="Hyperlink"/>
            <w:rFonts w:cstheme="minorHAnsi"/>
            <w:b/>
            <w:bCs/>
          </w:rPr>
          <w:t>CVE-2023-20873</w:t>
        </w:r>
      </w:hyperlink>
      <w:r w:rsidRPr="00F86DE5">
        <w:rPr>
          <w:rFonts w:cstheme="minorHAnsi"/>
          <w:color w:val="000000" w:themeColor="text1"/>
        </w:rPr>
        <w:t> </w:t>
      </w:r>
    </w:p>
    <w:p w14:paraId="25004023" w14:textId="1F752851" w:rsidR="00F86DE5" w:rsidRPr="00F86DE5" w:rsidRDefault="00F86DE5" w:rsidP="001064A5">
      <w:pPr>
        <w:suppressAutoHyphens/>
        <w:spacing w:after="0" w:line="240" w:lineRule="auto"/>
        <w:contextualSpacing/>
        <w:rPr>
          <w:rFonts w:cstheme="minorHAnsi"/>
          <w:color w:val="000000" w:themeColor="text1"/>
        </w:rPr>
      </w:pPr>
    </w:p>
    <w:p w14:paraId="15A93A83" w14:textId="551CDCA8" w:rsidR="00F86DE5" w:rsidRPr="00F86DE5" w:rsidRDefault="00F86DE5" w:rsidP="00F86DE5">
      <w:pPr>
        <w:suppressAutoHyphens/>
        <w:spacing w:after="0" w:line="240" w:lineRule="auto"/>
        <w:contextualSpacing/>
        <w:rPr>
          <w:rFonts w:cstheme="minorHAnsi"/>
          <w:color w:val="000000" w:themeColor="text1"/>
        </w:rPr>
      </w:pPr>
      <w:hyperlink r:id="rId51" w:tgtFrame="_blank" w:history="1">
        <w:r w:rsidRPr="00F86DE5">
          <w:rPr>
            <w:rStyle w:val="Hyperlink"/>
            <w:rFonts w:cstheme="minorHAnsi"/>
            <w:b/>
            <w:bCs/>
          </w:rPr>
          <w:t>CVE-2022-27772</w:t>
        </w:r>
      </w:hyperlink>
      <w:r w:rsidRPr="00F86DE5">
        <w:rPr>
          <w:rFonts w:cstheme="minorHAnsi"/>
          <w:color w:val="000000" w:themeColor="text1"/>
        </w:rPr>
        <w:t> </w:t>
      </w:r>
    </w:p>
    <w:p w14:paraId="17B95693" w14:textId="6C986E8F" w:rsidR="00F86DE5" w:rsidRPr="00F86DE5" w:rsidRDefault="00F86DE5" w:rsidP="001064A5">
      <w:pPr>
        <w:suppressAutoHyphens/>
        <w:spacing w:after="0" w:line="240" w:lineRule="auto"/>
        <w:contextualSpacing/>
        <w:rPr>
          <w:rFonts w:cstheme="minorHAnsi"/>
          <w:color w:val="000000" w:themeColor="text1"/>
        </w:rPr>
      </w:pPr>
    </w:p>
    <w:p w14:paraId="3C3B0F5B" w14:textId="4F4A029B" w:rsidR="00F86DE5" w:rsidRPr="00F86DE5" w:rsidRDefault="00F86DE5" w:rsidP="00F86DE5">
      <w:pPr>
        <w:suppressAutoHyphens/>
        <w:spacing w:after="0" w:line="240" w:lineRule="auto"/>
        <w:contextualSpacing/>
        <w:rPr>
          <w:rFonts w:cstheme="minorHAnsi"/>
          <w:color w:val="000000" w:themeColor="text1"/>
        </w:rPr>
      </w:pPr>
      <w:hyperlink r:id="rId52" w:tgtFrame="_blank" w:history="1">
        <w:r w:rsidRPr="00F86DE5">
          <w:rPr>
            <w:rStyle w:val="Hyperlink"/>
            <w:rFonts w:cstheme="minorHAnsi"/>
            <w:b/>
            <w:bCs/>
          </w:rPr>
          <w:t>CVE-2023-20883</w:t>
        </w:r>
      </w:hyperlink>
      <w:r w:rsidRPr="00F86DE5">
        <w:rPr>
          <w:rFonts w:cstheme="minorHAnsi"/>
          <w:color w:val="000000" w:themeColor="text1"/>
        </w:rPr>
        <w:t> </w:t>
      </w:r>
    </w:p>
    <w:p w14:paraId="13AE113D" w14:textId="2ED65A90" w:rsidR="00F86DE5" w:rsidRPr="00F86DE5" w:rsidRDefault="00F86DE5" w:rsidP="001064A5">
      <w:pPr>
        <w:suppressAutoHyphens/>
        <w:spacing w:after="0" w:line="240" w:lineRule="auto"/>
        <w:contextualSpacing/>
        <w:rPr>
          <w:rFonts w:cstheme="minorHAnsi"/>
          <w:color w:val="000000" w:themeColor="text1"/>
        </w:rPr>
      </w:pPr>
    </w:p>
    <w:p w14:paraId="17D81FD6"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7" w:name="l17_3734223040040e8c3fecd5faa3ae8a1ed6da"/>
      <w:bookmarkEnd w:id="17"/>
      <w:r w:rsidRPr="00FC43B7">
        <w:rPr>
          <w:rFonts w:cstheme="minorHAnsi"/>
          <w:b/>
          <w:bCs/>
          <w:color w:val="000000" w:themeColor="text1"/>
          <w:sz w:val="24"/>
          <w:szCs w:val="24"/>
        </w:rPr>
        <w:t>spring-core-5.2.3.RELEASE.jar</w:t>
      </w:r>
    </w:p>
    <w:p w14:paraId="12E86483"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3F437FDA"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4A6BAF31" w14:textId="77777777" w:rsidR="00B40A09" w:rsidRPr="00F86DE5" w:rsidRDefault="00B40A09" w:rsidP="00F86DE5">
      <w:pPr>
        <w:suppressAutoHyphens/>
        <w:spacing w:after="0" w:line="240" w:lineRule="auto"/>
        <w:contextualSpacing/>
        <w:rPr>
          <w:rFonts w:cstheme="minorHAnsi"/>
          <w:b/>
          <w:bCs/>
          <w:color w:val="000000" w:themeColor="text1"/>
        </w:rPr>
      </w:pPr>
    </w:p>
    <w:p w14:paraId="1B8CAC4F" w14:textId="6552CB86" w:rsidR="00F86DE5" w:rsidRPr="00F86DE5" w:rsidRDefault="00F86DE5" w:rsidP="00F86DE5">
      <w:pPr>
        <w:suppressAutoHyphens/>
        <w:spacing w:after="0" w:line="240" w:lineRule="auto"/>
        <w:contextualSpacing/>
        <w:rPr>
          <w:rFonts w:cstheme="minorHAnsi"/>
          <w:color w:val="000000" w:themeColor="text1"/>
        </w:rPr>
      </w:pPr>
      <w:hyperlink r:id="rId53" w:tgtFrame="_blank" w:history="1">
        <w:r w:rsidRPr="00F86DE5">
          <w:rPr>
            <w:rStyle w:val="Hyperlink"/>
            <w:rFonts w:cstheme="minorHAnsi"/>
            <w:b/>
            <w:bCs/>
          </w:rPr>
          <w:t>CVE-2022-22965</w:t>
        </w:r>
      </w:hyperlink>
      <w:r w:rsidRPr="00F86DE5">
        <w:rPr>
          <w:rFonts w:cstheme="minorHAnsi"/>
          <w:color w:val="000000" w:themeColor="text1"/>
        </w:rPr>
        <w:t> </w:t>
      </w:r>
    </w:p>
    <w:p w14:paraId="47DCEF84" w14:textId="202CB79B" w:rsidR="00F86DE5" w:rsidRPr="00F86DE5" w:rsidRDefault="00F86DE5" w:rsidP="001064A5">
      <w:pPr>
        <w:suppressAutoHyphens/>
        <w:spacing w:after="0" w:line="240" w:lineRule="auto"/>
        <w:contextualSpacing/>
        <w:rPr>
          <w:rFonts w:cstheme="minorHAnsi"/>
          <w:color w:val="000000" w:themeColor="text1"/>
        </w:rPr>
      </w:pPr>
    </w:p>
    <w:p w14:paraId="01DD6B95" w14:textId="3456BE01" w:rsidR="00F86DE5" w:rsidRPr="00F86DE5" w:rsidRDefault="00F86DE5" w:rsidP="00F86DE5">
      <w:pPr>
        <w:suppressAutoHyphens/>
        <w:spacing w:after="0" w:line="240" w:lineRule="auto"/>
        <w:contextualSpacing/>
        <w:rPr>
          <w:rFonts w:cstheme="minorHAnsi"/>
          <w:color w:val="000000" w:themeColor="text1"/>
        </w:rPr>
      </w:pPr>
      <w:hyperlink r:id="rId54" w:tgtFrame="_blank" w:history="1">
        <w:r w:rsidRPr="00F86DE5">
          <w:rPr>
            <w:rStyle w:val="Hyperlink"/>
            <w:rFonts w:cstheme="minorHAnsi"/>
            <w:b/>
            <w:bCs/>
          </w:rPr>
          <w:t>CVE-2021-22118</w:t>
        </w:r>
      </w:hyperlink>
      <w:r w:rsidRPr="00F86DE5">
        <w:rPr>
          <w:rFonts w:cstheme="minorHAnsi"/>
          <w:color w:val="000000" w:themeColor="text1"/>
        </w:rPr>
        <w:t> </w:t>
      </w:r>
    </w:p>
    <w:p w14:paraId="779D008A" w14:textId="6E8C6FC0" w:rsidR="00F86DE5" w:rsidRPr="00F86DE5" w:rsidRDefault="00F86DE5" w:rsidP="00543AED">
      <w:pPr>
        <w:suppressAutoHyphens/>
        <w:spacing w:after="0" w:line="240" w:lineRule="auto"/>
        <w:contextualSpacing/>
        <w:rPr>
          <w:rFonts w:cstheme="minorHAnsi"/>
          <w:color w:val="000000" w:themeColor="text1"/>
        </w:rPr>
      </w:pPr>
    </w:p>
    <w:p w14:paraId="5D2AB23B" w14:textId="7EC3FC88" w:rsidR="00F86DE5" w:rsidRPr="00F86DE5" w:rsidRDefault="00F86DE5" w:rsidP="00F86DE5">
      <w:pPr>
        <w:suppressAutoHyphens/>
        <w:spacing w:after="0" w:line="240" w:lineRule="auto"/>
        <w:contextualSpacing/>
        <w:rPr>
          <w:rFonts w:cstheme="minorHAnsi"/>
          <w:color w:val="000000" w:themeColor="text1"/>
        </w:rPr>
      </w:pPr>
      <w:hyperlink r:id="rId55" w:tgtFrame="_blank" w:history="1">
        <w:r w:rsidRPr="00F86DE5">
          <w:rPr>
            <w:rStyle w:val="Hyperlink"/>
            <w:rFonts w:cstheme="minorHAnsi"/>
            <w:b/>
            <w:bCs/>
          </w:rPr>
          <w:t>CVE-2020-5421</w:t>
        </w:r>
      </w:hyperlink>
      <w:r w:rsidRPr="00F86DE5">
        <w:rPr>
          <w:rFonts w:cstheme="minorHAnsi"/>
          <w:color w:val="000000" w:themeColor="text1"/>
        </w:rPr>
        <w:t> </w:t>
      </w:r>
    </w:p>
    <w:p w14:paraId="6F8594E5" w14:textId="1CA80CAB" w:rsidR="00F86DE5" w:rsidRPr="00F86DE5" w:rsidRDefault="00F86DE5" w:rsidP="00543AED">
      <w:pPr>
        <w:suppressAutoHyphens/>
        <w:spacing w:after="0" w:line="240" w:lineRule="auto"/>
        <w:contextualSpacing/>
        <w:rPr>
          <w:rFonts w:cstheme="minorHAnsi"/>
          <w:color w:val="000000" w:themeColor="text1"/>
        </w:rPr>
      </w:pPr>
    </w:p>
    <w:p w14:paraId="72AE0043" w14:textId="3FBBFB3F" w:rsidR="00F86DE5" w:rsidRPr="00F86DE5" w:rsidRDefault="00F86DE5" w:rsidP="00F86DE5">
      <w:pPr>
        <w:suppressAutoHyphens/>
        <w:spacing w:after="0" w:line="240" w:lineRule="auto"/>
        <w:contextualSpacing/>
        <w:rPr>
          <w:rFonts w:cstheme="minorHAnsi"/>
          <w:color w:val="000000" w:themeColor="text1"/>
        </w:rPr>
      </w:pPr>
      <w:hyperlink r:id="rId56" w:tgtFrame="_blank" w:history="1">
        <w:r w:rsidRPr="00F86DE5">
          <w:rPr>
            <w:rStyle w:val="Hyperlink"/>
            <w:rFonts w:cstheme="minorHAnsi"/>
            <w:b/>
            <w:bCs/>
          </w:rPr>
          <w:t>CVE-2022-22950</w:t>
        </w:r>
      </w:hyperlink>
      <w:r w:rsidRPr="00F86DE5">
        <w:rPr>
          <w:rFonts w:cstheme="minorHAnsi"/>
          <w:color w:val="000000" w:themeColor="text1"/>
        </w:rPr>
        <w:t> </w:t>
      </w:r>
    </w:p>
    <w:p w14:paraId="42BE9F37" w14:textId="75FAAF98" w:rsidR="00F86DE5" w:rsidRPr="00F86DE5" w:rsidRDefault="00F86DE5" w:rsidP="00543AED">
      <w:pPr>
        <w:suppressAutoHyphens/>
        <w:spacing w:after="0" w:line="240" w:lineRule="auto"/>
        <w:contextualSpacing/>
        <w:rPr>
          <w:rFonts w:cstheme="minorHAnsi"/>
          <w:color w:val="000000" w:themeColor="text1"/>
        </w:rPr>
      </w:pPr>
    </w:p>
    <w:p w14:paraId="25EEE4B6" w14:textId="29A273E2" w:rsidR="00F86DE5" w:rsidRPr="00F86DE5" w:rsidRDefault="00F86DE5" w:rsidP="00F86DE5">
      <w:pPr>
        <w:suppressAutoHyphens/>
        <w:spacing w:after="0" w:line="240" w:lineRule="auto"/>
        <w:contextualSpacing/>
        <w:rPr>
          <w:rFonts w:cstheme="minorHAnsi"/>
          <w:color w:val="000000" w:themeColor="text1"/>
        </w:rPr>
      </w:pPr>
      <w:hyperlink r:id="rId57" w:tgtFrame="_blank" w:history="1">
        <w:r w:rsidRPr="00F86DE5">
          <w:rPr>
            <w:rStyle w:val="Hyperlink"/>
            <w:rFonts w:cstheme="minorHAnsi"/>
            <w:b/>
            <w:bCs/>
          </w:rPr>
          <w:t>CVE-2022-22971</w:t>
        </w:r>
      </w:hyperlink>
      <w:r w:rsidRPr="00F86DE5">
        <w:rPr>
          <w:rFonts w:cstheme="minorHAnsi"/>
          <w:color w:val="000000" w:themeColor="text1"/>
        </w:rPr>
        <w:t> </w:t>
      </w:r>
    </w:p>
    <w:p w14:paraId="7CB957BE" w14:textId="2D2F5241" w:rsidR="00F86DE5" w:rsidRPr="00F86DE5" w:rsidRDefault="00F86DE5" w:rsidP="00543AED">
      <w:pPr>
        <w:suppressAutoHyphens/>
        <w:spacing w:after="0" w:line="240" w:lineRule="auto"/>
        <w:contextualSpacing/>
        <w:rPr>
          <w:rFonts w:cstheme="minorHAnsi"/>
          <w:color w:val="000000" w:themeColor="text1"/>
        </w:rPr>
      </w:pPr>
    </w:p>
    <w:p w14:paraId="6D681EDD" w14:textId="58447054" w:rsidR="00F86DE5" w:rsidRPr="00F86DE5" w:rsidRDefault="00F86DE5" w:rsidP="00F86DE5">
      <w:pPr>
        <w:suppressAutoHyphens/>
        <w:spacing w:after="0" w:line="240" w:lineRule="auto"/>
        <w:contextualSpacing/>
        <w:rPr>
          <w:rFonts w:cstheme="minorHAnsi"/>
          <w:color w:val="000000" w:themeColor="text1"/>
        </w:rPr>
      </w:pPr>
      <w:hyperlink r:id="rId58" w:tgtFrame="_blank" w:history="1">
        <w:r w:rsidRPr="00F86DE5">
          <w:rPr>
            <w:rStyle w:val="Hyperlink"/>
            <w:rFonts w:cstheme="minorHAnsi"/>
            <w:b/>
            <w:bCs/>
          </w:rPr>
          <w:t>CVE-2023-20861</w:t>
        </w:r>
      </w:hyperlink>
      <w:r w:rsidRPr="00F86DE5">
        <w:rPr>
          <w:rFonts w:cstheme="minorHAnsi"/>
          <w:color w:val="000000" w:themeColor="text1"/>
        </w:rPr>
        <w:t> </w:t>
      </w:r>
    </w:p>
    <w:p w14:paraId="27E97A99" w14:textId="0B736102" w:rsidR="00F86DE5" w:rsidRPr="00F86DE5" w:rsidRDefault="00F86DE5" w:rsidP="00543AED">
      <w:pPr>
        <w:suppressAutoHyphens/>
        <w:spacing w:after="0" w:line="240" w:lineRule="auto"/>
        <w:contextualSpacing/>
        <w:rPr>
          <w:rFonts w:cstheme="minorHAnsi"/>
          <w:color w:val="000000" w:themeColor="text1"/>
        </w:rPr>
      </w:pPr>
    </w:p>
    <w:p w14:paraId="4310F8AD" w14:textId="54962E71" w:rsidR="00F86DE5" w:rsidRPr="00F86DE5" w:rsidRDefault="00F86DE5" w:rsidP="00F86DE5">
      <w:pPr>
        <w:suppressAutoHyphens/>
        <w:spacing w:after="0" w:line="240" w:lineRule="auto"/>
        <w:contextualSpacing/>
        <w:rPr>
          <w:rFonts w:cstheme="minorHAnsi"/>
          <w:color w:val="000000" w:themeColor="text1"/>
        </w:rPr>
      </w:pPr>
      <w:hyperlink r:id="rId59" w:tgtFrame="_blank" w:history="1">
        <w:r w:rsidRPr="00F86DE5">
          <w:rPr>
            <w:rStyle w:val="Hyperlink"/>
            <w:rFonts w:cstheme="minorHAnsi"/>
            <w:b/>
            <w:bCs/>
          </w:rPr>
          <w:t>CVE-2023-20863</w:t>
        </w:r>
      </w:hyperlink>
      <w:r w:rsidRPr="00F86DE5">
        <w:rPr>
          <w:rFonts w:cstheme="minorHAnsi"/>
          <w:color w:val="000000" w:themeColor="text1"/>
        </w:rPr>
        <w:t> </w:t>
      </w:r>
    </w:p>
    <w:p w14:paraId="6644399B" w14:textId="77777777" w:rsidR="00B40A09" w:rsidRDefault="00B40A09" w:rsidP="00F86DE5">
      <w:pPr>
        <w:suppressAutoHyphens/>
        <w:spacing w:after="0" w:line="240" w:lineRule="auto"/>
        <w:contextualSpacing/>
        <w:rPr>
          <w:rFonts w:cstheme="minorHAnsi"/>
          <w:color w:val="000000" w:themeColor="text1"/>
        </w:rPr>
      </w:pPr>
    </w:p>
    <w:p w14:paraId="76560C9A" w14:textId="645D3196" w:rsidR="00F86DE5" w:rsidRPr="00F86DE5" w:rsidRDefault="00F86DE5" w:rsidP="00F86DE5">
      <w:pPr>
        <w:suppressAutoHyphens/>
        <w:spacing w:after="0" w:line="240" w:lineRule="auto"/>
        <w:contextualSpacing/>
        <w:rPr>
          <w:rFonts w:cstheme="minorHAnsi"/>
          <w:color w:val="000000" w:themeColor="text1"/>
        </w:rPr>
      </w:pPr>
      <w:hyperlink r:id="rId60" w:tgtFrame="_blank" w:history="1">
        <w:r w:rsidRPr="00F86DE5">
          <w:rPr>
            <w:rStyle w:val="Hyperlink"/>
            <w:rFonts w:cstheme="minorHAnsi"/>
            <w:b/>
            <w:bCs/>
          </w:rPr>
          <w:t>CVE-2022-22968</w:t>
        </w:r>
      </w:hyperlink>
      <w:r w:rsidRPr="00F86DE5">
        <w:rPr>
          <w:rFonts w:cstheme="minorHAnsi"/>
          <w:color w:val="000000" w:themeColor="text1"/>
        </w:rPr>
        <w:t> </w:t>
      </w:r>
    </w:p>
    <w:p w14:paraId="42025E7F" w14:textId="6262E1A6" w:rsidR="00F86DE5" w:rsidRPr="00F86DE5" w:rsidRDefault="00F86DE5" w:rsidP="00543AED">
      <w:pPr>
        <w:suppressAutoHyphens/>
        <w:spacing w:after="0" w:line="240" w:lineRule="auto"/>
        <w:contextualSpacing/>
        <w:rPr>
          <w:rFonts w:cstheme="minorHAnsi"/>
          <w:color w:val="000000" w:themeColor="text1"/>
        </w:rPr>
      </w:pPr>
    </w:p>
    <w:p w14:paraId="6FF00B92" w14:textId="7C31E6C4" w:rsidR="00F86DE5" w:rsidRPr="00F86DE5" w:rsidRDefault="00F86DE5" w:rsidP="00F86DE5">
      <w:pPr>
        <w:suppressAutoHyphens/>
        <w:spacing w:after="0" w:line="240" w:lineRule="auto"/>
        <w:contextualSpacing/>
        <w:rPr>
          <w:rFonts w:cstheme="minorHAnsi"/>
          <w:color w:val="000000" w:themeColor="text1"/>
        </w:rPr>
      </w:pPr>
      <w:hyperlink r:id="rId61" w:tgtFrame="_blank" w:history="1">
        <w:r w:rsidRPr="00F86DE5">
          <w:rPr>
            <w:rStyle w:val="Hyperlink"/>
            <w:rFonts w:cstheme="minorHAnsi"/>
            <w:b/>
            <w:bCs/>
          </w:rPr>
          <w:t>CVE-2022-22970</w:t>
        </w:r>
      </w:hyperlink>
      <w:r w:rsidRPr="00F86DE5">
        <w:rPr>
          <w:rFonts w:cstheme="minorHAnsi"/>
          <w:color w:val="000000" w:themeColor="text1"/>
        </w:rPr>
        <w:t> </w:t>
      </w:r>
    </w:p>
    <w:p w14:paraId="7392AF86" w14:textId="06777E31" w:rsidR="00F86DE5" w:rsidRPr="00F86DE5" w:rsidRDefault="00F86DE5" w:rsidP="00543AED">
      <w:pPr>
        <w:suppressAutoHyphens/>
        <w:spacing w:after="0" w:line="240" w:lineRule="auto"/>
        <w:contextualSpacing/>
        <w:rPr>
          <w:rFonts w:cstheme="minorHAnsi"/>
          <w:color w:val="000000" w:themeColor="text1"/>
        </w:rPr>
      </w:pPr>
    </w:p>
    <w:p w14:paraId="5D649C6B" w14:textId="216EDB80" w:rsidR="00F86DE5" w:rsidRPr="00F86DE5" w:rsidRDefault="00F86DE5" w:rsidP="00F86DE5">
      <w:pPr>
        <w:suppressAutoHyphens/>
        <w:spacing w:after="0" w:line="240" w:lineRule="auto"/>
        <w:contextualSpacing/>
        <w:rPr>
          <w:rFonts w:cstheme="minorHAnsi"/>
          <w:color w:val="000000" w:themeColor="text1"/>
        </w:rPr>
      </w:pPr>
      <w:hyperlink r:id="rId62" w:tgtFrame="_blank" w:history="1">
        <w:r w:rsidRPr="00F86DE5">
          <w:rPr>
            <w:rStyle w:val="Hyperlink"/>
            <w:rFonts w:cstheme="minorHAnsi"/>
            <w:b/>
            <w:bCs/>
          </w:rPr>
          <w:t>CVE-2021-22060</w:t>
        </w:r>
      </w:hyperlink>
      <w:r w:rsidRPr="00F86DE5">
        <w:rPr>
          <w:rFonts w:cstheme="minorHAnsi"/>
          <w:color w:val="000000" w:themeColor="text1"/>
        </w:rPr>
        <w:t> </w:t>
      </w:r>
    </w:p>
    <w:p w14:paraId="4BE66D65" w14:textId="3130CBF5" w:rsidR="00F86DE5" w:rsidRPr="00F86DE5" w:rsidRDefault="00F86DE5" w:rsidP="00543AED">
      <w:pPr>
        <w:suppressAutoHyphens/>
        <w:spacing w:after="0" w:line="240" w:lineRule="auto"/>
        <w:contextualSpacing/>
        <w:rPr>
          <w:rFonts w:cstheme="minorHAnsi"/>
          <w:color w:val="000000" w:themeColor="text1"/>
        </w:rPr>
      </w:pPr>
    </w:p>
    <w:p w14:paraId="61FF88B7" w14:textId="34E77F5D" w:rsidR="00F86DE5" w:rsidRPr="00F86DE5" w:rsidRDefault="00F86DE5" w:rsidP="00F86DE5">
      <w:pPr>
        <w:suppressAutoHyphens/>
        <w:spacing w:after="0" w:line="240" w:lineRule="auto"/>
        <w:contextualSpacing/>
        <w:rPr>
          <w:rFonts w:cstheme="minorHAnsi"/>
          <w:color w:val="000000" w:themeColor="text1"/>
        </w:rPr>
      </w:pPr>
      <w:hyperlink r:id="rId63" w:tgtFrame="_blank" w:history="1">
        <w:r w:rsidRPr="00F86DE5">
          <w:rPr>
            <w:rStyle w:val="Hyperlink"/>
            <w:rFonts w:cstheme="minorHAnsi"/>
            <w:b/>
            <w:bCs/>
          </w:rPr>
          <w:t>CVE-2021-22096</w:t>
        </w:r>
      </w:hyperlink>
      <w:r w:rsidRPr="00F86DE5">
        <w:rPr>
          <w:rFonts w:cstheme="minorHAnsi"/>
          <w:color w:val="000000" w:themeColor="text1"/>
        </w:rPr>
        <w:t> </w:t>
      </w:r>
    </w:p>
    <w:p w14:paraId="67AB2236" w14:textId="380D4BA6" w:rsidR="00F86DE5" w:rsidRPr="00FC43B7" w:rsidRDefault="00F86DE5" w:rsidP="00543AED">
      <w:pPr>
        <w:suppressAutoHyphens/>
        <w:spacing w:after="0" w:line="240" w:lineRule="auto"/>
        <w:contextualSpacing/>
        <w:rPr>
          <w:rFonts w:cstheme="minorHAnsi"/>
          <w:color w:val="000000" w:themeColor="text1"/>
          <w:sz w:val="24"/>
          <w:szCs w:val="24"/>
        </w:rPr>
      </w:pPr>
    </w:p>
    <w:p w14:paraId="2B4C4DDB"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8" w:name="l18_d0c6bb10758805b2153c589686b8045554bf"/>
      <w:bookmarkEnd w:id="18"/>
      <w:r w:rsidRPr="00FC43B7">
        <w:rPr>
          <w:rFonts w:cstheme="minorHAnsi"/>
          <w:b/>
          <w:bCs/>
          <w:color w:val="000000" w:themeColor="text1"/>
          <w:sz w:val="24"/>
          <w:szCs w:val="24"/>
        </w:rPr>
        <w:t>spring-expression-5.2.3.RELEASE.jar</w:t>
      </w:r>
    </w:p>
    <w:p w14:paraId="7226293F"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090049ED"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27F99BF8" w14:textId="77777777" w:rsidR="00B40A09" w:rsidRPr="00F86DE5" w:rsidRDefault="00B40A09" w:rsidP="00F86DE5">
      <w:pPr>
        <w:suppressAutoHyphens/>
        <w:spacing w:after="0" w:line="240" w:lineRule="auto"/>
        <w:contextualSpacing/>
        <w:rPr>
          <w:rFonts w:cstheme="minorHAnsi"/>
          <w:b/>
          <w:bCs/>
          <w:color w:val="000000" w:themeColor="text1"/>
        </w:rPr>
      </w:pPr>
    </w:p>
    <w:p w14:paraId="6B20CCC1" w14:textId="300DDFAA" w:rsidR="00F86DE5" w:rsidRPr="00F86DE5" w:rsidRDefault="00F86DE5" w:rsidP="00F86DE5">
      <w:pPr>
        <w:suppressAutoHyphens/>
        <w:spacing w:after="0" w:line="240" w:lineRule="auto"/>
        <w:contextualSpacing/>
        <w:rPr>
          <w:rFonts w:cstheme="minorHAnsi"/>
          <w:color w:val="000000" w:themeColor="text1"/>
        </w:rPr>
      </w:pPr>
      <w:hyperlink r:id="rId64" w:tgtFrame="_blank" w:history="1">
        <w:r w:rsidRPr="00F86DE5">
          <w:rPr>
            <w:rStyle w:val="Hyperlink"/>
            <w:rFonts w:cstheme="minorHAnsi"/>
            <w:b/>
            <w:bCs/>
          </w:rPr>
          <w:t>CVE-2022-22965</w:t>
        </w:r>
      </w:hyperlink>
      <w:r w:rsidRPr="00F86DE5">
        <w:rPr>
          <w:rFonts w:cstheme="minorHAnsi"/>
          <w:color w:val="000000" w:themeColor="text1"/>
        </w:rPr>
        <w:t> </w:t>
      </w:r>
    </w:p>
    <w:p w14:paraId="77ED4010" w14:textId="2DE145AC" w:rsidR="00F86DE5" w:rsidRPr="00F86DE5" w:rsidRDefault="00F86DE5" w:rsidP="00543AED">
      <w:pPr>
        <w:suppressAutoHyphens/>
        <w:spacing w:after="0" w:line="240" w:lineRule="auto"/>
        <w:contextualSpacing/>
        <w:rPr>
          <w:rFonts w:cstheme="minorHAnsi"/>
          <w:color w:val="000000" w:themeColor="text1"/>
        </w:rPr>
      </w:pPr>
    </w:p>
    <w:p w14:paraId="63BF9BEF" w14:textId="1F4A3E2C" w:rsidR="00F86DE5" w:rsidRPr="00F86DE5" w:rsidRDefault="00F86DE5" w:rsidP="00F86DE5">
      <w:pPr>
        <w:suppressAutoHyphens/>
        <w:spacing w:after="0" w:line="240" w:lineRule="auto"/>
        <w:contextualSpacing/>
        <w:rPr>
          <w:rFonts w:cstheme="minorHAnsi"/>
          <w:color w:val="000000" w:themeColor="text1"/>
        </w:rPr>
      </w:pPr>
      <w:hyperlink r:id="rId65" w:tgtFrame="_blank" w:history="1">
        <w:r w:rsidRPr="00F86DE5">
          <w:rPr>
            <w:rStyle w:val="Hyperlink"/>
            <w:rFonts w:cstheme="minorHAnsi"/>
            <w:b/>
            <w:bCs/>
          </w:rPr>
          <w:t>CVE-2021-22118</w:t>
        </w:r>
      </w:hyperlink>
      <w:r w:rsidRPr="00F86DE5">
        <w:rPr>
          <w:rFonts w:cstheme="minorHAnsi"/>
          <w:color w:val="000000" w:themeColor="text1"/>
        </w:rPr>
        <w:t> </w:t>
      </w:r>
    </w:p>
    <w:p w14:paraId="7A227AF8" w14:textId="363AA363" w:rsidR="00F86DE5" w:rsidRPr="00F86DE5" w:rsidRDefault="00F86DE5" w:rsidP="00543AED">
      <w:pPr>
        <w:suppressAutoHyphens/>
        <w:spacing w:after="0" w:line="240" w:lineRule="auto"/>
        <w:contextualSpacing/>
        <w:rPr>
          <w:rFonts w:cstheme="minorHAnsi"/>
          <w:color w:val="000000" w:themeColor="text1"/>
        </w:rPr>
      </w:pPr>
    </w:p>
    <w:p w14:paraId="17D484B1" w14:textId="7E3FE769" w:rsidR="00F86DE5" w:rsidRPr="00F86DE5" w:rsidRDefault="00F86DE5" w:rsidP="00F86DE5">
      <w:pPr>
        <w:suppressAutoHyphens/>
        <w:spacing w:after="0" w:line="240" w:lineRule="auto"/>
        <w:contextualSpacing/>
        <w:rPr>
          <w:rFonts w:cstheme="minorHAnsi"/>
          <w:color w:val="000000" w:themeColor="text1"/>
        </w:rPr>
      </w:pPr>
      <w:hyperlink r:id="rId66" w:tgtFrame="_blank" w:history="1">
        <w:r w:rsidRPr="00F86DE5">
          <w:rPr>
            <w:rStyle w:val="Hyperlink"/>
            <w:rFonts w:cstheme="minorHAnsi"/>
            <w:b/>
            <w:bCs/>
          </w:rPr>
          <w:t>CVE-2020-5421</w:t>
        </w:r>
      </w:hyperlink>
      <w:r w:rsidRPr="00F86DE5">
        <w:rPr>
          <w:rFonts w:cstheme="minorHAnsi"/>
          <w:color w:val="000000" w:themeColor="text1"/>
        </w:rPr>
        <w:t> </w:t>
      </w:r>
    </w:p>
    <w:p w14:paraId="3B4B1661" w14:textId="029AE6E2" w:rsidR="00F86DE5" w:rsidRPr="00F86DE5" w:rsidRDefault="00F86DE5" w:rsidP="00543AED">
      <w:pPr>
        <w:suppressAutoHyphens/>
        <w:spacing w:after="0" w:line="240" w:lineRule="auto"/>
        <w:contextualSpacing/>
        <w:rPr>
          <w:rFonts w:cstheme="minorHAnsi"/>
          <w:color w:val="000000" w:themeColor="text1"/>
        </w:rPr>
      </w:pPr>
    </w:p>
    <w:p w14:paraId="4AA66B58" w14:textId="749DA7A5" w:rsidR="00F86DE5" w:rsidRPr="00F86DE5" w:rsidRDefault="00F86DE5" w:rsidP="00F86DE5">
      <w:pPr>
        <w:suppressAutoHyphens/>
        <w:spacing w:after="0" w:line="240" w:lineRule="auto"/>
        <w:contextualSpacing/>
        <w:rPr>
          <w:rFonts w:cstheme="minorHAnsi"/>
          <w:color w:val="000000" w:themeColor="text1"/>
        </w:rPr>
      </w:pPr>
      <w:hyperlink r:id="rId67" w:tgtFrame="_blank" w:history="1">
        <w:r w:rsidRPr="00F86DE5">
          <w:rPr>
            <w:rStyle w:val="Hyperlink"/>
            <w:rFonts w:cstheme="minorHAnsi"/>
            <w:b/>
            <w:bCs/>
          </w:rPr>
          <w:t>CVE-2022-22950</w:t>
        </w:r>
      </w:hyperlink>
      <w:r w:rsidRPr="00F86DE5">
        <w:rPr>
          <w:rFonts w:cstheme="minorHAnsi"/>
          <w:color w:val="000000" w:themeColor="text1"/>
        </w:rPr>
        <w:t> </w:t>
      </w:r>
    </w:p>
    <w:p w14:paraId="1C49D165" w14:textId="0B981E62" w:rsidR="00F86DE5" w:rsidRPr="00F86DE5" w:rsidRDefault="00F86DE5" w:rsidP="00543AED">
      <w:pPr>
        <w:suppressAutoHyphens/>
        <w:spacing w:after="0" w:line="240" w:lineRule="auto"/>
        <w:contextualSpacing/>
        <w:rPr>
          <w:rFonts w:cstheme="minorHAnsi"/>
          <w:color w:val="000000" w:themeColor="text1"/>
        </w:rPr>
      </w:pPr>
    </w:p>
    <w:p w14:paraId="56F2CEEE" w14:textId="5F35528F" w:rsidR="00F86DE5" w:rsidRPr="00F86DE5" w:rsidRDefault="00F86DE5" w:rsidP="00F86DE5">
      <w:pPr>
        <w:suppressAutoHyphens/>
        <w:spacing w:after="0" w:line="240" w:lineRule="auto"/>
        <w:contextualSpacing/>
        <w:rPr>
          <w:rFonts w:cstheme="minorHAnsi"/>
          <w:color w:val="000000" w:themeColor="text1"/>
        </w:rPr>
      </w:pPr>
      <w:hyperlink r:id="rId68" w:tgtFrame="_blank" w:history="1">
        <w:r w:rsidRPr="00F86DE5">
          <w:rPr>
            <w:rStyle w:val="Hyperlink"/>
            <w:rFonts w:cstheme="minorHAnsi"/>
            <w:b/>
            <w:bCs/>
          </w:rPr>
          <w:t>CVE-2022-22971</w:t>
        </w:r>
      </w:hyperlink>
      <w:r w:rsidRPr="00F86DE5">
        <w:rPr>
          <w:rFonts w:cstheme="minorHAnsi"/>
          <w:color w:val="000000" w:themeColor="text1"/>
        </w:rPr>
        <w:t> </w:t>
      </w:r>
    </w:p>
    <w:p w14:paraId="22513534" w14:textId="65D24482" w:rsidR="00F86DE5" w:rsidRPr="00F86DE5" w:rsidRDefault="00F86DE5" w:rsidP="00543AED">
      <w:pPr>
        <w:suppressAutoHyphens/>
        <w:spacing w:after="0" w:line="240" w:lineRule="auto"/>
        <w:contextualSpacing/>
        <w:rPr>
          <w:rFonts w:cstheme="minorHAnsi"/>
          <w:color w:val="000000" w:themeColor="text1"/>
        </w:rPr>
      </w:pPr>
    </w:p>
    <w:p w14:paraId="2072CA15" w14:textId="1BAD2E43" w:rsidR="00F86DE5" w:rsidRPr="00F86DE5" w:rsidRDefault="00F86DE5" w:rsidP="00F86DE5">
      <w:pPr>
        <w:suppressAutoHyphens/>
        <w:spacing w:after="0" w:line="240" w:lineRule="auto"/>
        <w:contextualSpacing/>
        <w:rPr>
          <w:rFonts w:cstheme="minorHAnsi"/>
          <w:color w:val="000000" w:themeColor="text1"/>
        </w:rPr>
      </w:pPr>
      <w:hyperlink r:id="rId69" w:tgtFrame="_blank" w:history="1">
        <w:r w:rsidRPr="00F86DE5">
          <w:rPr>
            <w:rStyle w:val="Hyperlink"/>
            <w:rFonts w:cstheme="minorHAnsi"/>
            <w:b/>
            <w:bCs/>
          </w:rPr>
          <w:t>CVE-2023-20861</w:t>
        </w:r>
      </w:hyperlink>
      <w:r w:rsidRPr="00F86DE5">
        <w:rPr>
          <w:rFonts w:cstheme="minorHAnsi"/>
          <w:color w:val="000000" w:themeColor="text1"/>
        </w:rPr>
        <w:t> </w:t>
      </w:r>
    </w:p>
    <w:p w14:paraId="76958DE7" w14:textId="4E9B14D2" w:rsidR="00F86DE5" w:rsidRPr="00F86DE5" w:rsidRDefault="00F86DE5" w:rsidP="00543AED">
      <w:pPr>
        <w:suppressAutoHyphens/>
        <w:spacing w:after="0" w:line="240" w:lineRule="auto"/>
        <w:contextualSpacing/>
        <w:rPr>
          <w:rFonts w:cstheme="minorHAnsi"/>
          <w:color w:val="000000" w:themeColor="text1"/>
        </w:rPr>
      </w:pPr>
    </w:p>
    <w:p w14:paraId="6271C882" w14:textId="5DD492E9" w:rsidR="00F86DE5" w:rsidRPr="00F86DE5" w:rsidRDefault="00F86DE5" w:rsidP="00F86DE5">
      <w:pPr>
        <w:suppressAutoHyphens/>
        <w:spacing w:after="0" w:line="240" w:lineRule="auto"/>
        <w:contextualSpacing/>
        <w:rPr>
          <w:rFonts w:cstheme="minorHAnsi"/>
          <w:color w:val="000000" w:themeColor="text1"/>
        </w:rPr>
      </w:pPr>
      <w:hyperlink r:id="rId70" w:tgtFrame="_blank" w:history="1">
        <w:r w:rsidRPr="00F86DE5">
          <w:rPr>
            <w:rStyle w:val="Hyperlink"/>
            <w:rFonts w:cstheme="minorHAnsi"/>
            <w:b/>
            <w:bCs/>
          </w:rPr>
          <w:t>CVE-2023-20863</w:t>
        </w:r>
      </w:hyperlink>
      <w:r w:rsidRPr="00F86DE5">
        <w:rPr>
          <w:rFonts w:cstheme="minorHAnsi"/>
          <w:color w:val="000000" w:themeColor="text1"/>
        </w:rPr>
        <w:t> </w:t>
      </w:r>
    </w:p>
    <w:p w14:paraId="3E3FF614" w14:textId="2E7A9288" w:rsidR="00F86DE5" w:rsidRPr="00F86DE5" w:rsidRDefault="00F86DE5" w:rsidP="00543AED">
      <w:pPr>
        <w:suppressAutoHyphens/>
        <w:spacing w:after="0" w:line="240" w:lineRule="auto"/>
        <w:contextualSpacing/>
        <w:rPr>
          <w:rFonts w:cstheme="minorHAnsi"/>
          <w:color w:val="000000" w:themeColor="text1"/>
        </w:rPr>
      </w:pPr>
      <w:r w:rsidRPr="00F86DE5">
        <w:rPr>
          <w:rFonts w:cstheme="minorHAnsi"/>
          <w:color w:val="000000" w:themeColor="text1"/>
        </w:rPr>
        <w:br/>
      </w:r>
    </w:p>
    <w:p w14:paraId="36D0256C" w14:textId="36F88794"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4-38808</w:t>
      </w:r>
      <w:r w:rsidRPr="00F86DE5">
        <w:rPr>
          <w:rFonts w:cstheme="minorHAnsi"/>
          <w:color w:val="000000" w:themeColor="text1"/>
          <w:u w:val="single"/>
        </w:rPr>
        <w:t> </w:t>
      </w:r>
      <w:r w:rsidRPr="00F86DE5">
        <w:rPr>
          <w:rFonts w:cstheme="minorHAnsi"/>
          <w:color w:val="000000" w:themeColor="text1"/>
        </w:rPr>
        <w:t> </w:t>
      </w:r>
    </w:p>
    <w:p w14:paraId="29BA2CF0" w14:textId="2F5447DE" w:rsidR="00F86DE5" w:rsidRPr="00F86DE5" w:rsidRDefault="00F86DE5" w:rsidP="00543AED">
      <w:pPr>
        <w:suppressAutoHyphens/>
        <w:spacing w:after="0" w:line="240" w:lineRule="auto"/>
        <w:contextualSpacing/>
        <w:rPr>
          <w:rFonts w:cstheme="minorHAnsi"/>
          <w:color w:val="000000" w:themeColor="text1"/>
        </w:rPr>
      </w:pPr>
    </w:p>
    <w:p w14:paraId="665ACE60" w14:textId="1D397199" w:rsidR="00F86DE5" w:rsidRPr="00F86DE5" w:rsidRDefault="00F86DE5" w:rsidP="00F86DE5">
      <w:pPr>
        <w:suppressAutoHyphens/>
        <w:spacing w:after="0" w:line="240" w:lineRule="auto"/>
        <w:contextualSpacing/>
        <w:rPr>
          <w:rFonts w:cstheme="minorHAnsi"/>
          <w:color w:val="000000" w:themeColor="text1"/>
        </w:rPr>
      </w:pPr>
      <w:hyperlink r:id="rId71" w:tgtFrame="_blank" w:history="1">
        <w:r w:rsidRPr="00F86DE5">
          <w:rPr>
            <w:rStyle w:val="Hyperlink"/>
            <w:rFonts w:cstheme="minorHAnsi"/>
            <w:b/>
            <w:bCs/>
          </w:rPr>
          <w:t>CVE-2022-22968</w:t>
        </w:r>
      </w:hyperlink>
      <w:r w:rsidRPr="00F86DE5">
        <w:rPr>
          <w:rFonts w:cstheme="minorHAnsi"/>
          <w:color w:val="000000" w:themeColor="text1"/>
        </w:rPr>
        <w:t> </w:t>
      </w:r>
    </w:p>
    <w:p w14:paraId="3CF12E45" w14:textId="4F55EF08" w:rsidR="00F86DE5" w:rsidRPr="00F86DE5" w:rsidRDefault="00F86DE5" w:rsidP="00543AED">
      <w:pPr>
        <w:suppressAutoHyphens/>
        <w:spacing w:after="0" w:line="240" w:lineRule="auto"/>
        <w:contextualSpacing/>
        <w:rPr>
          <w:rFonts w:cstheme="minorHAnsi"/>
          <w:color w:val="000000" w:themeColor="text1"/>
        </w:rPr>
      </w:pPr>
    </w:p>
    <w:p w14:paraId="0B88D0F4" w14:textId="3FC7CAD5" w:rsidR="00F86DE5" w:rsidRPr="00F86DE5" w:rsidRDefault="00F86DE5" w:rsidP="00F86DE5">
      <w:pPr>
        <w:suppressAutoHyphens/>
        <w:spacing w:after="0" w:line="240" w:lineRule="auto"/>
        <w:contextualSpacing/>
        <w:rPr>
          <w:rFonts w:cstheme="minorHAnsi"/>
          <w:color w:val="000000" w:themeColor="text1"/>
        </w:rPr>
      </w:pPr>
      <w:hyperlink r:id="rId72" w:tgtFrame="_blank" w:history="1">
        <w:r w:rsidRPr="00F86DE5">
          <w:rPr>
            <w:rStyle w:val="Hyperlink"/>
            <w:rFonts w:cstheme="minorHAnsi"/>
            <w:b/>
            <w:bCs/>
          </w:rPr>
          <w:t>CVE-2022-22970</w:t>
        </w:r>
      </w:hyperlink>
      <w:r w:rsidRPr="00F86DE5">
        <w:rPr>
          <w:rFonts w:cstheme="minorHAnsi"/>
          <w:color w:val="000000" w:themeColor="text1"/>
        </w:rPr>
        <w:t> </w:t>
      </w:r>
    </w:p>
    <w:p w14:paraId="2BD50E4E" w14:textId="2EBFE883" w:rsidR="00F86DE5" w:rsidRPr="00F86DE5" w:rsidRDefault="00F86DE5" w:rsidP="00543AED">
      <w:pPr>
        <w:suppressAutoHyphens/>
        <w:spacing w:after="0" w:line="240" w:lineRule="auto"/>
        <w:contextualSpacing/>
        <w:rPr>
          <w:rFonts w:cstheme="minorHAnsi"/>
          <w:color w:val="000000" w:themeColor="text1"/>
        </w:rPr>
      </w:pPr>
    </w:p>
    <w:p w14:paraId="27929370" w14:textId="6EBD1575" w:rsidR="00F86DE5" w:rsidRPr="00F86DE5" w:rsidRDefault="00F86DE5" w:rsidP="00F86DE5">
      <w:pPr>
        <w:suppressAutoHyphens/>
        <w:spacing w:after="0" w:line="240" w:lineRule="auto"/>
        <w:contextualSpacing/>
        <w:rPr>
          <w:rFonts w:cstheme="minorHAnsi"/>
          <w:color w:val="000000" w:themeColor="text1"/>
        </w:rPr>
      </w:pPr>
      <w:hyperlink r:id="rId73" w:tgtFrame="_blank" w:history="1">
        <w:r w:rsidRPr="00F86DE5">
          <w:rPr>
            <w:rStyle w:val="Hyperlink"/>
            <w:rFonts w:cstheme="minorHAnsi"/>
            <w:b/>
            <w:bCs/>
          </w:rPr>
          <w:t>CVE-2021-22060</w:t>
        </w:r>
      </w:hyperlink>
      <w:r w:rsidRPr="00F86DE5">
        <w:rPr>
          <w:rFonts w:cstheme="minorHAnsi"/>
          <w:color w:val="000000" w:themeColor="text1"/>
        </w:rPr>
        <w:t> </w:t>
      </w:r>
    </w:p>
    <w:p w14:paraId="60095BF6" w14:textId="1347C4EE" w:rsidR="00F86DE5" w:rsidRPr="00F86DE5" w:rsidRDefault="00F86DE5" w:rsidP="00543AED">
      <w:pPr>
        <w:suppressAutoHyphens/>
        <w:spacing w:after="0" w:line="240" w:lineRule="auto"/>
        <w:contextualSpacing/>
        <w:rPr>
          <w:rFonts w:cstheme="minorHAnsi"/>
          <w:color w:val="000000" w:themeColor="text1"/>
        </w:rPr>
      </w:pPr>
    </w:p>
    <w:p w14:paraId="6219C7B4" w14:textId="66ED1FAA" w:rsidR="00F86DE5" w:rsidRPr="00F86DE5" w:rsidRDefault="00F86DE5" w:rsidP="00F86DE5">
      <w:pPr>
        <w:suppressAutoHyphens/>
        <w:spacing w:after="0" w:line="240" w:lineRule="auto"/>
        <w:contextualSpacing/>
        <w:rPr>
          <w:rFonts w:cstheme="minorHAnsi"/>
          <w:color w:val="000000" w:themeColor="text1"/>
        </w:rPr>
      </w:pPr>
      <w:hyperlink r:id="rId74" w:tgtFrame="_blank" w:history="1">
        <w:r w:rsidRPr="00F86DE5">
          <w:rPr>
            <w:rStyle w:val="Hyperlink"/>
            <w:rFonts w:cstheme="minorHAnsi"/>
            <w:b/>
            <w:bCs/>
          </w:rPr>
          <w:t>CVE-2021-22096</w:t>
        </w:r>
      </w:hyperlink>
      <w:r w:rsidRPr="00F86DE5">
        <w:rPr>
          <w:rFonts w:cstheme="minorHAnsi"/>
          <w:color w:val="000000" w:themeColor="text1"/>
        </w:rPr>
        <w:t> </w:t>
      </w:r>
    </w:p>
    <w:p w14:paraId="5FA2BA28" w14:textId="435AA20C" w:rsidR="00F86DE5" w:rsidRPr="00F86DE5" w:rsidRDefault="00F86DE5" w:rsidP="00543AED">
      <w:pPr>
        <w:suppressAutoHyphens/>
        <w:spacing w:after="0" w:line="240" w:lineRule="auto"/>
        <w:contextualSpacing/>
        <w:rPr>
          <w:rFonts w:cstheme="minorHAnsi"/>
          <w:color w:val="000000" w:themeColor="text1"/>
        </w:rPr>
      </w:pPr>
    </w:p>
    <w:p w14:paraId="00CC8CD7"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19" w:name="l19_dd386a02e40b915ab400a3bf9f586d2dc4c0"/>
      <w:bookmarkEnd w:id="19"/>
      <w:r w:rsidRPr="00FC43B7">
        <w:rPr>
          <w:rFonts w:cstheme="minorHAnsi"/>
          <w:b/>
          <w:bCs/>
          <w:color w:val="000000" w:themeColor="text1"/>
          <w:sz w:val="24"/>
          <w:szCs w:val="24"/>
        </w:rPr>
        <w:t>spring-web-5.2.3.RELEASE.jar</w:t>
      </w:r>
    </w:p>
    <w:p w14:paraId="5511E3F8"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323E7A92"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465BA9E4" w14:textId="77777777" w:rsidR="00B40A09" w:rsidRPr="00F86DE5" w:rsidRDefault="00B40A09" w:rsidP="00F86DE5">
      <w:pPr>
        <w:suppressAutoHyphens/>
        <w:spacing w:after="0" w:line="240" w:lineRule="auto"/>
        <w:contextualSpacing/>
        <w:rPr>
          <w:rFonts w:cstheme="minorHAnsi"/>
          <w:b/>
          <w:bCs/>
          <w:color w:val="000000" w:themeColor="text1"/>
        </w:rPr>
      </w:pPr>
    </w:p>
    <w:p w14:paraId="21F0F128" w14:textId="31E4A7D5" w:rsidR="00F86DE5" w:rsidRPr="00F86DE5" w:rsidRDefault="00F86DE5" w:rsidP="00F86DE5">
      <w:pPr>
        <w:suppressAutoHyphens/>
        <w:spacing w:after="0" w:line="240" w:lineRule="auto"/>
        <w:contextualSpacing/>
        <w:rPr>
          <w:rFonts w:cstheme="minorHAnsi"/>
          <w:color w:val="000000" w:themeColor="text1"/>
        </w:rPr>
      </w:pPr>
      <w:hyperlink r:id="rId75" w:tgtFrame="_blank" w:history="1">
        <w:r w:rsidRPr="00F86DE5">
          <w:rPr>
            <w:rStyle w:val="Hyperlink"/>
            <w:rFonts w:cstheme="minorHAnsi"/>
            <w:b/>
            <w:bCs/>
          </w:rPr>
          <w:t>CVE-2016-1000027</w:t>
        </w:r>
      </w:hyperlink>
      <w:r w:rsidRPr="00F86DE5">
        <w:rPr>
          <w:rFonts w:cstheme="minorHAnsi"/>
          <w:color w:val="000000" w:themeColor="text1"/>
        </w:rPr>
        <w:t> </w:t>
      </w:r>
    </w:p>
    <w:p w14:paraId="4CB8F98A" w14:textId="4591708F" w:rsidR="00F86DE5" w:rsidRPr="00F86DE5" w:rsidRDefault="00F86DE5" w:rsidP="00543AED">
      <w:pPr>
        <w:suppressAutoHyphens/>
        <w:spacing w:after="0" w:line="240" w:lineRule="auto"/>
        <w:contextualSpacing/>
        <w:rPr>
          <w:rFonts w:cstheme="minorHAnsi"/>
          <w:color w:val="000000" w:themeColor="text1"/>
        </w:rPr>
      </w:pPr>
    </w:p>
    <w:p w14:paraId="6F4A0C68" w14:textId="2C075F83" w:rsidR="00F86DE5" w:rsidRPr="00F86DE5" w:rsidRDefault="00F86DE5" w:rsidP="00F86DE5">
      <w:pPr>
        <w:suppressAutoHyphens/>
        <w:spacing w:after="0" w:line="240" w:lineRule="auto"/>
        <w:contextualSpacing/>
        <w:rPr>
          <w:rFonts w:cstheme="minorHAnsi"/>
          <w:color w:val="000000" w:themeColor="text1"/>
        </w:rPr>
      </w:pPr>
      <w:hyperlink r:id="rId76" w:tgtFrame="_blank" w:history="1">
        <w:r w:rsidRPr="00F86DE5">
          <w:rPr>
            <w:rStyle w:val="Hyperlink"/>
            <w:rFonts w:cstheme="minorHAnsi"/>
            <w:b/>
            <w:bCs/>
          </w:rPr>
          <w:t>CVE-2022-22965</w:t>
        </w:r>
      </w:hyperlink>
      <w:r w:rsidRPr="00F86DE5">
        <w:rPr>
          <w:rFonts w:cstheme="minorHAnsi"/>
          <w:color w:val="000000" w:themeColor="text1"/>
        </w:rPr>
        <w:t> </w:t>
      </w:r>
    </w:p>
    <w:p w14:paraId="3DB66536" w14:textId="77980AE4" w:rsidR="00F86DE5" w:rsidRPr="00F86DE5" w:rsidRDefault="00F86DE5" w:rsidP="00543AED">
      <w:pPr>
        <w:suppressAutoHyphens/>
        <w:spacing w:after="0" w:line="240" w:lineRule="auto"/>
        <w:contextualSpacing/>
        <w:rPr>
          <w:rFonts w:cstheme="minorHAnsi"/>
          <w:color w:val="000000" w:themeColor="text1"/>
        </w:rPr>
      </w:pPr>
    </w:p>
    <w:p w14:paraId="1955ABAD" w14:textId="604065EA" w:rsid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4-38809</w:t>
      </w:r>
      <w:r w:rsidRPr="00F86DE5">
        <w:rPr>
          <w:rFonts w:cstheme="minorHAnsi"/>
          <w:color w:val="000000" w:themeColor="text1"/>
          <w:u w:val="single"/>
        </w:rPr>
        <w:t> </w:t>
      </w:r>
    </w:p>
    <w:p w14:paraId="10D920DA" w14:textId="77777777" w:rsidR="0067171D" w:rsidRPr="00F86DE5" w:rsidRDefault="0067171D" w:rsidP="00F86DE5">
      <w:pPr>
        <w:suppressAutoHyphens/>
        <w:spacing w:after="0" w:line="240" w:lineRule="auto"/>
        <w:contextualSpacing/>
        <w:rPr>
          <w:rFonts w:cstheme="minorHAnsi"/>
          <w:color w:val="000000" w:themeColor="text1"/>
        </w:rPr>
      </w:pPr>
    </w:p>
    <w:p w14:paraId="0F167767" w14:textId="07A076E4"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4-22243</w:t>
      </w:r>
      <w:r w:rsidRPr="00F86DE5">
        <w:rPr>
          <w:rFonts w:cstheme="minorHAnsi"/>
          <w:color w:val="000000" w:themeColor="text1"/>
          <w:u w:val="single"/>
        </w:rPr>
        <w:t> </w:t>
      </w:r>
      <w:r w:rsidRPr="00F86DE5">
        <w:rPr>
          <w:rFonts w:cstheme="minorHAnsi"/>
          <w:color w:val="000000" w:themeColor="text1"/>
        </w:rPr>
        <w:t> </w:t>
      </w:r>
    </w:p>
    <w:p w14:paraId="1E621624" w14:textId="77777777" w:rsidR="0067171D" w:rsidRDefault="0067171D" w:rsidP="00F86DE5">
      <w:pPr>
        <w:suppressAutoHyphens/>
        <w:spacing w:after="0" w:line="240" w:lineRule="auto"/>
        <w:contextualSpacing/>
        <w:rPr>
          <w:rFonts w:cstheme="minorHAnsi"/>
          <w:color w:val="000000" w:themeColor="text1"/>
        </w:rPr>
      </w:pPr>
    </w:p>
    <w:p w14:paraId="7DCE6C54" w14:textId="74CE0350"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lastRenderedPageBreak/>
        <w:t>CVE-2024-22262</w:t>
      </w:r>
      <w:r w:rsidRPr="00F86DE5">
        <w:rPr>
          <w:rFonts w:cstheme="minorHAnsi"/>
          <w:color w:val="000000" w:themeColor="text1"/>
          <w:u w:val="single"/>
        </w:rPr>
        <w:t> </w:t>
      </w:r>
      <w:r w:rsidRPr="00F86DE5">
        <w:rPr>
          <w:rFonts w:cstheme="minorHAnsi"/>
          <w:color w:val="000000" w:themeColor="text1"/>
        </w:rPr>
        <w:t> </w:t>
      </w:r>
    </w:p>
    <w:p w14:paraId="021BFC49" w14:textId="77777777" w:rsidR="00F86DE5" w:rsidRPr="00F86DE5" w:rsidRDefault="00F86DE5" w:rsidP="00F86DE5">
      <w:pPr>
        <w:suppressAutoHyphens/>
        <w:spacing w:after="0" w:line="240" w:lineRule="auto"/>
        <w:contextualSpacing/>
        <w:rPr>
          <w:rFonts w:cstheme="minorHAnsi"/>
          <w:color w:val="000000" w:themeColor="text1"/>
        </w:rPr>
      </w:pPr>
    </w:p>
    <w:p w14:paraId="6ADB0BF8" w14:textId="2D71D922" w:rsidR="00F86DE5" w:rsidRPr="00F86DE5" w:rsidRDefault="00F86DE5" w:rsidP="00F86DE5">
      <w:pPr>
        <w:suppressAutoHyphens/>
        <w:spacing w:after="0" w:line="240" w:lineRule="auto"/>
        <w:contextualSpacing/>
        <w:rPr>
          <w:rFonts w:cstheme="minorHAnsi"/>
          <w:color w:val="000000" w:themeColor="text1"/>
        </w:rPr>
      </w:pPr>
      <w:hyperlink r:id="rId77" w:tgtFrame="_blank" w:history="1">
        <w:r w:rsidRPr="00F86DE5">
          <w:rPr>
            <w:rStyle w:val="Hyperlink"/>
            <w:rFonts w:cstheme="minorHAnsi"/>
            <w:b/>
            <w:bCs/>
          </w:rPr>
          <w:t>CVE-2021-22118</w:t>
        </w:r>
      </w:hyperlink>
      <w:r w:rsidRPr="00F86DE5">
        <w:rPr>
          <w:rFonts w:cstheme="minorHAnsi"/>
          <w:color w:val="000000" w:themeColor="text1"/>
        </w:rPr>
        <w:t> </w:t>
      </w:r>
    </w:p>
    <w:p w14:paraId="272AF369" w14:textId="0579A85D" w:rsidR="00F86DE5" w:rsidRPr="00F86DE5" w:rsidRDefault="00F86DE5" w:rsidP="00543AED">
      <w:pPr>
        <w:suppressAutoHyphens/>
        <w:spacing w:after="0" w:line="240" w:lineRule="auto"/>
        <w:contextualSpacing/>
        <w:rPr>
          <w:rFonts w:cstheme="minorHAnsi"/>
          <w:color w:val="000000" w:themeColor="text1"/>
        </w:rPr>
      </w:pPr>
    </w:p>
    <w:p w14:paraId="35C8D019" w14:textId="03A3B0B7" w:rsidR="00F86DE5" w:rsidRPr="00F86DE5" w:rsidRDefault="00F86DE5" w:rsidP="00F86DE5">
      <w:pPr>
        <w:suppressAutoHyphens/>
        <w:spacing w:after="0" w:line="240" w:lineRule="auto"/>
        <w:contextualSpacing/>
        <w:rPr>
          <w:rFonts w:cstheme="minorHAnsi"/>
          <w:color w:val="000000" w:themeColor="text1"/>
        </w:rPr>
      </w:pPr>
      <w:hyperlink r:id="rId78" w:tgtFrame="_blank" w:history="1">
        <w:r w:rsidRPr="00F86DE5">
          <w:rPr>
            <w:rStyle w:val="Hyperlink"/>
            <w:rFonts w:cstheme="minorHAnsi"/>
            <w:b/>
            <w:bCs/>
          </w:rPr>
          <w:t>CVE-2020-5421</w:t>
        </w:r>
      </w:hyperlink>
      <w:r w:rsidRPr="00F86DE5">
        <w:rPr>
          <w:rFonts w:cstheme="minorHAnsi"/>
          <w:color w:val="000000" w:themeColor="text1"/>
        </w:rPr>
        <w:t> </w:t>
      </w:r>
    </w:p>
    <w:p w14:paraId="42A81221" w14:textId="273C99BB" w:rsidR="00F86DE5" w:rsidRPr="00F86DE5" w:rsidRDefault="00F86DE5" w:rsidP="00543AED">
      <w:pPr>
        <w:suppressAutoHyphens/>
        <w:spacing w:after="0" w:line="240" w:lineRule="auto"/>
        <w:contextualSpacing/>
        <w:rPr>
          <w:rFonts w:cstheme="minorHAnsi"/>
          <w:color w:val="000000" w:themeColor="text1"/>
        </w:rPr>
      </w:pPr>
    </w:p>
    <w:p w14:paraId="44CC57C7" w14:textId="39BF1B45" w:rsidR="00F86DE5" w:rsidRPr="00F86DE5" w:rsidRDefault="00F86DE5" w:rsidP="00F86DE5">
      <w:pPr>
        <w:suppressAutoHyphens/>
        <w:spacing w:after="0" w:line="240" w:lineRule="auto"/>
        <w:contextualSpacing/>
        <w:rPr>
          <w:rFonts w:cstheme="minorHAnsi"/>
          <w:color w:val="000000" w:themeColor="text1"/>
        </w:rPr>
      </w:pPr>
      <w:hyperlink r:id="rId79" w:tgtFrame="_blank" w:history="1">
        <w:r w:rsidRPr="00F86DE5">
          <w:rPr>
            <w:rStyle w:val="Hyperlink"/>
            <w:rFonts w:cstheme="minorHAnsi"/>
            <w:b/>
            <w:bCs/>
          </w:rPr>
          <w:t>CVE-2022-22950</w:t>
        </w:r>
      </w:hyperlink>
      <w:r w:rsidRPr="00F86DE5">
        <w:rPr>
          <w:rFonts w:cstheme="minorHAnsi"/>
          <w:color w:val="000000" w:themeColor="text1"/>
        </w:rPr>
        <w:t> </w:t>
      </w:r>
    </w:p>
    <w:p w14:paraId="00D08A5A" w14:textId="5AE25946" w:rsidR="00F86DE5" w:rsidRPr="00F86DE5" w:rsidRDefault="00F86DE5" w:rsidP="00543AED">
      <w:pPr>
        <w:suppressAutoHyphens/>
        <w:spacing w:after="0" w:line="240" w:lineRule="auto"/>
        <w:contextualSpacing/>
        <w:rPr>
          <w:rFonts w:cstheme="minorHAnsi"/>
          <w:color w:val="000000" w:themeColor="text1"/>
        </w:rPr>
      </w:pPr>
    </w:p>
    <w:p w14:paraId="5B583C97" w14:textId="73860825" w:rsidR="00F86DE5" w:rsidRPr="00F86DE5" w:rsidRDefault="00F86DE5" w:rsidP="00F86DE5">
      <w:pPr>
        <w:suppressAutoHyphens/>
        <w:spacing w:after="0" w:line="240" w:lineRule="auto"/>
        <w:contextualSpacing/>
        <w:rPr>
          <w:rFonts w:cstheme="minorHAnsi"/>
          <w:color w:val="000000" w:themeColor="text1"/>
        </w:rPr>
      </w:pPr>
      <w:hyperlink r:id="rId80" w:tgtFrame="_blank" w:history="1">
        <w:r w:rsidRPr="00F86DE5">
          <w:rPr>
            <w:rStyle w:val="Hyperlink"/>
            <w:rFonts w:cstheme="minorHAnsi"/>
            <w:b/>
            <w:bCs/>
          </w:rPr>
          <w:t>CVE-2022-22971</w:t>
        </w:r>
      </w:hyperlink>
      <w:r w:rsidRPr="00F86DE5">
        <w:rPr>
          <w:rFonts w:cstheme="minorHAnsi"/>
          <w:color w:val="000000" w:themeColor="text1"/>
        </w:rPr>
        <w:t> </w:t>
      </w:r>
    </w:p>
    <w:p w14:paraId="01AC5382" w14:textId="3887B111" w:rsidR="00F86DE5" w:rsidRPr="00F86DE5" w:rsidRDefault="00F86DE5" w:rsidP="00543AED">
      <w:pPr>
        <w:suppressAutoHyphens/>
        <w:spacing w:after="0" w:line="240" w:lineRule="auto"/>
        <w:contextualSpacing/>
        <w:rPr>
          <w:rFonts w:cstheme="minorHAnsi"/>
          <w:color w:val="000000" w:themeColor="text1"/>
        </w:rPr>
      </w:pPr>
    </w:p>
    <w:p w14:paraId="4B0C4657" w14:textId="77F36AB9" w:rsidR="00F86DE5" w:rsidRPr="00F86DE5" w:rsidRDefault="00F86DE5" w:rsidP="00F86DE5">
      <w:pPr>
        <w:suppressAutoHyphens/>
        <w:spacing w:after="0" w:line="240" w:lineRule="auto"/>
        <w:contextualSpacing/>
        <w:rPr>
          <w:rFonts w:cstheme="minorHAnsi"/>
          <w:color w:val="000000" w:themeColor="text1"/>
        </w:rPr>
      </w:pPr>
      <w:hyperlink r:id="rId81" w:tgtFrame="_blank" w:history="1">
        <w:r w:rsidRPr="00F86DE5">
          <w:rPr>
            <w:rStyle w:val="Hyperlink"/>
            <w:rFonts w:cstheme="minorHAnsi"/>
            <w:b/>
            <w:bCs/>
          </w:rPr>
          <w:t>CVE-2023-20861</w:t>
        </w:r>
      </w:hyperlink>
      <w:r w:rsidRPr="00F86DE5">
        <w:rPr>
          <w:rFonts w:cstheme="minorHAnsi"/>
          <w:color w:val="000000" w:themeColor="text1"/>
        </w:rPr>
        <w:t> </w:t>
      </w:r>
    </w:p>
    <w:p w14:paraId="7C8CAF7F" w14:textId="48A09C76" w:rsidR="00F86DE5" w:rsidRPr="00F86DE5" w:rsidRDefault="00F86DE5" w:rsidP="00543AED">
      <w:pPr>
        <w:suppressAutoHyphens/>
        <w:spacing w:after="0" w:line="240" w:lineRule="auto"/>
        <w:contextualSpacing/>
        <w:rPr>
          <w:rFonts w:cstheme="minorHAnsi"/>
          <w:color w:val="000000" w:themeColor="text1"/>
        </w:rPr>
      </w:pPr>
    </w:p>
    <w:p w14:paraId="3C359B57" w14:textId="50524201" w:rsidR="00F86DE5" w:rsidRPr="00F86DE5" w:rsidRDefault="00F86DE5" w:rsidP="00F86DE5">
      <w:pPr>
        <w:suppressAutoHyphens/>
        <w:spacing w:after="0" w:line="240" w:lineRule="auto"/>
        <w:contextualSpacing/>
        <w:rPr>
          <w:rFonts w:cstheme="minorHAnsi"/>
          <w:color w:val="000000" w:themeColor="text1"/>
        </w:rPr>
      </w:pPr>
      <w:hyperlink r:id="rId82" w:tgtFrame="_blank" w:history="1">
        <w:r w:rsidRPr="00F86DE5">
          <w:rPr>
            <w:rStyle w:val="Hyperlink"/>
            <w:rFonts w:cstheme="minorHAnsi"/>
            <w:b/>
            <w:bCs/>
          </w:rPr>
          <w:t>CVE-2023-20863</w:t>
        </w:r>
      </w:hyperlink>
      <w:r w:rsidRPr="00F86DE5">
        <w:rPr>
          <w:rFonts w:cstheme="minorHAnsi"/>
          <w:color w:val="000000" w:themeColor="text1"/>
        </w:rPr>
        <w:t> </w:t>
      </w:r>
    </w:p>
    <w:p w14:paraId="51690188" w14:textId="77777777" w:rsidR="0067171D" w:rsidRDefault="0067171D" w:rsidP="00F86DE5">
      <w:pPr>
        <w:suppressAutoHyphens/>
        <w:spacing w:after="0" w:line="240" w:lineRule="auto"/>
        <w:contextualSpacing/>
        <w:rPr>
          <w:rFonts w:cstheme="minorHAnsi"/>
          <w:color w:val="000000" w:themeColor="text1"/>
        </w:rPr>
      </w:pPr>
    </w:p>
    <w:p w14:paraId="6FE0ACC1" w14:textId="33F82325" w:rsidR="00F86DE5" w:rsidRPr="00F86DE5" w:rsidRDefault="00F86DE5" w:rsidP="00F86DE5">
      <w:pPr>
        <w:suppressAutoHyphens/>
        <w:spacing w:after="0" w:line="240" w:lineRule="auto"/>
        <w:contextualSpacing/>
        <w:rPr>
          <w:rFonts w:cstheme="minorHAnsi"/>
          <w:color w:val="000000" w:themeColor="text1"/>
        </w:rPr>
      </w:pPr>
      <w:hyperlink r:id="rId83" w:tgtFrame="_blank" w:history="1">
        <w:r w:rsidRPr="00F86DE5">
          <w:rPr>
            <w:rStyle w:val="Hyperlink"/>
            <w:rFonts w:cstheme="minorHAnsi"/>
            <w:b/>
            <w:bCs/>
          </w:rPr>
          <w:t>CVE-2022-22968</w:t>
        </w:r>
      </w:hyperlink>
      <w:r w:rsidRPr="00F86DE5">
        <w:rPr>
          <w:rFonts w:cstheme="minorHAnsi"/>
          <w:color w:val="000000" w:themeColor="text1"/>
        </w:rPr>
        <w:t> </w:t>
      </w:r>
    </w:p>
    <w:p w14:paraId="14C33E71" w14:textId="77777777" w:rsidR="0067171D" w:rsidRDefault="0067171D" w:rsidP="00F86DE5">
      <w:pPr>
        <w:suppressAutoHyphens/>
        <w:spacing w:after="0" w:line="240" w:lineRule="auto"/>
        <w:contextualSpacing/>
        <w:rPr>
          <w:rFonts w:cstheme="minorHAnsi"/>
          <w:color w:val="000000" w:themeColor="text1"/>
        </w:rPr>
      </w:pPr>
    </w:p>
    <w:p w14:paraId="5A825B7F" w14:textId="446C95FF" w:rsidR="00F86DE5" w:rsidRPr="00F86DE5" w:rsidRDefault="00F86DE5" w:rsidP="00F86DE5">
      <w:pPr>
        <w:suppressAutoHyphens/>
        <w:spacing w:after="0" w:line="240" w:lineRule="auto"/>
        <w:contextualSpacing/>
        <w:rPr>
          <w:rFonts w:cstheme="minorHAnsi"/>
          <w:color w:val="000000" w:themeColor="text1"/>
        </w:rPr>
      </w:pPr>
      <w:hyperlink r:id="rId84" w:tgtFrame="_blank" w:history="1">
        <w:r w:rsidRPr="00F86DE5">
          <w:rPr>
            <w:rStyle w:val="Hyperlink"/>
            <w:rFonts w:cstheme="minorHAnsi"/>
            <w:b/>
            <w:bCs/>
          </w:rPr>
          <w:t>CVE-2022-22970</w:t>
        </w:r>
      </w:hyperlink>
      <w:r w:rsidRPr="00F86DE5">
        <w:rPr>
          <w:rFonts w:cstheme="minorHAnsi"/>
          <w:color w:val="000000" w:themeColor="text1"/>
        </w:rPr>
        <w:t> </w:t>
      </w:r>
    </w:p>
    <w:p w14:paraId="103906C0" w14:textId="77777777" w:rsidR="0067171D" w:rsidRDefault="0067171D" w:rsidP="00F86DE5">
      <w:pPr>
        <w:suppressAutoHyphens/>
        <w:spacing w:after="0" w:line="240" w:lineRule="auto"/>
        <w:contextualSpacing/>
        <w:rPr>
          <w:rFonts w:cstheme="minorHAnsi"/>
          <w:color w:val="000000" w:themeColor="text1"/>
        </w:rPr>
      </w:pPr>
    </w:p>
    <w:p w14:paraId="13AFEE56" w14:textId="213F309F" w:rsidR="00F86DE5" w:rsidRPr="00F86DE5" w:rsidRDefault="00F86DE5" w:rsidP="00F86DE5">
      <w:pPr>
        <w:suppressAutoHyphens/>
        <w:spacing w:after="0" w:line="240" w:lineRule="auto"/>
        <w:contextualSpacing/>
        <w:rPr>
          <w:rFonts w:cstheme="minorHAnsi"/>
          <w:color w:val="000000" w:themeColor="text1"/>
        </w:rPr>
      </w:pPr>
      <w:hyperlink r:id="rId85" w:tgtFrame="_blank" w:history="1">
        <w:r w:rsidRPr="00F86DE5">
          <w:rPr>
            <w:rStyle w:val="Hyperlink"/>
            <w:rFonts w:cstheme="minorHAnsi"/>
            <w:b/>
            <w:bCs/>
          </w:rPr>
          <w:t>CVE-2021-22060</w:t>
        </w:r>
      </w:hyperlink>
      <w:r w:rsidRPr="00F86DE5">
        <w:rPr>
          <w:rFonts w:cstheme="minorHAnsi"/>
          <w:color w:val="000000" w:themeColor="text1"/>
        </w:rPr>
        <w:t> </w:t>
      </w:r>
    </w:p>
    <w:p w14:paraId="4471B19B" w14:textId="2E16D4BE" w:rsidR="00F86DE5" w:rsidRPr="00F86DE5" w:rsidRDefault="00F86DE5" w:rsidP="00543AED">
      <w:pPr>
        <w:suppressAutoHyphens/>
        <w:spacing w:after="0" w:line="240" w:lineRule="auto"/>
        <w:contextualSpacing/>
        <w:rPr>
          <w:rFonts w:cstheme="minorHAnsi"/>
          <w:color w:val="000000" w:themeColor="text1"/>
        </w:rPr>
      </w:pPr>
    </w:p>
    <w:p w14:paraId="58B76D8C" w14:textId="0D946719" w:rsidR="00F86DE5" w:rsidRPr="00F86DE5" w:rsidRDefault="00F86DE5" w:rsidP="00F86DE5">
      <w:pPr>
        <w:suppressAutoHyphens/>
        <w:spacing w:after="0" w:line="240" w:lineRule="auto"/>
        <w:contextualSpacing/>
        <w:rPr>
          <w:rFonts w:cstheme="minorHAnsi"/>
          <w:color w:val="000000" w:themeColor="text1"/>
        </w:rPr>
      </w:pPr>
      <w:hyperlink r:id="rId86" w:tgtFrame="_blank" w:history="1">
        <w:r w:rsidRPr="00F86DE5">
          <w:rPr>
            <w:rStyle w:val="Hyperlink"/>
            <w:rFonts w:cstheme="minorHAnsi"/>
            <w:b/>
            <w:bCs/>
          </w:rPr>
          <w:t>CVE-2021-22096</w:t>
        </w:r>
      </w:hyperlink>
      <w:r w:rsidRPr="00F86DE5">
        <w:rPr>
          <w:rFonts w:cstheme="minorHAnsi"/>
          <w:color w:val="000000" w:themeColor="text1"/>
        </w:rPr>
        <w:t> </w:t>
      </w:r>
    </w:p>
    <w:p w14:paraId="643BD3C4" w14:textId="3CEC3F09" w:rsidR="00F86DE5" w:rsidRPr="00F86DE5" w:rsidRDefault="00F86DE5" w:rsidP="00543AED">
      <w:pPr>
        <w:suppressAutoHyphens/>
        <w:spacing w:after="0" w:line="240" w:lineRule="auto"/>
        <w:contextualSpacing/>
        <w:rPr>
          <w:rFonts w:cstheme="minorHAnsi"/>
          <w:color w:val="000000" w:themeColor="text1"/>
        </w:rPr>
      </w:pPr>
    </w:p>
    <w:p w14:paraId="6637FFF6"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20" w:name="l20_745a62502023d2496b565b7fe102bb1ee229"/>
      <w:bookmarkEnd w:id="20"/>
      <w:r w:rsidRPr="00FC43B7">
        <w:rPr>
          <w:rFonts w:cstheme="minorHAnsi"/>
          <w:b/>
          <w:bCs/>
          <w:color w:val="000000" w:themeColor="text1"/>
          <w:sz w:val="24"/>
          <w:szCs w:val="24"/>
        </w:rPr>
        <w:t>spring-webmvc-5.2.3.RELEASE.jar</w:t>
      </w:r>
    </w:p>
    <w:p w14:paraId="3A8E9CC9"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4548541D"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7E8562B5" w14:textId="77777777" w:rsidR="00B40A09" w:rsidRPr="00F86DE5" w:rsidRDefault="00B40A09" w:rsidP="00F86DE5">
      <w:pPr>
        <w:suppressAutoHyphens/>
        <w:spacing w:after="0" w:line="240" w:lineRule="auto"/>
        <w:contextualSpacing/>
        <w:rPr>
          <w:rFonts w:cstheme="minorHAnsi"/>
          <w:b/>
          <w:bCs/>
          <w:color w:val="000000" w:themeColor="text1"/>
        </w:rPr>
      </w:pPr>
    </w:p>
    <w:p w14:paraId="02CFC4C4" w14:textId="1143E85A" w:rsidR="00F86DE5" w:rsidRPr="00F86DE5" w:rsidRDefault="00F86DE5" w:rsidP="00F86DE5">
      <w:pPr>
        <w:suppressAutoHyphens/>
        <w:spacing w:after="0" w:line="240" w:lineRule="auto"/>
        <w:contextualSpacing/>
        <w:rPr>
          <w:rFonts w:cstheme="minorHAnsi"/>
          <w:color w:val="000000" w:themeColor="text1"/>
        </w:rPr>
      </w:pPr>
      <w:hyperlink r:id="rId87" w:tgtFrame="_blank" w:history="1">
        <w:r w:rsidRPr="00F86DE5">
          <w:rPr>
            <w:rStyle w:val="Hyperlink"/>
            <w:rFonts w:cstheme="minorHAnsi"/>
            <w:b/>
            <w:bCs/>
          </w:rPr>
          <w:t>CVE-2022-22965</w:t>
        </w:r>
      </w:hyperlink>
      <w:r w:rsidRPr="00F86DE5">
        <w:rPr>
          <w:rFonts w:cstheme="minorHAnsi"/>
          <w:color w:val="000000" w:themeColor="text1"/>
        </w:rPr>
        <w:t> </w:t>
      </w:r>
    </w:p>
    <w:p w14:paraId="305C08E4" w14:textId="5E28B2FD" w:rsidR="00F86DE5" w:rsidRPr="00F86DE5" w:rsidRDefault="00F86DE5" w:rsidP="00543AED">
      <w:pPr>
        <w:suppressAutoHyphens/>
        <w:spacing w:after="0" w:line="240" w:lineRule="auto"/>
        <w:contextualSpacing/>
        <w:rPr>
          <w:rFonts w:cstheme="minorHAnsi"/>
          <w:color w:val="000000" w:themeColor="text1"/>
        </w:rPr>
      </w:pPr>
    </w:p>
    <w:p w14:paraId="55CDD1FE" w14:textId="6CB25F14" w:rsidR="00F86DE5" w:rsidRPr="00F86DE5" w:rsidRDefault="00F86DE5" w:rsidP="00F86DE5">
      <w:pPr>
        <w:suppressAutoHyphens/>
        <w:spacing w:after="0" w:line="240" w:lineRule="auto"/>
        <w:contextualSpacing/>
        <w:rPr>
          <w:rFonts w:cstheme="minorHAnsi"/>
          <w:color w:val="000000" w:themeColor="text1"/>
        </w:rPr>
      </w:pPr>
      <w:r w:rsidRPr="00F86DE5">
        <w:rPr>
          <w:rFonts w:cstheme="minorHAnsi"/>
          <w:b/>
          <w:bCs/>
          <w:color w:val="000000" w:themeColor="text1"/>
          <w:u w:val="single"/>
        </w:rPr>
        <w:t>CVE-2024-38816</w:t>
      </w:r>
      <w:r w:rsidRPr="00F86DE5">
        <w:rPr>
          <w:rFonts w:cstheme="minorHAnsi"/>
          <w:color w:val="000000" w:themeColor="text1"/>
          <w:u w:val="single"/>
        </w:rPr>
        <w:t> </w:t>
      </w:r>
      <w:r w:rsidRPr="00F86DE5">
        <w:rPr>
          <w:rFonts w:cstheme="minorHAnsi"/>
          <w:color w:val="000000" w:themeColor="text1"/>
        </w:rPr>
        <w:t> </w:t>
      </w:r>
    </w:p>
    <w:p w14:paraId="39C8C68F" w14:textId="5A6769B4" w:rsidR="00F86DE5" w:rsidRPr="00F86DE5" w:rsidRDefault="00F86DE5" w:rsidP="00543AED">
      <w:pPr>
        <w:suppressAutoHyphens/>
        <w:spacing w:after="0" w:line="240" w:lineRule="auto"/>
        <w:contextualSpacing/>
        <w:rPr>
          <w:rFonts w:cstheme="minorHAnsi"/>
          <w:color w:val="000000" w:themeColor="text1"/>
        </w:rPr>
      </w:pPr>
    </w:p>
    <w:p w14:paraId="667630EA" w14:textId="1EFCA569" w:rsidR="00F86DE5" w:rsidRPr="00F86DE5" w:rsidRDefault="00F86DE5" w:rsidP="00F86DE5">
      <w:pPr>
        <w:suppressAutoHyphens/>
        <w:spacing w:after="0" w:line="240" w:lineRule="auto"/>
        <w:contextualSpacing/>
        <w:rPr>
          <w:rFonts w:cstheme="minorHAnsi"/>
          <w:color w:val="000000" w:themeColor="text1"/>
        </w:rPr>
      </w:pPr>
      <w:hyperlink r:id="rId88" w:tgtFrame="_blank" w:history="1">
        <w:r w:rsidRPr="00F86DE5">
          <w:rPr>
            <w:rStyle w:val="Hyperlink"/>
            <w:rFonts w:cstheme="minorHAnsi"/>
            <w:b/>
            <w:bCs/>
          </w:rPr>
          <w:t>CVE-2021-22118</w:t>
        </w:r>
      </w:hyperlink>
      <w:r w:rsidRPr="00F86DE5">
        <w:rPr>
          <w:rFonts w:cstheme="minorHAnsi"/>
          <w:color w:val="000000" w:themeColor="text1"/>
        </w:rPr>
        <w:t> </w:t>
      </w:r>
    </w:p>
    <w:p w14:paraId="66BEAF90" w14:textId="4C4EF768" w:rsidR="00F86DE5" w:rsidRPr="00F86DE5" w:rsidRDefault="00F86DE5" w:rsidP="00543AED">
      <w:pPr>
        <w:suppressAutoHyphens/>
        <w:spacing w:after="0" w:line="240" w:lineRule="auto"/>
        <w:contextualSpacing/>
        <w:rPr>
          <w:rFonts w:cstheme="minorHAnsi"/>
          <w:color w:val="000000" w:themeColor="text1"/>
        </w:rPr>
      </w:pPr>
    </w:p>
    <w:p w14:paraId="3C620593" w14:textId="5D6264AA" w:rsidR="00F86DE5" w:rsidRPr="00F86DE5" w:rsidRDefault="00F86DE5" w:rsidP="00F86DE5">
      <w:pPr>
        <w:suppressAutoHyphens/>
        <w:spacing w:after="0" w:line="240" w:lineRule="auto"/>
        <w:contextualSpacing/>
        <w:rPr>
          <w:rFonts w:cstheme="minorHAnsi"/>
          <w:color w:val="000000" w:themeColor="text1"/>
        </w:rPr>
      </w:pPr>
      <w:hyperlink r:id="rId89" w:tgtFrame="_blank" w:history="1">
        <w:r w:rsidRPr="00F86DE5">
          <w:rPr>
            <w:rStyle w:val="Hyperlink"/>
            <w:rFonts w:cstheme="minorHAnsi"/>
            <w:b/>
            <w:bCs/>
          </w:rPr>
          <w:t>CVE-2020-5421</w:t>
        </w:r>
      </w:hyperlink>
      <w:r w:rsidRPr="00F86DE5">
        <w:rPr>
          <w:rFonts w:cstheme="minorHAnsi"/>
          <w:color w:val="000000" w:themeColor="text1"/>
        </w:rPr>
        <w:t> </w:t>
      </w:r>
    </w:p>
    <w:p w14:paraId="450F578B" w14:textId="0C762288" w:rsidR="00F86DE5" w:rsidRPr="00F86DE5" w:rsidRDefault="00F86DE5" w:rsidP="00543AED">
      <w:pPr>
        <w:suppressAutoHyphens/>
        <w:spacing w:after="0" w:line="240" w:lineRule="auto"/>
        <w:contextualSpacing/>
        <w:rPr>
          <w:rFonts w:cstheme="minorHAnsi"/>
          <w:color w:val="000000" w:themeColor="text1"/>
        </w:rPr>
      </w:pPr>
    </w:p>
    <w:p w14:paraId="789E5000" w14:textId="22BCBE74" w:rsidR="00F86DE5" w:rsidRPr="00F86DE5" w:rsidRDefault="00F86DE5" w:rsidP="00F86DE5">
      <w:pPr>
        <w:suppressAutoHyphens/>
        <w:spacing w:after="0" w:line="240" w:lineRule="auto"/>
        <w:contextualSpacing/>
        <w:rPr>
          <w:rFonts w:cstheme="minorHAnsi"/>
          <w:color w:val="000000" w:themeColor="text1"/>
        </w:rPr>
      </w:pPr>
      <w:hyperlink r:id="rId90" w:tgtFrame="_blank" w:history="1">
        <w:r w:rsidRPr="00F86DE5">
          <w:rPr>
            <w:rStyle w:val="Hyperlink"/>
            <w:rFonts w:cstheme="minorHAnsi"/>
            <w:b/>
            <w:bCs/>
          </w:rPr>
          <w:t>CVE-2022-22950</w:t>
        </w:r>
      </w:hyperlink>
      <w:r w:rsidRPr="00F86DE5">
        <w:rPr>
          <w:rFonts w:cstheme="minorHAnsi"/>
          <w:color w:val="000000" w:themeColor="text1"/>
        </w:rPr>
        <w:t> </w:t>
      </w:r>
    </w:p>
    <w:p w14:paraId="0CB05D18" w14:textId="2B177567" w:rsidR="00F86DE5" w:rsidRPr="00F86DE5" w:rsidRDefault="00F86DE5" w:rsidP="00543AED">
      <w:pPr>
        <w:suppressAutoHyphens/>
        <w:spacing w:after="0" w:line="240" w:lineRule="auto"/>
        <w:contextualSpacing/>
        <w:rPr>
          <w:rFonts w:cstheme="minorHAnsi"/>
          <w:color w:val="000000" w:themeColor="text1"/>
        </w:rPr>
      </w:pPr>
    </w:p>
    <w:p w14:paraId="64F01CFC" w14:textId="3DE322CF" w:rsidR="00F86DE5" w:rsidRPr="00F86DE5" w:rsidRDefault="00F86DE5" w:rsidP="00F86DE5">
      <w:pPr>
        <w:suppressAutoHyphens/>
        <w:spacing w:after="0" w:line="240" w:lineRule="auto"/>
        <w:contextualSpacing/>
        <w:rPr>
          <w:rFonts w:cstheme="minorHAnsi"/>
          <w:color w:val="000000" w:themeColor="text1"/>
        </w:rPr>
      </w:pPr>
      <w:hyperlink r:id="rId91" w:tgtFrame="_blank" w:history="1">
        <w:r w:rsidRPr="00F86DE5">
          <w:rPr>
            <w:rStyle w:val="Hyperlink"/>
            <w:rFonts w:cstheme="minorHAnsi"/>
            <w:b/>
            <w:bCs/>
          </w:rPr>
          <w:t>CVE-2022-22971</w:t>
        </w:r>
      </w:hyperlink>
      <w:r w:rsidRPr="00F86DE5">
        <w:rPr>
          <w:rFonts w:cstheme="minorHAnsi"/>
          <w:color w:val="000000" w:themeColor="text1"/>
        </w:rPr>
        <w:t> </w:t>
      </w:r>
    </w:p>
    <w:p w14:paraId="72D8CDDC" w14:textId="3DFFBA86" w:rsidR="00F86DE5" w:rsidRPr="00F86DE5" w:rsidRDefault="00F86DE5" w:rsidP="00940C1B">
      <w:pPr>
        <w:suppressAutoHyphens/>
        <w:spacing w:after="0" w:line="240" w:lineRule="auto"/>
        <w:contextualSpacing/>
        <w:rPr>
          <w:rFonts w:cstheme="minorHAnsi"/>
          <w:color w:val="000000" w:themeColor="text1"/>
        </w:rPr>
      </w:pPr>
    </w:p>
    <w:p w14:paraId="025E576E" w14:textId="4DBB41A8" w:rsidR="00F86DE5" w:rsidRPr="00F86DE5" w:rsidRDefault="00F86DE5" w:rsidP="00F86DE5">
      <w:pPr>
        <w:suppressAutoHyphens/>
        <w:spacing w:after="0" w:line="240" w:lineRule="auto"/>
        <w:contextualSpacing/>
        <w:rPr>
          <w:rFonts w:cstheme="minorHAnsi"/>
          <w:color w:val="000000" w:themeColor="text1"/>
        </w:rPr>
      </w:pPr>
      <w:hyperlink r:id="rId92" w:tgtFrame="_blank" w:history="1">
        <w:r w:rsidRPr="00F86DE5">
          <w:rPr>
            <w:rStyle w:val="Hyperlink"/>
            <w:rFonts w:cstheme="minorHAnsi"/>
            <w:b/>
            <w:bCs/>
          </w:rPr>
          <w:t>CVE-2023-20861</w:t>
        </w:r>
      </w:hyperlink>
      <w:r w:rsidRPr="00F86DE5">
        <w:rPr>
          <w:rFonts w:cstheme="minorHAnsi"/>
          <w:color w:val="000000" w:themeColor="text1"/>
        </w:rPr>
        <w:t> </w:t>
      </w:r>
    </w:p>
    <w:p w14:paraId="5118295E" w14:textId="16A372CF" w:rsidR="00F86DE5" w:rsidRPr="00F86DE5" w:rsidRDefault="00F86DE5" w:rsidP="00940C1B">
      <w:pPr>
        <w:suppressAutoHyphens/>
        <w:spacing w:after="0" w:line="240" w:lineRule="auto"/>
        <w:contextualSpacing/>
        <w:rPr>
          <w:rFonts w:cstheme="minorHAnsi"/>
          <w:color w:val="000000" w:themeColor="text1"/>
        </w:rPr>
      </w:pPr>
    </w:p>
    <w:p w14:paraId="26F7EC38" w14:textId="23D2976F" w:rsidR="00F86DE5" w:rsidRPr="00F86DE5" w:rsidRDefault="00F86DE5" w:rsidP="00F86DE5">
      <w:pPr>
        <w:suppressAutoHyphens/>
        <w:spacing w:after="0" w:line="240" w:lineRule="auto"/>
        <w:contextualSpacing/>
        <w:rPr>
          <w:rFonts w:cstheme="minorHAnsi"/>
          <w:color w:val="000000" w:themeColor="text1"/>
        </w:rPr>
      </w:pPr>
      <w:hyperlink r:id="rId93" w:tgtFrame="_blank" w:history="1">
        <w:r w:rsidRPr="00F86DE5">
          <w:rPr>
            <w:rStyle w:val="Hyperlink"/>
            <w:rFonts w:cstheme="minorHAnsi"/>
            <w:b/>
            <w:bCs/>
          </w:rPr>
          <w:t>CVE-2023-20863</w:t>
        </w:r>
      </w:hyperlink>
      <w:r w:rsidRPr="00F86DE5">
        <w:rPr>
          <w:rFonts w:cstheme="minorHAnsi"/>
          <w:color w:val="000000" w:themeColor="text1"/>
        </w:rPr>
        <w:t> </w:t>
      </w:r>
    </w:p>
    <w:p w14:paraId="016027AB" w14:textId="177837A8" w:rsidR="00F86DE5" w:rsidRPr="00F86DE5" w:rsidRDefault="00F86DE5" w:rsidP="00940C1B">
      <w:pPr>
        <w:suppressAutoHyphens/>
        <w:spacing w:after="0" w:line="240" w:lineRule="auto"/>
        <w:contextualSpacing/>
        <w:rPr>
          <w:rFonts w:cstheme="minorHAnsi"/>
          <w:color w:val="000000" w:themeColor="text1"/>
        </w:rPr>
      </w:pPr>
    </w:p>
    <w:p w14:paraId="60DE7561" w14:textId="61084926" w:rsidR="00F86DE5" w:rsidRPr="00F86DE5" w:rsidRDefault="00F86DE5" w:rsidP="00F86DE5">
      <w:pPr>
        <w:suppressAutoHyphens/>
        <w:spacing w:after="0" w:line="240" w:lineRule="auto"/>
        <w:contextualSpacing/>
        <w:rPr>
          <w:rFonts w:cstheme="minorHAnsi"/>
          <w:color w:val="000000" w:themeColor="text1"/>
        </w:rPr>
      </w:pPr>
      <w:hyperlink r:id="rId94" w:tgtFrame="_blank" w:history="1">
        <w:r w:rsidRPr="00F86DE5">
          <w:rPr>
            <w:rStyle w:val="Hyperlink"/>
            <w:rFonts w:cstheme="minorHAnsi"/>
            <w:b/>
            <w:bCs/>
          </w:rPr>
          <w:t>CVE-2022-22968</w:t>
        </w:r>
      </w:hyperlink>
      <w:r w:rsidRPr="00F86DE5">
        <w:rPr>
          <w:rFonts w:cstheme="minorHAnsi"/>
          <w:color w:val="000000" w:themeColor="text1"/>
        </w:rPr>
        <w:t> </w:t>
      </w:r>
    </w:p>
    <w:p w14:paraId="2AC865A1" w14:textId="79FBF44E" w:rsidR="00F86DE5" w:rsidRPr="00F86DE5" w:rsidRDefault="00F86DE5" w:rsidP="00940C1B">
      <w:pPr>
        <w:suppressAutoHyphens/>
        <w:spacing w:after="0" w:line="240" w:lineRule="auto"/>
        <w:contextualSpacing/>
        <w:rPr>
          <w:rFonts w:cstheme="minorHAnsi"/>
          <w:color w:val="000000" w:themeColor="text1"/>
        </w:rPr>
      </w:pPr>
    </w:p>
    <w:p w14:paraId="64EF8B55" w14:textId="15EB301E" w:rsidR="00F86DE5" w:rsidRPr="00F86DE5" w:rsidRDefault="00F86DE5" w:rsidP="00F86DE5">
      <w:pPr>
        <w:suppressAutoHyphens/>
        <w:spacing w:after="0" w:line="240" w:lineRule="auto"/>
        <w:contextualSpacing/>
        <w:rPr>
          <w:rFonts w:cstheme="minorHAnsi"/>
          <w:color w:val="000000" w:themeColor="text1"/>
        </w:rPr>
      </w:pPr>
      <w:hyperlink r:id="rId95" w:tgtFrame="_blank" w:history="1">
        <w:r w:rsidRPr="00F86DE5">
          <w:rPr>
            <w:rStyle w:val="Hyperlink"/>
            <w:rFonts w:cstheme="minorHAnsi"/>
            <w:b/>
            <w:bCs/>
          </w:rPr>
          <w:t>CVE-2022-22970</w:t>
        </w:r>
      </w:hyperlink>
      <w:r w:rsidRPr="00F86DE5">
        <w:rPr>
          <w:rFonts w:cstheme="minorHAnsi"/>
          <w:color w:val="000000" w:themeColor="text1"/>
        </w:rPr>
        <w:t> </w:t>
      </w:r>
    </w:p>
    <w:p w14:paraId="2EC49432" w14:textId="51D85117" w:rsidR="00F86DE5" w:rsidRPr="00F86DE5" w:rsidRDefault="00F86DE5" w:rsidP="00940C1B">
      <w:pPr>
        <w:suppressAutoHyphens/>
        <w:spacing w:after="0" w:line="240" w:lineRule="auto"/>
        <w:contextualSpacing/>
        <w:rPr>
          <w:rFonts w:cstheme="minorHAnsi"/>
          <w:color w:val="000000" w:themeColor="text1"/>
        </w:rPr>
      </w:pPr>
    </w:p>
    <w:p w14:paraId="467607B3" w14:textId="7AA1A54B" w:rsidR="00F86DE5" w:rsidRPr="00F86DE5" w:rsidRDefault="00F86DE5" w:rsidP="00F86DE5">
      <w:pPr>
        <w:suppressAutoHyphens/>
        <w:spacing w:after="0" w:line="240" w:lineRule="auto"/>
        <w:contextualSpacing/>
        <w:rPr>
          <w:rFonts w:cstheme="minorHAnsi"/>
          <w:color w:val="000000" w:themeColor="text1"/>
        </w:rPr>
      </w:pPr>
      <w:hyperlink r:id="rId96" w:tgtFrame="_blank" w:history="1">
        <w:r w:rsidRPr="00F86DE5">
          <w:rPr>
            <w:rStyle w:val="Hyperlink"/>
            <w:rFonts w:cstheme="minorHAnsi"/>
            <w:b/>
            <w:bCs/>
          </w:rPr>
          <w:t>CVE-2021-22060</w:t>
        </w:r>
      </w:hyperlink>
      <w:r w:rsidRPr="00F86DE5">
        <w:rPr>
          <w:rFonts w:cstheme="minorHAnsi"/>
          <w:color w:val="000000" w:themeColor="text1"/>
        </w:rPr>
        <w:t> </w:t>
      </w:r>
    </w:p>
    <w:p w14:paraId="653BDF92" w14:textId="72ABC9D3" w:rsidR="00F86DE5" w:rsidRPr="00F86DE5" w:rsidRDefault="00F86DE5" w:rsidP="00940C1B">
      <w:pPr>
        <w:suppressAutoHyphens/>
        <w:spacing w:after="0" w:line="240" w:lineRule="auto"/>
        <w:contextualSpacing/>
        <w:rPr>
          <w:rFonts w:cstheme="minorHAnsi"/>
          <w:color w:val="000000" w:themeColor="text1"/>
        </w:rPr>
      </w:pPr>
    </w:p>
    <w:p w14:paraId="44FCCCA4" w14:textId="264F2981" w:rsidR="00F86DE5" w:rsidRPr="00F86DE5" w:rsidRDefault="00F86DE5" w:rsidP="00F86DE5">
      <w:pPr>
        <w:suppressAutoHyphens/>
        <w:spacing w:after="0" w:line="240" w:lineRule="auto"/>
        <w:contextualSpacing/>
        <w:rPr>
          <w:rFonts w:cstheme="minorHAnsi"/>
          <w:color w:val="000000" w:themeColor="text1"/>
        </w:rPr>
      </w:pPr>
      <w:hyperlink r:id="rId97" w:tgtFrame="_blank" w:history="1">
        <w:r w:rsidRPr="00F86DE5">
          <w:rPr>
            <w:rStyle w:val="Hyperlink"/>
            <w:rFonts w:cstheme="minorHAnsi"/>
            <w:b/>
            <w:bCs/>
          </w:rPr>
          <w:t>CVE-2021-22096</w:t>
        </w:r>
      </w:hyperlink>
      <w:r w:rsidRPr="00F86DE5">
        <w:rPr>
          <w:rFonts w:cstheme="minorHAnsi"/>
          <w:color w:val="000000" w:themeColor="text1"/>
        </w:rPr>
        <w:t> </w:t>
      </w:r>
    </w:p>
    <w:p w14:paraId="739AE7AA" w14:textId="436AA820" w:rsidR="00F86DE5" w:rsidRPr="00F86DE5" w:rsidRDefault="00F86DE5" w:rsidP="00940C1B">
      <w:pPr>
        <w:suppressAutoHyphens/>
        <w:spacing w:after="0" w:line="240" w:lineRule="auto"/>
        <w:contextualSpacing/>
        <w:rPr>
          <w:rFonts w:cstheme="minorHAnsi"/>
          <w:color w:val="000000" w:themeColor="text1"/>
        </w:rPr>
      </w:pPr>
    </w:p>
    <w:p w14:paraId="18B66796"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21" w:name="l21_ad32909314fe2ba02cec036434c0addd19bc"/>
      <w:bookmarkEnd w:id="21"/>
      <w:r w:rsidRPr="00FC43B7">
        <w:rPr>
          <w:rFonts w:cstheme="minorHAnsi"/>
          <w:b/>
          <w:bCs/>
          <w:color w:val="000000" w:themeColor="text1"/>
          <w:sz w:val="24"/>
          <w:szCs w:val="24"/>
        </w:rPr>
        <w:t>tomcat-embed-core-9.0.30.jar</w:t>
      </w:r>
    </w:p>
    <w:p w14:paraId="7D012585"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70FF6749"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72C4C182" w14:textId="77777777" w:rsidR="00B40A09" w:rsidRPr="00F86DE5" w:rsidRDefault="00B40A09" w:rsidP="00F86DE5">
      <w:pPr>
        <w:suppressAutoHyphens/>
        <w:spacing w:after="0" w:line="240" w:lineRule="auto"/>
        <w:contextualSpacing/>
        <w:rPr>
          <w:rFonts w:cstheme="minorHAnsi"/>
          <w:b/>
          <w:bCs/>
          <w:color w:val="000000" w:themeColor="text1"/>
        </w:rPr>
      </w:pPr>
    </w:p>
    <w:p w14:paraId="112A4818" w14:textId="45F80C0F" w:rsidR="00F86DE5" w:rsidRPr="00F86DE5" w:rsidRDefault="00F86DE5" w:rsidP="00F86DE5">
      <w:pPr>
        <w:suppressAutoHyphens/>
        <w:spacing w:after="0" w:line="240" w:lineRule="auto"/>
        <w:contextualSpacing/>
        <w:rPr>
          <w:rFonts w:cstheme="minorHAnsi"/>
          <w:color w:val="000000" w:themeColor="text1"/>
        </w:rPr>
      </w:pPr>
      <w:hyperlink r:id="rId98" w:tgtFrame="_blank" w:history="1">
        <w:r w:rsidRPr="00F86DE5">
          <w:rPr>
            <w:rStyle w:val="Hyperlink"/>
            <w:rFonts w:cstheme="minorHAnsi"/>
            <w:b/>
            <w:bCs/>
          </w:rPr>
          <w:t>CVE-2020-1938</w:t>
        </w:r>
      </w:hyperlink>
      <w:r w:rsidRPr="00F86DE5">
        <w:rPr>
          <w:rFonts w:cstheme="minorHAnsi"/>
          <w:color w:val="000000" w:themeColor="text1"/>
        </w:rPr>
        <w:t> </w:t>
      </w:r>
    </w:p>
    <w:p w14:paraId="74FD8A41" w14:textId="014093DD" w:rsidR="00F86DE5" w:rsidRPr="00F86DE5" w:rsidRDefault="00F86DE5" w:rsidP="00940C1B">
      <w:pPr>
        <w:suppressAutoHyphens/>
        <w:spacing w:after="0" w:line="240" w:lineRule="auto"/>
        <w:contextualSpacing/>
        <w:rPr>
          <w:rFonts w:cstheme="minorHAnsi"/>
          <w:color w:val="000000" w:themeColor="text1"/>
        </w:rPr>
      </w:pPr>
    </w:p>
    <w:p w14:paraId="3DADD780" w14:textId="57F37F41" w:rsidR="00F86DE5" w:rsidRPr="00F86DE5" w:rsidRDefault="00F86DE5" w:rsidP="00F86DE5">
      <w:pPr>
        <w:suppressAutoHyphens/>
        <w:spacing w:after="0" w:line="240" w:lineRule="auto"/>
        <w:contextualSpacing/>
        <w:rPr>
          <w:rFonts w:cstheme="minorHAnsi"/>
          <w:color w:val="000000" w:themeColor="text1"/>
        </w:rPr>
      </w:pPr>
      <w:hyperlink r:id="rId99" w:tgtFrame="_blank" w:history="1">
        <w:r w:rsidRPr="00F86DE5">
          <w:rPr>
            <w:rStyle w:val="Hyperlink"/>
            <w:rFonts w:cstheme="minorHAnsi"/>
            <w:b/>
            <w:bCs/>
          </w:rPr>
          <w:t>CVE-2020-11996</w:t>
        </w:r>
      </w:hyperlink>
      <w:r w:rsidRPr="00F86DE5">
        <w:rPr>
          <w:rFonts w:cstheme="minorHAnsi"/>
          <w:color w:val="000000" w:themeColor="text1"/>
        </w:rPr>
        <w:t> </w:t>
      </w:r>
    </w:p>
    <w:p w14:paraId="67576BB0" w14:textId="25752D86" w:rsidR="00F86DE5" w:rsidRPr="00F86DE5" w:rsidRDefault="00F86DE5" w:rsidP="00940C1B">
      <w:pPr>
        <w:suppressAutoHyphens/>
        <w:spacing w:after="0" w:line="240" w:lineRule="auto"/>
        <w:contextualSpacing/>
        <w:rPr>
          <w:rFonts w:cstheme="minorHAnsi"/>
          <w:color w:val="000000" w:themeColor="text1"/>
        </w:rPr>
      </w:pPr>
    </w:p>
    <w:p w14:paraId="1FCB29A3" w14:textId="3365B85B" w:rsidR="00F86DE5" w:rsidRPr="00F86DE5" w:rsidRDefault="00F86DE5" w:rsidP="00F86DE5">
      <w:pPr>
        <w:suppressAutoHyphens/>
        <w:spacing w:after="0" w:line="240" w:lineRule="auto"/>
        <w:contextualSpacing/>
        <w:rPr>
          <w:rFonts w:cstheme="minorHAnsi"/>
          <w:color w:val="000000" w:themeColor="text1"/>
        </w:rPr>
      </w:pPr>
      <w:hyperlink r:id="rId100" w:tgtFrame="_blank" w:history="1">
        <w:r w:rsidRPr="00F86DE5">
          <w:rPr>
            <w:rStyle w:val="Hyperlink"/>
            <w:rFonts w:cstheme="minorHAnsi"/>
            <w:b/>
            <w:bCs/>
          </w:rPr>
          <w:t>CVE-2020-13934</w:t>
        </w:r>
      </w:hyperlink>
      <w:r w:rsidRPr="00F86DE5">
        <w:rPr>
          <w:rFonts w:cstheme="minorHAnsi"/>
          <w:color w:val="000000" w:themeColor="text1"/>
        </w:rPr>
        <w:t> </w:t>
      </w:r>
    </w:p>
    <w:p w14:paraId="055923A5" w14:textId="1B6035EA" w:rsidR="00F86DE5" w:rsidRPr="00F86DE5" w:rsidRDefault="00F86DE5" w:rsidP="00940C1B">
      <w:pPr>
        <w:suppressAutoHyphens/>
        <w:spacing w:after="0" w:line="240" w:lineRule="auto"/>
        <w:contextualSpacing/>
        <w:rPr>
          <w:rFonts w:cstheme="minorHAnsi"/>
          <w:color w:val="000000" w:themeColor="text1"/>
        </w:rPr>
      </w:pPr>
    </w:p>
    <w:p w14:paraId="47B92B29" w14:textId="605E496F" w:rsidR="00F86DE5" w:rsidRPr="00F86DE5" w:rsidRDefault="00F86DE5" w:rsidP="00F86DE5">
      <w:pPr>
        <w:suppressAutoHyphens/>
        <w:spacing w:after="0" w:line="240" w:lineRule="auto"/>
        <w:contextualSpacing/>
        <w:rPr>
          <w:rFonts w:cstheme="minorHAnsi"/>
          <w:color w:val="000000" w:themeColor="text1"/>
        </w:rPr>
      </w:pPr>
      <w:hyperlink r:id="rId101" w:tgtFrame="_blank" w:history="1">
        <w:r w:rsidRPr="00F86DE5">
          <w:rPr>
            <w:rStyle w:val="Hyperlink"/>
            <w:rFonts w:cstheme="minorHAnsi"/>
            <w:b/>
            <w:bCs/>
          </w:rPr>
          <w:t>CVE-2020-13935</w:t>
        </w:r>
      </w:hyperlink>
      <w:r w:rsidRPr="00F86DE5">
        <w:rPr>
          <w:rFonts w:cstheme="minorHAnsi"/>
          <w:color w:val="000000" w:themeColor="text1"/>
        </w:rPr>
        <w:t> </w:t>
      </w:r>
    </w:p>
    <w:p w14:paraId="678363A0" w14:textId="550114E1" w:rsidR="00F86DE5" w:rsidRPr="00F86DE5" w:rsidRDefault="00F86DE5" w:rsidP="00940C1B">
      <w:pPr>
        <w:suppressAutoHyphens/>
        <w:spacing w:after="0" w:line="240" w:lineRule="auto"/>
        <w:contextualSpacing/>
        <w:rPr>
          <w:rFonts w:cstheme="minorHAnsi"/>
          <w:color w:val="000000" w:themeColor="text1"/>
        </w:rPr>
      </w:pPr>
    </w:p>
    <w:p w14:paraId="3691DDB2" w14:textId="1C340104" w:rsidR="00F86DE5" w:rsidRPr="00F86DE5" w:rsidRDefault="00F86DE5" w:rsidP="00F86DE5">
      <w:pPr>
        <w:suppressAutoHyphens/>
        <w:spacing w:after="0" w:line="240" w:lineRule="auto"/>
        <w:contextualSpacing/>
        <w:rPr>
          <w:rFonts w:cstheme="minorHAnsi"/>
          <w:color w:val="000000" w:themeColor="text1"/>
        </w:rPr>
      </w:pPr>
      <w:hyperlink r:id="rId102" w:tgtFrame="_blank" w:history="1">
        <w:r w:rsidRPr="00F86DE5">
          <w:rPr>
            <w:rStyle w:val="Hyperlink"/>
            <w:rFonts w:cstheme="minorHAnsi"/>
            <w:b/>
            <w:bCs/>
          </w:rPr>
          <w:t>CVE-2020-17527</w:t>
        </w:r>
      </w:hyperlink>
      <w:r w:rsidRPr="00F86DE5">
        <w:rPr>
          <w:rFonts w:cstheme="minorHAnsi"/>
          <w:color w:val="000000" w:themeColor="text1"/>
        </w:rPr>
        <w:t> </w:t>
      </w:r>
    </w:p>
    <w:p w14:paraId="0C84E5E1" w14:textId="258AED25" w:rsidR="00F86DE5" w:rsidRPr="00F86DE5" w:rsidRDefault="00F86DE5" w:rsidP="00940C1B">
      <w:pPr>
        <w:suppressAutoHyphens/>
        <w:spacing w:after="0" w:line="240" w:lineRule="auto"/>
        <w:contextualSpacing/>
        <w:rPr>
          <w:rFonts w:cstheme="minorHAnsi"/>
          <w:color w:val="000000" w:themeColor="text1"/>
        </w:rPr>
      </w:pPr>
    </w:p>
    <w:p w14:paraId="6173A042" w14:textId="1217BA31" w:rsidR="00F86DE5" w:rsidRPr="00F86DE5" w:rsidRDefault="00F86DE5" w:rsidP="00F86DE5">
      <w:pPr>
        <w:suppressAutoHyphens/>
        <w:spacing w:after="0" w:line="240" w:lineRule="auto"/>
        <w:contextualSpacing/>
        <w:rPr>
          <w:rFonts w:cstheme="minorHAnsi"/>
          <w:color w:val="000000" w:themeColor="text1"/>
        </w:rPr>
      </w:pPr>
      <w:hyperlink r:id="rId103" w:tgtFrame="_blank" w:history="1">
        <w:r w:rsidRPr="00F86DE5">
          <w:rPr>
            <w:rStyle w:val="Hyperlink"/>
            <w:rFonts w:cstheme="minorHAnsi"/>
            <w:b/>
            <w:bCs/>
          </w:rPr>
          <w:t>CVE-2021-25122</w:t>
        </w:r>
      </w:hyperlink>
      <w:r w:rsidRPr="00F86DE5">
        <w:rPr>
          <w:rFonts w:cstheme="minorHAnsi"/>
          <w:color w:val="000000" w:themeColor="text1"/>
        </w:rPr>
        <w:t> </w:t>
      </w:r>
    </w:p>
    <w:p w14:paraId="6AAB63D1" w14:textId="5DB867CD" w:rsidR="00F86DE5" w:rsidRPr="00F86DE5" w:rsidRDefault="00F86DE5" w:rsidP="00940C1B">
      <w:pPr>
        <w:suppressAutoHyphens/>
        <w:spacing w:after="0" w:line="240" w:lineRule="auto"/>
        <w:contextualSpacing/>
        <w:rPr>
          <w:rFonts w:cstheme="minorHAnsi"/>
          <w:color w:val="000000" w:themeColor="text1"/>
        </w:rPr>
      </w:pPr>
    </w:p>
    <w:p w14:paraId="4C214695" w14:textId="334EA512" w:rsidR="00F86DE5" w:rsidRPr="00F86DE5" w:rsidRDefault="00F86DE5" w:rsidP="00F86DE5">
      <w:pPr>
        <w:suppressAutoHyphens/>
        <w:spacing w:after="0" w:line="240" w:lineRule="auto"/>
        <w:contextualSpacing/>
        <w:rPr>
          <w:rFonts w:cstheme="minorHAnsi"/>
          <w:color w:val="000000" w:themeColor="text1"/>
        </w:rPr>
      </w:pPr>
      <w:hyperlink r:id="rId104" w:tgtFrame="_blank" w:history="1">
        <w:r w:rsidRPr="00F86DE5">
          <w:rPr>
            <w:rStyle w:val="Hyperlink"/>
            <w:rFonts w:cstheme="minorHAnsi"/>
            <w:b/>
            <w:bCs/>
          </w:rPr>
          <w:t>CVE-2021-41079</w:t>
        </w:r>
      </w:hyperlink>
      <w:r w:rsidRPr="00F86DE5">
        <w:rPr>
          <w:rFonts w:cstheme="minorHAnsi"/>
          <w:color w:val="000000" w:themeColor="text1"/>
        </w:rPr>
        <w:t> </w:t>
      </w:r>
    </w:p>
    <w:p w14:paraId="1BE3942E" w14:textId="067308A1" w:rsidR="00F86DE5" w:rsidRPr="00F86DE5" w:rsidRDefault="00F86DE5" w:rsidP="00940C1B">
      <w:pPr>
        <w:suppressAutoHyphens/>
        <w:spacing w:after="0" w:line="240" w:lineRule="auto"/>
        <w:contextualSpacing/>
        <w:rPr>
          <w:rFonts w:cstheme="minorHAnsi"/>
          <w:color w:val="000000" w:themeColor="text1"/>
        </w:rPr>
      </w:pPr>
    </w:p>
    <w:p w14:paraId="04B85AD8" w14:textId="6B1F7103" w:rsidR="00F86DE5" w:rsidRPr="00F86DE5" w:rsidRDefault="00F86DE5" w:rsidP="00F86DE5">
      <w:pPr>
        <w:suppressAutoHyphens/>
        <w:spacing w:after="0" w:line="240" w:lineRule="auto"/>
        <w:contextualSpacing/>
        <w:rPr>
          <w:rFonts w:cstheme="minorHAnsi"/>
          <w:color w:val="000000" w:themeColor="text1"/>
        </w:rPr>
      </w:pPr>
      <w:hyperlink r:id="rId105" w:tgtFrame="_blank" w:history="1">
        <w:r w:rsidRPr="00F86DE5">
          <w:rPr>
            <w:rStyle w:val="Hyperlink"/>
            <w:rFonts w:cstheme="minorHAnsi"/>
            <w:b/>
            <w:bCs/>
          </w:rPr>
          <w:t>CVE-2022-29885</w:t>
        </w:r>
      </w:hyperlink>
      <w:r w:rsidRPr="00F86DE5">
        <w:rPr>
          <w:rFonts w:cstheme="minorHAnsi"/>
          <w:color w:val="000000" w:themeColor="text1"/>
        </w:rPr>
        <w:t> </w:t>
      </w:r>
    </w:p>
    <w:p w14:paraId="37A148EC" w14:textId="061EC436" w:rsidR="00F86DE5" w:rsidRPr="00F86DE5" w:rsidRDefault="00F86DE5" w:rsidP="00940C1B">
      <w:pPr>
        <w:suppressAutoHyphens/>
        <w:spacing w:after="0" w:line="240" w:lineRule="auto"/>
        <w:contextualSpacing/>
        <w:rPr>
          <w:rFonts w:cstheme="minorHAnsi"/>
          <w:color w:val="000000" w:themeColor="text1"/>
        </w:rPr>
      </w:pPr>
    </w:p>
    <w:p w14:paraId="417751F0" w14:textId="303F7940" w:rsidR="00F86DE5" w:rsidRPr="00F86DE5" w:rsidRDefault="00F86DE5" w:rsidP="00F86DE5">
      <w:pPr>
        <w:suppressAutoHyphens/>
        <w:spacing w:after="0" w:line="240" w:lineRule="auto"/>
        <w:contextualSpacing/>
        <w:rPr>
          <w:rFonts w:cstheme="minorHAnsi"/>
          <w:color w:val="000000" w:themeColor="text1"/>
        </w:rPr>
      </w:pPr>
      <w:hyperlink r:id="rId106" w:tgtFrame="_blank" w:history="1">
        <w:r w:rsidRPr="00F86DE5">
          <w:rPr>
            <w:rStyle w:val="Hyperlink"/>
            <w:rFonts w:cstheme="minorHAnsi"/>
            <w:b/>
            <w:bCs/>
          </w:rPr>
          <w:t>CVE-2022-42252</w:t>
        </w:r>
      </w:hyperlink>
      <w:r w:rsidRPr="00F86DE5">
        <w:rPr>
          <w:rFonts w:cstheme="minorHAnsi"/>
          <w:color w:val="000000" w:themeColor="text1"/>
        </w:rPr>
        <w:t> </w:t>
      </w:r>
    </w:p>
    <w:p w14:paraId="7ABB52D1" w14:textId="6559F62D" w:rsidR="00F86DE5" w:rsidRPr="00F86DE5" w:rsidRDefault="00F86DE5" w:rsidP="00940C1B">
      <w:pPr>
        <w:suppressAutoHyphens/>
        <w:spacing w:after="0" w:line="240" w:lineRule="auto"/>
        <w:contextualSpacing/>
        <w:rPr>
          <w:rFonts w:cstheme="minorHAnsi"/>
          <w:color w:val="000000" w:themeColor="text1"/>
        </w:rPr>
      </w:pPr>
    </w:p>
    <w:p w14:paraId="7F651036" w14:textId="0E1B5B27" w:rsidR="00F86DE5" w:rsidRPr="00F86DE5" w:rsidRDefault="00F86DE5" w:rsidP="00F86DE5">
      <w:pPr>
        <w:suppressAutoHyphens/>
        <w:spacing w:after="0" w:line="240" w:lineRule="auto"/>
        <w:contextualSpacing/>
        <w:rPr>
          <w:rFonts w:cstheme="minorHAnsi"/>
          <w:color w:val="000000" w:themeColor="text1"/>
        </w:rPr>
      </w:pPr>
      <w:hyperlink r:id="rId107" w:tgtFrame="_blank" w:history="1">
        <w:r w:rsidRPr="00F86DE5">
          <w:rPr>
            <w:rStyle w:val="Hyperlink"/>
            <w:rFonts w:cstheme="minorHAnsi"/>
            <w:b/>
            <w:bCs/>
          </w:rPr>
          <w:t>CVE-2023-44487</w:t>
        </w:r>
      </w:hyperlink>
      <w:r w:rsidRPr="00F86DE5">
        <w:rPr>
          <w:rFonts w:cstheme="minorHAnsi"/>
          <w:color w:val="000000" w:themeColor="text1"/>
        </w:rPr>
        <w:t> </w:t>
      </w:r>
    </w:p>
    <w:p w14:paraId="08E5BE01" w14:textId="4745FCC8" w:rsidR="00F86DE5" w:rsidRPr="00F86DE5" w:rsidRDefault="00F86DE5" w:rsidP="00940C1B">
      <w:pPr>
        <w:suppressAutoHyphens/>
        <w:spacing w:after="0" w:line="240" w:lineRule="auto"/>
        <w:contextualSpacing/>
        <w:rPr>
          <w:rFonts w:cstheme="minorHAnsi"/>
          <w:color w:val="000000" w:themeColor="text1"/>
        </w:rPr>
      </w:pPr>
    </w:p>
    <w:p w14:paraId="70B6E502" w14:textId="4A84A4E9" w:rsidR="00F86DE5" w:rsidRPr="00F86DE5" w:rsidRDefault="00F86DE5" w:rsidP="00F86DE5">
      <w:pPr>
        <w:suppressAutoHyphens/>
        <w:spacing w:after="0" w:line="240" w:lineRule="auto"/>
        <w:contextualSpacing/>
        <w:rPr>
          <w:rFonts w:cstheme="minorHAnsi"/>
          <w:color w:val="000000" w:themeColor="text1"/>
        </w:rPr>
      </w:pPr>
      <w:hyperlink r:id="rId108" w:tgtFrame="_blank" w:history="1">
        <w:r w:rsidRPr="00F86DE5">
          <w:rPr>
            <w:rStyle w:val="Hyperlink"/>
            <w:rFonts w:cstheme="minorHAnsi"/>
            <w:b/>
            <w:bCs/>
          </w:rPr>
          <w:t>CVE-2023-46589</w:t>
        </w:r>
      </w:hyperlink>
      <w:r w:rsidRPr="00F86DE5">
        <w:rPr>
          <w:rFonts w:cstheme="minorHAnsi"/>
          <w:color w:val="000000" w:themeColor="text1"/>
        </w:rPr>
        <w:t> </w:t>
      </w:r>
    </w:p>
    <w:p w14:paraId="0F90C21F" w14:textId="62FF55BA" w:rsidR="00F86DE5" w:rsidRPr="00F86DE5" w:rsidRDefault="00F86DE5" w:rsidP="00940C1B">
      <w:pPr>
        <w:suppressAutoHyphens/>
        <w:spacing w:after="0" w:line="240" w:lineRule="auto"/>
        <w:contextualSpacing/>
        <w:rPr>
          <w:rFonts w:cstheme="minorHAnsi"/>
          <w:color w:val="000000" w:themeColor="text1"/>
        </w:rPr>
      </w:pPr>
    </w:p>
    <w:p w14:paraId="3F73D2BD" w14:textId="5DB74BE5" w:rsidR="00F86DE5" w:rsidRPr="00F86DE5" w:rsidRDefault="00F86DE5" w:rsidP="00F86DE5">
      <w:pPr>
        <w:suppressAutoHyphens/>
        <w:spacing w:after="0" w:line="240" w:lineRule="auto"/>
        <w:contextualSpacing/>
        <w:rPr>
          <w:rFonts w:cstheme="minorHAnsi"/>
          <w:color w:val="000000" w:themeColor="text1"/>
        </w:rPr>
      </w:pPr>
      <w:hyperlink r:id="rId109" w:tgtFrame="_blank" w:history="1">
        <w:r w:rsidRPr="00F86DE5">
          <w:rPr>
            <w:rStyle w:val="Hyperlink"/>
            <w:rFonts w:cstheme="minorHAnsi"/>
            <w:b/>
            <w:bCs/>
          </w:rPr>
          <w:t>CVE-2020-9484</w:t>
        </w:r>
      </w:hyperlink>
      <w:r w:rsidRPr="00F86DE5">
        <w:rPr>
          <w:rFonts w:cstheme="minorHAnsi"/>
          <w:color w:val="000000" w:themeColor="text1"/>
        </w:rPr>
        <w:t> </w:t>
      </w:r>
    </w:p>
    <w:p w14:paraId="7BB684CE" w14:textId="7888AEF0" w:rsidR="00F86DE5" w:rsidRPr="00F86DE5" w:rsidRDefault="00F86DE5" w:rsidP="00940C1B">
      <w:pPr>
        <w:suppressAutoHyphens/>
        <w:spacing w:after="0" w:line="240" w:lineRule="auto"/>
        <w:contextualSpacing/>
        <w:rPr>
          <w:rFonts w:cstheme="minorHAnsi"/>
          <w:color w:val="000000" w:themeColor="text1"/>
        </w:rPr>
      </w:pPr>
    </w:p>
    <w:p w14:paraId="2411D271" w14:textId="5BE77472" w:rsidR="00F86DE5" w:rsidRPr="00F86DE5" w:rsidRDefault="00F86DE5" w:rsidP="00F86DE5">
      <w:pPr>
        <w:suppressAutoHyphens/>
        <w:spacing w:after="0" w:line="240" w:lineRule="auto"/>
        <w:contextualSpacing/>
        <w:rPr>
          <w:rFonts w:cstheme="minorHAnsi"/>
          <w:color w:val="000000" w:themeColor="text1"/>
        </w:rPr>
      </w:pPr>
      <w:hyperlink r:id="rId110" w:tgtFrame="_blank" w:history="1">
        <w:r w:rsidRPr="00F86DE5">
          <w:rPr>
            <w:rStyle w:val="Hyperlink"/>
            <w:rFonts w:cstheme="minorHAnsi"/>
            <w:b/>
            <w:bCs/>
          </w:rPr>
          <w:t>CVE-2021-25329</w:t>
        </w:r>
      </w:hyperlink>
      <w:r w:rsidRPr="00F86DE5">
        <w:rPr>
          <w:rFonts w:cstheme="minorHAnsi"/>
          <w:color w:val="000000" w:themeColor="text1"/>
        </w:rPr>
        <w:t> </w:t>
      </w:r>
    </w:p>
    <w:p w14:paraId="52F1D51B" w14:textId="2EAC1C62" w:rsidR="00F86DE5" w:rsidRPr="00F86DE5" w:rsidRDefault="00F86DE5" w:rsidP="00940C1B">
      <w:pPr>
        <w:suppressAutoHyphens/>
        <w:spacing w:after="0" w:line="240" w:lineRule="auto"/>
        <w:contextualSpacing/>
        <w:rPr>
          <w:rFonts w:cstheme="minorHAnsi"/>
          <w:color w:val="000000" w:themeColor="text1"/>
        </w:rPr>
      </w:pPr>
    </w:p>
    <w:p w14:paraId="228954E3" w14:textId="596B149A" w:rsidR="00F86DE5" w:rsidRPr="00F86DE5" w:rsidRDefault="00F86DE5" w:rsidP="00F86DE5">
      <w:pPr>
        <w:suppressAutoHyphens/>
        <w:spacing w:after="0" w:line="240" w:lineRule="auto"/>
        <w:contextualSpacing/>
        <w:rPr>
          <w:rFonts w:cstheme="minorHAnsi"/>
          <w:color w:val="000000" w:themeColor="text1"/>
        </w:rPr>
      </w:pPr>
      <w:hyperlink r:id="rId111" w:tgtFrame="_blank" w:history="1">
        <w:r w:rsidRPr="00F86DE5">
          <w:rPr>
            <w:rStyle w:val="Hyperlink"/>
            <w:rFonts w:cstheme="minorHAnsi"/>
            <w:b/>
            <w:bCs/>
          </w:rPr>
          <w:t>CVE-2021-30640</w:t>
        </w:r>
      </w:hyperlink>
      <w:r w:rsidRPr="00F86DE5">
        <w:rPr>
          <w:rFonts w:cstheme="minorHAnsi"/>
          <w:color w:val="000000" w:themeColor="text1"/>
        </w:rPr>
        <w:t> </w:t>
      </w:r>
    </w:p>
    <w:p w14:paraId="75EB2154" w14:textId="1BC9A45C" w:rsidR="00F86DE5" w:rsidRPr="00F86DE5" w:rsidRDefault="00F86DE5" w:rsidP="00940C1B">
      <w:pPr>
        <w:suppressAutoHyphens/>
        <w:spacing w:after="0" w:line="240" w:lineRule="auto"/>
        <w:contextualSpacing/>
        <w:rPr>
          <w:rFonts w:cstheme="minorHAnsi"/>
          <w:color w:val="000000" w:themeColor="text1"/>
        </w:rPr>
      </w:pPr>
    </w:p>
    <w:p w14:paraId="586A93CB" w14:textId="7C0233F4" w:rsidR="00F86DE5" w:rsidRPr="00F86DE5" w:rsidRDefault="00F86DE5" w:rsidP="00F86DE5">
      <w:pPr>
        <w:suppressAutoHyphens/>
        <w:spacing w:after="0" w:line="240" w:lineRule="auto"/>
        <w:contextualSpacing/>
        <w:rPr>
          <w:rFonts w:cstheme="minorHAnsi"/>
          <w:color w:val="000000" w:themeColor="text1"/>
        </w:rPr>
      </w:pPr>
      <w:hyperlink r:id="rId112" w:tgtFrame="_blank" w:history="1">
        <w:r w:rsidRPr="00F86DE5">
          <w:rPr>
            <w:rStyle w:val="Hyperlink"/>
            <w:rFonts w:cstheme="minorHAnsi"/>
            <w:b/>
            <w:bCs/>
          </w:rPr>
          <w:t>CVE-2022-34305</w:t>
        </w:r>
      </w:hyperlink>
      <w:r w:rsidRPr="00F86DE5">
        <w:rPr>
          <w:rFonts w:cstheme="minorHAnsi"/>
          <w:color w:val="000000" w:themeColor="text1"/>
        </w:rPr>
        <w:t> </w:t>
      </w:r>
    </w:p>
    <w:p w14:paraId="42B875E4" w14:textId="21B31F36" w:rsidR="00F86DE5" w:rsidRPr="00F86DE5" w:rsidRDefault="00F86DE5" w:rsidP="00940C1B">
      <w:pPr>
        <w:suppressAutoHyphens/>
        <w:spacing w:after="0" w:line="240" w:lineRule="auto"/>
        <w:contextualSpacing/>
        <w:rPr>
          <w:rFonts w:cstheme="minorHAnsi"/>
          <w:color w:val="000000" w:themeColor="text1"/>
        </w:rPr>
      </w:pPr>
    </w:p>
    <w:p w14:paraId="398F8239" w14:textId="7B9019F0" w:rsidR="00F86DE5" w:rsidRPr="00F86DE5" w:rsidRDefault="00F86DE5" w:rsidP="00F86DE5">
      <w:pPr>
        <w:suppressAutoHyphens/>
        <w:spacing w:after="0" w:line="240" w:lineRule="auto"/>
        <w:contextualSpacing/>
        <w:rPr>
          <w:rFonts w:cstheme="minorHAnsi"/>
          <w:color w:val="000000" w:themeColor="text1"/>
        </w:rPr>
      </w:pPr>
      <w:hyperlink r:id="rId113" w:tgtFrame="_blank" w:history="1">
        <w:r w:rsidRPr="00F86DE5">
          <w:rPr>
            <w:rStyle w:val="Hyperlink"/>
            <w:rFonts w:cstheme="minorHAnsi"/>
            <w:b/>
            <w:bCs/>
          </w:rPr>
          <w:t>CVE-2023-41080</w:t>
        </w:r>
      </w:hyperlink>
      <w:r w:rsidRPr="00F86DE5">
        <w:rPr>
          <w:rFonts w:cstheme="minorHAnsi"/>
          <w:color w:val="000000" w:themeColor="text1"/>
        </w:rPr>
        <w:t> </w:t>
      </w:r>
    </w:p>
    <w:p w14:paraId="28551840" w14:textId="6FC12086" w:rsidR="00F86DE5" w:rsidRPr="00F86DE5" w:rsidRDefault="00F86DE5" w:rsidP="00940C1B">
      <w:pPr>
        <w:suppressAutoHyphens/>
        <w:spacing w:after="0" w:line="240" w:lineRule="auto"/>
        <w:contextualSpacing/>
        <w:rPr>
          <w:rFonts w:cstheme="minorHAnsi"/>
          <w:color w:val="000000" w:themeColor="text1"/>
        </w:rPr>
      </w:pPr>
    </w:p>
    <w:p w14:paraId="639013A8" w14:textId="62400798" w:rsidR="00F86DE5" w:rsidRPr="00F86DE5" w:rsidRDefault="00F86DE5" w:rsidP="00F86DE5">
      <w:pPr>
        <w:suppressAutoHyphens/>
        <w:spacing w:after="0" w:line="240" w:lineRule="auto"/>
        <w:contextualSpacing/>
        <w:rPr>
          <w:rFonts w:cstheme="minorHAnsi"/>
          <w:color w:val="000000" w:themeColor="text1"/>
        </w:rPr>
      </w:pPr>
      <w:hyperlink r:id="rId114" w:tgtFrame="_blank" w:history="1">
        <w:r w:rsidRPr="00F86DE5">
          <w:rPr>
            <w:rStyle w:val="Hyperlink"/>
            <w:rFonts w:cstheme="minorHAnsi"/>
            <w:b/>
            <w:bCs/>
          </w:rPr>
          <w:t>CVE-2021-24122</w:t>
        </w:r>
      </w:hyperlink>
      <w:r w:rsidRPr="00F86DE5">
        <w:rPr>
          <w:rFonts w:cstheme="minorHAnsi"/>
          <w:color w:val="000000" w:themeColor="text1"/>
        </w:rPr>
        <w:t> </w:t>
      </w:r>
    </w:p>
    <w:p w14:paraId="632609BB" w14:textId="76C4B60F" w:rsidR="00F86DE5" w:rsidRPr="00F86DE5" w:rsidRDefault="00F86DE5" w:rsidP="00940C1B">
      <w:pPr>
        <w:suppressAutoHyphens/>
        <w:spacing w:after="0" w:line="240" w:lineRule="auto"/>
        <w:contextualSpacing/>
        <w:rPr>
          <w:rFonts w:cstheme="minorHAnsi"/>
          <w:color w:val="000000" w:themeColor="text1"/>
        </w:rPr>
      </w:pPr>
    </w:p>
    <w:p w14:paraId="45504524" w14:textId="4D70325A" w:rsidR="00F86DE5" w:rsidRPr="00F86DE5" w:rsidRDefault="00F86DE5" w:rsidP="00F86DE5">
      <w:pPr>
        <w:suppressAutoHyphens/>
        <w:spacing w:after="0" w:line="240" w:lineRule="auto"/>
        <w:contextualSpacing/>
        <w:rPr>
          <w:rFonts w:cstheme="minorHAnsi"/>
          <w:color w:val="000000" w:themeColor="text1"/>
        </w:rPr>
      </w:pPr>
      <w:hyperlink r:id="rId115" w:tgtFrame="_blank" w:history="1">
        <w:r w:rsidRPr="00F86DE5">
          <w:rPr>
            <w:rStyle w:val="Hyperlink"/>
            <w:rFonts w:cstheme="minorHAnsi"/>
            <w:b/>
            <w:bCs/>
          </w:rPr>
          <w:t>CVE-2021-33037</w:t>
        </w:r>
      </w:hyperlink>
      <w:r w:rsidRPr="00F86DE5">
        <w:rPr>
          <w:rFonts w:cstheme="minorHAnsi"/>
          <w:color w:val="000000" w:themeColor="text1"/>
        </w:rPr>
        <w:t> </w:t>
      </w:r>
    </w:p>
    <w:p w14:paraId="725BCABC" w14:textId="411253F3" w:rsidR="00F86DE5" w:rsidRPr="00F86DE5" w:rsidRDefault="00F86DE5" w:rsidP="00940C1B">
      <w:pPr>
        <w:suppressAutoHyphens/>
        <w:spacing w:after="0" w:line="240" w:lineRule="auto"/>
        <w:contextualSpacing/>
        <w:rPr>
          <w:rFonts w:cstheme="minorHAnsi"/>
          <w:color w:val="000000" w:themeColor="text1"/>
        </w:rPr>
      </w:pPr>
    </w:p>
    <w:p w14:paraId="467D7FBD" w14:textId="64488241" w:rsidR="00F86DE5" w:rsidRPr="00F86DE5" w:rsidRDefault="00F86DE5" w:rsidP="00F86DE5">
      <w:pPr>
        <w:suppressAutoHyphens/>
        <w:spacing w:after="0" w:line="240" w:lineRule="auto"/>
        <w:contextualSpacing/>
        <w:rPr>
          <w:rFonts w:cstheme="minorHAnsi"/>
          <w:color w:val="000000" w:themeColor="text1"/>
        </w:rPr>
      </w:pPr>
      <w:hyperlink r:id="rId116" w:tgtFrame="_blank" w:history="1">
        <w:r w:rsidRPr="00F86DE5">
          <w:rPr>
            <w:rStyle w:val="Hyperlink"/>
            <w:rFonts w:cstheme="minorHAnsi"/>
            <w:b/>
            <w:bCs/>
          </w:rPr>
          <w:t>CVE-2023-42795</w:t>
        </w:r>
      </w:hyperlink>
      <w:r w:rsidRPr="00F86DE5">
        <w:rPr>
          <w:rFonts w:cstheme="minorHAnsi"/>
          <w:color w:val="000000" w:themeColor="text1"/>
        </w:rPr>
        <w:t> </w:t>
      </w:r>
    </w:p>
    <w:p w14:paraId="5C0CB1A9" w14:textId="772B6D10" w:rsidR="00F86DE5" w:rsidRPr="00F86DE5" w:rsidRDefault="00F86DE5" w:rsidP="00940C1B">
      <w:pPr>
        <w:suppressAutoHyphens/>
        <w:spacing w:after="0" w:line="240" w:lineRule="auto"/>
        <w:contextualSpacing/>
        <w:rPr>
          <w:rFonts w:cstheme="minorHAnsi"/>
          <w:color w:val="000000" w:themeColor="text1"/>
        </w:rPr>
      </w:pPr>
    </w:p>
    <w:p w14:paraId="6E0898F4" w14:textId="4CB9F677" w:rsidR="00F86DE5" w:rsidRPr="00F86DE5" w:rsidRDefault="00F86DE5" w:rsidP="00F86DE5">
      <w:pPr>
        <w:suppressAutoHyphens/>
        <w:spacing w:after="0" w:line="240" w:lineRule="auto"/>
        <w:contextualSpacing/>
        <w:rPr>
          <w:rFonts w:cstheme="minorHAnsi"/>
          <w:color w:val="000000" w:themeColor="text1"/>
        </w:rPr>
      </w:pPr>
      <w:hyperlink r:id="rId117" w:tgtFrame="_blank" w:history="1">
        <w:r w:rsidRPr="00F86DE5">
          <w:rPr>
            <w:rStyle w:val="Hyperlink"/>
            <w:rFonts w:cstheme="minorHAnsi"/>
            <w:b/>
            <w:bCs/>
          </w:rPr>
          <w:t>CVE-2023-45648</w:t>
        </w:r>
      </w:hyperlink>
      <w:r w:rsidRPr="00F86DE5">
        <w:rPr>
          <w:rFonts w:cstheme="minorHAnsi"/>
          <w:color w:val="000000" w:themeColor="text1"/>
        </w:rPr>
        <w:t> </w:t>
      </w:r>
    </w:p>
    <w:p w14:paraId="007213E7" w14:textId="5803EC35" w:rsidR="00F86DE5" w:rsidRPr="00F86DE5" w:rsidRDefault="00F86DE5" w:rsidP="00940C1B">
      <w:pPr>
        <w:suppressAutoHyphens/>
        <w:spacing w:after="0" w:line="240" w:lineRule="auto"/>
        <w:contextualSpacing/>
        <w:rPr>
          <w:rFonts w:cstheme="minorHAnsi"/>
          <w:color w:val="000000" w:themeColor="text1"/>
        </w:rPr>
      </w:pPr>
    </w:p>
    <w:p w14:paraId="337225D0" w14:textId="153120EE" w:rsidR="00F86DE5" w:rsidRPr="00F86DE5" w:rsidRDefault="00F86DE5" w:rsidP="00F86DE5">
      <w:pPr>
        <w:suppressAutoHyphens/>
        <w:spacing w:after="0" w:line="240" w:lineRule="auto"/>
        <w:contextualSpacing/>
        <w:rPr>
          <w:rFonts w:cstheme="minorHAnsi"/>
          <w:color w:val="000000" w:themeColor="text1"/>
        </w:rPr>
      </w:pPr>
      <w:hyperlink r:id="rId118" w:tgtFrame="_blank" w:history="1">
        <w:r w:rsidRPr="00F86DE5">
          <w:rPr>
            <w:rStyle w:val="Hyperlink"/>
            <w:rFonts w:cstheme="minorHAnsi"/>
            <w:b/>
            <w:bCs/>
          </w:rPr>
          <w:t>CVE-2024-21733</w:t>
        </w:r>
      </w:hyperlink>
      <w:r w:rsidRPr="00F86DE5">
        <w:rPr>
          <w:rFonts w:cstheme="minorHAnsi"/>
          <w:color w:val="000000" w:themeColor="text1"/>
        </w:rPr>
        <w:t> </w:t>
      </w:r>
    </w:p>
    <w:p w14:paraId="1FA4064A" w14:textId="29898E96" w:rsidR="00F86DE5" w:rsidRPr="00F86DE5" w:rsidRDefault="00F86DE5" w:rsidP="00940C1B">
      <w:pPr>
        <w:suppressAutoHyphens/>
        <w:spacing w:after="0" w:line="240" w:lineRule="auto"/>
        <w:contextualSpacing/>
        <w:rPr>
          <w:rFonts w:cstheme="minorHAnsi"/>
          <w:color w:val="000000" w:themeColor="text1"/>
        </w:rPr>
      </w:pPr>
    </w:p>
    <w:p w14:paraId="7291F881" w14:textId="18C8FAF1" w:rsidR="00F86DE5" w:rsidRPr="00F86DE5" w:rsidRDefault="00F86DE5" w:rsidP="00F86DE5">
      <w:pPr>
        <w:suppressAutoHyphens/>
        <w:spacing w:after="0" w:line="240" w:lineRule="auto"/>
        <w:contextualSpacing/>
        <w:rPr>
          <w:rFonts w:cstheme="minorHAnsi"/>
          <w:color w:val="000000" w:themeColor="text1"/>
        </w:rPr>
      </w:pPr>
      <w:hyperlink r:id="rId119" w:tgtFrame="_blank" w:history="1">
        <w:r w:rsidRPr="00F86DE5">
          <w:rPr>
            <w:rStyle w:val="Hyperlink"/>
            <w:rFonts w:cstheme="minorHAnsi"/>
            <w:b/>
            <w:bCs/>
          </w:rPr>
          <w:t>CVE-2019-17569</w:t>
        </w:r>
      </w:hyperlink>
      <w:r w:rsidRPr="00F86DE5">
        <w:rPr>
          <w:rFonts w:cstheme="minorHAnsi"/>
          <w:color w:val="000000" w:themeColor="text1"/>
        </w:rPr>
        <w:t> </w:t>
      </w:r>
    </w:p>
    <w:p w14:paraId="16AE831C" w14:textId="1D2FE876" w:rsidR="00F86DE5" w:rsidRPr="00F86DE5" w:rsidRDefault="00F86DE5" w:rsidP="00940C1B">
      <w:pPr>
        <w:suppressAutoHyphens/>
        <w:spacing w:after="0" w:line="240" w:lineRule="auto"/>
        <w:contextualSpacing/>
        <w:rPr>
          <w:rFonts w:cstheme="minorHAnsi"/>
          <w:color w:val="000000" w:themeColor="text1"/>
        </w:rPr>
      </w:pPr>
    </w:p>
    <w:p w14:paraId="3FE89034" w14:textId="714FB708" w:rsidR="00F86DE5" w:rsidRPr="00F86DE5" w:rsidRDefault="00F86DE5" w:rsidP="00F86DE5">
      <w:pPr>
        <w:suppressAutoHyphens/>
        <w:spacing w:after="0" w:line="240" w:lineRule="auto"/>
        <w:contextualSpacing/>
        <w:rPr>
          <w:rFonts w:cstheme="minorHAnsi"/>
          <w:color w:val="000000" w:themeColor="text1"/>
        </w:rPr>
      </w:pPr>
      <w:hyperlink r:id="rId120" w:tgtFrame="_blank" w:history="1">
        <w:r w:rsidRPr="00F86DE5">
          <w:rPr>
            <w:rStyle w:val="Hyperlink"/>
            <w:rFonts w:cstheme="minorHAnsi"/>
            <w:b/>
            <w:bCs/>
          </w:rPr>
          <w:t>CVE-2020-1935</w:t>
        </w:r>
      </w:hyperlink>
      <w:r w:rsidRPr="00F86DE5">
        <w:rPr>
          <w:rFonts w:cstheme="minorHAnsi"/>
          <w:color w:val="000000" w:themeColor="text1"/>
        </w:rPr>
        <w:t> </w:t>
      </w:r>
    </w:p>
    <w:p w14:paraId="54741C7F" w14:textId="51F5B3C8" w:rsidR="00F86DE5" w:rsidRPr="00F86DE5" w:rsidRDefault="00F86DE5" w:rsidP="00940C1B">
      <w:pPr>
        <w:suppressAutoHyphens/>
        <w:spacing w:after="0" w:line="240" w:lineRule="auto"/>
        <w:contextualSpacing/>
        <w:rPr>
          <w:rFonts w:cstheme="minorHAnsi"/>
          <w:color w:val="000000" w:themeColor="text1"/>
        </w:rPr>
      </w:pPr>
    </w:p>
    <w:p w14:paraId="05762535" w14:textId="1A2D92B0" w:rsidR="00F86DE5" w:rsidRPr="00F86DE5" w:rsidRDefault="00F86DE5" w:rsidP="00F86DE5">
      <w:pPr>
        <w:suppressAutoHyphens/>
        <w:spacing w:after="0" w:line="240" w:lineRule="auto"/>
        <w:contextualSpacing/>
        <w:rPr>
          <w:rFonts w:cstheme="minorHAnsi"/>
          <w:color w:val="000000" w:themeColor="text1"/>
        </w:rPr>
      </w:pPr>
      <w:hyperlink r:id="rId121" w:tgtFrame="_blank" w:history="1">
        <w:r w:rsidRPr="00F86DE5">
          <w:rPr>
            <w:rStyle w:val="Hyperlink"/>
            <w:rFonts w:cstheme="minorHAnsi"/>
            <w:b/>
            <w:bCs/>
          </w:rPr>
          <w:t>CVE-2020-13943</w:t>
        </w:r>
      </w:hyperlink>
      <w:r w:rsidRPr="00F86DE5">
        <w:rPr>
          <w:rFonts w:cstheme="minorHAnsi"/>
          <w:color w:val="000000" w:themeColor="text1"/>
        </w:rPr>
        <w:t> </w:t>
      </w:r>
    </w:p>
    <w:p w14:paraId="1E9F81D8" w14:textId="59FEF358" w:rsidR="00F86DE5" w:rsidRPr="00F86DE5" w:rsidRDefault="00F86DE5" w:rsidP="00940C1B">
      <w:pPr>
        <w:suppressAutoHyphens/>
        <w:spacing w:after="0" w:line="240" w:lineRule="auto"/>
        <w:contextualSpacing/>
        <w:rPr>
          <w:rFonts w:cstheme="minorHAnsi"/>
          <w:color w:val="000000" w:themeColor="text1"/>
        </w:rPr>
      </w:pPr>
    </w:p>
    <w:p w14:paraId="6844EC3F" w14:textId="61612940" w:rsidR="00F86DE5" w:rsidRPr="00F86DE5" w:rsidRDefault="00F86DE5" w:rsidP="00F86DE5">
      <w:pPr>
        <w:suppressAutoHyphens/>
        <w:spacing w:after="0" w:line="240" w:lineRule="auto"/>
        <w:contextualSpacing/>
        <w:rPr>
          <w:rFonts w:cstheme="minorHAnsi"/>
          <w:color w:val="000000" w:themeColor="text1"/>
        </w:rPr>
      </w:pPr>
      <w:hyperlink r:id="rId122" w:tgtFrame="_blank" w:history="1">
        <w:r w:rsidRPr="00F86DE5">
          <w:rPr>
            <w:rStyle w:val="Hyperlink"/>
            <w:rFonts w:cstheme="minorHAnsi"/>
            <w:b/>
            <w:bCs/>
          </w:rPr>
          <w:t>CVE-2023-28708</w:t>
        </w:r>
      </w:hyperlink>
      <w:r w:rsidRPr="00F86DE5">
        <w:rPr>
          <w:rFonts w:cstheme="minorHAnsi"/>
          <w:color w:val="000000" w:themeColor="text1"/>
        </w:rPr>
        <w:t> </w:t>
      </w:r>
    </w:p>
    <w:p w14:paraId="557C507B" w14:textId="24CA6231" w:rsidR="00F86DE5" w:rsidRPr="00F86DE5" w:rsidRDefault="00F86DE5" w:rsidP="00940C1B">
      <w:pPr>
        <w:suppressAutoHyphens/>
        <w:spacing w:after="0" w:line="240" w:lineRule="auto"/>
        <w:contextualSpacing/>
        <w:rPr>
          <w:rFonts w:cstheme="minorHAnsi"/>
          <w:color w:val="000000" w:themeColor="text1"/>
        </w:rPr>
      </w:pPr>
    </w:p>
    <w:p w14:paraId="1D2857B3" w14:textId="677868BE" w:rsidR="00F86DE5" w:rsidRPr="00F86DE5" w:rsidRDefault="00F86DE5" w:rsidP="00F86DE5">
      <w:pPr>
        <w:suppressAutoHyphens/>
        <w:spacing w:after="0" w:line="240" w:lineRule="auto"/>
        <w:contextualSpacing/>
        <w:rPr>
          <w:rFonts w:cstheme="minorHAnsi"/>
          <w:color w:val="000000" w:themeColor="text1"/>
        </w:rPr>
      </w:pPr>
      <w:hyperlink r:id="rId123" w:tgtFrame="_blank" w:history="1">
        <w:r w:rsidRPr="00F86DE5">
          <w:rPr>
            <w:rStyle w:val="Hyperlink"/>
            <w:rFonts w:cstheme="minorHAnsi"/>
            <w:b/>
            <w:bCs/>
          </w:rPr>
          <w:t>CVE-2021-43980</w:t>
        </w:r>
      </w:hyperlink>
      <w:r w:rsidRPr="00F86DE5">
        <w:rPr>
          <w:rFonts w:cstheme="minorHAnsi"/>
          <w:color w:val="000000" w:themeColor="text1"/>
        </w:rPr>
        <w:t> </w:t>
      </w:r>
    </w:p>
    <w:p w14:paraId="685967F8" w14:textId="0325C8DF" w:rsidR="00F86DE5" w:rsidRPr="00F86DE5" w:rsidRDefault="00F86DE5" w:rsidP="00940C1B">
      <w:pPr>
        <w:suppressAutoHyphens/>
        <w:spacing w:after="0" w:line="240" w:lineRule="auto"/>
        <w:contextualSpacing/>
        <w:rPr>
          <w:rFonts w:cstheme="minorHAnsi"/>
          <w:color w:val="000000" w:themeColor="text1"/>
        </w:rPr>
      </w:pPr>
    </w:p>
    <w:p w14:paraId="48F675FA"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bookmarkStart w:id="22" w:name="l23_33157f6bc5bfd03380ebb5ac476db0600a04"/>
      <w:bookmarkEnd w:id="22"/>
      <w:r w:rsidRPr="00FC43B7">
        <w:rPr>
          <w:rFonts w:cstheme="minorHAnsi"/>
          <w:b/>
          <w:bCs/>
          <w:color w:val="000000" w:themeColor="text1"/>
          <w:sz w:val="24"/>
          <w:szCs w:val="24"/>
        </w:rPr>
        <w:t>tomcat-embed-websocket-9.0.30.jar</w:t>
      </w:r>
    </w:p>
    <w:p w14:paraId="1BD1E33C" w14:textId="77777777" w:rsidR="00B40A09" w:rsidRPr="00FC43B7" w:rsidRDefault="00B40A09" w:rsidP="00F86DE5">
      <w:pPr>
        <w:suppressAutoHyphens/>
        <w:spacing w:after="0" w:line="240" w:lineRule="auto"/>
        <w:contextualSpacing/>
        <w:rPr>
          <w:rFonts w:cstheme="minorHAnsi"/>
          <w:color w:val="000000" w:themeColor="text1"/>
          <w:sz w:val="24"/>
          <w:szCs w:val="24"/>
        </w:rPr>
      </w:pPr>
    </w:p>
    <w:p w14:paraId="63EF04CA" w14:textId="77777777" w:rsidR="00F86DE5" w:rsidRPr="00FC43B7" w:rsidRDefault="00F86DE5" w:rsidP="00F86DE5">
      <w:pPr>
        <w:suppressAutoHyphens/>
        <w:spacing w:after="0" w:line="240" w:lineRule="auto"/>
        <w:contextualSpacing/>
        <w:rPr>
          <w:rFonts w:cstheme="minorHAnsi"/>
          <w:b/>
          <w:bCs/>
          <w:color w:val="000000" w:themeColor="text1"/>
          <w:sz w:val="24"/>
          <w:szCs w:val="24"/>
        </w:rPr>
      </w:pPr>
      <w:r w:rsidRPr="00FC43B7">
        <w:rPr>
          <w:rFonts w:cstheme="minorHAnsi"/>
          <w:b/>
          <w:bCs/>
          <w:color w:val="000000" w:themeColor="text1"/>
          <w:sz w:val="24"/>
          <w:szCs w:val="24"/>
        </w:rPr>
        <w:t>Published Vulnerabilities</w:t>
      </w:r>
    </w:p>
    <w:p w14:paraId="56B473AA" w14:textId="77777777" w:rsidR="00B40A09" w:rsidRPr="00F86DE5" w:rsidRDefault="00B40A09" w:rsidP="00F86DE5">
      <w:pPr>
        <w:suppressAutoHyphens/>
        <w:spacing w:after="0" w:line="240" w:lineRule="auto"/>
        <w:contextualSpacing/>
        <w:rPr>
          <w:rFonts w:cstheme="minorHAnsi"/>
          <w:b/>
          <w:bCs/>
          <w:color w:val="000000" w:themeColor="text1"/>
        </w:rPr>
      </w:pPr>
    </w:p>
    <w:p w14:paraId="6397AE1F" w14:textId="115741D4" w:rsidR="00F86DE5" w:rsidRPr="00F86DE5" w:rsidRDefault="00F86DE5" w:rsidP="00F86DE5">
      <w:pPr>
        <w:suppressAutoHyphens/>
        <w:spacing w:after="0" w:line="240" w:lineRule="auto"/>
        <w:contextualSpacing/>
        <w:rPr>
          <w:rFonts w:cstheme="minorHAnsi"/>
          <w:color w:val="000000" w:themeColor="text1"/>
        </w:rPr>
      </w:pPr>
      <w:hyperlink r:id="rId124" w:tgtFrame="_blank" w:history="1">
        <w:r w:rsidRPr="00F86DE5">
          <w:rPr>
            <w:rStyle w:val="Hyperlink"/>
            <w:rFonts w:cstheme="minorHAnsi"/>
            <w:b/>
            <w:bCs/>
          </w:rPr>
          <w:t>CVE-2020-1938</w:t>
        </w:r>
      </w:hyperlink>
      <w:r w:rsidRPr="00F86DE5">
        <w:rPr>
          <w:rFonts w:cstheme="minorHAnsi"/>
          <w:color w:val="000000" w:themeColor="text1"/>
        </w:rPr>
        <w:t> </w:t>
      </w:r>
    </w:p>
    <w:p w14:paraId="1B12A82A" w14:textId="63C62FE0" w:rsidR="00F86DE5" w:rsidRPr="00F86DE5" w:rsidRDefault="00F86DE5" w:rsidP="00940C1B">
      <w:pPr>
        <w:suppressAutoHyphens/>
        <w:spacing w:after="0" w:line="240" w:lineRule="auto"/>
        <w:contextualSpacing/>
        <w:rPr>
          <w:rFonts w:cstheme="minorHAnsi"/>
          <w:color w:val="000000" w:themeColor="text1"/>
        </w:rPr>
      </w:pPr>
    </w:p>
    <w:p w14:paraId="35CA2156" w14:textId="5B851EB5" w:rsidR="00F86DE5" w:rsidRPr="00F86DE5" w:rsidRDefault="00F86DE5" w:rsidP="00F86DE5">
      <w:pPr>
        <w:suppressAutoHyphens/>
        <w:spacing w:after="0" w:line="240" w:lineRule="auto"/>
        <w:contextualSpacing/>
        <w:rPr>
          <w:rFonts w:cstheme="minorHAnsi"/>
          <w:color w:val="000000" w:themeColor="text1"/>
        </w:rPr>
      </w:pPr>
      <w:hyperlink r:id="rId125" w:tgtFrame="_blank" w:history="1">
        <w:r w:rsidRPr="00F86DE5">
          <w:rPr>
            <w:rStyle w:val="Hyperlink"/>
            <w:rFonts w:cstheme="minorHAnsi"/>
            <w:b/>
            <w:bCs/>
          </w:rPr>
          <w:t>CVE-2020-8022</w:t>
        </w:r>
      </w:hyperlink>
      <w:r w:rsidRPr="00F86DE5">
        <w:rPr>
          <w:rFonts w:cstheme="minorHAnsi"/>
          <w:color w:val="000000" w:themeColor="text1"/>
        </w:rPr>
        <w:t> </w:t>
      </w:r>
    </w:p>
    <w:p w14:paraId="42E16420" w14:textId="45278C86" w:rsidR="00F86DE5" w:rsidRPr="00F86DE5" w:rsidRDefault="00F86DE5" w:rsidP="00940C1B">
      <w:pPr>
        <w:suppressAutoHyphens/>
        <w:spacing w:after="0" w:line="240" w:lineRule="auto"/>
        <w:contextualSpacing/>
        <w:rPr>
          <w:rFonts w:cstheme="minorHAnsi"/>
          <w:color w:val="000000" w:themeColor="text1"/>
        </w:rPr>
      </w:pPr>
    </w:p>
    <w:p w14:paraId="5BCAEE60" w14:textId="1CF7E48A" w:rsidR="00F86DE5" w:rsidRPr="00F86DE5" w:rsidRDefault="00F86DE5" w:rsidP="00F86DE5">
      <w:pPr>
        <w:suppressAutoHyphens/>
        <w:spacing w:after="0" w:line="240" w:lineRule="auto"/>
        <w:contextualSpacing/>
        <w:rPr>
          <w:rFonts w:cstheme="minorHAnsi"/>
          <w:color w:val="000000" w:themeColor="text1"/>
        </w:rPr>
      </w:pPr>
      <w:hyperlink r:id="rId126" w:tgtFrame="_blank" w:history="1">
        <w:r w:rsidRPr="00F86DE5">
          <w:rPr>
            <w:rStyle w:val="Hyperlink"/>
            <w:rFonts w:cstheme="minorHAnsi"/>
            <w:b/>
            <w:bCs/>
          </w:rPr>
          <w:t>CVE-2020-11996</w:t>
        </w:r>
      </w:hyperlink>
      <w:r w:rsidRPr="00F86DE5">
        <w:rPr>
          <w:rFonts w:cstheme="minorHAnsi"/>
          <w:color w:val="000000" w:themeColor="text1"/>
        </w:rPr>
        <w:t> </w:t>
      </w:r>
    </w:p>
    <w:p w14:paraId="7D4A8F32" w14:textId="1946DCF4" w:rsidR="00F86DE5" w:rsidRPr="00F86DE5" w:rsidRDefault="00F86DE5" w:rsidP="00940C1B">
      <w:pPr>
        <w:suppressAutoHyphens/>
        <w:spacing w:after="0" w:line="240" w:lineRule="auto"/>
        <w:contextualSpacing/>
        <w:rPr>
          <w:rFonts w:cstheme="minorHAnsi"/>
          <w:color w:val="000000" w:themeColor="text1"/>
        </w:rPr>
      </w:pPr>
    </w:p>
    <w:p w14:paraId="30646049" w14:textId="6D07535A" w:rsidR="00F86DE5" w:rsidRPr="00F86DE5" w:rsidRDefault="00F86DE5" w:rsidP="00F86DE5">
      <w:pPr>
        <w:suppressAutoHyphens/>
        <w:spacing w:after="0" w:line="240" w:lineRule="auto"/>
        <w:contextualSpacing/>
        <w:rPr>
          <w:rFonts w:cstheme="minorHAnsi"/>
          <w:color w:val="000000" w:themeColor="text1"/>
        </w:rPr>
      </w:pPr>
      <w:hyperlink r:id="rId127" w:tgtFrame="_blank" w:history="1">
        <w:r w:rsidRPr="00F86DE5">
          <w:rPr>
            <w:rStyle w:val="Hyperlink"/>
            <w:rFonts w:cstheme="minorHAnsi"/>
            <w:b/>
            <w:bCs/>
          </w:rPr>
          <w:t>CVE-2020-13934</w:t>
        </w:r>
      </w:hyperlink>
      <w:r w:rsidRPr="00F86DE5">
        <w:rPr>
          <w:rFonts w:cstheme="minorHAnsi"/>
          <w:color w:val="000000" w:themeColor="text1"/>
        </w:rPr>
        <w:t> </w:t>
      </w:r>
    </w:p>
    <w:p w14:paraId="72599DDD" w14:textId="4E97422C" w:rsidR="00F86DE5" w:rsidRPr="00F86DE5" w:rsidRDefault="00F86DE5" w:rsidP="00940C1B">
      <w:pPr>
        <w:suppressAutoHyphens/>
        <w:spacing w:after="0" w:line="240" w:lineRule="auto"/>
        <w:contextualSpacing/>
        <w:rPr>
          <w:rFonts w:cstheme="minorHAnsi"/>
          <w:color w:val="000000" w:themeColor="text1"/>
        </w:rPr>
      </w:pPr>
    </w:p>
    <w:p w14:paraId="730A1DAB" w14:textId="4D15A000" w:rsidR="00F86DE5" w:rsidRPr="00F86DE5" w:rsidRDefault="00F86DE5" w:rsidP="00F86DE5">
      <w:pPr>
        <w:suppressAutoHyphens/>
        <w:spacing w:after="0" w:line="240" w:lineRule="auto"/>
        <w:contextualSpacing/>
        <w:rPr>
          <w:rFonts w:cstheme="minorHAnsi"/>
          <w:color w:val="000000" w:themeColor="text1"/>
        </w:rPr>
      </w:pPr>
      <w:hyperlink r:id="rId128" w:tgtFrame="_blank" w:history="1">
        <w:r w:rsidRPr="00F86DE5">
          <w:rPr>
            <w:rStyle w:val="Hyperlink"/>
            <w:rFonts w:cstheme="minorHAnsi"/>
            <w:b/>
            <w:bCs/>
          </w:rPr>
          <w:t>CVE-2020-13935</w:t>
        </w:r>
      </w:hyperlink>
      <w:r w:rsidRPr="00F86DE5">
        <w:rPr>
          <w:rFonts w:cstheme="minorHAnsi"/>
          <w:color w:val="000000" w:themeColor="text1"/>
        </w:rPr>
        <w:t> </w:t>
      </w:r>
    </w:p>
    <w:p w14:paraId="64D61051" w14:textId="1BD28168" w:rsidR="00F86DE5" w:rsidRPr="00F86DE5" w:rsidRDefault="00F86DE5" w:rsidP="00940C1B">
      <w:pPr>
        <w:suppressAutoHyphens/>
        <w:spacing w:after="0" w:line="240" w:lineRule="auto"/>
        <w:contextualSpacing/>
        <w:rPr>
          <w:rFonts w:cstheme="minorHAnsi"/>
          <w:color w:val="000000" w:themeColor="text1"/>
        </w:rPr>
      </w:pPr>
    </w:p>
    <w:p w14:paraId="033CDCC7" w14:textId="51A80707" w:rsidR="00F86DE5" w:rsidRPr="00F86DE5" w:rsidRDefault="00F86DE5" w:rsidP="00F86DE5">
      <w:pPr>
        <w:suppressAutoHyphens/>
        <w:spacing w:after="0" w:line="240" w:lineRule="auto"/>
        <w:contextualSpacing/>
        <w:rPr>
          <w:rFonts w:cstheme="minorHAnsi"/>
          <w:color w:val="000000" w:themeColor="text1"/>
        </w:rPr>
      </w:pPr>
      <w:hyperlink r:id="rId129" w:tgtFrame="_blank" w:history="1">
        <w:r w:rsidRPr="00F86DE5">
          <w:rPr>
            <w:rStyle w:val="Hyperlink"/>
            <w:rFonts w:cstheme="minorHAnsi"/>
            <w:b/>
            <w:bCs/>
          </w:rPr>
          <w:t>CVE-2020-17527</w:t>
        </w:r>
      </w:hyperlink>
      <w:r w:rsidRPr="00F86DE5">
        <w:rPr>
          <w:rFonts w:cstheme="minorHAnsi"/>
          <w:color w:val="000000" w:themeColor="text1"/>
        </w:rPr>
        <w:t> </w:t>
      </w:r>
    </w:p>
    <w:p w14:paraId="695326D2" w14:textId="75BB2A13" w:rsidR="00F86DE5" w:rsidRPr="00F86DE5" w:rsidRDefault="00F86DE5" w:rsidP="00940C1B">
      <w:pPr>
        <w:suppressAutoHyphens/>
        <w:spacing w:after="0" w:line="240" w:lineRule="auto"/>
        <w:contextualSpacing/>
        <w:rPr>
          <w:rFonts w:cstheme="minorHAnsi"/>
          <w:color w:val="000000" w:themeColor="text1"/>
        </w:rPr>
      </w:pPr>
    </w:p>
    <w:p w14:paraId="36052B12" w14:textId="36226804" w:rsidR="00F86DE5" w:rsidRPr="00F86DE5" w:rsidRDefault="00F86DE5" w:rsidP="00F86DE5">
      <w:pPr>
        <w:suppressAutoHyphens/>
        <w:spacing w:after="0" w:line="240" w:lineRule="auto"/>
        <w:contextualSpacing/>
        <w:rPr>
          <w:rFonts w:cstheme="minorHAnsi"/>
          <w:color w:val="000000" w:themeColor="text1"/>
        </w:rPr>
      </w:pPr>
      <w:hyperlink r:id="rId130" w:tgtFrame="_blank" w:history="1">
        <w:r w:rsidRPr="00F86DE5">
          <w:rPr>
            <w:rStyle w:val="Hyperlink"/>
            <w:rFonts w:cstheme="minorHAnsi"/>
            <w:b/>
            <w:bCs/>
          </w:rPr>
          <w:t>CVE-2021-25122</w:t>
        </w:r>
      </w:hyperlink>
      <w:r w:rsidRPr="00F86DE5">
        <w:rPr>
          <w:rFonts w:cstheme="minorHAnsi"/>
          <w:color w:val="000000" w:themeColor="text1"/>
        </w:rPr>
        <w:t> </w:t>
      </w:r>
    </w:p>
    <w:p w14:paraId="58EC888E" w14:textId="284A1D0E" w:rsidR="00F86DE5" w:rsidRPr="00F86DE5" w:rsidRDefault="00F86DE5" w:rsidP="00940C1B">
      <w:pPr>
        <w:suppressAutoHyphens/>
        <w:spacing w:after="0" w:line="240" w:lineRule="auto"/>
        <w:contextualSpacing/>
        <w:rPr>
          <w:rFonts w:cstheme="minorHAnsi"/>
          <w:color w:val="000000" w:themeColor="text1"/>
        </w:rPr>
      </w:pPr>
    </w:p>
    <w:p w14:paraId="053FA228" w14:textId="60FD3E70" w:rsidR="00F86DE5" w:rsidRPr="00F86DE5" w:rsidRDefault="00F86DE5" w:rsidP="00F86DE5">
      <w:pPr>
        <w:suppressAutoHyphens/>
        <w:spacing w:after="0" w:line="240" w:lineRule="auto"/>
        <w:contextualSpacing/>
        <w:rPr>
          <w:rFonts w:cstheme="minorHAnsi"/>
          <w:color w:val="000000" w:themeColor="text1"/>
        </w:rPr>
      </w:pPr>
      <w:hyperlink r:id="rId131" w:tgtFrame="_blank" w:history="1">
        <w:r w:rsidRPr="00F86DE5">
          <w:rPr>
            <w:rStyle w:val="Hyperlink"/>
            <w:rFonts w:cstheme="minorHAnsi"/>
            <w:b/>
            <w:bCs/>
          </w:rPr>
          <w:t>CVE-2021-41079</w:t>
        </w:r>
      </w:hyperlink>
      <w:r w:rsidRPr="00F86DE5">
        <w:rPr>
          <w:rFonts w:cstheme="minorHAnsi"/>
          <w:color w:val="000000" w:themeColor="text1"/>
        </w:rPr>
        <w:t> </w:t>
      </w:r>
    </w:p>
    <w:p w14:paraId="4A1C720A" w14:textId="3E496931" w:rsidR="00F86DE5" w:rsidRPr="00F86DE5" w:rsidRDefault="00F86DE5" w:rsidP="00940C1B">
      <w:pPr>
        <w:suppressAutoHyphens/>
        <w:spacing w:after="0" w:line="240" w:lineRule="auto"/>
        <w:contextualSpacing/>
        <w:rPr>
          <w:rFonts w:cstheme="minorHAnsi"/>
          <w:color w:val="000000" w:themeColor="text1"/>
        </w:rPr>
      </w:pPr>
    </w:p>
    <w:p w14:paraId="404FBB74" w14:textId="6E51387C" w:rsidR="00F86DE5" w:rsidRPr="00F86DE5" w:rsidRDefault="00F86DE5" w:rsidP="00F86DE5">
      <w:pPr>
        <w:suppressAutoHyphens/>
        <w:spacing w:after="0" w:line="240" w:lineRule="auto"/>
        <w:contextualSpacing/>
        <w:rPr>
          <w:rFonts w:cstheme="minorHAnsi"/>
          <w:color w:val="000000" w:themeColor="text1"/>
        </w:rPr>
      </w:pPr>
      <w:hyperlink r:id="rId132" w:tgtFrame="_blank" w:history="1">
        <w:r w:rsidRPr="00F86DE5">
          <w:rPr>
            <w:rStyle w:val="Hyperlink"/>
            <w:rFonts w:cstheme="minorHAnsi"/>
            <w:b/>
            <w:bCs/>
          </w:rPr>
          <w:t>CVE-2022-29885</w:t>
        </w:r>
      </w:hyperlink>
      <w:r w:rsidRPr="00F86DE5">
        <w:rPr>
          <w:rFonts w:cstheme="minorHAnsi"/>
          <w:color w:val="000000" w:themeColor="text1"/>
        </w:rPr>
        <w:t> </w:t>
      </w:r>
    </w:p>
    <w:p w14:paraId="34BE2D03" w14:textId="2155651A" w:rsidR="00F86DE5" w:rsidRPr="00F86DE5" w:rsidRDefault="00F86DE5" w:rsidP="00940C1B">
      <w:pPr>
        <w:suppressAutoHyphens/>
        <w:spacing w:after="0" w:line="240" w:lineRule="auto"/>
        <w:contextualSpacing/>
        <w:rPr>
          <w:rFonts w:cstheme="minorHAnsi"/>
          <w:color w:val="000000" w:themeColor="text1"/>
        </w:rPr>
      </w:pPr>
    </w:p>
    <w:p w14:paraId="7ED1A70D" w14:textId="3CF0D92B" w:rsidR="00F86DE5" w:rsidRPr="00F86DE5" w:rsidRDefault="00F86DE5" w:rsidP="00F86DE5">
      <w:pPr>
        <w:suppressAutoHyphens/>
        <w:spacing w:after="0" w:line="240" w:lineRule="auto"/>
        <w:contextualSpacing/>
        <w:rPr>
          <w:rFonts w:cstheme="minorHAnsi"/>
          <w:color w:val="000000" w:themeColor="text1"/>
        </w:rPr>
      </w:pPr>
      <w:hyperlink r:id="rId133" w:tgtFrame="_blank" w:history="1">
        <w:r w:rsidRPr="00F86DE5">
          <w:rPr>
            <w:rStyle w:val="Hyperlink"/>
            <w:rFonts w:cstheme="minorHAnsi"/>
            <w:b/>
            <w:bCs/>
          </w:rPr>
          <w:t>CVE-2022-42252</w:t>
        </w:r>
      </w:hyperlink>
      <w:r w:rsidRPr="00F86DE5">
        <w:rPr>
          <w:rFonts w:cstheme="minorHAnsi"/>
          <w:color w:val="000000" w:themeColor="text1"/>
        </w:rPr>
        <w:t> </w:t>
      </w:r>
    </w:p>
    <w:p w14:paraId="0BAC51F2" w14:textId="64146A4A" w:rsidR="00F86DE5" w:rsidRPr="00F86DE5" w:rsidRDefault="00F86DE5" w:rsidP="00940C1B">
      <w:pPr>
        <w:suppressAutoHyphens/>
        <w:spacing w:after="0" w:line="240" w:lineRule="auto"/>
        <w:contextualSpacing/>
        <w:rPr>
          <w:rFonts w:cstheme="minorHAnsi"/>
          <w:color w:val="000000" w:themeColor="text1"/>
        </w:rPr>
      </w:pPr>
    </w:p>
    <w:p w14:paraId="6CD06057" w14:textId="7EC824A7" w:rsidR="00F86DE5" w:rsidRPr="00F86DE5" w:rsidRDefault="00F86DE5" w:rsidP="00F86DE5">
      <w:pPr>
        <w:suppressAutoHyphens/>
        <w:spacing w:after="0" w:line="240" w:lineRule="auto"/>
        <w:contextualSpacing/>
        <w:rPr>
          <w:rFonts w:cstheme="minorHAnsi"/>
          <w:color w:val="000000" w:themeColor="text1"/>
        </w:rPr>
      </w:pPr>
      <w:hyperlink r:id="rId134" w:tgtFrame="_blank" w:history="1">
        <w:r w:rsidRPr="00F86DE5">
          <w:rPr>
            <w:rStyle w:val="Hyperlink"/>
            <w:rFonts w:cstheme="minorHAnsi"/>
            <w:b/>
            <w:bCs/>
          </w:rPr>
          <w:t>CVE-2023-44487</w:t>
        </w:r>
      </w:hyperlink>
      <w:r w:rsidRPr="00F86DE5">
        <w:rPr>
          <w:rFonts w:cstheme="minorHAnsi"/>
          <w:color w:val="000000" w:themeColor="text1"/>
        </w:rPr>
        <w:t> </w:t>
      </w:r>
    </w:p>
    <w:p w14:paraId="494A9984" w14:textId="7E3E7C89" w:rsidR="00F86DE5" w:rsidRPr="00F86DE5" w:rsidRDefault="00F86DE5" w:rsidP="00940C1B">
      <w:pPr>
        <w:suppressAutoHyphens/>
        <w:spacing w:after="0" w:line="240" w:lineRule="auto"/>
        <w:contextualSpacing/>
        <w:rPr>
          <w:rFonts w:cstheme="minorHAnsi"/>
          <w:color w:val="000000" w:themeColor="text1"/>
        </w:rPr>
      </w:pPr>
    </w:p>
    <w:p w14:paraId="4DF03DFC" w14:textId="5F33194C" w:rsidR="00F86DE5" w:rsidRPr="00F86DE5" w:rsidRDefault="00F86DE5" w:rsidP="00F86DE5">
      <w:pPr>
        <w:suppressAutoHyphens/>
        <w:spacing w:after="0" w:line="240" w:lineRule="auto"/>
        <w:contextualSpacing/>
        <w:rPr>
          <w:rFonts w:cstheme="minorHAnsi"/>
          <w:color w:val="000000" w:themeColor="text1"/>
        </w:rPr>
      </w:pPr>
      <w:hyperlink r:id="rId135" w:tgtFrame="_blank" w:history="1">
        <w:r w:rsidRPr="00F86DE5">
          <w:rPr>
            <w:rStyle w:val="Hyperlink"/>
            <w:rFonts w:cstheme="minorHAnsi"/>
            <w:b/>
            <w:bCs/>
          </w:rPr>
          <w:t>CVE-2023-46589</w:t>
        </w:r>
      </w:hyperlink>
      <w:r w:rsidRPr="00F86DE5">
        <w:rPr>
          <w:rFonts w:cstheme="minorHAnsi"/>
          <w:color w:val="000000" w:themeColor="text1"/>
        </w:rPr>
        <w:t> </w:t>
      </w:r>
    </w:p>
    <w:p w14:paraId="4EC140FA" w14:textId="3E3C83F0" w:rsidR="00F86DE5" w:rsidRPr="00F86DE5" w:rsidRDefault="00F86DE5" w:rsidP="00940C1B">
      <w:pPr>
        <w:suppressAutoHyphens/>
        <w:spacing w:after="0" w:line="240" w:lineRule="auto"/>
        <w:contextualSpacing/>
        <w:rPr>
          <w:rFonts w:cstheme="minorHAnsi"/>
          <w:color w:val="000000" w:themeColor="text1"/>
        </w:rPr>
      </w:pPr>
    </w:p>
    <w:p w14:paraId="66E68EB6" w14:textId="465E5166" w:rsidR="00F86DE5" w:rsidRPr="00F86DE5" w:rsidRDefault="00F86DE5" w:rsidP="00F86DE5">
      <w:pPr>
        <w:suppressAutoHyphens/>
        <w:spacing w:after="0" w:line="240" w:lineRule="auto"/>
        <w:contextualSpacing/>
        <w:rPr>
          <w:rFonts w:cstheme="minorHAnsi"/>
          <w:color w:val="000000" w:themeColor="text1"/>
        </w:rPr>
      </w:pPr>
      <w:hyperlink r:id="rId136" w:tgtFrame="_blank" w:history="1">
        <w:r w:rsidRPr="00F86DE5">
          <w:rPr>
            <w:rStyle w:val="Hyperlink"/>
            <w:rFonts w:cstheme="minorHAnsi"/>
            <w:b/>
            <w:bCs/>
          </w:rPr>
          <w:t>CVE-2020-9484</w:t>
        </w:r>
      </w:hyperlink>
      <w:r w:rsidRPr="00F86DE5">
        <w:rPr>
          <w:rFonts w:cstheme="minorHAnsi"/>
          <w:color w:val="000000" w:themeColor="text1"/>
        </w:rPr>
        <w:t> </w:t>
      </w:r>
    </w:p>
    <w:p w14:paraId="67C441B9" w14:textId="329E64E1" w:rsidR="00F86DE5" w:rsidRPr="00F86DE5" w:rsidRDefault="00F86DE5" w:rsidP="00940C1B">
      <w:pPr>
        <w:suppressAutoHyphens/>
        <w:spacing w:after="0" w:line="240" w:lineRule="auto"/>
        <w:contextualSpacing/>
        <w:rPr>
          <w:rFonts w:cstheme="minorHAnsi"/>
          <w:color w:val="000000" w:themeColor="text1"/>
        </w:rPr>
      </w:pPr>
    </w:p>
    <w:p w14:paraId="6F1A4C5E" w14:textId="2B659943" w:rsidR="00F86DE5" w:rsidRPr="00F86DE5" w:rsidRDefault="00F86DE5" w:rsidP="00F86DE5">
      <w:pPr>
        <w:suppressAutoHyphens/>
        <w:spacing w:after="0" w:line="240" w:lineRule="auto"/>
        <w:contextualSpacing/>
        <w:rPr>
          <w:rFonts w:cstheme="minorHAnsi"/>
          <w:color w:val="000000" w:themeColor="text1"/>
        </w:rPr>
      </w:pPr>
      <w:hyperlink r:id="rId137" w:tgtFrame="_blank" w:history="1">
        <w:r w:rsidRPr="00F86DE5">
          <w:rPr>
            <w:rStyle w:val="Hyperlink"/>
            <w:rFonts w:cstheme="minorHAnsi"/>
            <w:b/>
            <w:bCs/>
          </w:rPr>
          <w:t>CVE-2021-25329</w:t>
        </w:r>
      </w:hyperlink>
      <w:r w:rsidRPr="00F86DE5">
        <w:rPr>
          <w:rFonts w:cstheme="minorHAnsi"/>
          <w:color w:val="000000" w:themeColor="text1"/>
        </w:rPr>
        <w:t> </w:t>
      </w:r>
    </w:p>
    <w:p w14:paraId="1D05359A" w14:textId="0190EBA7" w:rsidR="00F86DE5" w:rsidRPr="00F86DE5" w:rsidRDefault="00F86DE5" w:rsidP="00940C1B">
      <w:pPr>
        <w:suppressAutoHyphens/>
        <w:spacing w:after="0" w:line="240" w:lineRule="auto"/>
        <w:contextualSpacing/>
        <w:rPr>
          <w:rFonts w:cstheme="minorHAnsi"/>
          <w:color w:val="000000" w:themeColor="text1"/>
        </w:rPr>
      </w:pPr>
    </w:p>
    <w:p w14:paraId="6BE614EF" w14:textId="73B565B2" w:rsidR="00F86DE5" w:rsidRPr="00F86DE5" w:rsidRDefault="00F86DE5" w:rsidP="00F86DE5">
      <w:pPr>
        <w:suppressAutoHyphens/>
        <w:spacing w:after="0" w:line="240" w:lineRule="auto"/>
        <w:contextualSpacing/>
        <w:rPr>
          <w:rFonts w:cstheme="minorHAnsi"/>
          <w:color w:val="000000" w:themeColor="text1"/>
        </w:rPr>
      </w:pPr>
      <w:hyperlink r:id="rId138" w:tgtFrame="_blank" w:history="1">
        <w:r w:rsidRPr="00F86DE5">
          <w:rPr>
            <w:rStyle w:val="Hyperlink"/>
            <w:rFonts w:cstheme="minorHAnsi"/>
            <w:b/>
            <w:bCs/>
          </w:rPr>
          <w:t>CVE-2021-30640</w:t>
        </w:r>
      </w:hyperlink>
      <w:r w:rsidRPr="00F86DE5">
        <w:rPr>
          <w:rFonts w:cstheme="minorHAnsi"/>
          <w:color w:val="000000" w:themeColor="text1"/>
        </w:rPr>
        <w:t> </w:t>
      </w:r>
    </w:p>
    <w:p w14:paraId="611BD46B" w14:textId="2FAD05F7" w:rsidR="00F86DE5" w:rsidRPr="00F86DE5" w:rsidRDefault="00F86DE5" w:rsidP="00940C1B">
      <w:pPr>
        <w:suppressAutoHyphens/>
        <w:spacing w:after="0" w:line="240" w:lineRule="auto"/>
        <w:contextualSpacing/>
        <w:rPr>
          <w:rFonts w:cstheme="minorHAnsi"/>
          <w:color w:val="000000" w:themeColor="text1"/>
        </w:rPr>
      </w:pPr>
    </w:p>
    <w:p w14:paraId="03B109B5" w14:textId="110B4D03" w:rsidR="00F86DE5" w:rsidRPr="00F86DE5" w:rsidRDefault="00F86DE5" w:rsidP="00F86DE5">
      <w:pPr>
        <w:suppressAutoHyphens/>
        <w:spacing w:after="0" w:line="240" w:lineRule="auto"/>
        <w:contextualSpacing/>
        <w:rPr>
          <w:rFonts w:cstheme="minorHAnsi"/>
          <w:color w:val="000000" w:themeColor="text1"/>
        </w:rPr>
      </w:pPr>
      <w:hyperlink r:id="rId139" w:tgtFrame="_blank" w:history="1">
        <w:r w:rsidRPr="00F86DE5">
          <w:rPr>
            <w:rStyle w:val="Hyperlink"/>
            <w:rFonts w:cstheme="minorHAnsi"/>
            <w:b/>
            <w:bCs/>
          </w:rPr>
          <w:t>CVE-2022-34305</w:t>
        </w:r>
      </w:hyperlink>
      <w:r w:rsidRPr="00F86DE5">
        <w:rPr>
          <w:rFonts w:cstheme="minorHAnsi"/>
          <w:color w:val="000000" w:themeColor="text1"/>
        </w:rPr>
        <w:t> </w:t>
      </w:r>
    </w:p>
    <w:p w14:paraId="630BE1D2" w14:textId="1BCA9339" w:rsidR="00F86DE5" w:rsidRPr="00F86DE5" w:rsidRDefault="00F86DE5" w:rsidP="00940C1B">
      <w:pPr>
        <w:suppressAutoHyphens/>
        <w:spacing w:after="0" w:line="240" w:lineRule="auto"/>
        <w:contextualSpacing/>
        <w:rPr>
          <w:rFonts w:cstheme="minorHAnsi"/>
          <w:color w:val="000000" w:themeColor="text1"/>
        </w:rPr>
      </w:pPr>
    </w:p>
    <w:p w14:paraId="59E311C0" w14:textId="79961C6A" w:rsidR="00F86DE5" w:rsidRPr="00F86DE5" w:rsidRDefault="00F86DE5" w:rsidP="00F86DE5">
      <w:pPr>
        <w:suppressAutoHyphens/>
        <w:spacing w:after="0" w:line="240" w:lineRule="auto"/>
        <w:contextualSpacing/>
        <w:rPr>
          <w:rFonts w:cstheme="minorHAnsi"/>
          <w:color w:val="000000" w:themeColor="text1"/>
        </w:rPr>
      </w:pPr>
      <w:hyperlink r:id="rId140" w:tgtFrame="_blank" w:history="1">
        <w:r w:rsidRPr="00F86DE5">
          <w:rPr>
            <w:rStyle w:val="Hyperlink"/>
            <w:rFonts w:cstheme="minorHAnsi"/>
            <w:b/>
            <w:bCs/>
          </w:rPr>
          <w:t>CVE-2023-41080</w:t>
        </w:r>
      </w:hyperlink>
      <w:r w:rsidRPr="00F86DE5">
        <w:rPr>
          <w:rFonts w:cstheme="minorHAnsi"/>
          <w:color w:val="000000" w:themeColor="text1"/>
        </w:rPr>
        <w:t> </w:t>
      </w:r>
    </w:p>
    <w:p w14:paraId="74C6A6F6" w14:textId="457EC36B" w:rsidR="00F86DE5" w:rsidRPr="00F86DE5" w:rsidRDefault="00F86DE5" w:rsidP="00940C1B">
      <w:pPr>
        <w:suppressAutoHyphens/>
        <w:spacing w:after="0" w:line="240" w:lineRule="auto"/>
        <w:contextualSpacing/>
        <w:rPr>
          <w:rFonts w:cstheme="minorHAnsi"/>
          <w:color w:val="000000" w:themeColor="text1"/>
        </w:rPr>
      </w:pPr>
    </w:p>
    <w:p w14:paraId="040019E4" w14:textId="0ECD14C8" w:rsidR="00F86DE5" w:rsidRPr="00F86DE5" w:rsidRDefault="00F86DE5" w:rsidP="00F86DE5">
      <w:pPr>
        <w:suppressAutoHyphens/>
        <w:spacing w:after="0" w:line="240" w:lineRule="auto"/>
        <w:contextualSpacing/>
        <w:rPr>
          <w:rFonts w:cstheme="minorHAnsi"/>
          <w:color w:val="000000" w:themeColor="text1"/>
        </w:rPr>
      </w:pPr>
      <w:hyperlink r:id="rId141" w:tgtFrame="_blank" w:history="1">
        <w:r w:rsidRPr="00F86DE5">
          <w:rPr>
            <w:rStyle w:val="Hyperlink"/>
            <w:rFonts w:cstheme="minorHAnsi"/>
            <w:b/>
            <w:bCs/>
          </w:rPr>
          <w:t>CVE-2021-24122</w:t>
        </w:r>
      </w:hyperlink>
      <w:r w:rsidRPr="00F86DE5">
        <w:rPr>
          <w:rFonts w:cstheme="minorHAnsi"/>
          <w:color w:val="000000" w:themeColor="text1"/>
        </w:rPr>
        <w:t> </w:t>
      </w:r>
    </w:p>
    <w:p w14:paraId="2914530B" w14:textId="32B53276" w:rsidR="00F86DE5" w:rsidRPr="00F86DE5" w:rsidRDefault="00F86DE5" w:rsidP="00940C1B">
      <w:pPr>
        <w:suppressAutoHyphens/>
        <w:spacing w:after="0" w:line="240" w:lineRule="auto"/>
        <w:contextualSpacing/>
        <w:rPr>
          <w:rFonts w:cstheme="minorHAnsi"/>
          <w:color w:val="000000" w:themeColor="text1"/>
        </w:rPr>
      </w:pPr>
    </w:p>
    <w:p w14:paraId="0BC291A2" w14:textId="6CA30350" w:rsidR="00F86DE5" w:rsidRPr="00F86DE5" w:rsidRDefault="00F86DE5" w:rsidP="00F86DE5">
      <w:pPr>
        <w:suppressAutoHyphens/>
        <w:spacing w:after="0" w:line="240" w:lineRule="auto"/>
        <w:contextualSpacing/>
        <w:rPr>
          <w:rFonts w:cstheme="minorHAnsi"/>
          <w:color w:val="000000" w:themeColor="text1"/>
        </w:rPr>
      </w:pPr>
      <w:hyperlink r:id="rId142" w:tgtFrame="_blank" w:history="1">
        <w:r w:rsidRPr="00F86DE5">
          <w:rPr>
            <w:rStyle w:val="Hyperlink"/>
            <w:rFonts w:cstheme="minorHAnsi"/>
            <w:b/>
            <w:bCs/>
          </w:rPr>
          <w:t>CVE-2021-33037</w:t>
        </w:r>
      </w:hyperlink>
      <w:r w:rsidRPr="00F86DE5">
        <w:rPr>
          <w:rFonts w:cstheme="minorHAnsi"/>
          <w:color w:val="000000" w:themeColor="text1"/>
        </w:rPr>
        <w:t> </w:t>
      </w:r>
    </w:p>
    <w:p w14:paraId="5E7B9F82" w14:textId="77777777" w:rsidR="0067171D" w:rsidRDefault="0067171D" w:rsidP="00F86DE5">
      <w:pPr>
        <w:suppressAutoHyphens/>
        <w:spacing w:after="0" w:line="240" w:lineRule="auto"/>
        <w:contextualSpacing/>
        <w:rPr>
          <w:rFonts w:cstheme="minorHAnsi"/>
          <w:color w:val="000000" w:themeColor="text1"/>
        </w:rPr>
      </w:pPr>
    </w:p>
    <w:p w14:paraId="7B26B796" w14:textId="6C5D9DCD" w:rsidR="00F86DE5" w:rsidRPr="00F86DE5" w:rsidRDefault="00F86DE5" w:rsidP="00F86DE5">
      <w:pPr>
        <w:suppressAutoHyphens/>
        <w:spacing w:after="0" w:line="240" w:lineRule="auto"/>
        <w:contextualSpacing/>
        <w:rPr>
          <w:rFonts w:cstheme="minorHAnsi"/>
          <w:color w:val="000000" w:themeColor="text1"/>
        </w:rPr>
      </w:pPr>
      <w:hyperlink r:id="rId143" w:tgtFrame="_blank" w:history="1">
        <w:r w:rsidRPr="00F86DE5">
          <w:rPr>
            <w:rStyle w:val="Hyperlink"/>
            <w:rFonts w:cstheme="minorHAnsi"/>
            <w:b/>
            <w:bCs/>
          </w:rPr>
          <w:t>CVE-2023-42795</w:t>
        </w:r>
      </w:hyperlink>
      <w:r w:rsidRPr="00F86DE5">
        <w:rPr>
          <w:rFonts w:cstheme="minorHAnsi"/>
          <w:color w:val="000000" w:themeColor="text1"/>
        </w:rPr>
        <w:t> </w:t>
      </w:r>
    </w:p>
    <w:p w14:paraId="137EF620" w14:textId="2035BD68" w:rsidR="00F86DE5" w:rsidRPr="00F86DE5" w:rsidRDefault="00F86DE5" w:rsidP="00940C1B">
      <w:pPr>
        <w:suppressAutoHyphens/>
        <w:spacing w:after="0" w:line="240" w:lineRule="auto"/>
        <w:contextualSpacing/>
        <w:rPr>
          <w:rFonts w:cstheme="minorHAnsi"/>
          <w:color w:val="000000" w:themeColor="text1"/>
        </w:rPr>
      </w:pPr>
    </w:p>
    <w:p w14:paraId="08B4DE3B" w14:textId="06D41595" w:rsidR="00F86DE5" w:rsidRPr="00F86DE5" w:rsidRDefault="00F86DE5" w:rsidP="00F86DE5">
      <w:pPr>
        <w:suppressAutoHyphens/>
        <w:spacing w:after="0" w:line="240" w:lineRule="auto"/>
        <w:contextualSpacing/>
        <w:rPr>
          <w:rFonts w:cstheme="minorHAnsi"/>
          <w:color w:val="000000" w:themeColor="text1"/>
        </w:rPr>
      </w:pPr>
      <w:hyperlink r:id="rId144" w:tgtFrame="_blank" w:history="1">
        <w:r w:rsidRPr="00F86DE5">
          <w:rPr>
            <w:rStyle w:val="Hyperlink"/>
            <w:rFonts w:cstheme="minorHAnsi"/>
            <w:b/>
            <w:bCs/>
          </w:rPr>
          <w:t>CVE-2023-45648</w:t>
        </w:r>
      </w:hyperlink>
      <w:r w:rsidRPr="00F86DE5">
        <w:rPr>
          <w:rFonts w:cstheme="minorHAnsi"/>
          <w:color w:val="000000" w:themeColor="text1"/>
        </w:rPr>
        <w:t> </w:t>
      </w:r>
    </w:p>
    <w:p w14:paraId="028DD7A7" w14:textId="48B00271" w:rsidR="00F86DE5" w:rsidRPr="00F86DE5" w:rsidRDefault="00F86DE5" w:rsidP="00940C1B">
      <w:pPr>
        <w:suppressAutoHyphens/>
        <w:spacing w:after="0" w:line="240" w:lineRule="auto"/>
        <w:contextualSpacing/>
        <w:rPr>
          <w:rFonts w:cstheme="minorHAnsi"/>
          <w:color w:val="000000" w:themeColor="text1"/>
        </w:rPr>
      </w:pPr>
    </w:p>
    <w:p w14:paraId="3D5E25B8" w14:textId="47A31691" w:rsidR="00F86DE5" w:rsidRDefault="00F86DE5" w:rsidP="00940C1B">
      <w:pPr>
        <w:suppressAutoHyphens/>
        <w:spacing w:after="0" w:line="240" w:lineRule="auto"/>
        <w:contextualSpacing/>
        <w:rPr>
          <w:rFonts w:cstheme="minorHAnsi"/>
          <w:color w:val="000000" w:themeColor="text1"/>
        </w:rPr>
      </w:pPr>
      <w:hyperlink r:id="rId145" w:tgtFrame="_blank" w:history="1">
        <w:r w:rsidRPr="00F86DE5">
          <w:rPr>
            <w:rStyle w:val="Hyperlink"/>
            <w:rFonts w:cstheme="minorHAnsi"/>
            <w:b/>
            <w:bCs/>
          </w:rPr>
          <w:t>CVE-2024-21733</w:t>
        </w:r>
      </w:hyperlink>
      <w:r w:rsidRPr="00F86DE5">
        <w:rPr>
          <w:rFonts w:cstheme="minorHAnsi"/>
          <w:color w:val="000000" w:themeColor="text1"/>
        </w:rPr>
        <w:t> </w:t>
      </w:r>
    </w:p>
    <w:p w14:paraId="29D5B969" w14:textId="77777777" w:rsidR="0067171D" w:rsidRPr="00F86DE5" w:rsidRDefault="0067171D" w:rsidP="00940C1B">
      <w:pPr>
        <w:suppressAutoHyphens/>
        <w:spacing w:after="0" w:line="240" w:lineRule="auto"/>
        <w:contextualSpacing/>
        <w:rPr>
          <w:rFonts w:cstheme="minorHAnsi"/>
          <w:color w:val="000000" w:themeColor="text1"/>
        </w:rPr>
      </w:pPr>
    </w:p>
    <w:p w14:paraId="5FD9EB65" w14:textId="460F66EB" w:rsidR="00F86DE5" w:rsidRPr="00F86DE5" w:rsidRDefault="00F86DE5" w:rsidP="00F86DE5">
      <w:pPr>
        <w:suppressAutoHyphens/>
        <w:spacing w:after="0" w:line="240" w:lineRule="auto"/>
        <w:contextualSpacing/>
        <w:rPr>
          <w:rFonts w:cstheme="minorHAnsi"/>
          <w:color w:val="000000" w:themeColor="text1"/>
        </w:rPr>
      </w:pPr>
      <w:hyperlink r:id="rId146" w:tgtFrame="_blank" w:history="1">
        <w:r w:rsidRPr="00F86DE5">
          <w:rPr>
            <w:rStyle w:val="Hyperlink"/>
            <w:rFonts w:cstheme="minorHAnsi"/>
            <w:b/>
            <w:bCs/>
          </w:rPr>
          <w:t>CVE-2019-17569</w:t>
        </w:r>
      </w:hyperlink>
      <w:r w:rsidRPr="00F86DE5">
        <w:rPr>
          <w:rFonts w:cstheme="minorHAnsi"/>
          <w:color w:val="000000" w:themeColor="text1"/>
        </w:rPr>
        <w:t> </w:t>
      </w:r>
    </w:p>
    <w:p w14:paraId="7C3340E5" w14:textId="627BD513" w:rsidR="00F86DE5" w:rsidRPr="00F86DE5" w:rsidRDefault="00F86DE5" w:rsidP="00940C1B">
      <w:pPr>
        <w:suppressAutoHyphens/>
        <w:spacing w:after="0" w:line="240" w:lineRule="auto"/>
        <w:contextualSpacing/>
        <w:rPr>
          <w:rFonts w:cstheme="minorHAnsi"/>
          <w:color w:val="000000" w:themeColor="text1"/>
        </w:rPr>
      </w:pPr>
    </w:p>
    <w:p w14:paraId="554D8D32" w14:textId="57EC2487" w:rsidR="00F86DE5" w:rsidRPr="00F86DE5" w:rsidRDefault="00F86DE5" w:rsidP="00F86DE5">
      <w:pPr>
        <w:suppressAutoHyphens/>
        <w:spacing w:after="0" w:line="240" w:lineRule="auto"/>
        <w:contextualSpacing/>
        <w:rPr>
          <w:rFonts w:cstheme="minorHAnsi"/>
          <w:color w:val="000000" w:themeColor="text1"/>
        </w:rPr>
      </w:pPr>
      <w:hyperlink r:id="rId147" w:tgtFrame="_blank" w:history="1">
        <w:r w:rsidRPr="00F86DE5">
          <w:rPr>
            <w:rStyle w:val="Hyperlink"/>
            <w:rFonts w:cstheme="minorHAnsi"/>
            <w:b/>
            <w:bCs/>
          </w:rPr>
          <w:t>CVE-2020-1935</w:t>
        </w:r>
      </w:hyperlink>
      <w:r w:rsidRPr="00F86DE5">
        <w:rPr>
          <w:rFonts w:cstheme="minorHAnsi"/>
          <w:color w:val="000000" w:themeColor="text1"/>
        </w:rPr>
        <w:t> </w:t>
      </w:r>
    </w:p>
    <w:p w14:paraId="432769EA" w14:textId="43AA32B0" w:rsidR="00F86DE5" w:rsidRPr="00F86DE5" w:rsidRDefault="00F86DE5" w:rsidP="00940C1B">
      <w:pPr>
        <w:suppressAutoHyphens/>
        <w:spacing w:after="0" w:line="240" w:lineRule="auto"/>
        <w:contextualSpacing/>
        <w:rPr>
          <w:rFonts w:cstheme="minorHAnsi"/>
          <w:color w:val="000000" w:themeColor="text1"/>
        </w:rPr>
      </w:pPr>
    </w:p>
    <w:p w14:paraId="5A171564" w14:textId="1942431C" w:rsidR="00F86DE5" w:rsidRPr="00F86DE5" w:rsidRDefault="00F86DE5" w:rsidP="00F86DE5">
      <w:pPr>
        <w:suppressAutoHyphens/>
        <w:spacing w:after="0" w:line="240" w:lineRule="auto"/>
        <w:contextualSpacing/>
        <w:rPr>
          <w:rFonts w:cstheme="minorHAnsi"/>
          <w:color w:val="000000" w:themeColor="text1"/>
        </w:rPr>
      </w:pPr>
      <w:hyperlink r:id="rId148" w:tgtFrame="_blank" w:history="1">
        <w:r w:rsidRPr="00F86DE5">
          <w:rPr>
            <w:rStyle w:val="Hyperlink"/>
            <w:rFonts w:cstheme="minorHAnsi"/>
            <w:b/>
            <w:bCs/>
          </w:rPr>
          <w:t>CVE-2020-13943</w:t>
        </w:r>
      </w:hyperlink>
      <w:r w:rsidRPr="00F86DE5">
        <w:rPr>
          <w:rFonts w:cstheme="minorHAnsi"/>
          <w:color w:val="000000" w:themeColor="text1"/>
        </w:rPr>
        <w:t> </w:t>
      </w:r>
    </w:p>
    <w:p w14:paraId="472D5CC8" w14:textId="73675C48" w:rsidR="00F86DE5" w:rsidRPr="00F86DE5" w:rsidRDefault="00F86DE5" w:rsidP="00940C1B">
      <w:pPr>
        <w:suppressAutoHyphens/>
        <w:spacing w:after="0" w:line="240" w:lineRule="auto"/>
        <w:contextualSpacing/>
        <w:rPr>
          <w:rFonts w:cstheme="minorHAnsi"/>
          <w:color w:val="000000" w:themeColor="text1"/>
        </w:rPr>
      </w:pPr>
    </w:p>
    <w:p w14:paraId="324D3CA0" w14:textId="1E154A83" w:rsidR="00F86DE5" w:rsidRPr="00F86DE5" w:rsidRDefault="00F86DE5" w:rsidP="00F86DE5">
      <w:pPr>
        <w:suppressAutoHyphens/>
        <w:spacing w:after="0" w:line="240" w:lineRule="auto"/>
        <w:contextualSpacing/>
        <w:rPr>
          <w:rFonts w:cstheme="minorHAnsi"/>
          <w:color w:val="000000" w:themeColor="text1"/>
        </w:rPr>
      </w:pPr>
      <w:hyperlink r:id="rId149" w:tgtFrame="_blank" w:history="1">
        <w:r w:rsidRPr="00F86DE5">
          <w:rPr>
            <w:rStyle w:val="Hyperlink"/>
            <w:rFonts w:cstheme="minorHAnsi"/>
            <w:b/>
            <w:bCs/>
          </w:rPr>
          <w:t>CVE-2023-28708</w:t>
        </w:r>
      </w:hyperlink>
      <w:r w:rsidRPr="00F86DE5">
        <w:rPr>
          <w:rFonts w:cstheme="minorHAnsi"/>
          <w:color w:val="000000" w:themeColor="text1"/>
        </w:rPr>
        <w:t> </w:t>
      </w:r>
    </w:p>
    <w:p w14:paraId="74064092" w14:textId="5F4C27E5" w:rsidR="00F86DE5" w:rsidRPr="00F86DE5" w:rsidRDefault="00F86DE5" w:rsidP="00940C1B">
      <w:pPr>
        <w:suppressAutoHyphens/>
        <w:spacing w:after="0" w:line="240" w:lineRule="auto"/>
        <w:contextualSpacing/>
        <w:rPr>
          <w:rFonts w:cstheme="minorHAnsi"/>
          <w:color w:val="000000" w:themeColor="text1"/>
        </w:rPr>
      </w:pPr>
    </w:p>
    <w:p w14:paraId="2EE810C2" w14:textId="31D8460D" w:rsidR="00F86DE5" w:rsidRPr="00F86DE5" w:rsidRDefault="00F86DE5" w:rsidP="00F86DE5">
      <w:pPr>
        <w:suppressAutoHyphens/>
        <w:spacing w:after="0" w:line="240" w:lineRule="auto"/>
        <w:contextualSpacing/>
        <w:rPr>
          <w:rFonts w:cstheme="minorHAnsi"/>
          <w:color w:val="000000" w:themeColor="text1"/>
        </w:rPr>
      </w:pPr>
      <w:hyperlink r:id="rId150" w:tgtFrame="_blank" w:history="1">
        <w:r w:rsidRPr="00F86DE5">
          <w:rPr>
            <w:rStyle w:val="Hyperlink"/>
            <w:rFonts w:cstheme="minorHAnsi"/>
            <w:b/>
            <w:bCs/>
          </w:rPr>
          <w:t>CVE-2021-43980</w:t>
        </w:r>
      </w:hyperlink>
      <w:r w:rsidRPr="00F86DE5">
        <w:rPr>
          <w:rFonts w:cstheme="minorHAnsi"/>
          <w:color w:val="000000" w:themeColor="text1"/>
        </w:rPr>
        <w:t> </w:t>
      </w:r>
    </w:p>
    <w:p w14:paraId="31A95598" w14:textId="77777777" w:rsidR="00B40A09" w:rsidRDefault="00B40A09" w:rsidP="00940C1B">
      <w:pPr>
        <w:suppressAutoHyphens/>
        <w:spacing w:after="0" w:line="240" w:lineRule="auto"/>
        <w:contextualSpacing/>
        <w:rPr>
          <w:rFonts w:cstheme="minorHAnsi"/>
          <w:color w:val="000000" w:themeColor="text1"/>
        </w:rPr>
      </w:pPr>
    </w:p>
    <w:p w14:paraId="32AAC217" w14:textId="77777777" w:rsidR="00940C1B" w:rsidRDefault="00940C1B" w:rsidP="00940C1B">
      <w:pPr>
        <w:suppressAutoHyphens/>
        <w:spacing w:after="0" w:line="240" w:lineRule="auto"/>
        <w:contextualSpacing/>
        <w:rPr>
          <w:rFonts w:cstheme="minorHAnsi"/>
          <w:b/>
          <w:bCs/>
          <w:color w:val="000000" w:themeColor="text1"/>
        </w:rPr>
      </w:pPr>
    </w:p>
    <w:p w14:paraId="0BD10739" w14:textId="0D278CD9" w:rsidR="531DB269" w:rsidRPr="00681E81" w:rsidRDefault="531DB269" w:rsidP="000B05B1">
      <w:pPr>
        <w:suppressAutoHyphens/>
        <w:spacing w:after="0" w:line="240" w:lineRule="auto"/>
        <w:contextualSpacing/>
        <w:rPr>
          <w:rFonts w:cstheme="minorHAnsi"/>
          <w:b/>
          <w:bCs/>
          <w:color w:val="000000" w:themeColor="text1"/>
          <w:sz w:val="28"/>
          <w:szCs w:val="28"/>
        </w:rPr>
      </w:pPr>
      <w:r w:rsidRPr="00681E81">
        <w:rPr>
          <w:rFonts w:cstheme="minorHAnsi"/>
          <w:b/>
          <w:bCs/>
          <w:color w:val="000000" w:themeColor="text1"/>
          <w:sz w:val="28"/>
          <w:szCs w:val="28"/>
        </w:rPr>
        <w:t>5. Mitigation Plan</w:t>
      </w:r>
    </w:p>
    <w:p w14:paraId="7323F75E" w14:textId="77777777" w:rsidR="00940C1B" w:rsidRDefault="00940C1B" w:rsidP="000B05B1">
      <w:pPr>
        <w:suppressAutoHyphens/>
        <w:spacing w:after="0" w:line="240" w:lineRule="auto"/>
        <w:contextualSpacing/>
        <w:rPr>
          <w:rFonts w:cstheme="minorHAnsi"/>
          <w:b/>
          <w:bCs/>
          <w:color w:val="000000" w:themeColor="text1"/>
        </w:rPr>
      </w:pPr>
    </w:p>
    <w:p w14:paraId="26B72996" w14:textId="77777777" w:rsidR="003A2F8A" w:rsidRDefault="003A2F8A" w:rsidP="000B05B1">
      <w:pPr>
        <w:suppressAutoHyphens/>
        <w:spacing w:after="0" w:line="240" w:lineRule="auto"/>
        <w:contextualSpacing/>
        <w:rPr>
          <w:rFonts w:cstheme="minorHAnsi"/>
          <w:color w:val="000000" w:themeColor="text1"/>
        </w:rPr>
      </w:pPr>
    </w:p>
    <w:p w14:paraId="6755CC10" w14:textId="0BF3AEF6" w:rsidR="001F5220" w:rsidRPr="001F5220" w:rsidRDefault="001F5220" w:rsidP="001F5220">
      <w:pPr>
        <w:suppressAutoHyphens/>
        <w:spacing w:after="0" w:line="240" w:lineRule="auto"/>
        <w:ind w:firstLine="720"/>
        <w:contextualSpacing/>
        <w:rPr>
          <w:rFonts w:cstheme="minorHAnsi"/>
          <w:color w:val="000000" w:themeColor="text1"/>
        </w:rPr>
      </w:pPr>
      <w:r>
        <w:rPr>
          <w:rFonts w:cstheme="minorHAnsi"/>
          <w:color w:val="000000" w:themeColor="text1"/>
        </w:rPr>
        <w:t>In this project, we performed a manual code check, as well as ran a dependency check for known vulnerabilities in the code. Using the information we have gleaned from these two processes, and following the Vulnerability Assessment Process Flow chart, we can then take steps to mitigate these security risks. F</w:t>
      </w:r>
      <w:r w:rsidRPr="001F5220">
        <w:rPr>
          <w:rFonts w:cstheme="minorHAnsi"/>
          <w:color w:val="000000" w:themeColor="text1"/>
        </w:rPr>
        <w:t xml:space="preserve">or this analysis, </w:t>
      </w:r>
      <w:r>
        <w:rPr>
          <w:rFonts w:cstheme="minorHAnsi"/>
          <w:color w:val="000000" w:themeColor="text1"/>
        </w:rPr>
        <w:t>our</w:t>
      </w:r>
      <w:r w:rsidRPr="001F5220">
        <w:rPr>
          <w:rFonts w:cstheme="minorHAnsi"/>
          <w:color w:val="000000" w:themeColor="text1"/>
        </w:rPr>
        <w:t xml:space="preserve"> primary focus would be on</w:t>
      </w:r>
      <w:r>
        <w:rPr>
          <w:rFonts w:cstheme="minorHAnsi"/>
          <w:color w:val="000000" w:themeColor="text1"/>
        </w:rPr>
        <w:t xml:space="preserve"> the following areas of security:</w:t>
      </w:r>
      <w:r w:rsidRPr="001F5220">
        <w:rPr>
          <w:rFonts w:cstheme="minorHAnsi"/>
          <w:color w:val="000000" w:themeColor="text1"/>
        </w:rPr>
        <w:t xml:space="preserve"> input validation (secure input and data representation), error handling (secure error management), code quality (adherence to secure coding practices), and encapsulation (secure data structures). Most vulnerabilities seem to stem from inadequate input validation, which is also an essential aspect of secure coding practices. Our current codebase has minimal input validation, and standard validation methods are often insufficient to protect against these well-known vulnerabilities. More rigorous input validation is necessary, following the principle of whitelisting—accepting only desired input and rejecting everything else. This approach is generally more effective than blacklisting, which only rejects known harmful inputs, as new exploits frequently emerge. However, combining both techniques can enhance security by reinforcing whitelisting with targeted defenses against specific threats. Additionally, encapsulation can benefit from robust input validation to prevent improper creation or access to data structures when attributes are not adequately checked. A comprehensive error-handling system is crucial to prevent unexpected behavior when inputs do not align with the program’s specifications</w:t>
      </w:r>
      <w:r>
        <w:rPr>
          <w:rFonts w:cstheme="minorHAnsi"/>
          <w:color w:val="000000" w:themeColor="text1"/>
        </w:rPr>
        <w:t>.</w:t>
      </w:r>
    </w:p>
    <w:p w14:paraId="6A69540B" w14:textId="67EF6DD7" w:rsidR="322AA2CB" w:rsidRDefault="322AA2CB" w:rsidP="00DC5AB3">
      <w:pPr>
        <w:suppressAutoHyphens/>
        <w:spacing w:after="0" w:line="240" w:lineRule="auto"/>
        <w:contextualSpacing/>
        <w:rPr>
          <w:rFonts w:cstheme="minorHAnsi"/>
          <w:color w:val="000000" w:themeColor="text1"/>
        </w:rPr>
      </w:pPr>
    </w:p>
    <w:p w14:paraId="236C660E" w14:textId="77777777" w:rsidR="009B0C39" w:rsidRDefault="009B0C39" w:rsidP="00DC5AB3">
      <w:pPr>
        <w:suppressAutoHyphens/>
        <w:spacing w:after="0" w:line="240" w:lineRule="auto"/>
        <w:contextualSpacing/>
        <w:rPr>
          <w:rFonts w:cstheme="minorHAnsi"/>
          <w:color w:val="000000" w:themeColor="text1"/>
        </w:rPr>
      </w:pPr>
    </w:p>
    <w:p w14:paraId="3B2D8963" w14:textId="77777777" w:rsidR="00277F4F" w:rsidRDefault="00277F4F" w:rsidP="00DC5AB3">
      <w:pPr>
        <w:suppressAutoHyphens/>
        <w:spacing w:after="0" w:line="240" w:lineRule="auto"/>
        <w:contextualSpacing/>
        <w:rPr>
          <w:rFonts w:cstheme="minorHAnsi"/>
          <w:color w:val="000000" w:themeColor="text1"/>
        </w:rPr>
      </w:pPr>
    </w:p>
    <w:p w14:paraId="5C72F07F" w14:textId="77777777" w:rsidR="00277F4F" w:rsidRDefault="00277F4F" w:rsidP="00DC5AB3">
      <w:pPr>
        <w:suppressAutoHyphens/>
        <w:spacing w:after="0" w:line="240" w:lineRule="auto"/>
        <w:contextualSpacing/>
        <w:rPr>
          <w:rFonts w:cstheme="minorHAnsi"/>
          <w:color w:val="000000" w:themeColor="text1"/>
        </w:rPr>
      </w:pPr>
    </w:p>
    <w:p w14:paraId="366429E9" w14:textId="77777777" w:rsidR="00277F4F" w:rsidRDefault="00277F4F" w:rsidP="00DC5AB3">
      <w:pPr>
        <w:suppressAutoHyphens/>
        <w:spacing w:after="0" w:line="240" w:lineRule="auto"/>
        <w:contextualSpacing/>
        <w:rPr>
          <w:rFonts w:cstheme="minorHAnsi"/>
          <w:color w:val="000000" w:themeColor="text1"/>
        </w:rPr>
      </w:pPr>
    </w:p>
    <w:p w14:paraId="4F4179D1" w14:textId="77777777" w:rsidR="00277F4F" w:rsidRDefault="00277F4F" w:rsidP="00DC5AB3">
      <w:pPr>
        <w:suppressAutoHyphens/>
        <w:spacing w:after="0" w:line="240" w:lineRule="auto"/>
        <w:contextualSpacing/>
        <w:rPr>
          <w:rFonts w:cstheme="minorHAnsi"/>
          <w:color w:val="000000" w:themeColor="text1"/>
        </w:rPr>
      </w:pPr>
    </w:p>
    <w:p w14:paraId="5E9744EB" w14:textId="77777777" w:rsidR="00277F4F" w:rsidRDefault="00277F4F" w:rsidP="00DC5AB3">
      <w:pPr>
        <w:suppressAutoHyphens/>
        <w:spacing w:after="0" w:line="240" w:lineRule="auto"/>
        <w:contextualSpacing/>
        <w:rPr>
          <w:rFonts w:cstheme="minorHAnsi"/>
          <w:color w:val="000000" w:themeColor="text1"/>
        </w:rPr>
      </w:pPr>
    </w:p>
    <w:p w14:paraId="4FB57000" w14:textId="77777777" w:rsidR="00277F4F" w:rsidRDefault="00277F4F" w:rsidP="00DC5AB3">
      <w:pPr>
        <w:suppressAutoHyphens/>
        <w:spacing w:after="0" w:line="240" w:lineRule="auto"/>
        <w:contextualSpacing/>
        <w:rPr>
          <w:rFonts w:cstheme="minorHAnsi"/>
          <w:color w:val="000000" w:themeColor="text1"/>
        </w:rPr>
      </w:pPr>
    </w:p>
    <w:p w14:paraId="18B7F87D" w14:textId="5DE513D9" w:rsidR="009B0C39" w:rsidRPr="00277F4F" w:rsidRDefault="009B0C39" w:rsidP="00952B77">
      <w:pPr>
        <w:suppressAutoHyphens/>
        <w:spacing w:after="0" w:line="240" w:lineRule="auto"/>
        <w:contextualSpacing/>
        <w:jc w:val="center"/>
        <w:rPr>
          <w:rFonts w:cstheme="minorHAnsi"/>
          <w:b/>
          <w:bCs/>
          <w:color w:val="000000" w:themeColor="text1"/>
          <w:sz w:val="28"/>
          <w:szCs w:val="28"/>
        </w:rPr>
      </w:pPr>
      <w:r w:rsidRPr="00277F4F">
        <w:rPr>
          <w:rFonts w:cstheme="minorHAnsi"/>
          <w:b/>
          <w:bCs/>
          <w:color w:val="000000" w:themeColor="text1"/>
          <w:sz w:val="28"/>
          <w:szCs w:val="28"/>
        </w:rPr>
        <w:t>References</w:t>
      </w:r>
    </w:p>
    <w:p w14:paraId="15585367" w14:textId="77777777" w:rsidR="00952B77" w:rsidRPr="00952B77" w:rsidRDefault="00952B77" w:rsidP="00952B77">
      <w:pPr>
        <w:suppressAutoHyphens/>
        <w:spacing w:after="0" w:line="240" w:lineRule="auto"/>
        <w:contextualSpacing/>
        <w:jc w:val="center"/>
        <w:rPr>
          <w:rFonts w:cstheme="minorHAnsi"/>
          <w:b/>
          <w:bCs/>
          <w:color w:val="000000" w:themeColor="text1"/>
        </w:rPr>
      </w:pPr>
    </w:p>
    <w:p w14:paraId="2D9FD364" w14:textId="77777777" w:rsidR="009B0C39" w:rsidRDefault="009B0C39" w:rsidP="00DC5AB3">
      <w:pPr>
        <w:suppressAutoHyphens/>
        <w:spacing w:after="0" w:line="240" w:lineRule="auto"/>
        <w:contextualSpacing/>
        <w:rPr>
          <w:rFonts w:cstheme="minorHAnsi"/>
          <w:color w:val="000000" w:themeColor="text1"/>
        </w:rPr>
      </w:pPr>
    </w:p>
    <w:p w14:paraId="50AB5529" w14:textId="0FF6B609" w:rsidR="009B0C39" w:rsidRDefault="009B0C39" w:rsidP="00DC5AB3">
      <w:pPr>
        <w:suppressAutoHyphens/>
        <w:spacing w:after="0" w:line="240" w:lineRule="auto"/>
        <w:contextualSpacing/>
        <w:rPr>
          <w:rFonts w:cstheme="minorHAnsi"/>
        </w:rPr>
      </w:pPr>
      <w:r w:rsidRPr="009B0C39">
        <w:rPr>
          <w:rFonts w:cstheme="minorHAnsi"/>
        </w:rPr>
        <w:t xml:space="preserve">Federal Trade Commission. (n.d.). </w:t>
      </w:r>
      <w:r w:rsidRPr="009B0C39">
        <w:rPr>
          <w:rFonts w:cstheme="minorHAnsi"/>
          <w:i/>
          <w:iCs/>
        </w:rPr>
        <w:t>Gramm-Leach-Bliley Act</w:t>
      </w:r>
      <w:r w:rsidRPr="009B0C39">
        <w:rPr>
          <w:rFonts w:cstheme="minorHAnsi"/>
        </w:rPr>
        <w:t xml:space="preserve">. </w:t>
      </w:r>
      <w:hyperlink r:id="rId151" w:history="1">
        <w:r w:rsidRPr="00CF054E">
          <w:rPr>
            <w:rStyle w:val="Hyperlink"/>
            <w:rFonts w:cstheme="minorHAnsi"/>
          </w:rPr>
          <w:t>https://www.ftc.gov/business-guidance/privacy-security/gramm-leach-bliley-act</w:t>
        </w:r>
      </w:hyperlink>
    </w:p>
    <w:p w14:paraId="4C8CF2D7" w14:textId="77777777" w:rsidR="009B0C39" w:rsidRDefault="009B0C39" w:rsidP="00DC5AB3">
      <w:pPr>
        <w:suppressAutoHyphens/>
        <w:spacing w:after="0" w:line="240" w:lineRule="auto"/>
        <w:contextualSpacing/>
        <w:rPr>
          <w:rFonts w:cstheme="minorHAnsi"/>
        </w:rPr>
      </w:pPr>
    </w:p>
    <w:p w14:paraId="7FAB0A30" w14:textId="213C746C" w:rsidR="009B0C39" w:rsidRDefault="009B0C39" w:rsidP="00DC5AB3">
      <w:pPr>
        <w:suppressAutoHyphens/>
        <w:spacing w:after="0" w:line="240" w:lineRule="auto"/>
        <w:contextualSpacing/>
        <w:rPr>
          <w:rFonts w:cstheme="minorHAnsi"/>
        </w:rPr>
      </w:pPr>
      <w:r w:rsidRPr="009B0C39">
        <w:rPr>
          <w:rFonts w:cstheme="minorHAnsi"/>
        </w:rPr>
        <w:t xml:space="preserve">GDPR Info. (n.d.). </w:t>
      </w:r>
      <w:r w:rsidRPr="009B0C39">
        <w:rPr>
          <w:rFonts w:cstheme="minorHAnsi"/>
          <w:i/>
          <w:iCs/>
        </w:rPr>
        <w:t>General Data Protection Regulation (GDPR)</w:t>
      </w:r>
      <w:r w:rsidRPr="009B0C39">
        <w:rPr>
          <w:rFonts w:cstheme="minorHAnsi"/>
        </w:rPr>
        <w:t xml:space="preserve">. </w:t>
      </w:r>
      <w:hyperlink r:id="rId152" w:history="1">
        <w:r w:rsidR="00F53434" w:rsidRPr="00EC604D">
          <w:rPr>
            <w:rStyle w:val="Hyperlink"/>
            <w:rFonts w:cstheme="minorHAnsi"/>
          </w:rPr>
          <w:t>https://gdpr-info.eu/</w:t>
        </w:r>
      </w:hyperlink>
    </w:p>
    <w:p w14:paraId="1B5A513B" w14:textId="77777777" w:rsidR="00F53434" w:rsidRDefault="00F53434" w:rsidP="00F53434">
      <w:pPr>
        <w:suppressAutoHyphens/>
        <w:spacing w:after="0" w:line="240" w:lineRule="auto"/>
        <w:contextualSpacing/>
        <w:rPr>
          <w:rFonts w:cstheme="minorHAnsi"/>
          <w:b/>
          <w:bCs/>
        </w:rPr>
      </w:pPr>
    </w:p>
    <w:p w14:paraId="648FD870" w14:textId="6EDC7AA7" w:rsidR="00F53434" w:rsidRPr="00F53434" w:rsidRDefault="00F53434" w:rsidP="00F53434">
      <w:pPr>
        <w:suppressAutoHyphens/>
        <w:spacing w:after="0" w:line="240" w:lineRule="auto"/>
        <w:contextualSpacing/>
        <w:rPr>
          <w:rFonts w:cstheme="minorHAnsi"/>
        </w:rPr>
      </w:pPr>
      <w:proofErr w:type="spellStart"/>
      <w:r w:rsidRPr="00F53434">
        <w:rPr>
          <w:rFonts w:cstheme="minorHAnsi"/>
        </w:rPr>
        <w:t>TheServerSide</w:t>
      </w:r>
      <w:proofErr w:type="spellEnd"/>
      <w:r w:rsidRPr="00F53434">
        <w:rPr>
          <w:rFonts w:cstheme="minorHAnsi"/>
        </w:rPr>
        <w:t xml:space="preserve">. (n.d.). </w:t>
      </w:r>
      <w:r w:rsidRPr="00F53434">
        <w:rPr>
          <w:rFonts w:cstheme="minorHAnsi"/>
          <w:i/>
          <w:iCs/>
        </w:rPr>
        <w:t>What is Pascal case? Definition from WhatIs.com</w:t>
      </w:r>
      <w:r w:rsidRPr="00F53434">
        <w:rPr>
          <w:rFonts w:cstheme="minorHAnsi"/>
        </w:rPr>
        <w:t xml:space="preserve">. </w:t>
      </w:r>
      <w:proofErr w:type="spellStart"/>
      <w:r w:rsidRPr="00F53434">
        <w:rPr>
          <w:rFonts w:cstheme="minorHAnsi"/>
        </w:rPr>
        <w:t>TheServerSide</w:t>
      </w:r>
      <w:proofErr w:type="spellEnd"/>
      <w:r w:rsidRPr="00F53434">
        <w:rPr>
          <w:rFonts w:cstheme="minorHAnsi"/>
        </w:rPr>
        <w:t>. https://www.theserverside.com/definition/Pascal-case</w:t>
      </w:r>
    </w:p>
    <w:p w14:paraId="29ADFBF3" w14:textId="77777777" w:rsidR="00F53434" w:rsidRPr="000B05B1" w:rsidRDefault="00F53434" w:rsidP="00DC5AB3">
      <w:pPr>
        <w:suppressAutoHyphens/>
        <w:spacing w:after="0" w:line="240" w:lineRule="auto"/>
        <w:contextualSpacing/>
        <w:rPr>
          <w:rFonts w:cstheme="minorHAnsi"/>
        </w:rPr>
      </w:pPr>
    </w:p>
    <w:sectPr w:rsidR="00F53434" w:rsidRPr="000B05B1" w:rsidSect="00F20525">
      <w:headerReference w:type="default" r:id="rId153"/>
      <w:footerReference w:type="even" r:id="rId154"/>
      <w:footerReference w:type="default" r:id="rId1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EEDE64" w14:textId="77777777" w:rsidR="007A4DC4" w:rsidRDefault="007A4DC4" w:rsidP="002F3F84">
      <w:r>
        <w:separator/>
      </w:r>
    </w:p>
  </w:endnote>
  <w:endnote w:type="continuationSeparator" w:id="0">
    <w:p w14:paraId="098299DC" w14:textId="77777777" w:rsidR="007A4DC4" w:rsidRDefault="007A4DC4" w:rsidP="002F3F84">
      <w:r>
        <w:continuationSeparator/>
      </w:r>
    </w:p>
  </w:endnote>
  <w:endnote w:type="continuationNotice" w:id="1">
    <w:p w14:paraId="4C35537C" w14:textId="77777777" w:rsidR="007A4DC4" w:rsidRDefault="007A4D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51B4B1" w14:textId="77777777" w:rsidR="007A4DC4" w:rsidRDefault="007A4DC4" w:rsidP="002F3F84">
      <w:r>
        <w:separator/>
      </w:r>
    </w:p>
  </w:footnote>
  <w:footnote w:type="continuationSeparator" w:id="0">
    <w:p w14:paraId="381B5F42" w14:textId="77777777" w:rsidR="007A4DC4" w:rsidRDefault="007A4DC4" w:rsidP="002F3F84">
      <w:r>
        <w:continuationSeparator/>
      </w:r>
    </w:p>
  </w:footnote>
  <w:footnote w:type="continuationNotice" w:id="1">
    <w:p w14:paraId="73D2FDFA" w14:textId="77777777" w:rsidR="007A4DC4" w:rsidRDefault="007A4D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5152D"/>
    <w:multiLevelType w:val="multilevel"/>
    <w:tmpl w:val="2EFCD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4B642F"/>
    <w:multiLevelType w:val="multilevel"/>
    <w:tmpl w:val="4C56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752EC2"/>
    <w:multiLevelType w:val="multilevel"/>
    <w:tmpl w:val="F1D2A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C0022E"/>
    <w:multiLevelType w:val="multilevel"/>
    <w:tmpl w:val="7AACA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C47E0D"/>
    <w:multiLevelType w:val="multilevel"/>
    <w:tmpl w:val="0D58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E44876"/>
    <w:multiLevelType w:val="multilevel"/>
    <w:tmpl w:val="36666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EA36BF"/>
    <w:multiLevelType w:val="multilevel"/>
    <w:tmpl w:val="F334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F907DB"/>
    <w:multiLevelType w:val="multilevel"/>
    <w:tmpl w:val="12721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0FA1876"/>
    <w:multiLevelType w:val="multilevel"/>
    <w:tmpl w:val="1E26F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1391BDC"/>
    <w:multiLevelType w:val="multilevel"/>
    <w:tmpl w:val="1CE4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467E77"/>
    <w:multiLevelType w:val="multilevel"/>
    <w:tmpl w:val="D8FE3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787DDE"/>
    <w:multiLevelType w:val="multilevel"/>
    <w:tmpl w:val="FA2AA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A40C7E"/>
    <w:multiLevelType w:val="multilevel"/>
    <w:tmpl w:val="DD128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1F953C9"/>
    <w:multiLevelType w:val="multilevel"/>
    <w:tmpl w:val="F8A46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2A06867"/>
    <w:multiLevelType w:val="multilevel"/>
    <w:tmpl w:val="09822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3312C01"/>
    <w:multiLevelType w:val="multilevel"/>
    <w:tmpl w:val="D3B8E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36E373B"/>
    <w:multiLevelType w:val="multilevel"/>
    <w:tmpl w:val="21865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37376F9"/>
    <w:multiLevelType w:val="multilevel"/>
    <w:tmpl w:val="16088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38362F1"/>
    <w:multiLevelType w:val="multilevel"/>
    <w:tmpl w:val="E30A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3A8615F"/>
    <w:multiLevelType w:val="multilevel"/>
    <w:tmpl w:val="6666D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D07401"/>
    <w:multiLevelType w:val="multilevel"/>
    <w:tmpl w:val="1AEA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3D246BE"/>
    <w:multiLevelType w:val="multilevel"/>
    <w:tmpl w:val="63648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42B18CD"/>
    <w:multiLevelType w:val="multilevel"/>
    <w:tmpl w:val="5E54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04445E2F"/>
    <w:multiLevelType w:val="multilevel"/>
    <w:tmpl w:val="D22EB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4561770"/>
    <w:multiLevelType w:val="multilevel"/>
    <w:tmpl w:val="C42E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46537BF"/>
    <w:multiLevelType w:val="multilevel"/>
    <w:tmpl w:val="CC5A1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A26C3A"/>
    <w:multiLevelType w:val="multilevel"/>
    <w:tmpl w:val="809A1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4A8603B"/>
    <w:multiLevelType w:val="multilevel"/>
    <w:tmpl w:val="006EF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4CF3B01"/>
    <w:multiLevelType w:val="multilevel"/>
    <w:tmpl w:val="996C6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4E44A42"/>
    <w:multiLevelType w:val="multilevel"/>
    <w:tmpl w:val="F078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531459A"/>
    <w:multiLevelType w:val="multilevel"/>
    <w:tmpl w:val="D24E7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54D137D"/>
    <w:multiLevelType w:val="multilevel"/>
    <w:tmpl w:val="D1E4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55D60E3"/>
    <w:multiLevelType w:val="multilevel"/>
    <w:tmpl w:val="4F46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5" w15:restartNumberingAfterBreak="0">
    <w:nsid w:val="05B7699C"/>
    <w:multiLevelType w:val="multilevel"/>
    <w:tmpl w:val="BD9A3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7" w15:restartNumberingAfterBreak="0">
    <w:nsid w:val="06004DEF"/>
    <w:multiLevelType w:val="multilevel"/>
    <w:tmpl w:val="440C0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60053FF"/>
    <w:multiLevelType w:val="multilevel"/>
    <w:tmpl w:val="49EE8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63418F9"/>
    <w:multiLevelType w:val="multilevel"/>
    <w:tmpl w:val="6118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663260E"/>
    <w:multiLevelType w:val="multilevel"/>
    <w:tmpl w:val="4FE69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669116E"/>
    <w:multiLevelType w:val="multilevel"/>
    <w:tmpl w:val="9B06A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67C7D8A"/>
    <w:multiLevelType w:val="multilevel"/>
    <w:tmpl w:val="DD64C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68B39F2"/>
    <w:multiLevelType w:val="multilevel"/>
    <w:tmpl w:val="90FA5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6A777DE"/>
    <w:multiLevelType w:val="multilevel"/>
    <w:tmpl w:val="8AC88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6AC127D"/>
    <w:multiLevelType w:val="multilevel"/>
    <w:tmpl w:val="F7A2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6B4471C"/>
    <w:multiLevelType w:val="multilevel"/>
    <w:tmpl w:val="655AA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6F519A7"/>
    <w:multiLevelType w:val="multilevel"/>
    <w:tmpl w:val="ABCE8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72079D6"/>
    <w:multiLevelType w:val="multilevel"/>
    <w:tmpl w:val="C9BA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74500E8"/>
    <w:multiLevelType w:val="multilevel"/>
    <w:tmpl w:val="D3B4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79D40CF"/>
    <w:multiLevelType w:val="multilevel"/>
    <w:tmpl w:val="20BC3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80A073B"/>
    <w:multiLevelType w:val="multilevel"/>
    <w:tmpl w:val="0AD0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80D0872"/>
    <w:multiLevelType w:val="multilevel"/>
    <w:tmpl w:val="3E6C1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81376F3"/>
    <w:multiLevelType w:val="multilevel"/>
    <w:tmpl w:val="2E76D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08391FAC"/>
    <w:multiLevelType w:val="multilevel"/>
    <w:tmpl w:val="A8AC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88C1141"/>
    <w:multiLevelType w:val="multilevel"/>
    <w:tmpl w:val="5B1A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8D03E1A"/>
    <w:multiLevelType w:val="multilevel"/>
    <w:tmpl w:val="71B6C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9326432"/>
    <w:multiLevelType w:val="multilevel"/>
    <w:tmpl w:val="4FBA1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9385A17"/>
    <w:multiLevelType w:val="multilevel"/>
    <w:tmpl w:val="EA6C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9455EA4"/>
    <w:multiLevelType w:val="multilevel"/>
    <w:tmpl w:val="27F0A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96C14B2"/>
    <w:multiLevelType w:val="multilevel"/>
    <w:tmpl w:val="26F28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A632A61"/>
    <w:multiLevelType w:val="multilevel"/>
    <w:tmpl w:val="1642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4" w15:restartNumberingAfterBreak="0">
    <w:nsid w:val="0A8E2915"/>
    <w:multiLevelType w:val="multilevel"/>
    <w:tmpl w:val="AC4EC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AB15547"/>
    <w:multiLevelType w:val="multilevel"/>
    <w:tmpl w:val="B99C4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AB20D26"/>
    <w:multiLevelType w:val="multilevel"/>
    <w:tmpl w:val="54662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AB56375"/>
    <w:multiLevelType w:val="multilevel"/>
    <w:tmpl w:val="72B02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ABD28E8"/>
    <w:multiLevelType w:val="multilevel"/>
    <w:tmpl w:val="3174B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AC851A4"/>
    <w:multiLevelType w:val="multilevel"/>
    <w:tmpl w:val="A4782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ADC4F35"/>
    <w:multiLevelType w:val="multilevel"/>
    <w:tmpl w:val="C30A0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ADF44AB"/>
    <w:multiLevelType w:val="multilevel"/>
    <w:tmpl w:val="28A81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AF922F4"/>
    <w:multiLevelType w:val="multilevel"/>
    <w:tmpl w:val="2236D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B0A28FE"/>
    <w:multiLevelType w:val="multilevel"/>
    <w:tmpl w:val="8282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B1E3AAD"/>
    <w:multiLevelType w:val="multilevel"/>
    <w:tmpl w:val="63D4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B475068"/>
    <w:multiLevelType w:val="multilevel"/>
    <w:tmpl w:val="F684C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B9D3748"/>
    <w:multiLevelType w:val="multilevel"/>
    <w:tmpl w:val="07408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0C6F40AA"/>
    <w:multiLevelType w:val="multilevel"/>
    <w:tmpl w:val="02828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C710171"/>
    <w:multiLevelType w:val="multilevel"/>
    <w:tmpl w:val="00344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CF41641"/>
    <w:multiLevelType w:val="multilevel"/>
    <w:tmpl w:val="F7BA5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2" w15:restartNumberingAfterBreak="0">
    <w:nsid w:val="0D7A3424"/>
    <w:multiLevelType w:val="multilevel"/>
    <w:tmpl w:val="1C4C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DA81770"/>
    <w:multiLevelType w:val="multilevel"/>
    <w:tmpl w:val="C8A62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DB053DA"/>
    <w:multiLevelType w:val="multilevel"/>
    <w:tmpl w:val="21B0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6" w15:restartNumberingAfterBreak="0">
    <w:nsid w:val="0E2B49A5"/>
    <w:multiLevelType w:val="multilevel"/>
    <w:tmpl w:val="EA5E9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0E3712A0"/>
    <w:multiLevelType w:val="multilevel"/>
    <w:tmpl w:val="614C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0E5D3701"/>
    <w:multiLevelType w:val="multilevel"/>
    <w:tmpl w:val="BDD8A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0" w15:restartNumberingAfterBreak="0">
    <w:nsid w:val="0E743CCD"/>
    <w:multiLevelType w:val="multilevel"/>
    <w:tmpl w:val="796CA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0E823A0C"/>
    <w:multiLevelType w:val="multilevel"/>
    <w:tmpl w:val="464C4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0E923B30"/>
    <w:multiLevelType w:val="multilevel"/>
    <w:tmpl w:val="DC20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0EF87F52"/>
    <w:multiLevelType w:val="multilevel"/>
    <w:tmpl w:val="8D3A6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0EFC0314"/>
    <w:multiLevelType w:val="multilevel"/>
    <w:tmpl w:val="B01A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0F074121"/>
    <w:multiLevelType w:val="multilevel"/>
    <w:tmpl w:val="987A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0F305064"/>
    <w:multiLevelType w:val="multilevel"/>
    <w:tmpl w:val="9214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0F513E3E"/>
    <w:multiLevelType w:val="multilevel"/>
    <w:tmpl w:val="0896D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0FF7284A"/>
    <w:multiLevelType w:val="multilevel"/>
    <w:tmpl w:val="C22CC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000725B"/>
    <w:multiLevelType w:val="multilevel"/>
    <w:tmpl w:val="B87AB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08743BF"/>
    <w:multiLevelType w:val="multilevel"/>
    <w:tmpl w:val="600C4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0931B02"/>
    <w:multiLevelType w:val="multilevel"/>
    <w:tmpl w:val="93743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1483A65"/>
    <w:multiLevelType w:val="multilevel"/>
    <w:tmpl w:val="D3B2D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1D95890"/>
    <w:multiLevelType w:val="multilevel"/>
    <w:tmpl w:val="B8924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1F91E3B"/>
    <w:multiLevelType w:val="multilevel"/>
    <w:tmpl w:val="F3F4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2586243"/>
    <w:multiLevelType w:val="multilevel"/>
    <w:tmpl w:val="F1FCF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2E330C9"/>
    <w:multiLevelType w:val="multilevel"/>
    <w:tmpl w:val="A1641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30727F8"/>
    <w:multiLevelType w:val="multilevel"/>
    <w:tmpl w:val="2A648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1370634D"/>
    <w:multiLevelType w:val="multilevel"/>
    <w:tmpl w:val="9028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379385C"/>
    <w:multiLevelType w:val="multilevel"/>
    <w:tmpl w:val="B59CC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383442A"/>
    <w:multiLevelType w:val="multilevel"/>
    <w:tmpl w:val="6E9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4" w15:restartNumberingAfterBreak="0">
    <w:nsid w:val="13F71278"/>
    <w:multiLevelType w:val="multilevel"/>
    <w:tmpl w:val="882C8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45119D6"/>
    <w:multiLevelType w:val="multilevel"/>
    <w:tmpl w:val="BAC48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4F23D41"/>
    <w:multiLevelType w:val="multilevel"/>
    <w:tmpl w:val="565A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531287A"/>
    <w:multiLevelType w:val="multilevel"/>
    <w:tmpl w:val="12721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54B1A0E"/>
    <w:multiLevelType w:val="multilevel"/>
    <w:tmpl w:val="A230A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56C004F"/>
    <w:multiLevelType w:val="multilevel"/>
    <w:tmpl w:val="EC48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57D0A86"/>
    <w:multiLevelType w:val="multilevel"/>
    <w:tmpl w:val="F4CA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59A7B29"/>
    <w:multiLevelType w:val="multilevel"/>
    <w:tmpl w:val="50B47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6684C06"/>
    <w:multiLevelType w:val="multilevel"/>
    <w:tmpl w:val="8ED4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6821D79"/>
    <w:multiLevelType w:val="multilevel"/>
    <w:tmpl w:val="D9B8E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16B6791D"/>
    <w:multiLevelType w:val="multilevel"/>
    <w:tmpl w:val="1F58D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6C07630"/>
    <w:multiLevelType w:val="multilevel"/>
    <w:tmpl w:val="BD669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7247952"/>
    <w:multiLevelType w:val="multilevel"/>
    <w:tmpl w:val="315CE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761174E"/>
    <w:multiLevelType w:val="multilevel"/>
    <w:tmpl w:val="679EA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85C3697"/>
    <w:multiLevelType w:val="multilevel"/>
    <w:tmpl w:val="1904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196D2C81"/>
    <w:multiLevelType w:val="multilevel"/>
    <w:tmpl w:val="1264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98F2FF8"/>
    <w:multiLevelType w:val="multilevel"/>
    <w:tmpl w:val="E0465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19A04EB2"/>
    <w:multiLevelType w:val="multilevel"/>
    <w:tmpl w:val="B0B6E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19A86906"/>
    <w:multiLevelType w:val="multilevel"/>
    <w:tmpl w:val="95A0A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A1A092C"/>
    <w:multiLevelType w:val="multilevel"/>
    <w:tmpl w:val="0CBCF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A980239"/>
    <w:multiLevelType w:val="multilevel"/>
    <w:tmpl w:val="078E4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A985F9E"/>
    <w:multiLevelType w:val="multilevel"/>
    <w:tmpl w:val="E8EA0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AE85C0B"/>
    <w:multiLevelType w:val="multilevel"/>
    <w:tmpl w:val="9BDA7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B0706F9"/>
    <w:multiLevelType w:val="multilevel"/>
    <w:tmpl w:val="7874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B0F52DF"/>
    <w:multiLevelType w:val="multilevel"/>
    <w:tmpl w:val="E79AB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B134EAA"/>
    <w:multiLevelType w:val="multilevel"/>
    <w:tmpl w:val="07661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BA7156C"/>
    <w:multiLevelType w:val="multilevel"/>
    <w:tmpl w:val="14F8D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1C06511F"/>
    <w:multiLevelType w:val="multilevel"/>
    <w:tmpl w:val="8EEA1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1C0F3197"/>
    <w:multiLevelType w:val="multilevel"/>
    <w:tmpl w:val="6CC8C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1C44040A"/>
    <w:multiLevelType w:val="multilevel"/>
    <w:tmpl w:val="5350B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1C4F2F96"/>
    <w:multiLevelType w:val="multilevel"/>
    <w:tmpl w:val="96C0C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1CA065DA"/>
    <w:multiLevelType w:val="multilevel"/>
    <w:tmpl w:val="69428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1DF15DBD"/>
    <w:multiLevelType w:val="multilevel"/>
    <w:tmpl w:val="CAE2F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1E1C3CC7"/>
    <w:multiLevelType w:val="multilevel"/>
    <w:tmpl w:val="A8D44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1E280DCA"/>
    <w:multiLevelType w:val="multilevel"/>
    <w:tmpl w:val="6EC8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1E590235"/>
    <w:multiLevelType w:val="multilevel"/>
    <w:tmpl w:val="D96CC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1E666BF6"/>
    <w:multiLevelType w:val="multilevel"/>
    <w:tmpl w:val="20CA3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1E79425B"/>
    <w:multiLevelType w:val="multilevel"/>
    <w:tmpl w:val="A118B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1EDA49E6"/>
    <w:multiLevelType w:val="multilevel"/>
    <w:tmpl w:val="77744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1EFD0033"/>
    <w:multiLevelType w:val="multilevel"/>
    <w:tmpl w:val="95486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1F36132D"/>
    <w:multiLevelType w:val="multilevel"/>
    <w:tmpl w:val="ACF49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1FD025C2"/>
    <w:multiLevelType w:val="multilevel"/>
    <w:tmpl w:val="68D89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00642C6"/>
    <w:multiLevelType w:val="multilevel"/>
    <w:tmpl w:val="B238C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043715B"/>
    <w:multiLevelType w:val="multilevel"/>
    <w:tmpl w:val="E2825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109057A"/>
    <w:multiLevelType w:val="multilevel"/>
    <w:tmpl w:val="731C5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10906AF"/>
    <w:multiLevelType w:val="multilevel"/>
    <w:tmpl w:val="4222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1097BB3"/>
    <w:multiLevelType w:val="multilevel"/>
    <w:tmpl w:val="ADC4D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1225672"/>
    <w:multiLevelType w:val="multilevel"/>
    <w:tmpl w:val="4246C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21311DA6"/>
    <w:multiLevelType w:val="multilevel"/>
    <w:tmpl w:val="6666D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1323875"/>
    <w:multiLevelType w:val="multilevel"/>
    <w:tmpl w:val="1F8CC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1847798"/>
    <w:multiLevelType w:val="multilevel"/>
    <w:tmpl w:val="B2BED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21B302E0"/>
    <w:multiLevelType w:val="multilevel"/>
    <w:tmpl w:val="0700C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1E33F22"/>
    <w:multiLevelType w:val="multilevel"/>
    <w:tmpl w:val="8304C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1E62F6E"/>
    <w:multiLevelType w:val="multilevel"/>
    <w:tmpl w:val="98242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2526CD9"/>
    <w:multiLevelType w:val="multilevel"/>
    <w:tmpl w:val="0D468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2596592"/>
    <w:multiLevelType w:val="multilevel"/>
    <w:tmpl w:val="B6FC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29C60A2"/>
    <w:multiLevelType w:val="multilevel"/>
    <w:tmpl w:val="C2C24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22B07E88"/>
    <w:multiLevelType w:val="multilevel"/>
    <w:tmpl w:val="E5DA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32866C5"/>
    <w:multiLevelType w:val="multilevel"/>
    <w:tmpl w:val="B580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232F706F"/>
    <w:multiLevelType w:val="multilevel"/>
    <w:tmpl w:val="239A1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235F1E8C"/>
    <w:multiLevelType w:val="multilevel"/>
    <w:tmpl w:val="1234B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3BD410A"/>
    <w:multiLevelType w:val="multilevel"/>
    <w:tmpl w:val="DCD67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3F647D6"/>
    <w:multiLevelType w:val="multilevel"/>
    <w:tmpl w:val="39922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4080269"/>
    <w:multiLevelType w:val="multilevel"/>
    <w:tmpl w:val="61824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42A1D26"/>
    <w:multiLevelType w:val="multilevel"/>
    <w:tmpl w:val="C1E4E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4882B86"/>
    <w:multiLevelType w:val="multilevel"/>
    <w:tmpl w:val="B8C26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49C37CC"/>
    <w:multiLevelType w:val="multilevel"/>
    <w:tmpl w:val="A38EF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250616B3"/>
    <w:multiLevelType w:val="multilevel"/>
    <w:tmpl w:val="0D76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524129A"/>
    <w:multiLevelType w:val="multilevel"/>
    <w:tmpl w:val="A4CA5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53E681E"/>
    <w:multiLevelType w:val="multilevel"/>
    <w:tmpl w:val="1CB4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26152CD9"/>
    <w:multiLevelType w:val="multilevel"/>
    <w:tmpl w:val="8FCAE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26B47CC8"/>
    <w:multiLevelType w:val="multilevel"/>
    <w:tmpl w:val="8B2A5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26E56121"/>
    <w:multiLevelType w:val="multilevel"/>
    <w:tmpl w:val="0DB42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27077283"/>
    <w:multiLevelType w:val="multilevel"/>
    <w:tmpl w:val="96C21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27797A6D"/>
    <w:multiLevelType w:val="multilevel"/>
    <w:tmpl w:val="F97A7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27C26D6B"/>
    <w:multiLevelType w:val="multilevel"/>
    <w:tmpl w:val="BFF8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7CF7A8D"/>
    <w:multiLevelType w:val="multilevel"/>
    <w:tmpl w:val="702CB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283D64E0"/>
    <w:multiLevelType w:val="multilevel"/>
    <w:tmpl w:val="5B345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284D4223"/>
    <w:multiLevelType w:val="multilevel"/>
    <w:tmpl w:val="1ADCD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2947504D"/>
    <w:multiLevelType w:val="multilevel"/>
    <w:tmpl w:val="DA4E5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2955568A"/>
    <w:multiLevelType w:val="multilevel"/>
    <w:tmpl w:val="44D0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9666AB6"/>
    <w:multiLevelType w:val="multilevel"/>
    <w:tmpl w:val="41EEB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29804050"/>
    <w:multiLevelType w:val="multilevel"/>
    <w:tmpl w:val="DF14B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9817076"/>
    <w:multiLevelType w:val="multilevel"/>
    <w:tmpl w:val="3A92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A7E580C"/>
    <w:multiLevelType w:val="multilevel"/>
    <w:tmpl w:val="F7BED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A9E19C4"/>
    <w:multiLevelType w:val="multilevel"/>
    <w:tmpl w:val="683E9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2AAA7F23"/>
    <w:multiLevelType w:val="multilevel"/>
    <w:tmpl w:val="775EB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AB340A0"/>
    <w:multiLevelType w:val="multilevel"/>
    <w:tmpl w:val="EB5E1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AC61BA8"/>
    <w:multiLevelType w:val="multilevel"/>
    <w:tmpl w:val="820A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2AEC6930"/>
    <w:multiLevelType w:val="multilevel"/>
    <w:tmpl w:val="40D81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2B7F5DEA"/>
    <w:multiLevelType w:val="multilevel"/>
    <w:tmpl w:val="3C2E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B8D0900"/>
    <w:multiLevelType w:val="multilevel"/>
    <w:tmpl w:val="D9C29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BA344CB"/>
    <w:multiLevelType w:val="multilevel"/>
    <w:tmpl w:val="E7D0B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2BAF26FF"/>
    <w:multiLevelType w:val="multilevel"/>
    <w:tmpl w:val="9EEE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BD42EE3"/>
    <w:multiLevelType w:val="multilevel"/>
    <w:tmpl w:val="0C7E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2BD83B69"/>
    <w:multiLevelType w:val="multilevel"/>
    <w:tmpl w:val="B144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2C6427FA"/>
    <w:multiLevelType w:val="multilevel"/>
    <w:tmpl w:val="9C90E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2C82251B"/>
    <w:multiLevelType w:val="multilevel"/>
    <w:tmpl w:val="4A483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2C8F354A"/>
    <w:multiLevelType w:val="multilevel"/>
    <w:tmpl w:val="1340F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2D3F06AF"/>
    <w:multiLevelType w:val="multilevel"/>
    <w:tmpl w:val="27903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2D512527"/>
    <w:multiLevelType w:val="multilevel"/>
    <w:tmpl w:val="010C6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2D8A48BD"/>
    <w:multiLevelType w:val="multilevel"/>
    <w:tmpl w:val="77CC4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2E03639D"/>
    <w:multiLevelType w:val="multilevel"/>
    <w:tmpl w:val="B5145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2E0A69B3"/>
    <w:multiLevelType w:val="multilevel"/>
    <w:tmpl w:val="7430D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2E9A76E5"/>
    <w:multiLevelType w:val="multilevel"/>
    <w:tmpl w:val="0BBA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2ED67542"/>
    <w:multiLevelType w:val="multilevel"/>
    <w:tmpl w:val="91062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2EFD52EF"/>
    <w:multiLevelType w:val="multilevel"/>
    <w:tmpl w:val="B2FCE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2F4F3022"/>
    <w:multiLevelType w:val="multilevel"/>
    <w:tmpl w:val="82847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2F976D7C"/>
    <w:multiLevelType w:val="multilevel"/>
    <w:tmpl w:val="F84C3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2FAE53BC"/>
    <w:multiLevelType w:val="multilevel"/>
    <w:tmpl w:val="57802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2FED5220"/>
    <w:multiLevelType w:val="multilevel"/>
    <w:tmpl w:val="C83E9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30097D81"/>
    <w:multiLevelType w:val="multilevel"/>
    <w:tmpl w:val="0FD0F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301376D2"/>
    <w:multiLevelType w:val="multilevel"/>
    <w:tmpl w:val="565EF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30336229"/>
    <w:multiLevelType w:val="multilevel"/>
    <w:tmpl w:val="3740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30377575"/>
    <w:multiLevelType w:val="multilevel"/>
    <w:tmpl w:val="D038A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0434636"/>
    <w:multiLevelType w:val="multilevel"/>
    <w:tmpl w:val="87345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308478BF"/>
    <w:multiLevelType w:val="multilevel"/>
    <w:tmpl w:val="3146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30AE4843"/>
    <w:multiLevelType w:val="multilevel"/>
    <w:tmpl w:val="DDC0D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310838A9"/>
    <w:multiLevelType w:val="multilevel"/>
    <w:tmpl w:val="E0EE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31204D72"/>
    <w:multiLevelType w:val="multilevel"/>
    <w:tmpl w:val="C32AB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31490B33"/>
    <w:multiLevelType w:val="multilevel"/>
    <w:tmpl w:val="C5E0B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31541F94"/>
    <w:multiLevelType w:val="multilevel"/>
    <w:tmpl w:val="3210F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315C6374"/>
    <w:multiLevelType w:val="multilevel"/>
    <w:tmpl w:val="3C2CB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40" w15:restartNumberingAfterBreak="0">
    <w:nsid w:val="31D877A6"/>
    <w:multiLevelType w:val="multilevel"/>
    <w:tmpl w:val="D97C0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31DE5173"/>
    <w:multiLevelType w:val="multilevel"/>
    <w:tmpl w:val="CC94F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31F11D5C"/>
    <w:multiLevelType w:val="multilevel"/>
    <w:tmpl w:val="2C16A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32CD0E4F"/>
    <w:multiLevelType w:val="multilevel"/>
    <w:tmpl w:val="260AC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336C7ADC"/>
    <w:multiLevelType w:val="multilevel"/>
    <w:tmpl w:val="26DAC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33993F2B"/>
    <w:multiLevelType w:val="multilevel"/>
    <w:tmpl w:val="2DA0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33A44CFF"/>
    <w:multiLevelType w:val="multilevel"/>
    <w:tmpl w:val="20360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33B01A74"/>
    <w:multiLevelType w:val="multilevel"/>
    <w:tmpl w:val="36629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355E098A"/>
    <w:multiLevelType w:val="multilevel"/>
    <w:tmpl w:val="251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35857B8E"/>
    <w:multiLevelType w:val="multilevel"/>
    <w:tmpl w:val="A5121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35AA77B9"/>
    <w:multiLevelType w:val="multilevel"/>
    <w:tmpl w:val="B1BE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36117B9E"/>
    <w:multiLevelType w:val="multilevel"/>
    <w:tmpl w:val="7AD4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362275CF"/>
    <w:multiLevelType w:val="multilevel"/>
    <w:tmpl w:val="B1546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36360446"/>
    <w:multiLevelType w:val="multilevel"/>
    <w:tmpl w:val="41F85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36441DA5"/>
    <w:multiLevelType w:val="multilevel"/>
    <w:tmpl w:val="1388B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36DA77D5"/>
    <w:multiLevelType w:val="multilevel"/>
    <w:tmpl w:val="DD34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371F4D45"/>
    <w:multiLevelType w:val="multilevel"/>
    <w:tmpl w:val="0BECB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373826A8"/>
    <w:multiLevelType w:val="multilevel"/>
    <w:tmpl w:val="7C042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375F6A1E"/>
    <w:multiLevelType w:val="multilevel"/>
    <w:tmpl w:val="9CFC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79C1C00"/>
    <w:multiLevelType w:val="multilevel"/>
    <w:tmpl w:val="C78C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7A62C94"/>
    <w:multiLevelType w:val="multilevel"/>
    <w:tmpl w:val="E6722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37BF4B1F"/>
    <w:multiLevelType w:val="multilevel"/>
    <w:tmpl w:val="3DEE3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38780316"/>
    <w:multiLevelType w:val="multilevel"/>
    <w:tmpl w:val="3DBA5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38804E83"/>
    <w:multiLevelType w:val="multilevel"/>
    <w:tmpl w:val="57A48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388D2710"/>
    <w:multiLevelType w:val="multilevel"/>
    <w:tmpl w:val="B9B8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38D74B2B"/>
    <w:multiLevelType w:val="multilevel"/>
    <w:tmpl w:val="EAFC4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392D4548"/>
    <w:multiLevelType w:val="multilevel"/>
    <w:tmpl w:val="51D2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394B3056"/>
    <w:multiLevelType w:val="multilevel"/>
    <w:tmpl w:val="01383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A284004"/>
    <w:multiLevelType w:val="multilevel"/>
    <w:tmpl w:val="55FE5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A2B468E"/>
    <w:multiLevelType w:val="multilevel"/>
    <w:tmpl w:val="0DFCE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3A365BFD"/>
    <w:multiLevelType w:val="multilevel"/>
    <w:tmpl w:val="72CC9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3A866EF2"/>
    <w:multiLevelType w:val="multilevel"/>
    <w:tmpl w:val="0B62F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A88271B"/>
    <w:multiLevelType w:val="multilevel"/>
    <w:tmpl w:val="DB9E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A9D4693"/>
    <w:multiLevelType w:val="multilevel"/>
    <w:tmpl w:val="8FEE2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A9D4C9C"/>
    <w:multiLevelType w:val="multilevel"/>
    <w:tmpl w:val="7DD4A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AA1683C"/>
    <w:multiLevelType w:val="multilevel"/>
    <w:tmpl w:val="4BC0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3AE3668B"/>
    <w:multiLevelType w:val="multilevel"/>
    <w:tmpl w:val="7E6A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B323D09"/>
    <w:multiLevelType w:val="multilevel"/>
    <w:tmpl w:val="652A6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C1F35A2"/>
    <w:multiLevelType w:val="multilevel"/>
    <w:tmpl w:val="92DA3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C3A37B2"/>
    <w:multiLevelType w:val="multilevel"/>
    <w:tmpl w:val="BF12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3C3A3CC0"/>
    <w:multiLevelType w:val="multilevel"/>
    <w:tmpl w:val="8E76D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C5671EC"/>
    <w:multiLevelType w:val="multilevel"/>
    <w:tmpl w:val="96EAF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C8B664B"/>
    <w:multiLevelType w:val="multilevel"/>
    <w:tmpl w:val="0C580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CC052C1"/>
    <w:multiLevelType w:val="multilevel"/>
    <w:tmpl w:val="1BE6A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CCC1154"/>
    <w:multiLevelType w:val="multilevel"/>
    <w:tmpl w:val="E2964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3CDD3700"/>
    <w:multiLevelType w:val="multilevel"/>
    <w:tmpl w:val="891C6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CE13B82"/>
    <w:multiLevelType w:val="multilevel"/>
    <w:tmpl w:val="40B6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3CE4276F"/>
    <w:multiLevelType w:val="multilevel"/>
    <w:tmpl w:val="1BFA9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3D603DED"/>
    <w:multiLevelType w:val="multilevel"/>
    <w:tmpl w:val="DC2A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D603E8C"/>
    <w:multiLevelType w:val="multilevel"/>
    <w:tmpl w:val="6352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3D812E9F"/>
    <w:multiLevelType w:val="multilevel"/>
    <w:tmpl w:val="71322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3E103C70"/>
    <w:multiLevelType w:val="multilevel"/>
    <w:tmpl w:val="97B80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E42378A"/>
    <w:multiLevelType w:val="multilevel"/>
    <w:tmpl w:val="B5F0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3E60349C"/>
    <w:multiLevelType w:val="multilevel"/>
    <w:tmpl w:val="0BECA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3E7A0770"/>
    <w:multiLevelType w:val="multilevel"/>
    <w:tmpl w:val="1282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3E8E1CDB"/>
    <w:multiLevelType w:val="multilevel"/>
    <w:tmpl w:val="5E66F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3F816F3C"/>
    <w:multiLevelType w:val="multilevel"/>
    <w:tmpl w:val="4B2A1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40124145"/>
    <w:multiLevelType w:val="multilevel"/>
    <w:tmpl w:val="9196C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40181B9D"/>
    <w:multiLevelType w:val="multilevel"/>
    <w:tmpl w:val="23C48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401C3085"/>
    <w:multiLevelType w:val="multilevel"/>
    <w:tmpl w:val="3454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4063524B"/>
    <w:multiLevelType w:val="multilevel"/>
    <w:tmpl w:val="892E0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410947EC"/>
    <w:multiLevelType w:val="multilevel"/>
    <w:tmpl w:val="D57CA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41372F87"/>
    <w:multiLevelType w:val="multilevel"/>
    <w:tmpl w:val="1172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41703314"/>
    <w:multiLevelType w:val="multilevel"/>
    <w:tmpl w:val="86C25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419523F2"/>
    <w:multiLevelType w:val="multilevel"/>
    <w:tmpl w:val="41DE5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41B44A82"/>
    <w:multiLevelType w:val="multilevel"/>
    <w:tmpl w:val="5EFA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41CE4CAA"/>
    <w:multiLevelType w:val="multilevel"/>
    <w:tmpl w:val="C868E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41D7058F"/>
    <w:multiLevelType w:val="multilevel"/>
    <w:tmpl w:val="D1BC8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41D9593D"/>
    <w:multiLevelType w:val="multilevel"/>
    <w:tmpl w:val="A3163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422019A9"/>
    <w:multiLevelType w:val="multilevel"/>
    <w:tmpl w:val="1C66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428477DE"/>
    <w:multiLevelType w:val="multilevel"/>
    <w:tmpl w:val="9742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428A7D4A"/>
    <w:multiLevelType w:val="multilevel"/>
    <w:tmpl w:val="9C749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42B430D6"/>
    <w:multiLevelType w:val="multilevel"/>
    <w:tmpl w:val="57028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42E50862"/>
    <w:multiLevelType w:val="multilevel"/>
    <w:tmpl w:val="7BB41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430E2F06"/>
    <w:multiLevelType w:val="multilevel"/>
    <w:tmpl w:val="90E2B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439C0694"/>
    <w:multiLevelType w:val="multilevel"/>
    <w:tmpl w:val="0C82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43B83330"/>
    <w:multiLevelType w:val="multilevel"/>
    <w:tmpl w:val="F61AF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43C94543"/>
    <w:multiLevelType w:val="multilevel"/>
    <w:tmpl w:val="98C0A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44496BDE"/>
    <w:multiLevelType w:val="multilevel"/>
    <w:tmpl w:val="CE9CC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44792B01"/>
    <w:multiLevelType w:val="multilevel"/>
    <w:tmpl w:val="0E4A6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44DD26B4"/>
    <w:multiLevelType w:val="multilevel"/>
    <w:tmpl w:val="FECA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450A449C"/>
    <w:multiLevelType w:val="multilevel"/>
    <w:tmpl w:val="9C726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4549351D"/>
    <w:multiLevelType w:val="multilevel"/>
    <w:tmpl w:val="8C3C5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459A6A31"/>
    <w:multiLevelType w:val="multilevel"/>
    <w:tmpl w:val="74A2D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461B4659"/>
    <w:multiLevelType w:val="multilevel"/>
    <w:tmpl w:val="23DC1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462F4902"/>
    <w:multiLevelType w:val="multilevel"/>
    <w:tmpl w:val="2564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464D401B"/>
    <w:multiLevelType w:val="multilevel"/>
    <w:tmpl w:val="0AC2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4652713F"/>
    <w:multiLevelType w:val="multilevel"/>
    <w:tmpl w:val="8178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6946607"/>
    <w:multiLevelType w:val="multilevel"/>
    <w:tmpl w:val="E45AF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6D93595"/>
    <w:multiLevelType w:val="multilevel"/>
    <w:tmpl w:val="BE1E0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46ED2ED7"/>
    <w:multiLevelType w:val="multilevel"/>
    <w:tmpl w:val="63AE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47037109"/>
    <w:multiLevelType w:val="multilevel"/>
    <w:tmpl w:val="8E42E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47D86760"/>
    <w:multiLevelType w:val="multilevel"/>
    <w:tmpl w:val="1A72E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47FB363E"/>
    <w:multiLevelType w:val="multilevel"/>
    <w:tmpl w:val="5D0C0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480A6F64"/>
    <w:multiLevelType w:val="multilevel"/>
    <w:tmpl w:val="483ED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480B0541"/>
    <w:multiLevelType w:val="multilevel"/>
    <w:tmpl w:val="5F70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80C37F6"/>
    <w:multiLevelType w:val="multilevel"/>
    <w:tmpl w:val="48E4A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48147D29"/>
    <w:multiLevelType w:val="multilevel"/>
    <w:tmpl w:val="A4585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48AB0056"/>
    <w:multiLevelType w:val="multilevel"/>
    <w:tmpl w:val="133A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48E4217D"/>
    <w:multiLevelType w:val="multilevel"/>
    <w:tmpl w:val="BE8E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48ED6246"/>
    <w:multiLevelType w:val="multilevel"/>
    <w:tmpl w:val="A0707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48F94EA1"/>
    <w:multiLevelType w:val="multilevel"/>
    <w:tmpl w:val="7F844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494400B1"/>
    <w:multiLevelType w:val="multilevel"/>
    <w:tmpl w:val="5F6C3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984207E"/>
    <w:multiLevelType w:val="multilevel"/>
    <w:tmpl w:val="8CC63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49877701"/>
    <w:multiLevelType w:val="multilevel"/>
    <w:tmpl w:val="5B8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49CC5F66"/>
    <w:multiLevelType w:val="multilevel"/>
    <w:tmpl w:val="377CF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A160399"/>
    <w:multiLevelType w:val="multilevel"/>
    <w:tmpl w:val="4D8E9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A281CAE"/>
    <w:multiLevelType w:val="multilevel"/>
    <w:tmpl w:val="040A4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A380087"/>
    <w:multiLevelType w:val="multilevel"/>
    <w:tmpl w:val="D870D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A4E51AC"/>
    <w:multiLevelType w:val="multilevel"/>
    <w:tmpl w:val="027C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4A710AFC"/>
    <w:multiLevelType w:val="multilevel"/>
    <w:tmpl w:val="13807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4A7413E1"/>
    <w:multiLevelType w:val="multilevel"/>
    <w:tmpl w:val="A84E2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4A8A5821"/>
    <w:multiLevelType w:val="multilevel"/>
    <w:tmpl w:val="6EFE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AB41C22"/>
    <w:multiLevelType w:val="multilevel"/>
    <w:tmpl w:val="DB00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4ACE7D51"/>
    <w:multiLevelType w:val="multilevel"/>
    <w:tmpl w:val="AC2A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356" w15:restartNumberingAfterBreak="0">
    <w:nsid w:val="4AFF6AE4"/>
    <w:multiLevelType w:val="multilevel"/>
    <w:tmpl w:val="026EA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8" w15:restartNumberingAfterBreak="0">
    <w:nsid w:val="4C2C02AA"/>
    <w:multiLevelType w:val="multilevel"/>
    <w:tmpl w:val="CFE8A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4C680195"/>
    <w:multiLevelType w:val="multilevel"/>
    <w:tmpl w:val="C48E3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4C9C47DE"/>
    <w:multiLevelType w:val="multilevel"/>
    <w:tmpl w:val="B0649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4CFB04AB"/>
    <w:multiLevelType w:val="multilevel"/>
    <w:tmpl w:val="863E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4D307633"/>
    <w:multiLevelType w:val="multilevel"/>
    <w:tmpl w:val="BE92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4D504C40"/>
    <w:multiLevelType w:val="multilevel"/>
    <w:tmpl w:val="D3864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4D771A47"/>
    <w:multiLevelType w:val="multilevel"/>
    <w:tmpl w:val="AABEC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4D8E11D3"/>
    <w:multiLevelType w:val="multilevel"/>
    <w:tmpl w:val="E3EA1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4DD51C2F"/>
    <w:multiLevelType w:val="multilevel"/>
    <w:tmpl w:val="F89AB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4DDD624C"/>
    <w:multiLevelType w:val="multilevel"/>
    <w:tmpl w:val="A0A08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4E2368ED"/>
    <w:multiLevelType w:val="multilevel"/>
    <w:tmpl w:val="3C14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4E903720"/>
    <w:multiLevelType w:val="multilevel"/>
    <w:tmpl w:val="2A100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4E9913D1"/>
    <w:multiLevelType w:val="multilevel"/>
    <w:tmpl w:val="D7BAB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4F0073C9"/>
    <w:multiLevelType w:val="multilevel"/>
    <w:tmpl w:val="5F743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4F786946"/>
    <w:multiLevelType w:val="multilevel"/>
    <w:tmpl w:val="E244F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4FA704DB"/>
    <w:multiLevelType w:val="multilevel"/>
    <w:tmpl w:val="FB56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4FB35D20"/>
    <w:multiLevelType w:val="multilevel"/>
    <w:tmpl w:val="B2DC5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50730077"/>
    <w:multiLevelType w:val="multilevel"/>
    <w:tmpl w:val="FFDEA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50D126C8"/>
    <w:multiLevelType w:val="multilevel"/>
    <w:tmpl w:val="05A2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50FC26C1"/>
    <w:multiLevelType w:val="multilevel"/>
    <w:tmpl w:val="FD58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51945039"/>
    <w:multiLevelType w:val="multilevel"/>
    <w:tmpl w:val="AEC66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51A30FF2"/>
    <w:multiLevelType w:val="multilevel"/>
    <w:tmpl w:val="F15CD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51A4476D"/>
    <w:multiLevelType w:val="multilevel"/>
    <w:tmpl w:val="C01A6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51A454B9"/>
    <w:multiLevelType w:val="multilevel"/>
    <w:tmpl w:val="1102E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51E921F6"/>
    <w:multiLevelType w:val="multilevel"/>
    <w:tmpl w:val="32DC9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521B1F88"/>
    <w:multiLevelType w:val="multilevel"/>
    <w:tmpl w:val="DAC44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52392C99"/>
    <w:multiLevelType w:val="multilevel"/>
    <w:tmpl w:val="4692D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52901563"/>
    <w:multiLevelType w:val="multilevel"/>
    <w:tmpl w:val="5670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52932692"/>
    <w:multiLevelType w:val="multilevel"/>
    <w:tmpl w:val="BBB0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52C46613"/>
    <w:multiLevelType w:val="multilevel"/>
    <w:tmpl w:val="7C600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52CB7A5B"/>
    <w:multiLevelType w:val="multilevel"/>
    <w:tmpl w:val="AE9AC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52FE2E1E"/>
    <w:multiLevelType w:val="multilevel"/>
    <w:tmpl w:val="C3263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53080FEC"/>
    <w:multiLevelType w:val="multilevel"/>
    <w:tmpl w:val="1886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53412A0C"/>
    <w:multiLevelType w:val="multilevel"/>
    <w:tmpl w:val="A55C5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53B227EE"/>
    <w:multiLevelType w:val="multilevel"/>
    <w:tmpl w:val="1EE0C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54145946"/>
    <w:multiLevelType w:val="multilevel"/>
    <w:tmpl w:val="59BC1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5" w15:restartNumberingAfterBreak="0">
    <w:nsid w:val="542A10B4"/>
    <w:multiLevelType w:val="multilevel"/>
    <w:tmpl w:val="EB467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547E2D1A"/>
    <w:multiLevelType w:val="multilevel"/>
    <w:tmpl w:val="D8D6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55072C04"/>
    <w:multiLevelType w:val="multilevel"/>
    <w:tmpl w:val="8212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5540461C"/>
    <w:multiLevelType w:val="multilevel"/>
    <w:tmpl w:val="D49E5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55560837"/>
    <w:multiLevelType w:val="multilevel"/>
    <w:tmpl w:val="B4301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56221DA2"/>
    <w:multiLevelType w:val="multilevel"/>
    <w:tmpl w:val="2F0A1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565B1611"/>
    <w:multiLevelType w:val="multilevel"/>
    <w:tmpl w:val="87BCE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56787468"/>
    <w:multiLevelType w:val="multilevel"/>
    <w:tmpl w:val="15F48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56A53BE2"/>
    <w:multiLevelType w:val="multilevel"/>
    <w:tmpl w:val="F79E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57132A5F"/>
    <w:multiLevelType w:val="multilevel"/>
    <w:tmpl w:val="95E05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57400732"/>
    <w:multiLevelType w:val="multilevel"/>
    <w:tmpl w:val="6C1A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57440D7A"/>
    <w:multiLevelType w:val="multilevel"/>
    <w:tmpl w:val="67522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57DA12A6"/>
    <w:multiLevelType w:val="hybridMultilevel"/>
    <w:tmpl w:val="851E6F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8" w15:restartNumberingAfterBreak="0">
    <w:nsid w:val="588B14CE"/>
    <w:multiLevelType w:val="multilevel"/>
    <w:tmpl w:val="97308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589A5781"/>
    <w:multiLevelType w:val="multilevel"/>
    <w:tmpl w:val="640EC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589A60C7"/>
    <w:multiLevelType w:val="multilevel"/>
    <w:tmpl w:val="17EE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8AB614A"/>
    <w:multiLevelType w:val="multilevel"/>
    <w:tmpl w:val="3B2C5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58BB42D4"/>
    <w:multiLevelType w:val="multilevel"/>
    <w:tmpl w:val="FFE2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59264DAC"/>
    <w:multiLevelType w:val="multilevel"/>
    <w:tmpl w:val="1988B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595D1813"/>
    <w:multiLevelType w:val="multilevel"/>
    <w:tmpl w:val="9566D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9667120"/>
    <w:multiLevelType w:val="multilevel"/>
    <w:tmpl w:val="49D2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9D171E7"/>
    <w:multiLevelType w:val="multilevel"/>
    <w:tmpl w:val="DAFA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59DC2936"/>
    <w:multiLevelType w:val="multilevel"/>
    <w:tmpl w:val="62B2B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59F97C53"/>
    <w:multiLevelType w:val="multilevel"/>
    <w:tmpl w:val="A380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5B0A4BE7"/>
    <w:multiLevelType w:val="multilevel"/>
    <w:tmpl w:val="35F8C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5B8706A4"/>
    <w:multiLevelType w:val="multilevel"/>
    <w:tmpl w:val="C0807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5B870891"/>
    <w:multiLevelType w:val="multilevel"/>
    <w:tmpl w:val="A40CD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5B90684A"/>
    <w:multiLevelType w:val="multilevel"/>
    <w:tmpl w:val="6D722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5B9B17FC"/>
    <w:multiLevelType w:val="multilevel"/>
    <w:tmpl w:val="8C88B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5BDC4DF8"/>
    <w:multiLevelType w:val="multilevel"/>
    <w:tmpl w:val="B3983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5CB30C9C"/>
    <w:multiLevelType w:val="multilevel"/>
    <w:tmpl w:val="D91A7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5D1E19A4"/>
    <w:multiLevelType w:val="multilevel"/>
    <w:tmpl w:val="DC2AB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5D3869FB"/>
    <w:multiLevelType w:val="multilevel"/>
    <w:tmpl w:val="FE189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5DA36F26"/>
    <w:multiLevelType w:val="multilevel"/>
    <w:tmpl w:val="A266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5DE726C1"/>
    <w:multiLevelType w:val="multilevel"/>
    <w:tmpl w:val="F4B8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5E28768C"/>
    <w:multiLevelType w:val="multilevel"/>
    <w:tmpl w:val="3CA4B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5E2A2DE7"/>
    <w:multiLevelType w:val="multilevel"/>
    <w:tmpl w:val="59EE9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5E2F75BB"/>
    <w:multiLevelType w:val="multilevel"/>
    <w:tmpl w:val="CCB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5E39740D"/>
    <w:multiLevelType w:val="multilevel"/>
    <w:tmpl w:val="D1CE4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5EAB1A85"/>
    <w:multiLevelType w:val="multilevel"/>
    <w:tmpl w:val="340E8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5EB91F49"/>
    <w:multiLevelType w:val="multilevel"/>
    <w:tmpl w:val="DDE63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5F324B9A"/>
    <w:multiLevelType w:val="multilevel"/>
    <w:tmpl w:val="4CC24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5FD420AA"/>
    <w:multiLevelType w:val="multilevel"/>
    <w:tmpl w:val="B6C2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5FD94DBD"/>
    <w:multiLevelType w:val="multilevel"/>
    <w:tmpl w:val="275C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5FEC19AB"/>
    <w:multiLevelType w:val="multilevel"/>
    <w:tmpl w:val="DD1A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5FEC1AE1"/>
    <w:multiLevelType w:val="multilevel"/>
    <w:tmpl w:val="CA60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60003110"/>
    <w:multiLevelType w:val="multilevel"/>
    <w:tmpl w:val="E99CB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607702F9"/>
    <w:multiLevelType w:val="multilevel"/>
    <w:tmpl w:val="68EC9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609F0858"/>
    <w:multiLevelType w:val="multilevel"/>
    <w:tmpl w:val="76FCF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60A15431"/>
    <w:multiLevelType w:val="multilevel"/>
    <w:tmpl w:val="3424B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60CC4249"/>
    <w:multiLevelType w:val="multilevel"/>
    <w:tmpl w:val="3782E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60CF3C99"/>
    <w:multiLevelType w:val="multilevel"/>
    <w:tmpl w:val="D0607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616B127F"/>
    <w:multiLevelType w:val="multilevel"/>
    <w:tmpl w:val="76D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61704935"/>
    <w:multiLevelType w:val="multilevel"/>
    <w:tmpl w:val="93EC3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617F1EA0"/>
    <w:multiLevelType w:val="multilevel"/>
    <w:tmpl w:val="2CD2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62756136"/>
    <w:multiLevelType w:val="multilevel"/>
    <w:tmpl w:val="27DC9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628A1BF5"/>
    <w:multiLevelType w:val="multilevel"/>
    <w:tmpl w:val="6BC4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63015AEC"/>
    <w:multiLevelType w:val="multilevel"/>
    <w:tmpl w:val="CD2C9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638C3B0C"/>
    <w:multiLevelType w:val="multilevel"/>
    <w:tmpl w:val="00A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63963AF4"/>
    <w:multiLevelType w:val="multilevel"/>
    <w:tmpl w:val="B7DE7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63A02D71"/>
    <w:multiLevelType w:val="multilevel"/>
    <w:tmpl w:val="17FEB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63A8629E"/>
    <w:multiLevelType w:val="multilevel"/>
    <w:tmpl w:val="448C0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64184059"/>
    <w:multiLevelType w:val="multilevel"/>
    <w:tmpl w:val="B3E61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64282323"/>
    <w:multiLevelType w:val="multilevel"/>
    <w:tmpl w:val="62A6E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642E0291"/>
    <w:multiLevelType w:val="multilevel"/>
    <w:tmpl w:val="40601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64903D39"/>
    <w:multiLevelType w:val="multilevel"/>
    <w:tmpl w:val="CD0E2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64C103AC"/>
    <w:multiLevelType w:val="multilevel"/>
    <w:tmpl w:val="053C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64E02202"/>
    <w:multiLevelType w:val="multilevel"/>
    <w:tmpl w:val="DB24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64EA3B32"/>
    <w:multiLevelType w:val="multilevel"/>
    <w:tmpl w:val="5BD68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65193D75"/>
    <w:multiLevelType w:val="multilevel"/>
    <w:tmpl w:val="070A7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656233F9"/>
    <w:multiLevelType w:val="multilevel"/>
    <w:tmpl w:val="2786B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66577172"/>
    <w:multiLevelType w:val="multilevel"/>
    <w:tmpl w:val="CA246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66691E41"/>
    <w:multiLevelType w:val="multilevel"/>
    <w:tmpl w:val="A1F4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66C55DA2"/>
    <w:multiLevelType w:val="multilevel"/>
    <w:tmpl w:val="B87E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66DA780B"/>
    <w:multiLevelType w:val="multilevel"/>
    <w:tmpl w:val="0D4A2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66E11E27"/>
    <w:multiLevelType w:val="multilevel"/>
    <w:tmpl w:val="0108D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66EF2C81"/>
    <w:multiLevelType w:val="multilevel"/>
    <w:tmpl w:val="2FDEB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67016E0B"/>
    <w:multiLevelType w:val="multilevel"/>
    <w:tmpl w:val="DA3E1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678A57A0"/>
    <w:multiLevelType w:val="multilevel"/>
    <w:tmpl w:val="CC9AB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68EA27A8"/>
    <w:multiLevelType w:val="multilevel"/>
    <w:tmpl w:val="3162E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698E4B8C"/>
    <w:multiLevelType w:val="multilevel"/>
    <w:tmpl w:val="04CE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699B3FE8"/>
    <w:multiLevelType w:val="multilevel"/>
    <w:tmpl w:val="E84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69B92A60"/>
    <w:multiLevelType w:val="multilevel"/>
    <w:tmpl w:val="C90C7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69DF7030"/>
    <w:multiLevelType w:val="multilevel"/>
    <w:tmpl w:val="6E985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6A714667"/>
    <w:multiLevelType w:val="multilevel"/>
    <w:tmpl w:val="2EAE1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6ACE3BCC"/>
    <w:multiLevelType w:val="multilevel"/>
    <w:tmpl w:val="83B6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6B01667B"/>
    <w:multiLevelType w:val="multilevel"/>
    <w:tmpl w:val="82383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6B8C24E3"/>
    <w:multiLevelType w:val="multilevel"/>
    <w:tmpl w:val="8968F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6BAC61A5"/>
    <w:multiLevelType w:val="multilevel"/>
    <w:tmpl w:val="66124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6C1A74F8"/>
    <w:multiLevelType w:val="multilevel"/>
    <w:tmpl w:val="5052D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6C29321E"/>
    <w:multiLevelType w:val="multilevel"/>
    <w:tmpl w:val="EBFA9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6C4C628D"/>
    <w:multiLevelType w:val="multilevel"/>
    <w:tmpl w:val="E7DEB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6C595A4A"/>
    <w:multiLevelType w:val="multilevel"/>
    <w:tmpl w:val="18980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6C9C7D0F"/>
    <w:multiLevelType w:val="multilevel"/>
    <w:tmpl w:val="FF7C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6CB93562"/>
    <w:multiLevelType w:val="multilevel"/>
    <w:tmpl w:val="58727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6CF25576"/>
    <w:multiLevelType w:val="multilevel"/>
    <w:tmpl w:val="B59E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6D3302B9"/>
    <w:multiLevelType w:val="multilevel"/>
    <w:tmpl w:val="6220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6D4F4C56"/>
    <w:multiLevelType w:val="multilevel"/>
    <w:tmpl w:val="AA34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6D67543A"/>
    <w:multiLevelType w:val="multilevel"/>
    <w:tmpl w:val="14741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6E405A3B"/>
    <w:multiLevelType w:val="multilevel"/>
    <w:tmpl w:val="9EB4D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6E5330C3"/>
    <w:multiLevelType w:val="multilevel"/>
    <w:tmpl w:val="B520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6E601D89"/>
    <w:multiLevelType w:val="multilevel"/>
    <w:tmpl w:val="8FCAD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6E684F00"/>
    <w:multiLevelType w:val="multilevel"/>
    <w:tmpl w:val="CDCC9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6E90477A"/>
    <w:multiLevelType w:val="multilevel"/>
    <w:tmpl w:val="D114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6EA62BD3"/>
    <w:multiLevelType w:val="multilevel"/>
    <w:tmpl w:val="135AC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6EE815F1"/>
    <w:multiLevelType w:val="multilevel"/>
    <w:tmpl w:val="E6142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6F073592"/>
    <w:multiLevelType w:val="multilevel"/>
    <w:tmpl w:val="CD469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6F393BE2"/>
    <w:multiLevelType w:val="multilevel"/>
    <w:tmpl w:val="F970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6F667107"/>
    <w:multiLevelType w:val="multilevel"/>
    <w:tmpl w:val="BD6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6F6B2201"/>
    <w:multiLevelType w:val="multilevel"/>
    <w:tmpl w:val="50868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6F8B757E"/>
    <w:multiLevelType w:val="multilevel"/>
    <w:tmpl w:val="88385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6FCC361E"/>
    <w:multiLevelType w:val="multilevel"/>
    <w:tmpl w:val="A0FC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6FCD6C4E"/>
    <w:multiLevelType w:val="multilevel"/>
    <w:tmpl w:val="83F85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6FD635E7"/>
    <w:multiLevelType w:val="multilevel"/>
    <w:tmpl w:val="3C5A9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70147E24"/>
    <w:multiLevelType w:val="multilevel"/>
    <w:tmpl w:val="1570E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7017029D"/>
    <w:multiLevelType w:val="multilevel"/>
    <w:tmpl w:val="D0FCE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70315F86"/>
    <w:multiLevelType w:val="multilevel"/>
    <w:tmpl w:val="C872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70497317"/>
    <w:multiLevelType w:val="multilevel"/>
    <w:tmpl w:val="167C0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70954D68"/>
    <w:multiLevelType w:val="multilevel"/>
    <w:tmpl w:val="9C16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70A23B8F"/>
    <w:multiLevelType w:val="multilevel"/>
    <w:tmpl w:val="3FD2B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70B6402B"/>
    <w:multiLevelType w:val="multilevel"/>
    <w:tmpl w:val="DB862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70BF2004"/>
    <w:multiLevelType w:val="multilevel"/>
    <w:tmpl w:val="D16EE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70EE282B"/>
    <w:multiLevelType w:val="multilevel"/>
    <w:tmpl w:val="658E5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70EE3505"/>
    <w:multiLevelType w:val="multilevel"/>
    <w:tmpl w:val="A2BC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71202F9D"/>
    <w:multiLevelType w:val="multilevel"/>
    <w:tmpl w:val="97701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523" w15:restartNumberingAfterBreak="0">
    <w:nsid w:val="71534C7C"/>
    <w:multiLevelType w:val="multilevel"/>
    <w:tmpl w:val="E80E0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715D4190"/>
    <w:multiLevelType w:val="multilevel"/>
    <w:tmpl w:val="CCAEA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717C7902"/>
    <w:multiLevelType w:val="multilevel"/>
    <w:tmpl w:val="0BFE7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719F3B69"/>
    <w:multiLevelType w:val="multilevel"/>
    <w:tmpl w:val="FC44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71A22A74"/>
    <w:multiLevelType w:val="multilevel"/>
    <w:tmpl w:val="C4DA7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71AB7241"/>
    <w:multiLevelType w:val="multilevel"/>
    <w:tmpl w:val="DF2C2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71BF774D"/>
    <w:multiLevelType w:val="multilevel"/>
    <w:tmpl w:val="52D05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72255565"/>
    <w:multiLevelType w:val="multilevel"/>
    <w:tmpl w:val="A96E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728941D3"/>
    <w:multiLevelType w:val="multilevel"/>
    <w:tmpl w:val="FF2C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728B0A65"/>
    <w:multiLevelType w:val="multilevel"/>
    <w:tmpl w:val="C5BAF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73321610"/>
    <w:multiLevelType w:val="multilevel"/>
    <w:tmpl w:val="1902A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738B76EA"/>
    <w:multiLevelType w:val="multilevel"/>
    <w:tmpl w:val="A0EA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7390313B"/>
    <w:multiLevelType w:val="multilevel"/>
    <w:tmpl w:val="9E409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73A55AF9"/>
    <w:multiLevelType w:val="multilevel"/>
    <w:tmpl w:val="9D320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74134A52"/>
    <w:multiLevelType w:val="multilevel"/>
    <w:tmpl w:val="D8667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74832932"/>
    <w:multiLevelType w:val="multilevel"/>
    <w:tmpl w:val="2F4E4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748E48AA"/>
    <w:multiLevelType w:val="multilevel"/>
    <w:tmpl w:val="B860C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1" w15:restartNumberingAfterBreak="0">
    <w:nsid w:val="74D278F4"/>
    <w:multiLevelType w:val="multilevel"/>
    <w:tmpl w:val="F5E60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74E37717"/>
    <w:multiLevelType w:val="multilevel"/>
    <w:tmpl w:val="0A54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74EC4497"/>
    <w:multiLevelType w:val="multilevel"/>
    <w:tmpl w:val="35C6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74F10230"/>
    <w:multiLevelType w:val="multilevel"/>
    <w:tmpl w:val="4E300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752D0172"/>
    <w:multiLevelType w:val="multilevel"/>
    <w:tmpl w:val="4BA67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75836FD6"/>
    <w:multiLevelType w:val="multilevel"/>
    <w:tmpl w:val="80FA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759C3DAA"/>
    <w:multiLevelType w:val="multilevel"/>
    <w:tmpl w:val="EAB84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760900F7"/>
    <w:multiLevelType w:val="multilevel"/>
    <w:tmpl w:val="85208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765D1D31"/>
    <w:multiLevelType w:val="multilevel"/>
    <w:tmpl w:val="2AF8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551" w15:restartNumberingAfterBreak="0">
    <w:nsid w:val="773A319D"/>
    <w:multiLevelType w:val="multilevel"/>
    <w:tmpl w:val="07AC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776A7DD1"/>
    <w:multiLevelType w:val="multilevel"/>
    <w:tmpl w:val="209A1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77AA1512"/>
    <w:multiLevelType w:val="multilevel"/>
    <w:tmpl w:val="FE50F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78147606"/>
    <w:multiLevelType w:val="multilevel"/>
    <w:tmpl w:val="4C4A2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782C0ED7"/>
    <w:multiLevelType w:val="multilevel"/>
    <w:tmpl w:val="EF7E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782E60DE"/>
    <w:multiLevelType w:val="multilevel"/>
    <w:tmpl w:val="D8FE4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558" w15:restartNumberingAfterBreak="0">
    <w:nsid w:val="78A774E0"/>
    <w:multiLevelType w:val="multilevel"/>
    <w:tmpl w:val="2C14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78AF205E"/>
    <w:multiLevelType w:val="multilevel"/>
    <w:tmpl w:val="B9209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78DB41FA"/>
    <w:multiLevelType w:val="multilevel"/>
    <w:tmpl w:val="925A3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1" w15:restartNumberingAfterBreak="0">
    <w:nsid w:val="79283348"/>
    <w:multiLevelType w:val="multilevel"/>
    <w:tmpl w:val="1A20B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7943521F"/>
    <w:multiLevelType w:val="multilevel"/>
    <w:tmpl w:val="89A64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3" w15:restartNumberingAfterBreak="0">
    <w:nsid w:val="7971459F"/>
    <w:multiLevelType w:val="multilevel"/>
    <w:tmpl w:val="3D3C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79E06346"/>
    <w:multiLevelType w:val="multilevel"/>
    <w:tmpl w:val="6C2C6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79FA3BE8"/>
    <w:multiLevelType w:val="multilevel"/>
    <w:tmpl w:val="08CE3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6" w15:restartNumberingAfterBreak="0">
    <w:nsid w:val="7A3A669B"/>
    <w:multiLevelType w:val="multilevel"/>
    <w:tmpl w:val="26AAA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7A5310F3"/>
    <w:multiLevelType w:val="multilevel"/>
    <w:tmpl w:val="E7462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9" w15:restartNumberingAfterBreak="0">
    <w:nsid w:val="7AA55AB1"/>
    <w:multiLevelType w:val="multilevel"/>
    <w:tmpl w:val="ED74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7AD8147F"/>
    <w:multiLevelType w:val="multilevel"/>
    <w:tmpl w:val="F086C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7AF1453D"/>
    <w:multiLevelType w:val="multilevel"/>
    <w:tmpl w:val="FA58B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7B106B07"/>
    <w:multiLevelType w:val="multilevel"/>
    <w:tmpl w:val="8A5A1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7B2E582C"/>
    <w:multiLevelType w:val="multilevel"/>
    <w:tmpl w:val="9640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7B9A2134"/>
    <w:multiLevelType w:val="multilevel"/>
    <w:tmpl w:val="EAFC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7BE01622"/>
    <w:multiLevelType w:val="multilevel"/>
    <w:tmpl w:val="9E2C9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7C134B15"/>
    <w:multiLevelType w:val="multilevel"/>
    <w:tmpl w:val="5C70D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7" w15:restartNumberingAfterBreak="0">
    <w:nsid w:val="7C157467"/>
    <w:multiLevelType w:val="multilevel"/>
    <w:tmpl w:val="B92C8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7C756FF5"/>
    <w:multiLevelType w:val="multilevel"/>
    <w:tmpl w:val="929CE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9" w15:restartNumberingAfterBreak="0">
    <w:nsid w:val="7C94126E"/>
    <w:multiLevelType w:val="multilevel"/>
    <w:tmpl w:val="55CA8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7CA924D8"/>
    <w:multiLevelType w:val="multilevel"/>
    <w:tmpl w:val="31BA1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1" w15:restartNumberingAfterBreak="0">
    <w:nsid w:val="7D712A78"/>
    <w:multiLevelType w:val="multilevel"/>
    <w:tmpl w:val="FB302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7D755547"/>
    <w:multiLevelType w:val="multilevel"/>
    <w:tmpl w:val="7C68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7D7C5784"/>
    <w:multiLevelType w:val="multilevel"/>
    <w:tmpl w:val="76806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7F3C79F0"/>
    <w:multiLevelType w:val="multilevel"/>
    <w:tmpl w:val="A188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5" w15:restartNumberingAfterBreak="0">
    <w:nsid w:val="7F6D3A65"/>
    <w:multiLevelType w:val="multilevel"/>
    <w:tmpl w:val="C4E88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7F802C51"/>
    <w:multiLevelType w:val="multilevel"/>
    <w:tmpl w:val="B672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7F8D0AB0"/>
    <w:multiLevelType w:val="multilevel"/>
    <w:tmpl w:val="89863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7FA70270"/>
    <w:multiLevelType w:val="multilevel"/>
    <w:tmpl w:val="75A84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9" w15:restartNumberingAfterBreak="0">
    <w:nsid w:val="7FB3503C"/>
    <w:multiLevelType w:val="multilevel"/>
    <w:tmpl w:val="A86CB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7FDA29D9"/>
    <w:multiLevelType w:val="multilevel"/>
    <w:tmpl w:val="5884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55474">
    <w:abstractNumId w:val="550"/>
  </w:num>
  <w:num w:numId="2" w16cid:durableId="1080641033">
    <w:abstractNumId w:val="89"/>
  </w:num>
  <w:num w:numId="3" w16cid:durableId="48696316">
    <w:abstractNumId w:val="81"/>
  </w:num>
  <w:num w:numId="4" w16cid:durableId="400517338">
    <w:abstractNumId w:val="557"/>
  </w:num>
  <w:num w:numId="5" w16cid:durableId="1327516238">
    <w:abstractNumId w:val="522"/>
  </w:num>
  <w:num w:numId="6" w16cid:durableId="1023173312">
    <w:abstractNumId w:val="34"/>
  </w:num>
  <w:num w:numId="7" w16cid:durableId="667905391">
    <w:abstractNumId w:val="85"/>
  </w:num>
  <w:num w:numId="8" w16cid:durableId="2056158376">
    <w:abstractNumId w:val="355"/>
  </w:num>
  <w:num w:numId="9" w16cid:durableId="2034652499">
    <w:abstractNumId w:val="239"/>
  </w:num>
  <w:num w:numId="10" w16cid:durableId="667711553">
    <w:abstractNumId w:val="231"/>
  </w:num>
  <w:num w:numId="11" w16cid:durableId="1200625610">
    <w:abstractNumId w:val="109"/>
  </w:num>
  <w:num w:numId="12" w16cid:durableId="702367391">
    <w:abstractNumId w:val="437"/>
  </w:num>
  <w:num w:numId="13" w16cid:durableId="1732731064">
    <w:abstractNumId w:val="357"/>
    <w:lvlOverride w:ilvl="0">
      <w:lvl w:ilvl="0">
        <w:numFmt w:val="lowerLetter"/>
        <w:lvlText w:val="%1."/>
        <w:lvlJc w:val="left"/>
      </w:lvl>
    </w:lvlOverride>
  </w:num>
  <w:num w:numId="14" w16cid:durableId="225528553">
    <w:abstractNumId w:val="113"/>
  </w:num>
  <w:num w:numId="15" w16cid:durableId="1081024668">
    <w:abstractNumId w:val="54"/>
    <w:lvlOverride w:ilvl="0">
      <w:lvl w:ilvl="0">
        <w:numFmt w:val="lowerLetter"/>
        <w:lvlText w:val="%1."/>
        <w:lvlJc w:val="left"/>
      </w:lvl>
    </w:lvlOverride>
  </w:num>
  <w:num w:numId="16" w16cid:durableId="83961772">
    <w:abstractNumId w:val="23"/>
  </w:num>
  <w:num w:numId="17" w16cid:durableId="121652772">
    <w:abstractNumId w:val="454"/>
  </w:num>
  <w:num w:numId="18" w16cid:durableId="54864448">
    <w:abstractNumId w:val="129"/>
  </w:num>
  <w:num w:numId="19" w16cid:durableId="189877605">
    <w:abstractNumId w:val="77"/>
  </w:num>
  <w:num w:numId="20" w16cid:durableId="1198857267">
    <w:abstractNumId w:val="540"/>
  </w:num>
  <w:num w:numId="21" w16cid:durableId="1595164647">
    <w:abstractNumId w:val="568"/>
  </w:num>
  <w:num w:numId="22" w16cid:durableId="502403426">
    <w:abstractNumId w:val="108"/>
  </w:num>
  <w:num w:numId="23" w16cid:durableId="1402559692">
    <w:abstractNumId w:val="36"/>
  </w:num>
  <w:num w:numId="24" w16cid:durableId="210264192">
    <w:abstractNumId w:val="394"/>
  </w:num>
  <w:num w:numId="25" w16cid:durableId="318656350">
    <w:abstractNumId w:val="63"/>
  </w:num>
  <w:num w:numId="26" w16cid:durableId="1556234349">
    <w:abstractNumId w:val="96"/>
  </w:num>
  <w:num w:numId="27" w16cid:durableId="1807968153">
    <w:abstractNumId w:val="330"/>
  </w:num>
  <w:num w:numId="28" w16cid:durableId="1420327474">
    <w:abstractNumId w:val="43"/>
  </w:num>
  <w:num w:numId="29" w16cid:durableId="1332290985">
    <w:abstractNumId w:val="101"/>
  </w:num>
  <w:num w:numId="30" w16cid:durableId="646855860">
    <w:abstractNumId w:val="64"/>
  </w:num>
  <w:num w:numId="31" w16cid:durableId="1326401791">
    <w:abstractNumId w:val="588"/>
  </w:num>
  <w:num w:numId="32" w16cid:durableId="1100489268">
    <w:abstractNumId w:val="230"/>
  </w:num>
  <w:num w:numId="33" w16cid:durableId="1147626624">
    <w:abstractNumId w:val="452"/>
  </w:num>
  <w:num w:numId="34" w16cid:durableId="768550992">
    <w:abstractNumId w:val="365"/>
  </w:num>
  <w:num w:numId="35" w16cid:durableId="745885511">
    <w:abstractNumId w:val="332"/>
  </w:num>
  <w:num w:numId="36" w16cid:durableId="1076514054">
    <w:abstractNumId w:val="117"/>
  </w:num>
  <w:num w:numId="37" w16cid:durableId="2092465533">
    <w:abstractNumId w:val="213"/>
  </w:num>
  <w:num w:numId="38" w16cid:durableId="1669093439">
    <w:abstractNumId w:val="474"/>
  </w:num>
  <w:num w:numId="39" w16cid:durableId="1023166521">
    <w:abstractNumId w:val="181"/>
  </w:num>
  <w:num w:numId="40" w16cid:durableId="482966784">
    <w:abstractNumId w:val="3"/>
  </w:num>
  <w:num w:numId="41" w16cid:durableId="2095123466">
    <w:abstractNumId w:val="229"/>
  </w:num>
  <w:num w:numId="42" w16cid:durableId="839153540">
    <w:abstractNumId w:val="583"/>
  </w:num>
  <w:num w:numId="43" w16cid:durableId="1644457577">
    <w:abstractNumId w:val="433"/>
  </w:num>
  <w:num w:numId="44" w16cid:durableId="347872640">
    <w:abstractNumId w:val="37"/>
  </w:num>
  <w:num w:numId="45" w16cid:durableId="1734229566">
    <w:abstractNumId w:val="534"/>
  </w:num>
  <w:num w:numId="46" w16cid:durableId="576283123">
    <w:abstractNumId w:val="16"/>
  </w:num>
  <w:num w:numId="47" w16cid:durableId="231088632">
    <w:abstractNumId w:val="505"/>
  </w:num>
  <w:num w:numId="48" w16cid:durableId="1357344607">
    <w:abstractNumId w:val="497"/>
  </w:num>
  <w:num w:numId="49" w16cid:durableId="782917954">
    <w:abstractNumId w:val="415"/>
  </w:num>
  <w:num w:numId="50" w16cid:durableId="862132829">
    <w:abstractNumId w:val="436"/>
  </w:num>
  <w:num w:numId="51" w16cid:durableId="2109041000">
    <w:abstractNumId w:val="183"/>
  </w:num>
  <w:num w:numId="52" w16cid:durableId="1834225063">
    <w:abstractNumId w:val="549"/>
  </w:num>
  <w:num w:numId="53" w16cid:durableId="1149127418">
    <w:abstractNumId w:val="473"/>
  </w:num>
  <w:num w:numId="54" w16cid:durableId="774179937">
    <w:abstractNumId w:val="86"/>
  </w:num>
  <w:num w:numId="55" w16cid:durableId="269241173">
    <w:abstractNumId w:val="191"/>
  </w:num>
  <w:num w:numId="56" w16cid:durableId="954484160">
    <w:abstractNumId w:val="333"/>
  </w:num>
  <w:num w:numId="57" w16cid:durableId="141234750">
    <w:abstractNumId w:val="137"/>
  </w:num>
  <w:num w:numId="58" w16cid:durableId="991300970">
    <w:abstractNumId w:val="69"/>
  </w:num>
  <w:num w:numId="59" w16cid:durableId="1468471051">
    <w:abstractNumId w:val="275"/>
  </w:num>
  <w:num w:numId="60" w16cid:durableId="2047826627">
    <w:abstractNumId w:val="197"/>
  </w:num>
  <w:num w:numId="61" w16cid:durableId="1271468014">
    <w:abstractNumId w:val="277"/>
  </w:num>
  <w:num w:numId="62" w16cid:durableId="1754472141">
    <w:abstractNumId w:val="368"/>
  </w:num>
  <w:num w:numId="63" w16cid:durableId="439111600">
    <w:abstractNumId w:val="364"/>
  </w:num>
  <w:num w:numId="64" w16cid:durableId="1025135255">
    <w:abstractNumId w:val="464"/>
  </w:num>
  <w:num w:numId="65" w16cid:durableId="2064870695">
    <w:abstractNumId w:val="279"/>
  </w:num>
  <w:num w:numId="66" w16cid:durableId="1705717952">
    <w:abstractNumId w:val="303"/>
  </w:num>
  <w:num w:numId="67" w16cid:durableId="679114997">
    <w:abstractNumId w:val="555"/>
  </w:num>
  <w:num w:numId="68" w16cid:durableId="1516336040">
    <w:abstractNumId w:val="196"/>
  </w:num>
  <w:num w:numId="69" w16cid:durableId="1315797215">
    <w:abstractNumId w:val="311"/>
  </w:num>
  <w:num w:numId="70" w16cid:durableId="897322694">
    <w:abstractNumId w:val="353"/>
  </w:num>
  <w:num w:numId="71" w16cid:durableId="1852140292">
    <w:abstractNumId w:val="14"/>
  </w:num>
  <w:num w:numId="72" w16cid:durableId="724107469">
    <w:abstractNumId w:val="269"/>
  </w:num>
  <w:num w:numId="73" w16cid:durableId="757022456">
    <w:abstractNumId w:val="430"/>
  </w:num>
  <w:num w:numId="74" w16cid:durableId="1964269035">
    <w:abstractNumId w:val="586"/>
  </w:num>
  <w:num w:numId="75" w16cid:durableId="1953200521">
    <w:abstractNumId w:val="366"/>
  </w:num>
  <w:num w:numId="76" w16cid:durableId="1176771484">
    <w:abstractNumId w:val="310"/>
  </w:num>
  <w:num w:numId="77" w16cid:durableId="55249322">
    <w:abstractNumId w:val="528"/>
  </w:num>
  <w:num w:numId="78" w16cid:durableId="1139030361">
    <w:abstractNumId w:val="571"/>
  </w:num>
  <w:num w:numId="79" w16cid:durableId="862092463">
    <w:abstractNumId w:val="383"/>
  </w:num>
  <w:num w:numId="80" w16cid:durableId="753090261">
    <w:abstractNumId w:val="119"/>
  </w:num>
  <w:num w:numId="81" w16cid:durableId="841702052">
    <w:abstractNumId w:val="261"/>
  </w:num>
  <w:num w:numId="82" w16cid:durableId="1943761745">
    <w:abstractNumId w:val="42"/>
  </w:num>
  <w:num w:numId="83" w16cid:durableId="716592622">
    <w:abstractNumId w:val="335"/>
  </w:num>
  <w:num w:numId="84" w16cid:durableId="1883788236">
    <w:abstractNumId w:val="325"/>
  </w:num>
  <w:num w:numId="85" w16cid:durableId="132212652">
    <w:abstractNumId w:val="548"/>
  </w:num>
  <w:num w:numId="86" w16cid:durableId="1164930946">
    <w:abstractNumId w:val="31"/>
  </w:num>
  <w:num w:numId="87" w16cid:durableId="1706364728">
    <w:abstractNumId w:val="124"/>
  </w:num>
  <w:num w:numId="88" w16cid:durableId="1253705738">
    <w:abstractNumId w:val="45"/>
  </w:num>
  <w:num w:numId="89" w16cid:durableId="1378819380">
    <w:abstractNumId w:val="105"/>
  </w:num>
  <w:num w:numId="90" w16cid:durableId="1828742272">
    <w:abstractNumId w:val="577"/>
  </w:num>
  <w:num w:numId="91" w16cid:durableId="649866111">
    <w:abstractNumId w:val="370"/>
  </w:num>
  <w:num w:numId="92" w16cid:durableId="623847679">
    <w:abstractNumId w:val="432"/>
  </w:num>
  <w:num w:numId="93" w16cid:durableId="944462601">
    <w:abstractNumId w:val="518"/>
  </w:num>
  <w:num w:numId="94" w16cid:durableId="2116367060">
    <w:abstractNumId w:val="244"/>
  </w:num>
  <w:num w:numId="95" w16cid:durableId="1540701107">
    <w:abstractNumId w:val="254"/>
  </w:num>
  <w:num w:numId="96" w16cid:durableId="572161419">
    <w:abstractNumId w:val="509"/>
  </w:num>
  <w:num w:numId="97" w16cid:durableId="1743720238">
    <w:abstractNumId w:val="104"/>
  </w:num>
  <w:num w:numId="98" w16cid:durableId="944578369">
    <w:abstractNumId w:val="73"/>
  </w:num>
  <w:num w:numId="99" w16cid:durableId="56439972">
    <w:abstractNumId w:val="198"/>
  </w:num>
  <w:num w:numId="100" w16cid:durableId="758258849">
    <w:abstractNumId w:val="222"/>
  </w:num>
  <w:num w:numId="101" w16cid:durableId="2129202536">
    <w:abstractNumId w:val="67"/>
  </w:num>
  <w:num w:numId="102" w16cid:durableId="710963381">
    <w:abstractNumId w:val="70"/>
  </w:num>
  <w:num w:numId="103" w16cid:durableId="606230463">
    <w:abstractNumId w:val="208"/>
  </w:num>
  <w:num w:numId="104" w16cid:durableId="1100679671">
    <w:abstractNumId w:val="4"/>
  </w:num>
  <w:num w:numId="105" w16cid:durableId="12919840">
    <w:abstractNumId w:val="488"/>
  </w:num>
  <w:num w:numId="106" w16cid:durableId="1377923050">
    <w:abstractNumId w:val="106"/>
  </w:num>
  <w:num w:numId="107" w16cid:durableId="1203975851">
    <w:abstractNumId w:val="539"/>
  </w:num>
  <w:num w:numId="108" w16cid:durableId="2127262657">
    <w:abstractNumId w:val="5"/>
  </w:num>
  <w:num w:numId="109" w16cid:durableId="1277181806">
    <w:abstractNumId w:val="578"/>
  </w:num>
  <w:num w:numId="110" w16cid:durableId="169493339">
    <w:abstractNumId w:val="152"/>
  </w:num>
  <w:num w:numId="111" w16cid:durableId="617953814">
    <w:abstractNumId w:val="225"/>
  </w:num>
  <w:num w:numId="112" w16cid:durableId="1926499370">
    <w:abstractNumId w:val="192"/>
  </w:num>
  <w:num w:numId="113" w16cid:durableId="1332755916">
    <w:abstractNumId w:val="467"/>
  </w:num>
  <w:num w:numId="114" w16cid:durableId="1531839590">
    <w:abstractNumId w:val="29"/>
  </w:num>
  <w:num w:numId="115" w16cid:durableId="1089035294">
    <w:abstractNumId w:val="312"/>
  </w:num>
  <w:num w:numId="116" w16cid:durableId="1862088415">
    <w:abstractNumId w:val="260"/>
  </w:num>
  <w:num w:numId="117" w16cid:durableId="558587978">
    <w:abstractNumId w:val="307"/>
  </w:num>
  <w:num w:numId="118" w16cid:durableId="1301040059">
    <w:abstractNumId w:val="320"/>
  </w:num>
  <w:num w:numId="119" w16cid:durableId="576861619">
    <w:abstractNumId w:val="57"/>
  </w:num>
  <w:num w:numId="120" w16cid:durableId="1343429662">
    <w:abstractNumId w:val="431"/>
  </w:num>
  <w:num w:numId="121" w16cid:durableId="713313459">
    <w:abstractNumId w:val="494"/>
  </w:num>
  <w:num w:numId="122" w16cid:durableId="618755020">
    <w:abstractNumId w:val="224"/>
  </w:num>
  <w:num w:numId="123" w16cid:durableId="1479104616">
    <w:abstractNumId w:val="217"/>
  </w:num>
  <w:num w:numId="124" w16cid:durableId="2033845507">
    <w:abstractNumId w:val="447"/>
  </w:num>
  <w:num w:numId="125" w16cid:durableId="529690171">
    <w:abstractNumId w:val="536"/>
  </w:num>
  <w:num w:numId="126" w16cid:durableId="133259812">
    <w:abstractNumId w:val="131"/>
  </w:num>
  <w:num w:numId="127" w16cid:durableId="1495293846">
    <w:abstractNumId w:val="369"/>
  </w:num>
  <w:num w:numId="128" w16cid:durableId="1983804208">
    <w:abstractNumId w:val="271"/>
  </w:num>
  <w:num w:numId="129" w16cid:durableId="243226865">
    <w:abstractNumId w:val="412"/>
  </w:num>
  <w:num w:numId="130" w16cid:durableId="631055362">
    <w:abstractNumId w:val="388"/>
  </w:num>
  <w:num w:numId="131" w16cid:durableId="70935853">
    <w:abstractNumId w:val="153"/>
  </w:num>
  <w:num w:numId="132" w16cid:durableId="1369798531">
    <w:abstractNumId w:val="349"/>
  </w:num>
  <w:num w:numId="133" w16cid:durableId="1809125360">
    <w:abstractNumId w:val="185"/>
  </w:num>
  <w:num w:numId="134" w16cid:durableId="1172640790">
    <w:abstractNumId w:val="226"/>
  </w:num>
  <w:num w:numId="135" w16cid:durableId="1938901426">
    <w:abstractNumId w:val="373"/>
  </w:num>
  <w:num w:numId="136" w16cid:durableId="211578577">
    <w:abstractNumId w:val="541"/>
  </w:num>
  <w:num w:numId="137" w16cid:durableId="314526313">
    <w:abstractNumId w:val="158"/>
  </w:num>
  <w:num w:numId="138" w16cid:durableId="485631035">
    <w:abstractNumId w:val="450"/>
  </w:num>
  <w:num w:numId="139" w16cid:durableId="435449140">
    <w:abstractNumId w:val="232"/>
  </w:num>
  <w:num w:numId="140" w16cid:durableId="1551530046">
    <w:abstractNumId w:val="470"/>
  </w:num>
  <w:num w:numId="141" w16cid:durableId="748963703">
    <w:abstractNumId w:val="265"/>
  </w:num>
  <w:num w:numId="142" w16cid:durableId="1087771895">
    <w:abstractNumId w:val="418"/>
  </w:num>
  <w:num w:numId="143" w16cid:durableId="284508472">
    <w:abstractNumId w:val="21"/>
  </w:num>
  <w:num w:numId="144" w16cid:durableId="18900900">
    <w:abstractNumId w:val="313"/>
  </w:num>
  <w:num w:numId="145" w16cid:durableId="2003660454">
    <w:abstractNumId w:val="337"/>
  </w:num>
  <w:num w:numId="146" w16cid:durableId="1582636107">
    <w:abstractNumId w:val="246"/>
  </w:num>
  <w:num w:numId="147" w16cid:durableId="959846503">
    <w:abstractNumId w:val="135"/>
  </w:num>
  <w:num w:numId="148" w16cid:durableId="1670525885">
    <w:abstractNumId w:val="143"/>
  </w:num>
  <w:num w:numId="149" w16cid:durableId="603806554">
    <w:abstractNumId w:val="240"/>
  </w:num>
  <w:num w:numId="150" w16cid:durableId="704255293">
    <w:abstractNumId w:val="329"/>
  </w:num>
  <w:num w:numId="151" w16cid:durableId="1866944492">
    <w:abstractNumId w:val="511"/>
  </w:num>
  <w:num w:numId="152" w16cid:durableId="1996956349">
    <w:abstractNumId w:val="480"/>
  </w:num>
  <w:num w:numId="153" w16cid:durableId="465321743">
    <w:abstractNumId w:val="515"/>
  </w:num>
  <w:num w:numId="154" w16cid:durableId="10492136">
    <w:abstractNumId w:val="455"/>
  </w:num>
  <w:num w:numId="155" w16cid:durableId="1709450451">
    <w:abstractNumId w:val="212"/>
  </w:num>
  <w:num w:numId="156" w16cid:durableId="675305361">
    <w:abstractNumId w:val="499"/>
  </w:num>
  <w:num w:numId="157" w16cid:durableId="1600522550">
    <w:abstractNumId w:val="172"/>
  </w:num>
  <w:num w:numId="158" w16cid:durableId="1710840945">
    <w:abstractNumId w:val="154"/>
  </w:num>
  <w:num w:numId="159" w16cid:durableId="1740130766">
    <w:abstractNumId w:val="167"/>
  </w:num>
  <w:num w:numId="160" w16cid:durableId="1768038843">
    <w:abstractNumId w:val="151"/>
  </w:num>
  <w:num w:numId="161" w16cid:durableId="233203130">
    <w:abstractNumId w:val="308"/>
  </w:num>
  <w:num w:numId="162" w16cid:durableId="1208834846">
    <w:abstractNumId w:val="440"/>
  </w:num>
  <w:num w:numId="163" w16cid:durableId="836263364">
    <w:abstractNumId w:val="380"/>
  </w:num>
  <w:num w:numId="164" w16cid:durableId="517818323">
    <w:abstractNumId w:val="529"/>
  </w:num>
  <w:num w:numId="165" w16cid:durableId="298414407">
    <w:abstractNumId w:val="184"/>
  </w:num>
  <w:num w:numId="166" w16cid:durableId="1777796917">
    <w:abstractNumId w:val="514"/>
  </w:num>
  <w:num w:numId="167" w16cid:durableId="386029366">
    <w:abstractNumId w:val="189"/>
  </w:num>
  <w:num w:numId="168" w16cid:durableId="1558593540">
    <w:abstractNumId w:val="498"/>
  </w:num>
  <w:num w:numId="169" w16cid:durableId="1455902218">
    <w:abstractNumId w:val="216"/>
  </w:num>
  <w:num w:numId="170" w16cid:durableId="219825680">
    <w:abstractNumId w:val="125"/>
  </w:num>
  <w:num w:numId="171" w16cid:durableId="1406488671">
    <w:abstractNumId w:val="61"/>
  </w:num>
  <w:num w:numId="172" w16cid:durableId="337969617">
    <w:abstractNumId w:val="24"/>
  </w:num>
  <w:num w:numId="173" w16cid:durableId="1455323353">
    <w:abstractNumId w:val="358"/>
  </w:num>
  <w:num w:numId="174" w16cid:durableId="2063478942">
    <w:abstractNumId w:val="560"/>
  </w:num>
  <w:num w:numId="175" w16cid:durableId="1612542822">
    <w:abstractNumId w:val="28"/>
  </w:num>
  <w:num w:numId="176" w16cid:durableId="671831997">
    <w:abstractNumId w:val="517"/>
  </w:num>
  <w:num w:numId="177" w16cid:durableId="1442720620">
    <w:abstractNumId w:val="203"/>
  </w:num>
  <w:num w:numId="178" w16cid:durableId="322895876">
    <w:abstractNumId w:val="53"/>
  </w:num>
  <w:num w:numId="179" w16cid:durableId="1497186617">
    <w:abstractNumId w:val="319"/>
  </w:num>
  <w:num w:numId="180" w16cid:durableId="788351989">
    <w:abstractNumId w:val="512"/>
  </w:num>
  <w:num w:numId="181" w16cid:durableId="1060981349">
    <w:abstractNumId w:val="341"/>
  </w:num>
  <w:num w:numId="182" w16cid:durableId="605583050">
    <w:abstractNumId w:val="318"/>
  </w:num>
  <w:num w:numId="183" w16cid:durableId="1744601009">
    <w:abstractNumId w:val="41"/>
  </w:num>
  <w:num w:numId="184" w16cid:durableId="1101684717">
    <w:abstractNumId w:val="44"/>
  </w:num>
  <w:num w:numId="185" w16cid:durableId="295717758">
    <w:abstractNumId w:val="287"/>
  </w:num>
  <w:num w:numId="186" w16cid:durableId="751320903">
    <w:abstractNumId w:val="558"/>
  </w:num>
  <w:num w:numId="187" w16cid:durableId="680664536">
    <w:abstractNumId w:val="389"/>
  </w:num>
  <w:num w:numId="188" w16cid:durableId="1509294172">
    <w:abstractNumId w:val="221"/>
  </w:num>
  <w:num w:numId="189" w16cid:durableId="999508375">
    <w:abstractNumId w:val="552"/>
  </w:num>
  <w:num w:numId="190" w16cid:durableId="547231726">
    <w:abstractNumId w:val="434"/>
  </w:num>
  <w:num w:numId="191" w16cid:durableId="807092613">
    <w:abstractNumId w:val="202"/>
  </w:num>
  <w:num w:numId="192" w16cid:durableId="178084863">
    <w:abstractNumId w:val="273"/>
  </w:num>
  <w:num w:numId="193" w16cid:durableId="58136910">
    <w:abstractNumId w:val="159"/>
  </w:num>
  <w:num w:numId="194" w16cid:durableId="2124222960">
    <w:abstractNumId w:val="1"/>
  </w:num>
  <w:num w:numId="195" w16cid:durableId="2118745768">
    <w:abstractNumId w:val="378"/>
  </w:num>
  <w:num w:numId="196" w16cid:durableId="2112697944">
    <w:abstractNumId w:val="171"/>
  </w:num>
  <w:num w:numId="197" w16cid:durableId="1250309234">
    <w:abstractNumId w:val="490"/>
  </w:num>
  <w:num w:numId="198" w16cid:durableId="1523471703">
    <w:abstractNumId w:val="340"/>
  </w:num>
  <w:num w:numId="199" w16cid:durableId="1275476204">
    <w:abstractNumId w:val="297"/>
  </w:num>
  <w:num w:numId="200" w16cid:durableId="1175074802">
    <w:abstractNumId w:val="7"/>
  </w:num>
  <w:num w:numId="201" w16cid:durableId="1112474124">
    <w:abstractNumId w:val="97"/>
  </w:num>
  <w:num w:numId="202" w16cid:durableId="1345784259">
    <w:abstractNumId w:val="252"/>
  </w:num>
  <w:num w:numId="203" w16cid:durableId="386221732">
    <w:abstractNumId w:val="292"/>
  </w:num>
  <w:num w:numId="204" w16cid:durableId="1039554395">
    <w:abstractNumId w:val="270"/>
  </w:num>
  <w:num w:numId="205" w16cid:durableId="1518159524">
    <w:abstractNumId w:val="6"/>
  </w:num>
  <w:num w:numId="206" w16cid:durableId="2072461468">
    <w:abstractNumId w:val="404"/>
  </w:num>
  <w:num w:numId="207" w16cid:durableId="274604044">
    <w:abstractNumId w:val="458"/>
  </w:num>
  <w:num w:numId="208" w16cid:durableId="1108545374">
    <w:abstractNumId w:val="164"/>
  </w:num>
  <w:num w:numId="209" w16cid:durableId="738140694">
    <w:abstractNumId w:val="314"/>
  </w:num>
  <w:num w:numId="210" w16cid:durableId="1544056664">
    <w:abstractNumId w:val="461"/>
  </w:num>
  <w:num w:numId="211" w16cid:durableId="242229530">
    <w:abstractNumId w:val="384"/>
  </w:num>
  <w:num w:numId="212" w16cid:durableId="1129324816">
    <w:abstractNumId w:val="215"/>
  </w:num>
  <w:num w:numId="213" w16cid:durableId="99877081">
    <w:abstractNumId w:val="195"/>
  </w:num>
  <w:num w:numId="214" w16cid:durableId="384649140">
    <w:abstractNumId w:val="326"/>
  </w:num>
  <w:num w:numId="215" w16cid:durableId="2120105206">
    <w:abstractNumId w:val="66"/>
  </w:num>
  <w:num w:numId="216" w16cid:durableId="430853313">
    <w:abstractNumId w:val="483"/>
  </w:num>
  <w:num w:numId="217" w16cid:durableId="1819951594">
    <w:abstractNumId w:val="374"/>
  </w:num>
  <w:num w:numId="218" w16cid:durableId="1729112823">
    <w:abstractNumId w:val="543"/>
  </w:num>
  <w:num w:numId="219" w16cid:durableId="995720442">
    <w:abstractNumId w:val="500"/>
  </w:num>
  <w:num w:numId="220" w16cid:durableId="783694421">
    <w:abstractNumId w:val="342"/>
  </w:num>
  <w:num w:numId="221" w16cid:durableId="292175946">
    <w:abstractNumId w:val="79"/>
  </w:num>
  <w:num w:numId="222" w16cid:durableId="25570559">
    <w:abstractNumId w:val="138"/>
  </w:num>
  <w:num w:numId="223" w16cid:durableId="1187981460">
    <w:abstractNumId w:val="493"/>
  </w:num>
  <w:num w:numId="224" w16cid:durableId="43264268">
    <w:abstractNumId w:val="582"/>
  </w:num>
  <w:num w:numId="225" w16cid:durableId="821846222">
    <w:abstractNumId w:val="491"/>
  </w:num>
  <w:num w:numId="226" w16cid:durableId="851837474">
    <w:abstractNumId w:val="554"/>
  </w:num>
  <w:num w:numId="227" w16cid:durableId="1135756135">
    <w:abstractNumId w:val="553"/>
  </w:num>
  <w:num w:numId="228" w16cid:durableId="591939639">
    <w:abstractNumId w:val="564"/>
  </w:num>
  <w:num w:numId="229" w16cid:durableId="1466317441">
    <w:abstractNumId w:val="201"/>
  </w:num>
  <w:num w:numId="230" w16cid:durableId="1254120687">
    <w:abstractNumId w:val="263"/>
  </w:num>
  <w:num w:numId="231" w16cid:durableId="23215056">
    <w:abstractNumId w:val="561"/>
  </w:num>
  <w:num w:numId="232" w16cid:durableId="1428848488">
    <w:abstractNumId w:val="371"/>
  </w:num>
  <w:num w:numId="233" w16cid:durableId="817188236">
    <w:abstractNumId w:val="569"/>
  </w:num>
  <w:num w:numId="234" w16cid:durableId="420950001">
    <w:abstractNumId w:val="328"/>
  </w:num>
  <w:num w:numId="235" w16cid:durableId="1475831187">
    <w:abstractNumId w:val="456"/>
  </w:num>
  <w:num w:numId="236" w16cid:durableId="144055162">
    <w:abstractNumId w:val="535"/>
  </w:num>
  <w:num w:numId="237" w16cid:durableId="1860777829">
    <w:abstractNumId w:val="360"/>
  </w:num>
  <w:num w:numId="238" w16cid:durableId="789275835">
    <w:abstractNumId w:val="350"/>
  </w:num>
  <w:num w:numId="239" w16cid:durableId="1214854964">
    <w:abstractNumId w:val="194"/>
  </w:num>
  <w:num w:numId="240" w16cid:durableId="1312976570">
    <w:abstractNumId w:val="35"/>
  </w:num>
  <w:num w:numId="241" w16cid:durableId="294485693">
    <w:abstractNumId w:val="362"/>
  </w:num>
  <w:num w:numId="242" w16cid:durableId="2098866010">
    <w:abstractNumId w:val="469"/>
  </w:num>
  <w:num w:numId="243" w16cid:durableId="1642927688">
    <w:abstractNumId w:val="386"/>
  </w:num>
  <w:num w:numId="244" w16cid:durableId="1683317155">
    <w:abstractNumId w:val="98"/>
  </w:num>
  <w:num w:numId="245" w16cid:durableId="546839702">
    <w:abstractNumId w:val="477"/>
  </w:num>
  <w:num w:numId="246" w16cid:durableId="2121990918">
    <w:abstractNumId w:val="399"/>
  </w:num>
  <w:num w:numId="247" w16cid:durableId="1095251965">
    <w:abstractNumId w:val="248"/>
  </w:num>
  <w:num w:numId="248" w16cid:durableId="1081370235">
    <w:abstractNumId w:val="103"/>
  </w:num>
  <w:num w:numId="249" w16cid:durableId="912734584">
    <w:abstractNumId w:val="398"/>
  </w:num>
  <w:num w:numId="250" w16cid:durableId="1531533723">
    <w:abstractNumId w:val="547"/>
  </w:num>
  <w:num w:numId="251" w16cid:durableId="936868764">
    <w:abstractNumId w:val="392"/>
  </w:num>
  <w:num w:numId="252" w16cid:durableId="736783602">
    <w:abstractNumId w:val="472"/>
  </w:num>
  <w:num w:numId="253" w16cid:durableId="1917741242">
    <w:abstractNumId w:val="411"/>
  </w:num>
  <w:num w:numId="254" w16cid:durableId="1390226389">
    <w:abstractNumId w:val="453"/>
  </w:num>
  <w:num w:numId="255" w16cid:durableId="1451245277">
    <w:abstractNumId w:val="400"/>
  </w:num>
  <w:num w:numId="256" w16cid:durableId="66345410">
    <w:abstractNumId w:val="417"/>
  </w:num>
  <w:num w:numId="257" w16cid:durableId="1256747126">
    <w:abstractNumId w:val="180"/>
  </w:num>
  <w:num w:numId="258" w16cid:durableId="884490538">
    <w:abstractNumId w:val="147"/>
  </w:num>
  <w:num w:numId="259" w16cid:durableId="636423031">
    <w:abstractNumId w:val="136"/>
  </w:num>
  <w:num w:numId="260" w16cid:durableId="114446293">
    <w:abstractNumId w:val="584"/>
  </w:num>
  <w:num w:numId="261" w16cid:durableId="126168472">
    <w:abstractNumId w:val="504"/>
  </w:num>
  <w:num w:numId="262" w16cid:durableId="175271697">
    <w:abstractNumId w:val="492"/>
  </w:num>
  <w:num w:numId="263" w16cid:durableId="1591112244">
    <w:abstractNumId w:val="284"/>
  </w:num>
  <w:num w:numId="264" w16cid:durableId="163057630">
    <w:abstractNumId w:val="121"/>
  </w:num>
  <w:num w:numId="265" w16cid:durableId="1239099159">
    <w:abstractNumId w:val="441"/>
  </w:num>
  <w:num w:numId="266" w16cid:durableId="1177698561">
    <w:abstractNumId w:val="336"/>
  </w:num>
  <w:num w:numId="267" w16cid:durableId="1653287469">
    <w:abstractNumId w:val="92"/>
  </w:num>
  <w:num w:numId="268" w16cid:durableId="1756515074">
    <w:abstractNumId w:val="323"/>
  </w:num>
  <w:num w:numId="269" w16cid:durableId="35207503">
    <w:abstractNumId w:val="301"/>
  </w:num>
  <w:num w:numId="270" w16cid:durableId="100691362">
    <w:abstractNumId w:val="429"/>
  </w:num>
  <w:num w:numId="271" w16cid:durableId="1797065255">
    <w:abstractNumId w:val="163"/>
  </w:num>
  <w:num w:numId="272" w16cid:durableId="1129515723">
    <w:abstractNumId w:val="253"/>
  </w:num>
  <w:num w:numId="273" w16cid:durableId="1291933023">
    <w:abstractNumId w:val="321"/>
  </w:num>
  <w:num w:numId="274" w16cid:durableId="608245992">
    <w:abstractNumId w:val="449"/>
  </w:num>
  <w:num w:numId="275" w16cid:durableId="1719822290">
    <w:abstractNumId w:val="280"/>
  </w:num>
  <w:num w:numId="276" w16cid:durableId="1780222468">
    <w:abstractNumId w:val="170"/>
  </w:num>
  <w:num w:numId="277" w16cid:durableId="241451356">
    <w:abstractNumId w:val="502"/>
  </w:num>
  <w:num w:numId="278" w16cid:durableId="910895958">
    <w:abstractNumId w:val="188"/>
  </w:num>
  <w:num w:numId="279" w16cid:durableId="838693418">
    <w:abstractNumId w:val="242"/>
  </w:num>
  <w:num w:numId="280" w16cid:durableId="67575653">
    <w:abstractNumId w:val="565"/>
  </w:num>
  <w:num w:numId="281" w16cid:durableId="1522743207">
    <w:abstractNumId w:val="116"/>
  </w:num>
  <w:num w:numId="282" w16cid:durableId="636842666">
    <w:abstractNumId w:val="293"/>
  </w:num>
  <w:num w:numId="283" w16cid:durableId="1092433179">
    <w:abstractNumId w:val="266"/>
  </w:num>
  <w:num w:numId="284" w16cid:durableId="836925863">
    <w:abstractNumId w:val="142"/>
  </w:num>
  <w:num w:numId="285" w16cid:durableId="585653343">
    <w:abstractNumId w:val="306"/>
  </w:num>
  <w:num w:numId="286" w16cid:durableId="1377192499">
    <w:abstractNumId w:val="8"/>
  </w:num>
  <w:num w:numId="287" w16cid:durableId="2075884779">
    <w:abstractNumId w:val="484"/>
  </w:num>
  <w:num w:numId="288" w16cid:durableId="2066484057">
    <w:abstractNumId w:val="459"/>
  </w:num>
  <w:num w:numId="289" w16cid:durableId="1238174396">
    <w:abstractNumId w:val="15"/>
  </w:num>
  <w:num w:numId="290" w16cid:durableId="1943956161">
    <w:abstractNumId w:val="562"/>
  </w:num>
  <w:num w:numId="291" w16cid:durableId="273485924">
    <w:abstractNumId w:val="346"/>
  </w:num>
  <w:num w:numId="292" w16cid:durableId="942884042">
    <w:abstractNumId w:val="18"/>
  </w:num>
  <w:num w:numId="293" w16cid:durableId="407533512">
    <w:abstractNumId w:val="228"/>
  </w:num>
  <w:num w:numId="294" w16cid:durableId="658851660">
    <w:abstractNumId w:val="93"/>
  </w:num>
  <w:num w:numId="295" w16cid:durableId="562108726">
    <w:abstractNumId w:val="513"/>
  </w:num>
  <w:num w:numId="296" w16cid:durableId="2019846856">
    <w:abstractNumId w:val="448"/>
  </w:num>
  <w:num w:numId="297" w16cid:durableId="849150068">
    <w:abstractNumId w:val="316"/>
  </w:num>
  <w:num w:numId="298" w16cid:durableId="1240678206">
    <w:abstractNumId w:val="160"/>
  </w:num>
  <w:num w:numId="299" w16cid:durableId="210651489">
    <w:abstractNumId w:val="489"/>
  </w:num>
  <w:num w:numId="300" w16cid:durableId="308049805">
    <w:abstractNumId w:val="413"/>
  </w:num>
  <w:num w:numId="301" w16cid:durableId="1722440532">
    <w:abstractNumId w:val="235"/>
  </w:num>
  <w:num w:numId="302" w16cid:durableId="2130009574">
    <w:abstractNumId w:val="11"/>
  </w:num>
  <w:num w:numId="303" w16cid:durableId="1782066228">
    <w:abstractNumId w:val="556"/>
  </w:num>
  <w:num w:numId="304" w16cid:durableId="1620065791">
    <w:abstractNumId w:val="523"/>
  </w:num>
  <w:num w:numId="305" w16cid:durableId="1712151535">
    <w:abstractNumId w:val="200"/>
  </w:num>
  <w:num w:numId="306" w16cid:durableId="1004747539">
    <w:abstractNumId w:val="264"/>
  </w:num>
  <w:num w:numId="307" w16cid:durableId="1119761925">
    <w:abstractNumId w:val="123"/>
  </w:num>
  <w:num w:numId="308" w16cid:durableId="1760061062">
    <w:abstractNumId w:val="187"/>
  </w:num>
  <w:num w:numId="309" w16cid:durableId="40061032">
    <w:abstractNumId w:val="580"/>
  </w:num>
  <w:num w:numId="310" w16cid:durableId="64182706">
    <w:abstractNumId w:val="546"/>
  </w:num>
  <w:num w:numId="311" w16cid:durableId="2097168148">
    <w:abstractNumId w:val="408"/>
  </w:num>
  <w:num w:numId="312" w16cid:durableId="279386293">
    <w:abstractNumId w:val="149"/>
  </w:num>
  <w:num w:numId="313" w16cid:durableId="1776169962">
    <w:abstractNumId w:val="71"/>
  </w:num>
  <w:num w:numId="314" w16cid:durableId="1756784812">
    <w:abstractNumId w:val="439"/>
  </w:num>
  <w:num w:numId="315" w16cid:durableId="869415437">
    <w:abstractNumId w:val="391"/>
  </w:num>
  <w:num w:numId="316" w16cid:durableId="1688866766">
    <w:abstractNumId w:val="236"/>
  </w:num>
  <w:num w:numId="317" w16cid:durableId="327248536">
    <w:abstractNumId w:val="100"/>
  </w:num>
  <w:num w:numId="318" w16cid:durableId="441610329">
    <w:abstractNumId w:val="49"/>
  </w:num>
  <w:num w:numId="319" w16cid:durableId="1193693735">
    <w:abstractNumId w:val="426"/>
  </w:num>
  <w:num w:numId="320" w16cid:durableId="1070808818">
    <w:abstractNumId w:val="425"/>
  </w:num>
  <w:num w:numId="321" w16cid:durableId="2049985342">
    <w:abstractNumId w:val="84"/>
  </w:num>
  <w:num w:numId="322" w16cid:durableId="2125229633">
    <w:abstractNumId w:val="343"/>
  </w:num>
  <w:num w:numId="323" w16cid:durableId="672992320">
    <w:abstractNumId w:val="52"/>
  </w:num>
  <w:num w:numId="324" w16cid:durableId="482164485">
    <w:abstractNumId w:val="173"/>
  </w:num>
  <w:num w:numId="325" w16cid:durableId="473564673">
    <w:abstractNumId w:val="527"/>
  </w:num>
  <w:num w:numId="326" w16cid:durableId="1158768619">
    <w:abstractNumId w:val="574"/>
  </w:num>
  <w:num w:numId="327" w16cid:durableId="1949655633">
    <w:abstractNumId w:val="445"/>
  </w:num>
  <w:num w:numId="328" w16cid:durableId="71197890">
    <w:abstractNumId w:val="10"/>
  </w:num>
  <w:num w:numId="329" w16cid:durableId="380902685">
    <w:abstractNumId w:val="276"/>
  </w:num>
  <w:num w:numId="330" w16cid:durableId="2102027756">
    <w:abstractNumId w:val="156"/>
  </w:num>
  <w:num w:numId="331" w16cid:durableId="1576011661">
    <w:abstractNumId w:val="406"/>
  </w:num>
  <w:num w:numId="332" w16cid:durableId="2025935444">
    <w:abstractNumId w:val="367"/>
  </w:num>
  <w:num w:numId="333" w16cid:durableId="699209424">
    <w:abstractNumId w:val="241"/>
  </w:num>
  <w:num w:numId="334" w16cid:durableId="2120247964">
    <w:abstractNumId w:val="526"/>
  </w:num>
  <w:num w:numId="335" w16cid:durableId="1933780956">
    <w:abstractNumId w:val="148"/>
  </w:num>
  <w:num w:numId="336" w16cid:durableId="396900615">
    <w:abstractNumId w:val="351"/>
  </w:num>
  <w:num w:numId="337" w16cid:durableId="56049302">
    <w:abstractNumId w:val="496"/>
  </w:num>
  <w:num w:numId="338" w16cid:durableId="324211586">
    <w:abstractNumId w:val="387"/>
  </w:num>
  <w:num w:numId="339" w16cid:durableId="1904488759">
    <w:abstractNumId w:val="146"/>
  </w:num>
  <w:num w:numId="340" w16cid:durableId="671378074">
    <w:abstractNumId w:val="302"/>
  </w:num>
  <w:num w:numId="341" w16cid:durableId="1338997014">
    <w:abstractNumId w:val="482"/>
  </w:num>
  <w:num w:numId="342" w16cid:durableId="1436630466">
    <w:abstractNumId w:val="74"/>
  </w:num>
  <w:num w:numId="343" w16cid:durableId="10498577">
    <w:abstractNumId w:val="13"/>
  </w:num>
  <w:num w:numId="344" w16cid:durableId="523372049">
    <w:abstractNumId w:val="442"/>
  </w:num>
  <w:num w:numId="345" w16cid:durableId="866407256">
    <w:abstractNumId w:val="38"/>
  </w:num>
  <w:num w:numId="346" w16cid:durableId="1873491436">
    <w:abstractNumId w:val="80"/>
  </w:num>
  <w:num w:numId="347" w16cid:durableId="1980256852">
    <w:abstractNumId w:val="451"/>
  </w:num>
  <w:num w:numId="348" w16cid:durableId="1153713140">
    <w:abstractNumId w:val="174"/>
  </w:num>
  <w:num w:numId="349" w16cid:durableId="1279220963">
    <w:abstractNumId w:val="237"/>
  </w:num>
  <w:num w:numId="350" w16cid:durableId="1929728560">
    <w:abstractNumId w:val="300"/>
  </w:num>
  <w:num w:numId="351" w16cid:durableId="1014188232">
    <w:abstractNumId w:val="359"/>
  </w:num>
  <w:num w:numId="352" w16cid:durableId="1701932297">
    <w:abstractNumId w:val="487"/>
  </w:num>
  <w:num w:numId="353" w16cid:durableId="263466961">
    <w:abstractNumId w:val="291"/>
  </w:num>
  <w:num w:numId="354" w16cid:durableId="1444768673">
    <w:abstractNumId w:val="88"/>
  </w:num>
  <w:num w:numId="355" w16cid:durableId="245040644">
    <w:abstractNumId w:val="420"/>
  </w:num>
  <w:num w:numId="356" w16cid:durableId="1393698147">
    <w:abstractNumId w:val="567"/>
  </w:num>
  <w:num w:numId="357" w16cid:durableId="1267080539">
    <w:abstractNumId w:val="20"/>
  </w:num>
  <w:num w:numId="358" w16cid:durableId="1373264493">
    <w:abstractNumId w:val="465"/>
  </w:num>
  <w:num w:numId="359" w16cid:durableId="1805345963">
    <w:abstractNumId w:val="390"/>
  </w:num>
  <w:num w:numId="360" w16cid:durableId="1128164648">
    <w:abstractNumId w:val="381"/>
  </w:num>
  <w:num w:numId="361" w16cid:durableId="648362180">
    <w:abstractNumId w:val="405"/>
  </w:num>
  <w:num w:numId="362" w16cid:durableId="894926775">
    <w:abstractNumId w:val="50"/>
  </w:num>
  <w:num w:numId="363" w16cid:durableId="530386584">
    <w:abstractNumId w:val="443"/>
  </w:num>
  <w:num w:numId="364" w16cid:durableId="1217012039">
    <w:abstractNumId w:val="120"/>
  </w:num>
  <w:num w:numId="365" w16cid:durableId="1307315776">
    <w:abstractNumId w:val="376"/>
  </w:num>
  <w:num w:numId="366" w16cid:durableId="1606111308">
    <w:abstractNumId w:val="375"/>
  </w:num>
  <w:num w:numId="367" w16cid:durableId="2000229242">
    <w:abstractNumId w:val="327"/>
  </w:num>
  <w:num w:numId="368" w16cid:durableId="2050179175">
    <w:abstractNumId w:val="506"/>
  </w:num>
  <w:num w:numId="369" w16cid:durableId="584073015">
    <w:abstractNumId w:val="475"/>
  </w:num>
  <w:num w:numId="370" w16cid:durableId="761611547">
    <w:abstractNumId w:val="468"/>
  </w:num>
  <w:num w:numId="371" w16cid:durableId="2051488496">
    <w:abstractNumId w:val="395"/>
  </w:num>
  <w:num w:numId="372" w16cid:durableId="1897929820">
    <w:abstractNumId w:val="421"/>
  </w:num>
  <w:num w:numId="373" w16cid:durableId="2013798253">
    <w:abstractNumId w:val="286"/>
  </w:num>
  <w:num w:numId="374" w16cid:durableId="893009069">
    <w:abstractNumId w:val="402"/>
  </w:num>
  <w:num w:numId="375" w16cid:durableId="322896141">
    <w:abstractNumId w:val="587"/>
  </w:num>
  <w:num w:numId="376" w16cid:durableId="1138759961">
    <w:abstractNumId w:val="91"/>
  </w:num>
  <w:num w:numId="377" w16cid:durableId="1374840641">
    <w:abstractNumId w:val="130"/>
  </w:num>
  <w:num w:numId="378" w16cid:durableId="1859584143">
    <w:abstractNumId w:val="575"/>
  </w:num>
  <w:num w:numId="379" w16cid:durableId="521282628">
    <w:abstractNumId w:val="76"/>
  </w:num>
  <w:num w:numId="380" w16cid:durableId="27608315">
    <w:abstractNumId w:val="485"/>
  </w:num>
  <w:num w:numId="381" w16cid:durableId="224069768">
    <w:abstractNumId w:val="179"/>
  </w:num>
  <w:num w:numId="382" w16cid:durableId="1739209399">
    <w:abstractNumId w:val="495"/>
  </w:num>
  <w:num w:numId="383" w16cid:durableId="51084753">
    <w:abstractNumId w:val="289"/>
  </w:num>
  <w:num w:numId="384" w16cid:durableId="1323582124">
    <w:abstractNumId w:val="65"/>
  </w:num>
  <w:num w:numId="385" w16cid:durableId="1648434165">
    <w:abstractNumId w:val="573"/>
  </w:num>
  <w:num w:numId="386" w16cid:durableId="1528300484">
    <w:abstractNumId w:val="255"/>
  </w:num>
  <w:num w:numId="387" w16cid:durableId="1944923373">
    <w:abstractNumId w:val="186"/>
  </w:num>
  <w:num w:numId="388" w16cid:durableId="2065521229">
    <w:abstractNumId w:val="352"/>
  </w:num>
  <w:num w:numId="389" w16cid:durableId="158039903">
    <w:abstractNumId w:val="115"/>
  </w:num>
  <w:num w:numId="390" w16cid:durableId="1387606040">
    <w:abstractNumId w:val="256"/>
  </w:num>
  <w:num w:numId="391" w16cid:durableId="590044747">
    <w:abstractNumId w:val="19"/>
  </w:num>
  <w:num w:numId="392" w16cid:durableId="1594390111">
    <w:abstractNumId w:val="207"/>
  </w:num>
  <w:num w:numId="393" w16cid:durableId="1573658847">
    <w:abstractNumId w:val="478"/>
  </w:num>
  <w:num w:numId="394" w16cid:durableId="384329505">
    <w:abstractNumId w:val="382"/>
  </w:num>
  <w:num w:numId="395" w16cid:durableId="1574851119">
    <w:abstractNumId w:val="190"/>
  </w:num>
  <w:num w:numId="396" w16cid:durableId="1958177715">
    <w:abstractNumId w:val="126"/>
  </w:num>
  <w:num w:numId="397" w16cid:durableId="627470492">
    <w:abstractNumId w:val="30"/>
  </w:num>
  <w:num w:numId="398" w16cid:durableId="947658633">
    <w:abstractNumId w:val="444"/>
  </w:num>
  <w:num w:numId="399" w16cid:durableId="454295902">
    <w:abstractNumId w:val="551"/>
  </w:num>
  <w:num w:numId="400" w16cid:durableId="918948979">
    <w:abstractNumId w:val="155"/>
  </w:num>
  <w:num w:numId="401" w16cid:durableId="1172647747">
    <w:abstractNumId w:val="331"/>
  </w:num>
  <w:num w:numId="402" w16cid:durableId="1625116811">
    <w:abstractNumId w:val="424"/>
  </w:num>
  <w:num w:numId="403" w16cid:durableId="1906573853">
    <w:abstractNumId w:val="251"/>
  </w:num>
  <w:num w:numId="404" w16cid:durableId="1446192377">
    <w:abstractNumId w:val="299"/>
  </w:num>
  <w:num w:numId="405" w16cid:durableId="129399730">
    <w:abstractNumId w:val="127"/>
  </w:num>
  <w:num w:numId="406" w16cid:durableId="519399314">
    <w:abstractNumId w:val="193"/>
  </w:num>
  <w:num w:numId="407" w16cid:durableId="1606234812">
    <w:abstractNumId w:val="90"/>
  </w:num>
  <w:num w:numId="408" w16cid:durableId="278223540">
    <w:abstractNumId w:val="95"/>
  </w:num>
  <w:num w:numId="409" w16cid:durableId="441194616">
    <w:abstractNumId w:val="39"/>
  </w:num>
  <w:num w:numId="410" w16cid:durableId="1729263387">
    <w:abstractNumId w:val="503"/>
  </w:num>
  <w:num w:numId="411" w16cid:durableId="1018047011">
    <w:abstractNumId w:val="72"/>
  </w:num>
  <w:num w:numId="412" w16cid:durableId="1197741350">
    <w:abstractNumId w:val="356"/>
  </w:num>
  <w:num w:numId="413" w16cid:durableId="1185630474">
    <w:abstractNumId w:val="99"/>
  </w:num>
  <w:num w:numId="414" w16cid:durableId="360324447">
    <w:abstractNumId w:val="379"/>
  </w:num>
  <w:num w:numId="415" w16cid:durableId="335112407">
    <w:abstractNumId w:val="581"/>
  </w:num>
  <w:num w:numId="416" w16cid:durableId="1161654229">
    <w:abstractNumId w:val="324"/>
  </w:num>
  <w:num w:numId="417" w16cid:durableId="1226067854">
    <w:abstractNumId w:val="572"/>
  </w:num>
  <w:num w:numId="418" w16cid:durableId="1463962588">
    <w:abstractNumId w:val="363"/>
  </w:num>
  <w:num w:numId="419" w16cid:durableId="1051658697">
    <w:abstractNumId w:val="559"/>
  </w:num>
  <w:num w:numId="420" w16cid:durableId="84113057">
    <w:abstractNumId w:val="177"/>
  </w:num>
  <w:num w:numId="421" w16cid:durableId="831024067">
    <w:abstractNumId w:val="435"/>
  </w:num>
  <w:num w:numId="422" w16cid:durableId="437798733">
    <w:abstractNumId w:val="533"/>
  </w:num>
  <w:num w:numId="423" w16cid:durableId="1504203527">
    <w:abstractNumId w:val="102"/>
  </w:num>
  <w:num w:numId="424" w16cid:durableId="2013406654">
    <w:abstractNumId w:val="516"/>
  </w:num>
  <w:num w:numId="425" w16cid:durableId="856426039">
    <w:abstractNumId w:val="107"/>
  </w:num>
  <w:num w:numId="426" w16cid:durableId="1004281125">
    <w:abstractNumId w:val="220"/>
  </w:num>
  <w:num w:numId="427" w16cid:durableId="1644500058">
    <w:abstractNumId w:val="361"/>
  </w:num>
  <w:num w:numId="428" w16cid:durableId="565914834">
    <w:abstractNumId w:val="9"/>
  </w:num>
  <w:num w:numId="429" w16cid:durableId="1428884110">
    <w:abstractNumId w:val="283"/>
  </w:num>
  <w:num w:numId="430" w16cid:durableId="1410686899">
    <w:abstractNumId w:val="118"/>
  </w:num>
  <w:num w:numId="431" w16cid:durableId="1177646784">
    <w:abstractNumId w:val="150"/>
  </w:num>
  <w:num w:numId="432" w16cid:durableId="2039313860">
    <w:abstractNumId w:val="538"/>
  </w:num>
  <w:num w:numId="433" w16cid:durableId="1970549983">
    <w:abstractNumId w:val="298"/>
  </w:num>
  <w:num w:numId="434" w16cid:durableId="131559679">
    <w:abstractNumId w:val="17"/>
  </w:num>
  <w:num w:numId="435" w16cid:durableId="1855999740">
    <w:abstractNumId w:val="247"/>
  </w:num>
  <w:num w:numId="436" w16cid:durableId="1949384453">
    <w:abstractNumId w:val="532"/>
  </w:num>
  <w:num w:numId="437" w16cid:durableId="1100445222">
    <w:abstractNumId w:val="414"/>
  </w:num>
  <w:num w:numId="438" w16cid:durableId="1372265515">
    <w:abstractNumId w:val="446"/>
  </w:num>
  <w:num w:numId="439" w16cid:durableId="633606205">
    <w:abstractNumId w:val="409"/>
  </w:num>
  <w:num w:numId="440" w16cid:durableId="1008681180">
    <w:abstractNumId w:val="262"/>
  </w:num>
  <w:num w:numId="441" w16cid:durableId="305475550">
    <w:abstractNumId w:val="33"/>
  </w:num>
  <w:num w:numId="442" w16cid:durableId="1120732923">
    <w:abstractNumId w:val="82"/>
  </w:num>
  <w:num w:numId="443" w16cid:durableId="2084257967">
    <w:abstractNumId w:val="25"/>
  </w:num>
  <w:num w:numId="444" w16cid:durableId="1778256355">
    <w:abstractNumId w:val="243"/>
  </w:num>
  <w:num w:numId="445" w16cid:durableId="2144274697">
    <w:abstractNumId w:val="585"/>
  </w:num>
  <w:num w:numId="446" w16cid:durableId="861355327">
    <w:abstractNumId w:val="317"/>
  </w:num>
  <w:num w:numId="447" w16cid:durableId="885877436">
    <w:abstractNumId w:val="422"/>
  </w:num>
  <w:num w:numId="448" w16cid:durableId="1414163922">
    <w:abstractNumId w:val="47"/>
  </w:num>
  <w:num w:numId="449" w16cid:durableId="446312272">
    <w:abstractNumId w:val="525"/>
  </w:num>
  <w:num w:numId="450" w16cid:durableId="835727508">
    <w:abstractNumId w:val="338"/>
  </w:num>
  <w:num w:numId="451" w16cid:durableId="1307855609">
    <w:abstractNumId w:val="428"/>
  </w:num>
  <w:num w:numId="452" w16cid:durableId="1544101195">
    <w:abstractNumId w:val="55"/>
  </w:num>
  <w:num w:numId="453" w16cid:durableId="238834591">
    <w:abstractNumId w:val="570"/>
  </w:num>
  <w:num w:numId="454" w16cid:durableId="799106447">
    <w:abstractNumId w:val="347"/>
  </w:num>
  <w:num w:numId="455" w16cid:durableId="1332367241">
    <w:abstractNumId w:val="530"/>
  </w:num>
  <w:num w:numId="456" w16cid:durableId="1163205448">
    <w:abstractNumId w:val="83"/>
  </w:num>
  <w:num w:numId="457" w16cid:durableId="1402677970">
    <w:abstractNumId w:val="322"/>
  </w:num>
  <w:num w:numId="458" w16cid:durableId="716660427">
    <w:abstractNumId w:val="463"/>
  </w:num>
  <w:num w:numId="459" w16cid:durableId="729547349">
    <w:abstractNumId w:val="344"/>
  </w:num>
  <w:num w:numId="460" w16cid:durableId="342627448">
    <w:abstractNumId w:val="110"/>
  </w:num>
  <w:num w:numId="461" w16cid:durableId="727723836">
    <w:abstractNumId w:val="476"/>
  </w:num>
  <w:num w:numId="462" w16cid:durableId="1948198248">
    <w:abstractNumId w:val="296"/>
  </w:num>
  <w:num w:numId="463" w16cid:durableId="1111169757">
    <w:abstractNumId w:val="268"/>
  </w:num>
  <w:num w:numId="464" w16cid:durableId="1926836756">
    <w:abstractNumId w:val="385"/>
  </w:num>
  <w:num w:numId="465" w16cid:durableId="1988776030">
    <w:abstractNumId w:val="427"/>
  </w:num>
  <w:num w:numId="466" w16cid:durableId="2041541870">
    <w:abstractNumId w:val="501"/>
  </w:num>
  <w:num w:numId="467" w16cid:durableId="553278212">
    <w:abstractNumId w:val="144"/>
  </w:num>
  <w:num w:numId="468" w16cid:durableId="1926181183">
    <w:abstractNumId w:val="544"/>
  </w:num>
  <w:num w:numId="469" w16cid:durableId="972950277">
    <w:abstractNumId w:val="481"/>
  </w:num>
  <w:num w:numId="470" w16cid:durableId="674117849">
    <w:abstractNumId w:val="521"/>
  </w:num>
  <w:num w:numId="471" w16cid:durableId="2092045555">
    <w:abstractNumId w:val="134"/>
  </w:num>
  <w:num w:numId="472" w16cid:durableId="1046292348">
    <w:abstractNumId w:val="416"/>
  </w:num>
  <w:num w:numId="473" w16cid:durableId="308019901">
    <w:abstractNumId w:val="32"/>
  </w:num>
  <w:num w:numId="474" w16cid:durableId="612441657">
    <w:abstractNumId w:val="245"/>
  </w:num>
  <w:num w:numId="475" w16cid:durableId="906184676">
    <w:abstractNumId w:val="219"/>
  </w:num>
  <w:num w:numId="476" w16cid:durableId="276984647">
    <w:abstractNumId w:val="206"/>
  </w:num>
  <w:num w:numId="477" w16cid:durableId="868952206">
    <w:abstractNumId w:val="257"/>
  </w:num>
  <w:num w:numId="478" w16cid:durableId="1172574071">
    <w:abstractNumId w:val="78"/>
  </w:num>
  <w:num w:numId="479" w16cid:durableId="922640389">
    <w:abstractNumId w:val="590"/>
  </w:num>
  <w:num w:numId="480" w16cid:durableId="374549167">
    <w:abstractNumId w:val="542"/>
  </w:num>
  <w:num w:numId="481" w16cid:durableId="306252913">
    <w:abstractNumId w:val="339"/>
  </w:num>
  <w:num w:numId="482" w16cid:durableId="1155878129">
    <w:abstractNumId w:val="508"/>
  </w:num>
  <w:num w:numId="483" w16cid:durableId="828980795">
    <w:abstractNumId w:val="40"/>
  </w:num>
  <w:num w:numId="484" w16cid:durableId="1279141567">
    <w:abstractNumId w:val="204"/>
  </w:num>
  <w:num w:numId="485" w16cid:durableId="112600096">
    <w:abstractNumId w:val="139"/>
  </w:num>
  <w:num w:numId="486" w16cid:durableId="914629553">
    <w:abstractNumId w:val="48"/>
  </w:num>
  <w:num w:numId="487" w16cid:durableId="2126072277">
    <w:abstractNumId w:val="0"/>
  </w:num>
  <w:num w:numId="488" w16cid:durableId="1503861652">
    <w:abstractNumId w:val="234"/>
  </w:num>
  <w:num w:numId="489" w16cid:durableId="511989282">
    <w:abstractNumId w:val="524"/>
  </w:num>
  <w:num w:numId="490" w16cid:durableId="1217930221">
    <w:abstractNumId w:val="531"/>
  </w:num>
  <w:num w:numId="491" w16cid:durableId="468744446">
    <w:abstractNumId w:val="519"/>
  </w:num>
  <w:num w:numId="492" w16cid:durableId="1570577719">
    <w:abstractNumId w:val="59"/>
  </w:num>
  <w:num w:numId="493" w16cid:durableId="410855761">
    <w:abstractNumId w:val="22"/>
  </w:num>
  <w:num w:numId="494" w16cid:durableId="952830225">
    <w:abstractNumId w:val="267"/>
  </w:num>
  <w:num w:numId="495" w16cid:durableId="807863864">
    <w:abstractNumId w:val="27"/>
  </w:num>
  <w:num w:numId="496" w16cid:durableId="1227452861">
    <w:abstractNumId w:val="354"/>
  </w:num>
  <w:num w:numId="497" w16cid:durableId="1995865824">
    <w:abstractNumId w:val="166"/>
  </w:num>
  <w:num w:numId="498" w16cid:durableId="1402294607">
    <w:abstractNumId w:val="169"/>
  </w:num>
  <w:num w:numId="499" w16cid:durableId="1609002952">
    <w:abstractNumId w:val="112"/>
  </w:num>
  <w:num w:numId="500" w16cid:durableId="533619308">
    <w:abstractNumId w:val="165"/>
  </w:num>
  <w:num w:numId="501" w16cid:durableId="2068143307">
    <w:abstractNumId w:val="128"/>
  </w:num>
  <w:num w:numId="502" w16cid:durableId="1694644718">
    <w:abstractNumId w:val="145"/>
  </w:num>
  <w:num w:numId="503" w16cid:durableId="87695109">
    <w:abstractNumId w:val="209"/>
  </w:num>
  <w:num w:numId="504" w16cid:durableId="963072685">
    <w:abstractNumId w:val="281"/>
  </w:num>
  <w:num w:numId="505" w16cid:durableId="609044055">
    <w:abstractNumId w:val="58"/>
  </w:num>
  <w:num w:numId="506" w16cid:durableId="1378701569">
    <w:abstractNumId w:val="211"/>
  </w:num>
  <w:num w:numId="507" w16cid:durableId="1011881379">
    <w:abstractNumId w:val="396"/>
  </w:num>
  <w:num w:numId="508" w16cid:durableId="10105254">
    <w:abstractNumId w:val="295"/>
  </w:num>
  <w:num w:numId="509" w16cid:durableId="1388651574">
    <w:abstractNumId w:val="438"/>
  </w:num>
  <w:num w:numId="510" w16cid:durableId="86118853">
    <w:abstractNumId w:val="423"/>
  </w:num>
  <w:num w:numId="511" w16cid:durableId="426273131">
    <w:abstractNumId w:val="397"/>
  </w:num>
  <w:num w:numId="512" w16cid:durableId="1775441385">
    <w:abstractNumId w:val="87"/>
  </w:num>
  <w:num w:numId="513" w16cid:durableId="1181554896">
    <w:abstractNumId w:val="334"/>
  </w:num>
  <w:num w:numId="514" w16cid:durableId="1109550741">
    <w:abstractNumId w:val="51"/>
  </w:num>
  <w:num w:numId="515" w16cid:durableId="436949063">
    <w:abstractNumId w:val="182"/>
  </w:num>
  <w:num w:numId="516" w16cid:durableId="1408920448">
    <w:abstractNumId w:val="479"/>
  </w:num>
  <w:num w:numId="517" w16cid:durableId="465703535">
    <w:abstractNumId w:val="401"/>
  </w:num>
  <w:num w:numId="518" w16cid:durableId="1536037952">
    <w:abstractNumId w:val="510"/>
  </w:num>
  <w:num w:numId="519" w16cid:durableId="2113545375">
    <w:abstractNumId w:val="161"/>
  </w:num>
  <w:num w:numId="520" w16cid:durableId="952127984">
    <w:abstractNumId w:val="94"/>
  </w:num>
  <w:num w:numId="521" w16cid:durableId="468744594">
    <w:abstractNumId w:val="250"/>
  </w:num>
  <w:num w:numId="522" w16cid:durableId="83429187">
    <w:abstractNumId w:val="178"/>
  </w:num>
  <w:num w:numId="523" w16cid:durableId="2139176217">
    <w:abstractNumId w:val="309"/>
  </w:num>
  <w:num w:numId="524" w16cid:durableId="1969241522">
    <w:abstractNumId w:val="258"/>
  </w:num>
  <w:num w:numId="525" w16cid:durableId="853303423">
    <w:abstractNumId w:val="111"/>
  </w:num>
  <w:num w:numId="526" w16cid:durableId="442266407">
    <w:abstractNumId w:val="205"/>
  </w:num>
  <w:num w:numId="527" w16cid:durableId="1217860393">
    <w:abstractNumId w:val="457"/>
  </w:num>
  <w:num w:numId="528" w16cid:durableId="791169410">
    <w:abstractNumId w:val="345"/>
  </w:num>
  <w:num w:numId="529" w16cid:durableId="1982035621">
    <w:abstractNumId w:val="294"/>
  </w:num>
  <w:num w:numId="530" w16cid:durableId="2143499749">
    <w:abstractNumId w:val="471"/>
  </w:num>
  <w:num w:numId="531" w16cid:durableId="83888105">
    <w:abstractNumId w:val="304"/>
  </w:num>
  <w:num w:numId="532" w16cid:durableId="243688933">
    <w:abstractNumId w:val="249"/>
  </w:num>
  <w:num w:numId="533" w16cid:durableId="1887179011">
    <w:abstractNumId w:val="290"/>
  </w:num>
  <w:num w:numId="534" w16cid:durableId="1805003082">
    <w:abstractNumId w:val="466"/>
  </w:num>
  <w:num w:numId="535" w16cid:durableId="920869773">
    <w:abstractNumId w:val="227"/>
  </w:num>
  <w:num w:numId="536" w16cid:durableId="421948886">
    <w:abstractNumId w:val="2"/>
  </w:num>
  <w:num w:numId="537" w16cid:durableId="1962762227">
    <w:abstractNumId w:val="75"/>
  </w:num>
  <w:num w:numId="538" w16cid:durableId="768351369">
    <w:abstractNumId w:val="274"/>
  </w:num>
  <w:num w:numId="539" w16cid:durableId="1562137188">
    <w:abstractNumId w:val="462"/>
  </w:num>
  <w:num w:numId="540" w16cid:durableId="2025665445">
    <w:abstractNumId w:val="26"/>
  </w:num>
  <w:num w:numId="541" w16cid:durableId="285744664">
    <w:abstractNumId w:val="56"/>
  </w:num>
  <w:num w:numId="542" w16cid:durableId="996300156">
    <w:abstractNumId w:val="199"/>
  </w:num>
  <w:num w:numId="543" w16cid:durableId="802885489">
    <w:abstractNumId w:val="214"/>
  </w:num>
  <w:num w:numId="544" w16cid:durableId="375592268">
    <w:abstractNumId w:val="140"/>
  </w:num>
  <w:num w:numId="545" w16cid:durableId="1696157281">
    <w:abstractNumId w:val="285"/>
  </w:num>
  <w:num w:numId="546" w16cid:durableId="74252875">
    <w:abstractNumId w:val="176"/>
  </w:num>
  <w:num w:numId="547" w16cid:durableId="1027289524">
    <w:abstractNumId w:val="162"/>
  </w:num>
  <w:num w:numId="548" w16cid:durableId="654188483">
    <w:abstractNumId w:val="537"/>
  </w:num>
  <w:num w:numId="549" w16cid:durableId="2027555340">
    <w:abstractNumId w:val="259"/>
  </w:num>
  <w:num w:numId="550" w16cid:durableId="1933971445">
    <w:abstractNumId w:val="141"/>
  </w:num>
  <w:num w:numId="551" w16cid:durableId="1560441206">
    <w:abstractNumId w:val="410"/>
  </w:num>
  <w:num w:numId="552" w16cid:durableId="906720561">
    <w:abstractNumId w:val="589"/>
  </w:num>
  <w:num w:numId="553" w16cid:durableId="715010256">
    <w:abstractNumId w:val="238"/>
  </w:num>
  <w:num w:numId="554" w16cid:durableId="751507929">
    <w:abstractNumId w:val="393"/>
  </w:num>
  <w:num w:numId="555" w16cid:durableId="2131244850">
    <w:abstractNumId w:val="315"/>
  </w:num>
  <w:num w:numId="556" w16cid:durableId="117263955">
    <w:abstractNumId w:val="348"/>
  </w:num>
  <w:num w:numId="557" w16cid:durableId="1383483950">
    <w:abstractNumId w:val="566"/>
  </w:num>
  <w:num w:numId="558" w16cid:durableId="1275940345">
    <w:abstractNumId w:val="62"/>
  </w:num>
  <w:num w:numId="559" w16cid:durableId="993342083">
    <w:abstractNumId w:val="579"/>
  </w:num>
  <w:num w:numId="560" w16cid:durableId="778641612">
    <w:abstractNumId w:val="132"/>
  </w:num>
  <w:num w:numId="561" w16cid:durableId="335815457">
    <w:abstractNumId w:val="545"/>
  </w:num>
  <w:num w:numId="562" w16cid:durableId="1128862861">
    <w:abstractNumId w:val="419"/>
  </w:num>
  <w:num w:numId="563" w16cid:durableId="237255895">
    <w:abstractNumId w:val="68"/>
  </w:num>
  <w:num w:numId="564" w16cid:durableId="1286698840">
    <w:abstractNumId w:val="272"/>
  </w:num>
  <w:num w:numId="565" w16cid:durableId="2042125690">
    <w:abstractNumId w:val="210"/>
  </w:num>
  <w:num w:numId="566" w16cid:durableId="1660688375">
    <w:abstractNumId w:val="377"/>
  </w:num>
  <w:num w:numId="567" w16cid:durableId="1226532666">
    <w:abstractNumId w:val="133"/>
  </w:num>
  <w:num w:numId="568" w16cid:durableId="1716856065">
    <w:abstractNumId w:val="576"/>
  </w:num>
  <w:num w:numId="569" w16cid:durableId="1831481072">
    <w:abstractNumId w:val="305"/>
  </w:num>
  <w:num w:numId="570" w16cid:durableId="1117526216">
    <w:abstractNumId w:val="563"/>
  </w:num>
  <w:num w:numId="571" w16cid:durableId="548611908">
    <w:abstractNumId w:val="486"/>
  </w:num>
  <w:num w:numId="572" w16cid:durableId="1339307438">
    <w:abstractNumId w:val="114"/>
  </w:num>
  <w:num w:numId="573" w16cid:durableId="391121053">
    <w:abstractNumId w:val="157"/>
  </w:num>
  <w:num w:numId="574" w16cid:durableId="1387990154">
    <w:abstractNumId w:val="223"/>
  </w:num>
  <w:num w:numId="575" w16cid:durableId="1807115666">
    <w:abstractNumId w:val="288"/>
  </w:num>
  <w:num w:numId="576" w16cid:durableId="431360287">
    <w:abstractNumId w:val="520"/>
  </w:num>
  <w:num w:numId="577" w16cid:durableId="2052919593">
    <w:abstractNumId w:val="60"/>
  </w:num>
  <w:num w:numId="578" w16cid:durableId="1491864980">
    <w:abstractNumId w:val="46"/>
  </w:num>
  <w:num w:numId="579" w16cid:durableId="1423916774">
    <w:abstractNumId w:val="175"/>
  </w:num>
  <w:num w:numId="580" w16cid:durableId="1851288009">
    <w:abstractNumId w:val="278"/>
  </w:num>
  <w:num w:numId="581" w16cid:durableId="1005279654">
    <w:abstractNumId w:val="122"/>
  </w:num>
  <w:num w:numId="582" w16cid:durableId="165286470">
    <w:abstractNumId w:val="12"/>
  </w:num>
  <w:num w:numId="583" w16cid:durableId="757680795">
    <w:abstractNumId w:val="218"/>
  </w:num>
  <w:num w:numId="584" w16cid:durableId="296838061">
    <w:abstractNumId w:val="372"/>
  </w:num>
  <w:num w:numId="585" w16cid:durableId="1167556385">
    <w:abstractNumId w:val="168"/>
  </w:num>
  <w:num w:numId="586" w16cid:durableId="1386250033">
    <w:abstractNumId w:val="460"/>
  </w:num>
  <w:num w:numId="587" w16cid:durableId="903107039">
    <w:abstractNumId w:val="282"/>
  </w:num>
  <w:num w:numId="588" w16cid:durableId="1119031642">
    <w:abstractNumId w:val="233"/>
  </w:num>
  <w:num w:numId="589" w16cid:durableId="61412866">
    <w:abstractNumId w:val="403"/>
  </w:num>
  <w:num w:numId="590" w16cid:durableId="242760273">
    <w:abstractNumId w:val="507"/>
  </w:num>
  <w:num w:numId="591" w16cid:durableId="952401479">
    <w:abstractNumId w:val="40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064A5"/>
    <w:rsid w:val="00113667"/>
    <w:rsid w:val="001136E1"/>
    <w:rsid w:val="00123E55"/>
    <w:rsid w:val="001240EF"/>
    <w:rsid w:val="00125FEF"/>
    <w:rsid w:val="0013182C"/>
    <w:rsid w:val="00161B68"/>
    <w:rsid w:val="0016475A"/>
    <w:rsid w:val="001650C9"/>
    <w:rsid w:val="00173CC0"/>
    <w:rsid w:val="00187548"/>
    <w:rsid w:val="001A381D"/>
    <w:rsid w:val="001B75A4"/>
    <w:rsid w:val="001C55A7"/>
    <w:rsid w:val="001D3665"/>
    <w:rsid w:val="001E2BC4"/>
    <w:rsid w:val="001E5399"/>
    <w:rsid w:val="001E664A"/>
    <w:rsid w:val="001F347C"/>
    <w:rsid w:val="001F5220"/>
    <w:rsid w:val="002079DF"/>
    <w:rsid w:val="00223220"/>
    <w:rsid w:val="00225BE2"/>
    <w:rsid w:val="00226919"/>
    <w:rsid w:val="00234FC3"/>
    <w:rsid w:val="00250101"/>
    <w:rsid w:val="00262D50"/>
    <w:rsid w:val="00266758"/>
    <w:rsid w:val="002712C7"/>
    <w:rsid w:val="00271E26"/>
    <w:rsid w:val="002778D5"/>
    <w:rsid w:val="00277F4F"/>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D7261"/>
    <w:rsid w:val="003E399D"/>
    <w:rsid w:val="003E5350"/>
    <w:rsid w:val="003F32E7"/>
    <w:rsid w:val="003F4787"/>
    <w:rsid w:val="003F695D"/>
    <w:rsid w:val="004079F2"/>
    <w:rsid w:val="004333E0"/>
    <w:rsid w:val="0045451A"/>
    <w:rsid w:val="004609FD"/>
    <w:rsid w:val="00460DE5"/>
    <w:rsid w:val="0046151B"/>
    <w:rsid w:val="00462F70"/>
    <w:rsid w:val="004802CA"/>
    <w:rsid w:val="00485402"/>
    <w:rsid w:val="004968A6"/>
    <w:rsid w:val="004B3B08"/>
    <w:rsid w:val="004C3F71"/>
    <w:rsid w:val="004D2055"/>
    <w:rsid w:val="004D4292"/>
    <w:rsid w:val="004D476B"/>
    <w:rsid w:val="004D51FF"/>
    <w:rsid w:val="004E0139"/>
    <w:rsid w:val="004E4FD7"/>
    <w:rsid w:val="00512D0F"/>
    <w:rsid w:val="00517DB0"/>
    <w:rsid w:val="00522199"/>
    <w:rsid w:val="00523478"/>
    <w:rsid w:val="00531FBF"/>
    <w:rsid w:val="00532A24"/>
    <w:rsid w:val="005379CF"/>
    <w:rsid w:val="00543AED"/>
    <w:rsid w:val="00544AC4"/>
    <w:rsid w:val="005479D5"/>
    <w:rsid w:val="00552FE2"/>
    <w:rsid w:val="00570C95"/>
    <w:rsid w:val="0058064D"/>
    <w:rsid w:val="0058528C"/>
    <w:rsid w:val="005A0DB2"/>
    <w:rsid w:val="005A6070"/>
    <w:rsid w:val="005A7C7F"/>
    <w:rsid w:val="005C593C"/>
    <w:rsid w:val="005F574E"/>
    <w:rsid w:val="00633225"/>
    <w:rsid w:val="006554BE"/>
    <w:rsid w:val="0067171D"/>
    <w:rsid w:val="00675AC1"/>
    <w:rsid w:val="00681E81"/>
    <w:rsid w:val="006955A1"/>
    <w:rsid w:val="006B0FF1"/>
    <w:rsid w:val="006B66FE"/>
    <w:rsid w:val="006B75EE"/>
    <w:rsid w:val="006C197D"/>
    <w:rsid w:val="006C3269"/>
    <w:rsid w:val="006F2F77"/>
    <w:rsid w:val="00700D10"/>
    <w:rsid w:val="00701A84"/>
    <w:rsid w:val="007033DB"/>
    <w:rsid w:val="00705D42"/>
    <w:rsid w:val="007205AF"/>
    <w:rsid w:val="0073365E"/>
    <w:rsid w:val="007415E6"/>
    <w:rsid w:val="00742DA8"/>
    <w:rsid w:val="00760100"/>
    <w:rsid w:val="007617B2"/>
    <w:rsid w:val="00761B04"/>
    <w:rsid w:val="00776757"/>
    <w:rsid w:val="0078046E"/>
    <w:rsid w:val="007A4DC4"/>
    <w:rsid w:val="007B3266"/>
    <w:rsid w:val="007C4CA8"/>
    <w:rsid w:val="007E5EA6"/>
    <w:rsid w:val="00801F57"/>
    <w:rsid w:val="00811600"/>
    <w:rsid w:val="00812410"/>
    <w:rsid w:val="008162CD"/>
    <w:rsid w:val="00835B5C"/>
    <w:rsid w:val="00841BCB"/>
    <w:rsid w:val="00844851"/>
    <w:rsid w:val="00847593"/>
    <w:rsid w:val="00861EC1"/>
    <w:rsid w:val="008E7E10"/>
    <w:rsid w:val="008F26B4"/>
    <w:rsid w:val="008F3828"/>
    <w:rsid w:val="0090104E"/>
    <w:rsid w:val="00902896"/>
    <w:rsid w:val="00921C2E"/>
    <w:rsid w:val="009279EB"/>
    <w:rsid w:val="00940B1A"/>
    <w:rsid w:val="00940C1B"/>
    <w:rsid w:val="00944D65"/>
    <w:rsid w:val="00947E9F"/>
    <w:rsid w:val="00952B77"/>
    <w:rsid w:val="00966538"/>
    <w:rsid w:val="009714E8"/>
    <w:rsid w:val="00974AE3"/>
    <w:rsid w:val="009774F3"/>
    <w:rsid w:val="00985428"/>
    <w:rsid w:val="009B0AA5"/>
    <w:rsid w:val="009B0C39"/>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0A09"/>
    <w:rsid w:val="00B46BAB"/>
    <w:rsid w:val="00B50C83"/>
    <w:rsid w:val="00B66A6E"/>
    <w:rsid w:val="00B70EF1"/>
    <w:rsid w:val="00BA7699"/>
    <w:rsid w:val="00BB1033"/>
    <w:rsid w:val="00BD4019"/>
    <w:rsid w:val="00BE22B6"/>
    <w:rsid w:val="00BE2804"/>
    <w:rsid w:val="00BE36B1"/>
    <w:rsid w:val="00BE5AC6"/>
    <w:rsid w:val="00BF2E4C"/>
    <w:rsid w:val="00BF4E7E"/>
    <w:rsid w:val="00C06A29"/>
    <w:rsid w:val="00C40227"/>
    <w:rsid w:val="00C41B36"/>
    <w:rsid w:val="00C46C52"/>
    <w:rsid w:val="00C56FC2"/>
    <w:rsid w:val="00C8056A"/>
    <w:rsid w:val="00C94751"/>
    <w:rsid w:val="00CA0392"/>
    <w:rsid w:val="00CB16D1"/>
    <w:rsid w:val="00CB2008"/>
    <w:rsid w:val="00CC1F56"/>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0BE5"/>
    <w:rsid w:val="00F41864"/>
    <w:rsid w:val="00F53434"/>
    <w:rsid w:val="00F66C9E"/>
    <w:rsid w:val="00F67F76"/>
    <w:rsid w:val="00F718E8"/>
    <w:rsid w:val="00F86DE5"/>
    <w:rsid w:val="00F908A6"/>
    <w:rsid w:val="00FA29B4"/>
    <w:rsid w:val="00FA58FA"/>
    <w:rsid w:val="00FB619A"/>
    <w:rsid w:val="00FC43B7"/>
    <w:rsid w:val="00FD26AD"/>
    <w:rsid w:val="00FD596B"/>
    <w:rsid w:val="00FD5A31"/>
    <w:rsid w:val="00FE1ED3"/>
    <w:rsid w:val="00FE42A2"/>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B0C39"/>
    <w:rPr>
      <w:color w:val="605E5C"/>
      <w:shd w:val="clear" w:color="auto" w:fill="E1DFDD"/>
    </w:rPr>
  </w:style>
  <w:style w:type="paragraph" w:customStyle="1" w:styleId="msonormal0">
    <w:name w:val="msonormal"/>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claimer">
    <w:name w:val="disclaimer"/>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86DE5"/>
  </w:style>
  <w:style w:type="paragraph" w:customStyle="1" w:styleId="scaninfo">
    <w:name w:val="scaninfo"/>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86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86DE5"/>
    <w:rPr>
      <w:rFonts w:ascii="Courier New" w:eastAsia="Times New Roman" w:hAnsi="Courier New" w:cs="Courier New"/>
      <w:sz w:val="20"/>
      <w:szCs w:val="20"/>
    </w:rPr>
  </w:style>
  <w:style w:type="character" w:customStyle="1" w:styleId="tooltip">
    <w:name w:val="tooltip"/>
    <w:basedOn w:val="DefaultParagraphFont"/>
    <w:rsid w:val="00F86DE5"/>
  </w:style>
  <w:style w:type="character" w:customStyle="1" w:styleId="tooltiptext">
    <w:name w:val="tooltiptext"/>
    <w:basedOn w:val="DefaultParagraphFont"/>
    <w:rsid w:val="00F86DE5"/>
  </w:style>
  <w:style w:type="character" w:customStyle="1" w:styleId="underline">
    <w:name w:val="underline"/>
    <w:basedOn w:val="DefaultParagraphFont"/>
    <w:rsid w:val="00F86DE5"/>
  </w:style>
  <w:style w:type="paragraph" w:customStyle="1" w:styleId="vs1">
    <w:name w:val="vs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
    <w:name w:val="vs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
    <w:name w:val="vs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
    <w:name w:val="vs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
    <w:name w:val="vs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
    <w:name w:val="vs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
    <w:name w:val="vs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
    <w:name w:val="vs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
    <w:name w:val="vs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
    <w:name w:val="vs1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
    <w:name w:val="vs1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
    <w:name w:val="vs1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
    <w:name w:val="vs1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
    <w:name w:val="vs1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5">
    <w:name w:val="vs1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6">
    <w:name w:val="vs1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7">
    <w:name w:val="vs1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8">
    <w:name w:val="vs1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9">
    <w:name w:val="vs1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0">
    <w:name w:val="vs2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1">
    <w:name w:val="vs2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2">
    <w:name w:val="vs2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3">
    <w:name w:val="vs2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4">
    <w:name w:val="vs2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5">
    <w:name w:val="vs2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6">
    <w:name w:val="vs2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7">
    <w:name w:val="vs2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8">
    <w:name w:val="vs2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9">
    <w:name w:val="vs2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0">
    <w:name w:val="vs3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1">
    <w:name w:val="vs3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2">
    <w:name w:val="vs3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3">
    <w:name w:val="vs3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4">
    <w:name w:val="vs3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5">
    <w:name w:val="vs3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6">
    <w:name w:val="vs3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7">
    <w:name w:val="vs3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8">
    <w:name w:val="vs3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9">
    <w:name w:val="vs3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0">
    <w:name w:val="vs4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1">
    <w:name w:val="vs4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2">
    <w:name w:val="vs4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3">
    <w:name w:val="vs4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4">
    <w:name w:val="vs4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5">
    <w:name w:val="vs4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6">
    <w:name w:val="vs4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7">
    <w:name w:val="vs4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F86DE5"/>
  </w:style>
  <w:style w:type="paragraph" w:customStyle="1" w:styleId="vs48">
    <w:name w:val="vs4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9">
    <w:name w:val="vs4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0">
    <w:name w:val="vs5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1">
    <w:name w:val="vs5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2">
    <w:name w:val="vs5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3">
    <w:name w:val="vs5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4">
    <w:name w:val="vs5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5">
    <w:name w:val="vs5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6">
    <w:name w:val="vs5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7">
    <w:name w:val="vs5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8">
    <w:name w:val="vs5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9">
    <w:name w:val="vs5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0">
    <w:name w:val="vs6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1">
    <w:name w:val="vs6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2">
    <w:name w:val="vs6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3">
    <w:name w:val="vs6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4">
    <w:name w:val="vs6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5">
    <w:name w:val="vs6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6">
    <w:name w:val="vs6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7">
    <w:name w:val="vs6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8">
    <w:name w:val="vs6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9">
    <w:name w:val="vs6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0">
    <w:name w:val="vs7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1">
    <w:name w:val="vs7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2">
    <w:name w:val="vs7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3">
    <w:name w:val="vs7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4">
    <w:name w:val="vs7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5">
    <w:name w:val="vs7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6">
    <w:name w:val="vs7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7">
    <w:name w:val="vs7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8">
    <w:name w:val="vs7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9">
    <w:name w:val="vs7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0">
    <w:name w:val="vs8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1">
    <w:name w:val="vs8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2">
    <w:name w:val="vs8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3">
    <w:name w:val="vs8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4">
    <w:name w:val="vs8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5">
    <w:name w:val="vs8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6">
    <w:name w:val="vs8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7">
    <w:name w:val="vs8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8">
    <w:name w:val="vs8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9">
    <w:name w:val="vs8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0">
    <w:name w:val="vs9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1">
    <w:name w:val="vs9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2">
    <w:name w:val="vs9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3">
    <w:name w:val="vs9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4">
    <w:name w:val="vs9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5">
    <w:name w:val="vs9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6">
    <w:name w:val="vs9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7">
    <w:name w:val="vs9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8">
    <w:name w:val="vs9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9">
    <w:name w:val="vs9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0">
    <w:name w:val="vs10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1">
    <w:name w:val="vs10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2">
    <w:name w:val="vs10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3">
    <w:name w:val="vs10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4">
    <w:name w:val="vs10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5">
    <w:name w:val="vs10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6">
    <w:name w:val="vs10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7">
    <w:name w:val="vs10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8">
    <w:name w:val="vs10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9">
    <w:name w:val="vs10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0">
    <w:name w:val="vs11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1">
    <w:name w:val="vs11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2">
    <w:name w:val="vs11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3">
    <w:name w:val="vs11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4">
    <w:name w:val="vs11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5">
    <w:name w:val="vs11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6">
    <w:name w:val="vs11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7">
    <w:name w:val="vs11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8">
    <w:name w:val="vs11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9">
    <w:name w:val="vs11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0">
    <w:name w:val="vs12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1">
    <w:name w:val="vs12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2">
    <w:name w:val="vs12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3">
    <w:name w:val="vs12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4">
    <w:name w:val="vs12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5">
    <w:name w:val="vs12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6">
    <w:name w:val="vs12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7">
    <w:name w:val="vs12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8">
    <w:name w:val="vs12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9">
    <w:name w:val="vs12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0">
    <w:name w:val="vs13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1">
    <w:name w:val="vs13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2">
    <w:name w:val="vs13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3">
    <w:name w:val="vs13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4">
    <w:name w:val="vs13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5">
    <w:name w:val="vs13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6">
    <w:name w:val="vs13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7">
    <w:name w:val="vs13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8">
    <w:name w:val="vs13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9">
    <w:name w:val="vs13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0">
    <w:name w:val="vs14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1">
    <w:name w:val="vs141"/>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2">
    <w:name w:val="vs142"/>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3">
    <w:name w:val="vs143"/>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4">
    <w:name w:val="vs144"/>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5">
    <w:name w:val="vs145"/>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6">
    <w:name w:val="vs146"/>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7">
    <w:name w:val="vs147"/>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8">
    <w:name w:val="vs148"/>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9">
    <w:name w:val="vs149"/>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50">
    <w:name w:val="vs150"/>
    <w:basedOn w:val="Normal"/>
    <w:rsid w:val="00F86D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231047">
      <w:bodyDiv w:val="1"/>
      <w:marLeft w:val="0"/>
      <w:marRight w:val="0"/>
      <w:marTop w:val="0"/>
      <w:marBottom w:val="0"/>
      <w:divBdr>
        <w:top w:val="none" w:sz="0" w:space="0" w:color="auto"/>
        <w:left w:val="none" w:sz="0" w:space="0" w:color="auto"/>
        <w:bottom w:val="none" w:sz="0" w:space="0" w:color="auto"/>
        <w:right w:val="none" w:sz="0" w:space="0" w:color="auto"/>
      </w:divBdr>
    </w:div>
    <w:div w:id="254940064">
      <w:bodyDiv w:val="1"/>
      <w:marLeft w:val="0"/>
      <w:marRight w:val="0"/>
      <w:marTop w:val="0"/>
      <w:marBottom w:val="0"/>
      <w:divBdr>
        <w:top w:val="none" w:sz="0" w:space="0" w:color="auto"/>
        <w:left w:val="none" w:sz="0" w:space="0" w:color="auto"/>
        <w:bottom w:val="none" w:sz="0" w:space="0" w:color="auto"/>
        <w:right w:val="none" w:sz="0" w:space="0" w:color="auto"/>
      </w:divBdr>
    </w:div>
    <w:div w:id="420875441">
      <w:bodyDiv w:val="1"/>
      <w:marLeft w:val="0"/>
      <w:marRight w:val="0"/>
      <w:marTop w:val="0"/>
      <w:marBottom w:val="0"/>
      <w:divBdr>
        <w:top w:val="none" w:sz="0" w:space="0" w:color="auto"/>
        <w:left w:val="none" w:sz="0" w:space="0" w:color="auto"/>
        <w:bottom w:val="none" w:sz="0" w:space="0" w:color="auto"/>
        <w:right w:val="none" w:sz="0" w:space="0" w:color="auto"/>
      </w:divBdr>
    </w:div>
    <w:div w:id="46258086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0655188">
      <w:bodyDiv w:val="1"/>
      <w:marLeft w:val="0"/>
      <w:marRight w:val="0"/>
      <w:marTop w:val="0"/>
      <w:marBottom w:val="0"/>
      <w:divBdr>
        <w:top w:val="none" w:sz="0" w:space="0" w:color="auto"/>
        <w:left w:val="none" w:sz="0" w:space="0" w:color="auto"/>
        <w:bottom w:val="none" w:sz="0" w:space="0" w:color="auto"/>
        <w:right w:val="none" w:sz="0" w:space="0" w:color="auto"/>
      </w:divBdr>
      <w:divsChild>
        <w:div w:id="787546263">
          <w:marLeft w:val="0"/>
          <w:marRight w:val="300"/>
          <w:marTop w:val="0"/>
          <w:marBottom w:val="150"/>
          <w:divBdr>
            <w:top w:val="none" w:sz="0" w:space="0" w:color="auto"/>
            <w:left w:val="single" w:sz="6" w:space="15" w:color="auto"/>
            <w:bottom w:val="single" w:sz="6" w:space="15" w:color="auto"/>
            <w:right w:val="single" w:sz="6" w:space="15" w:color="auto"/>
          </w:divBdr>
          <w:divsChild>
            <w:div w:id="1974941361">
              <w:marLeft w:val="0"/>
              <w:marRight w:val="300"/>
              <w:marTop w:val="0"/>
              <w:marBottom w:val="150"/>
              <w:divBdr>
                <w:top w:val="none" w:sz="0" w:space="0" w:color="auto"/>
                <w:left w:val="single" w:sz="6" w:space="15" w:color="auto"/>
                <w:bottom w:val="single" w:sz="6" w:space="15" w:color="auto"/>
                <w:right w:val="single" w:sz="6" w:space="15" w:color="auto"/>
              </w:divBdr>
            </w:div>
            <w:div w:id="1165511082">
              <w:marLeft w:val="0"/>
              <w:marRight w:val="300"/>
              <w:marTop w:val="0"/>
              <w:marBottom w:val="150"/>
              <w:divBdr>
                <w:top w:val="none" w:sz="0" w:space="0" w:color="auto"/>
                <w:left w:val="single" w:sz="6" w:space="15" w:color="auto"/>
                <w:bottom w:val="single" w:sz="6" w:space="15" w:color="auto"/>
                <w:right w:val="single" w:sz="6" w:space="15" w:color="auto"/>
              </w:divBdr>
            </w:div>
          </w:divsChild>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5239707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48467555">
      <w:bodyDiv w:val="1"/>
      <w:marLeft w:val="0"/>
      <w:marRight w:val="0"/>
      <w:marTop w:val="0"/>
      <w:marBottom w:val="0"/>
      <w:divBdr>
        <w:top w:val="none" w:sz="0" w:space="0" w:color="auto"/>
        <w:left w:val="none" w:sz="0" w:space="0" w:color="auto"/>
        <w:bottom w:val="none" w:sz="0" w:space="0" w:color="auto"/>
        <w:right w:val="none" w:sz="0" w:space="0" w:color="auto"/>
      </w:divBdr>
      <w:divsChild>
        <w:div w:id="534543558">
          <w:marLeft w:val="0"/>
          <w:marRight w:val="0"/>
          <w:marTop w:val="0"/>
          <w:marBottom w:val="0"/>
          <w:divBdr>
            <w:top w:val="none" w:sz="0" w:space="0" w:color="auto"/>
            <w:left w:val="none" w:sz="0" w:space="0" w:color="auto"/>
            <w:bottom w:val="none" w:sz="0" w:space="0" w:color="auto"/>
            <w:right w:val="none" w:sz="0" w:space="0" w:color="auto"/>
          </w:divBdr>
          <w:divsChild>
            <w:div w:id="520704904">
              <w:marLeft w:val="0"/>
              <w:marRight w:val="0"/>
              <w:marTop w:val="0"/>
              <w:marBottom w:val="0"/>
              <w:divBdr>
                <w:top w:val="none" w:sz="0" w:space="0" w:color="auto"/>
                <w:left w:val="none" w:sz="0" w:space="0" w:color="auto"/>
                <w:bottom w:val="none" w:sz="0" w:space="0" w:color="auto"/>
                <w:right w:val="none" w:sz="0" w:space="0" w:color="auto"/>
              </w:divBdr>
              <w:divsChild>
                <w:div w:id="866212617">
                  <w:marLeft w:val="0"/>
                  <w:marRight w:val="300"/>
                  <w:marTop w:val="0"/>
                  <w:marBottom w:val="150"/>
                  <w:divBdr>
                    <w:top w:val="none" w:sz="0" w:space="0" w:color="auto"/>
                    <w:left w:val="single" w:sz="6" w:space="15" w:color="auto"/>
                    <w:bottom w:val="single" w:sz="6" w:space="15" w:color="auto"/>
                    <w:right w:val="single" w:sz="6" w:space="15" w:color="auto"/>
                  </w:divBdr>
                  <w:divsChild>
                    <w:div w:id="386493858">
                      <w:marLeft w:val="0"/>
                      <w:marRight w:val="300"/>
                      <w:marTop w:val="0"/>
                      <w:marBottom w:val="150"/>
                      <w:divBdr>
                        <w:top w:val="none" w:sz="0" w:space="0" w:color="auto"/>
                        <w:left w:val="single" w:sz="6" w:space="15" w:color="auto"/>
                        <w:bottom w:val="single" w:sz="6" w:space="15" w:color="auto"/>
                        <w:right w:val="single" w:sz="6" w:space="15" w:color="auto"/>
                      </w:divBdr>
                    </w:div>
                    <w:div w:id="622460999">
                      <w:marLeft w:val="0"/>
                      <w:marRight w:val="300"/>
                      <w:marTop w:val="0"/>
                      <w:marBottom w:val="150"/>
                      <w:divBdr>
                        <w:top w:val="none" w:sz="0" w:space="0" w:color="auto"/>
                        <w:left w:val="single" w:sz="6" w:space="15" w:color="auto"/>
                        <w:bottom w:val="single" w:sz="6" w:space="15" w:color="auto"/>
                        <w:right w:val="single" w:sz="6" w:space="15" w:color="auto"/>
                      </w:divBdr>
                    </w:div>
                  </w:divsChild>
                </w:div>
                <w:div w:id="580725519">
                  <w:marLeft w:val="0"/>
                  <w:marRight w:val="300"/>
                  <w:marTop w:val="0"/>
                  <w:marBottom w:val="150"/>
                  <w:divBdr>
                    <w:top w:val="none" w:sz="0" w:space="0" w:color="auto"/>
                    <w:left w:val="single" w:sz="6" w:space="15" w:color="auto"/>
                    <w:bottom w:val="single" w:sz="6" w:space="15" w:color="auto"/>
                    <w:right w:val="single" w:sz="6" w:space="15" w:color="auto"/>
                  </w:divBdr>
                  <w:divsChild>
                    <w:div w:id="721634562">
                      <w:marLeft w:val="0"/>
                      <w:marRight w:val="300"/>
                      <w:marTop w:val="0"/>
                      <w:marBottom w:val="150"/>
                      <w:divBdr>
                        <w:top w:val="none" w:sz="0" w:space="0" w:color="auto"/>
                        <w:left w:val="single" w:sz="6" w:space="15" w:color="auto"/>
                        <w:bottom w:val="single" w:sz="6" w:space="15" w:color="auto"/>
                        <w:right w:val="single" w:sz="6" w:space="15" w:color="auto"/>
                      </w:divBdr>
                    </w:div>
                    <w:div w:id="186216770">
                      <w:marLeft w:val="0"/>
                      <w:marRight w:val="300"/>
                      <w:marTop w:val="0"/>
                      <w:marBottom w:val="150"/>
                      <w:divBdr>
                        <w:top w:val="none" w:sz="0" w:space="0" w:color="auto"/>
                        <w:left w:val="single" w:sz="6" w:space="15" w:color="auto"/>
                        <w:bottom w:val="single" w:sz="6" w:space="15" w:color="auto"/>
                        <w:right w:val="single" w:sz="6" w:space="15" w:color="auto"/>
                      </w:divBdr>
                    </w:div>
                  </w:divsChild>
                </w:div>
                <w:div w:id="709188016">
                  <w:marLeft w:val="0"/>
                  <w:marRight w:val="300"/>
                  <w:marTop w:val="0"/>
                  <w:marBottom w:val="150"/>
                  <w:divBdr>
                    <w:top w:val="none" w:sz="0" w:space="0" w:color="auto"/>
                    <w:left w:val="single" w:sz="6" w:space="15" w:color="auto"/>
                    <w:bottom w:val="single" w:sz="6" w:space="15" w:color="auto"/>
                    <w:right w:val="single" w:sz="6" w:space="15" w:color="auto"/>
                  </w:divBdr>
                  <w:divsChild>
                    <w:div w:id="1627275363">
                      <w:marLeft w:val="0"/>
                      <w:marRight w:val="300"/>
                      <w:marTop w:val="0"/>
                      <w:marBottom w:val="150"/>
                      <w:divBdr>
                        <w:top w:val="none" w:sz="0" w:space="0" w:color="auto"/>
                        <w:left w:val="single" w:sz="6" w:space="15" w:color="auto"/>
                        <w:bottom w:val="single" w:sz="6" w:space="15" w:color="auto"/>
                        <w:right w:val="single" w:sz="6" w:space="15" w:color="auto"/>
                      </w:divBdr>
                    </w:div>
                    <w:div w:id="1313947850">
                      <w:marLeft w:val="0"/>
                      <w:marRight w:val="300"/>
                      <w:marTop w:val="0"/>
                      <w:marBottom w:val="150"/>
                      <w:divBdr>
                        <w:top w:val="none" w:sz="0" w:space="0" w:color="auto"/>
                        <w:left w:val="single" w:sz="6" w:space="15" w:color="auto"/>
                        <w:bottom w:val="single" w:sz="6" w:space="15" w:color="auto"/>
                        <w:right w:val="single" w:sz="6" w:space="15" w:color="auto"/>
                      </w:divBdr>
                    </w:div>
                  </w:divsChild>
                </w:div>
                <w:div w:id="59601077">
                  <w:marLeft w:val="0"/>
                  <w:marRight w:val="300"/>
                  <w:marTop w:val="0"/>
                  <w:marBottom w:val="150"/>
                  <w:divBdr>
                    <w:top w:val="none" w:sz="0" w:space="0" w:color="auto"/>
                    <w:left w:val="single" w:sz="6" w:space="15" w:color="auto"/>
                    <w:bottom w:val="single" w:sz="6" w:space="15" w:color="auto"/>
                    <w:right w:val="single" w:sz="6" w:space="15" w:color="auto"/>
                  </w:divBdr>
                  <w:divsChild>
                    <w:div w:id="2055081457">
                      <w:marLeft w:val="0"/>
                      <w:marRight w:val="300"/>
                      <w:marTop w:val="0"/>
                      <w:marBottom w:val="150"/>
                      <w:divBdr>
                        <w:top w:val="none" w:sz="0" w:space="0" w:color="auto"/>
                        <w:left w:val="single" w:sz="6" w:space="15" w:color="auto"/>
                        <w:bottom w:val="single" w:sz="6" w:space="15" w:color="auto"/>
                        <w:right w:val="single" w:sz="6" w:space="15" w:color="auto"/>
                      </w:divBdr>
                    </w:div>
                    <w:div w:id="1068695645">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334919210">
                  <w:marLeft w:val="0"/>
                  <w:marRight w:val="300"/>
                  <w:marTop w:val="0"/>
                  <w:marBottom w:val="150"/>
                  <w:divBdr>
                    <w:top w:val="none" w:sz="0" w:space="0" w:color="auto"/>
                    <w:left w:val="single" w:sz="6" w:space="15" w:color="auto"/>
                    <w:bottom w:val="single" w:sz="6" w:space="15" w:color="auto"/>
                    <w:right w:val="single" w:sz="6" w:space="15" w:color="auto"/>
                  </w:divBdr>
                  <w:divsChild>
                    <w:div w:id="1090927254">
                      <w:marLeft w:val="0"/>
                      <w:marRight w:val="300"/>
                      <w:marTop w:val="0"/>
                      <w:marBottom w:val="150"/>
                      <w:divBdr>
                        <w:top w:val="none" w:sz="0" w:space="0" w:color="auto"/>
                        <w:left w:val="single" w:sz="6" w:space="15" w:color="auto"/>
                        <w:bottom w:val="single" w:sz="6" w:space="15" w:color="auto"/>
                        <w:right w:val="single" w:sz="6" w:space="15" w:color="auto"/>
                      </w:divBdr>
                    </w:div>
                    <w:div w:id="1465077194">
                      <w:marLeft w:val="0"/>
                      <w:marRight w:val="300"/>
                      <w:marTop w:val="0"/>
                      <w:marBottom w:val="150"/>
                      <w:divBdr>
                        <w:top w:val="none" w:sz="0" w:space="0" w:color="auto"/>
                        <w:left w:val="single" w:sz="6" w:space="15" w:color="auto"/>
                        <w:bottom w:val="single" w:sz="6" w:space="15" w:color="auto"/>
                        <w:right w:val="single" w:sz="6" w:space="15" w:color="auto"/>
                      </w:divBdr>
                    </w:div>
                  </w:divsChild>
                </w:div>
                <w:div w:id="373429069">
                  <w:marLeft w:val="0"/>
                  <w:marRight w:val="300"/>
                  <w:marTop w:val="0"/>
                  <w:marBottom w:val="150"/>
                  <w:divBdr>
                    <w:top w:val="none" w:sz="0" w:space="0" w:color="auto"/>
                    <w:left w:val="single" w:sz="6" w:space="15" w:color="auto"/>
                    <w:bottom w:val="single" w:sz="6" w:space="15" w:color="auto"/>
                    <w:right w:val="single" w:sz="6" w:space="15" w:color="auto"/>
                  </w:divBdr>
                  <w:divsChild>
                    <w:div w:id="373847700">
                      <w:marLeft w:val="0"/>
                      <w:marRight w:val="300"/>
                      <w:marTop w:val="0"/>
                      <w:marBottom w:val="150"/>
                      <w:divBdr>
                        <w:top w:val="none" w:sz="0" w:space="0" w:color="auto"/>
                        <w:left w:val="single" w:sz="6" w:space="15" w:color="auto"/>
                        <w:bottom w:val="single" w:sz="6" w:space="15" w:color="auto"/>
                        <w:right w:val="single" w:sz="6" w:space="15" w:color="auto"/>
                      </w:divBdr>
                    </w:div>
                    <w:div w:id="1698852118">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757094002">
                  <w:marLeft w:val="0"/>
                  <w:marRight w:val="300"/>
                  <w:marTop w:val="0"/>
                  <w:marBottom w:val="150"/>
                  <w:divBdr>
                    <w:top w:val="none" w:sz="0" w:space="0" w:color="auto"/>
                    <w:left w:val="single" w:sz="6" w:space="15" w:color="auto"/>
                    <w:bottom w:val="single" w:sz="6" w:space="15" w:color="auto"/>
                    <w:right w:val="single" w:sz="6" w:space="15" w:color="auto"/>
                  </w:divBdr>
                  <w:divsChild>
                    <w:div w:id="1707439182">
                      <w:marLeft w:val="0"/>
                      <w:marRight w:val="300"/>
                      <w:marTop w:val="0"/>
                      <w:marBottom w:val="150"/>
                      <w:divBdr>
                        <w:top w:val="none" w:sz="0" w:space="0" w:color="auto"/>
                        <w:left w:val="single" w:sz="6" w:space="15" w:color="auto"/>
                        <w:bottom w:val="single" w:sz="6" w:space="15" w:color="auto"/>
                        <w:right w:val="single" w:sz="6" w:space="15" w:color="auto"/>
                      </w:divBdr>
                    </w:div>
                    <w:div w:id="1291934312">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024407009">
                  <w:marLeft w:val="0"/>
                  <w:marRight w:val="300"/>
                  <w:marTop w:val="0"/>
                  <w:marBottom w:val="150"/>
                  <w:divBdr>
                    <w:top w:val="none" w:sz="0" w:space="0" w:color="auto"/>
                    <w:left w:val="single" w:sz="6" w:space="15" w:color="auto"/>
                    <w:bottom w:val="single" w:sz="6" w:space="15" w:color="auto"/>
                    <w:right w:val="single" w:sz="6" w:space="15" w:color="auto"/>
                  </w:divBdr>
                  <w:divsChild>
                    <w:div w:id="1964116379">
                      <w:marLeft w:val="0"/>
                      <w:marRight w:val="300"/>
                      <w:marTop w:val="0"/>
                      <w:marBottom w:val="150"/>
                      <w:divBdr>
                        <w:top w:val="none" w:sz="0" w:space="0" w:color="auto"/>
                        <w:left w:val="single" w:sz="6" w:space="15" w:color="auto"/>
                        <w:bottom w:val="single" w:sz="6" w:space="15" w:color="auto"/>
                        <w:right w:val="single" w:sz="6" w:space="15" w:color="auto"/>
                      </w:divBdr>
                    </w:div>
                    <w:div w:id="1098330928">
                      <w:marLeft w:val="0"/>
                      <w:marRight w:val="300"/>
                      <w:marTop w:val="0"/>
                      <w:marBottom w:val="150"/>
                      <w:divBdr>
                        <w:top w:val="none" w:sz="0" w:space="0" w:color="auto"/>
                        <w:left w:val="single" w:sz="6" w:space="15" w:color="auto"/>
                        <w:bottom w:val="single" w:sz="6" w:space="15" w:color="auto"/>
                        <w:right w:val="single" w:sz="6" w:space="15" w:color="auto"/>
                      </w:divBdr>
                    </w:div>
                  </w:divsChild>
                </w:div>
                <w:div w:id="878585155">
                  <w:marLeft w:val="0"/>
                  <w:marRight w:val="300"/>
                  <w:marTop w:val="0"/>
                  <w:marBottom w:val="150"/>
                  <w:divBdr>
                    <w:top w:val="none" w:sz="0" w:space="0" w:color="auto"/>
                    <w:left w:val="single" w:sz="6" w:space="15" w:color="auto"/>
                    <w:bottom w:val="single" w:sz="6" w:space="15" w:color="auto"/>
                    <w:right w:val="single" w:sz="6" w:space="15" w:color="auto"/>
                  </w:divBdr>
                  <w:divsChild>
                    <w:div w:id="232476477">
                      <w:marLeft w:val="0"/>
                      <w:marRight w:val="300"/>
                      <w:marTop w:val="0"/>
                      <w:marBottom w:val="150"/>
                      <w:divBdr>
                        <w:top w:val="none" w:sz="0" w:space="0" w:color="auto"/>
                        <w:left w:val="single" w:sz="6" w:space="15" w:color="auto"/>
                        <w:bottom w:val="single" w:sz="6" w:space="15" w:color="auto"/>
                        <w:right w:val="single" w:sz="6" w:space="15" w:color="auto"/>
                      </w:divBdr>
                    </w:div>
                    <w:div w:id="2009863127">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613050840">
                  <w:marLeft w:val="0"/>
                  <w:marRight w:val="300"/>
                  <w:marTop w:val="0"/>
                  <w:marBottom w:val="150"/>
                  <w:divBdr>
                    <w:top w:val="none" w:sz="0" w:space="0" w:color="auto"/>
                    <w:left w:val="single" w:sz="6" w:space="15" w:color="auto"/>
                    <w:bottom w:val="single" w:sz="6" w:space="15" w:color="auto"/>
                    <w:right w:val="single" w:sz="6" w:space="15" w:color="auto"/>
                  </w:divBdr>
                  <w:divsChild>
                    <w:div w:id="789325015">
                      <w:marLeft w:val="0"/>
                      <w:marRight w:val="300"/>
                      <w:marTop w:val="0"/>
                      <w:marBottom w:val="150"/>
                      <w:divBdr>
                        <w:top w:val="none" w:sz="0" w:space="0" w:color="auto"/>
                        <w:left w:val="single" w:sz="6" w:space="15" w:color="auto"/>
                        <w:bottom w:val="single" w:sz="6" w:space="15" w:color="auto"/>
                        <w:right w:val="single" w:sz="6" w:space="15" w:color="auto"/>
                      </w:divBdr>
                    </w:div>
                    <w:div w:id="1105923102">
                      <w:marLeft w:val="0"/>
                      <w:marRight w:val="300"/>
                      <w:marTop w:val="0"/>
                      <w:marBottom w:val="150"/>
                      <w:divBdr>
                        <w:top w:val="none" w:sz="0" w:space="0" w:color="auto"/>
                        <w:left w:val="single" w:sz="6" w:space="15" w:color="auto"/>
                        <w:bottom w:val="single" w:sz="6" w:space="15" w:color="auto"/>
                        <w:right w:val="single" w:sz="6" w:space="15" w:color="auto"/>
                      </w:divBdr>
                    </w:div>
                  </w:divsChild>
                </w:div>
                <w:div w:id="780808665">
                  <w:marLeft w:val="0"/>
                  <w:marRight w:val="300"/>
                  <w:marTop w:val="0"/>
                  <w:marBottom w:val="150"/>
                  <w:divBdr>
                    <w:top w:val="none" w:sz="0" w:space="0" w:color="auto"/>
                    <w:left w:val="single" w:sz="6" w:space="15" w:color="auto"/>
                    <w:bottom w:val="single" w:sz="6" w:space="15" w:color="auto"/>
                    <w:right w:val="single" w:sz="6" w:space="15" w:color="auto"/>
                  </w:divBdr>
                  <w:divsChild>
                    <w:div w:id="292827545">
                      <w:marLeft w:val="0"/>
                      <w:marRight w:val="300"/>
                      <w:marTop w:val="0"/>
                      <w:marBottom w:val="150"/>
                      <w:divBdr>
                        <w:top w:val="none" w:sz="0" w:space="0" w:color="auto"/>
                        <w:left w:val="single" w:sz="6" w:space="15" w:color="auto"/>
                        <w:bottom w:val="single" w:sz="6" w:space="15" w:color="auto"/>
                        <w:right w:val="single" w:sz="6" w:space="15" w:color="auto"/>
                      </w:divBdr>
                    </w:div>
                    <w:div w:id="1850870155">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038310567">
                  <w:marLeft w:val="0"/>
                  <w:marRight w:val="300"/>
                  <w:marTop w:val="0"/>
                  <w:marBottom w:val="150"/>
                  <w:divBdr>
                    <w:top w:val="none" w:sz="0" w:space="0" w:color="auto"/>
                    <w:left w:val="single" w:sz="6" w:space="15" w:color="auto"/>
                    <w:bottom w:val="single" w:sz="6" w:space="15" w:color="auto"/>
                    <w:right w:val="single" w:sz="6" w:space="15" w:color="auto"/>
                  </w:divBdr>
                  <w:divsChild>
                    <w:div w:id="1882940426">
                      <w:marLeft w:val="0"/>
                      <w:marRight w:val="300"/>
                      <w:marTop w:val="0"/>
                      <w:marBottom w:val="150"/>
                      <w:divBdr>
                        <w:top w:val="none" w:sz="0" w:space="0" w:color="auto"/>
                        <w:left w:val="single" w:sz="6" w:space="15" w:color="auto"/>
                        <w:bottom w:val="single" w:sz="6" w:space="15" w:color="auto"/>
                        <w:right w:val="single" w:sz="6" w:space="15" w:color="auto"/>
                      </w:divBdr>
                    </w:div>
                    <w:div w:id="1247617638">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325624120">
                  <w:marLeft w:val="0"/>
                  <w:marRight w:val="300"/>
                  <w:marTop w:val="0"/>
                  <w:marBottom w:val="150"/>
                  <w:divBdr>
                    <w:top w:val="none" w:sz="0" w:space="0" w:color="auto"/>
                    <w:left w:val="single" w:sz="6" w:space="15" w:color="auto"/>
                    <w:bottom w:val="single" w:sz="6" w:space="15" w:color="auto"/>
                    <w:right w:val="single" w:sz="6" w:space="15" w:color="auto"/>
                  </w:divBdr>
                  <w:divsChild>
                    <w:div w:id="789974425">
                      <w:marLeft w:val="0"/>
                      <w:marRight w:val="300"/>
                      <w:marTop w:val="0"/>
                      <w:marBottom w:val="150"/>
                      <w:divBdr>
                        <w:top w:val="none" w:sz="0" w:space="0" w:color="auto"/>
                        <w:left w:val="single" w:sz="6" w:space="15" w:color="auto"/>
                        <w:bottom w:val="single" w:sz="6" w:space="15" w:color="auto"/>
                        <w:right w:val="single" w:sz="6" w:space="15" w:color="auto"/>
                      </w:divBdr>
                    </w:div>
                    <w:div w:id="953908028">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823037310">
                  <w:marLeft w:val="0"/>
                  <w:marRight w:val="300"/>
                  <w:marTop w:val="0"/>
                  <w:marBottom w:val="150"/>
                  <w:divBdr>
                    <w:top w:val="none" w:sz="0" w:space="0" w:color="auto"/>
                    <w:left w:val="single" w:sz="6" w:space="15" w:color="auto"/>
                    <w:bottom w:val="single" w:sz="6" w:space="15" w:color="auto"/>
                    <w:right w:val="single" w:sz="6" w:space="15" w:color="auto"/>
                  </w:divBdr>
                  <w:divsChild>
                    <w:div w:id="735712934">
                      <w:marLeft w:val="0"/>
                      <w:marRight w:val="300"/>
                      <w:marTop w:val="0"/>
                      <w:marBottom w:val="150"/>
                      <w:divBdr>
                        <w:top w:val="none" w:sz="0" w:space="0" w:color="auto"/>
                        <w:left w:val="single" w:sz="6" w:space="15" w:color="auto"/>
                        <w:bottom w:val="single" w:sz="6" w:space="15" w:color="auto"/>
                        <w:right w:val="single" w:sz="6" w:space="15" w:color="auto"/>
                      </w:divBdr>
                    </w:div>
                    <w:div w:id="52898508">
                      <w:marLeft w:val="0"/>
                      <w:marRight w:val="300"/>
                      <w:marTop w:val="0"/>
                      <w:marBottom w:val="150"/>
                      <w:divBdr>
                        <w:top w:val="none" w:sz="0" w:space="0" w:color="auto"/>
                        <w:left w:val="single" w:sz="6" w:space="15" w:color="auto"/>
                        <w:bottom w:val="single" w:sz="6" w:space="15" w:color="auto"/>
                        <w:right w:val="single" w:sz="6" w:space="15" w:color="auto"/>
                      </w:divBdr>
                    </w:div>
                  </w:divsChild>
                </w:div>
              </w:divsChild>
            </w:div>
          </w:divsChild>
        </w:div>
        <w:div w:id="1397824412">
          <w:marLeft w:val="0"/>
          <w:marRight w:val="0"/>
          <w:marTop w:val="0"/>
          <w:marBottom w:val="0"/>
          <w:divBdr>
            <w:top w:val="none" w:sz="0" w:space="0" w:color="auto"/>
            <w:left w:val="none" w:sz="0" w:space="0" w:color="auto"/>
            <w:bottom w:val="none" w:sz="0" w:space="0" w:color="auto"/>
            <w:right w:val="none" w:sz="0" w:space="0" w:color="auto"/>
          </w:divBdr>
        </w:div>
      </w:divsChild>
    </w:div>
    <w:div w:id="1362708605">
      <w:bodyDiv w:val="1"/>
      <w:marLeft w:val="0"/>
      <w:marRight w:val="0"/>
      <w:marTop w:val="0"/>
      <w:marBottom w:val="0"/>
      <w:divBdr>
        <w:top w:val="none" w:sz="0" w:space="0" w:color="auto"/>
        <w:left w:val="none" w:sz="0" w:space="0" w:color="auto"/>
        <w:bottom w:val="none" w:sz="0" w:space="0" w:color="auto"/>
        <w:right w:val="none" w:sz="0" w:space="0" w:color="auto"/>
      </w:divBdr>
    </w:div>
    <w:div w:id="1429274651">
      <w:bodyDiv w:val="1"/>
      <w:marLeft w:val="0"/>
      <w:marRight w:val="0"/>
      <w:marTop w:val="0"/>
      <w:marBottom w:val="0"/>
      <w:divBdr>
        <w:top w:val="none" w:sz="0" w:space="0" w:color="auto"/>
        <w:left w:val="none" w:sz="0" w:space="0" w:color="auto"/>
        <w:bottom w:val="none" w:sz="0" w:space="0" w:color="auto"/>
        <w:right w:val="none" w:sz="0" w:space="0" w:color="auto"/>
      </w:divBdr>
    </w:div>
    <w:div w:id="146318752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9831575">
      <w:bodyDiv w:val="1"/>
      <w:marLeft w:val="0"/>
      <w:marRight w:val="0"/>
      <w:marTop w:val="0"/>
      <w:marBottom w:val="0"/>
      <w:divBdr>
        <w:top w:val="none" w:sz="0" w:space="0" w:color="auto"/>
        <w:left w:val="none" w:sz="0" w:space="0" w:color="auto"/>
        <w:bottom w:val="none" w:sz="0" w:space="0" w:color="auto"/>
        <w:right w:val="none" w:sz="0" w:space="0" w:color="auto"/>
      </w:divBdr>
      <w:divsChild>
        <w:div w:id="691027958">
          <w:marLeft w:val="0"/>
          <w:marRight w:val="300"/>
          <w:marTop w:val="0"/>
          <w:marBottom w:val="150"/>
          <w:divBdr>
            <w:top w:val="none" w:sz="0" w:space="0" w:color="auto"/>
            <w:left w:val="single" w:sz="6" w:space="15" w:color="auto"/>
            <w:bottom w:val="single" w:sz="6" w:space="15" w:color="auto"/>
            <w:right w:val="single" w:sz="6" w:space="15" w:color="auto"/>
          </w:divBdr>
          <w:divsChild>
            <w:div w:id="553466099">
              <w:marLeft w:val="0"/>
              <w:marRight w:val="300"/>
              <w:marTop w:val="0"/>
              <w:marBottom w:val="150"/>
              <w:divBdr>
                <w:top w:val="none" w:sz="0" w:space="0" w:color="auto"/>
                <w:left w:val="single" w:sz="6" w:space="15" w:color="auto"/>
                <w:bottom w:val="single" w:sz="6" w:space="15" w:color="auto"/>
                <w:right w:val="single" w:sz="6" w:space="15" w:color="auto"/>
              </w:divBdr>
            </w:div>
            <w:div w:id="2010214676">
              <w:marLeft w:val="0"/>
              <w:marRight w:val="300"/>
              <w:marTop w:val="0"/>
              <w:marBottom w:val="150"/>
              <w:divBdr>
                <w:top w:val="none" w:sz="0" w:space="0" w:color="auto"/>
                <w:left w:val="single" w:sz="6" w:space="15" w:color="auto"/>
                <w:bottom w:val="single" w:sz="6" w:space="15" w:color="auto"/>
                <w:right w:val="single" w:sz="6" w:space="15" w:color="auto"/>
              </w:divBdr>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7412980">
      <w:bodyDiv w:val="1"/>
      <w:marLeft w:val="0"/>
      <w:marRight w:val="0"/>
      <w:marTop w:val="0"/>
      <w:marBottom w:val="0"/>
      <w:divBdr>
        <w:top w:val="none" w:sz="0" w:space="0" w:color="auto"/>
        <w:left w:val="none" w:sz="0" w:space="0" w:color="auto"/>
        <w:bottom w:val="none" w:sz="0" w:space="0" w:color="auto"/>
        <w:right w:val="none" w:sz="0" w:space="0" w:color="auto"/>
      </w:divBdr>
      <w:divsChild>
        <w:div w:id="1024288404">
          <w:marLeft w:val="0"/>
          <w:marRight w:val="0"/>
          <w:marTop w:val="0"/>
          <w:marBottom w:val="0"/>
          <w:divBdr>
            <w:top w:val="none" w:sz="0" w:space="0" w:color="auto"/>
            <w:left w:val="none" w:sz="0" w:space="0" w:color="auto"/>
            <w:bottom w:val="none" w:sz="0" w:space="0" w:color="auto"/>
            <w:right w:val="none" w:sz="0" w:space="0" w:color="auto"/>
          </w:divBdr>
          <w:divsChild>
            <w:div w:id="973023009">
              <w:marLeft w:val="0"/>
              <w:marRight w:val="0"/>
              <w:marTop w:val="0"/>
              <w:marBottom w:val="0"/>
              <w:divBdr>
                <w:top w:val="none" w:sz="0" w:space="0" w:color="auto"/>
                <w:left w:val="none" w:sz="0" w:space="0" w:color="auto"/>
                <w:bottom w:val="none" w:sz="0" w:space="0" w:color="auto"/>
                <w:right w:val="none" w:sz="0" w:space="0" w:color="auto"/>
              </w:divBdr>
              <w:divsChild>
                <w:div w:id="686173193">
                  <w:marLeft w:val="0"/>
                  <w:marRight w:val="300"/>
                  <w:marTop w:val="0"/>
                  <w:marBottom w:val="150"/>
                  <w:divBdr>
                    <w:top w:val="none" w:sz="0" w:space="0" w:color="auto"/>
                    <w:left w:val="single" w:sz="6" w:space="15" w:color="auto"/>
                    <w:bottom w:val="single" w:sz="6" w:space="15" w:color="auto"/>
                    <w:right w:val="single" w:sz="6" w:space="15" w:color="auto"/>
                  </w:divBdr>
                  <w:divsChild>
                    <w:div w:id="461652107">
                      <w:marLeft w:val="0"/>
                      <w:marRight w:val="300"/>
                      <w:marTop w:val="0"/>
                      <w:marBottom w:val="150"/>
                      <w:divBdr>
                        <w:top w:val="none" w:sz="0" w:space="0" w:color="auto"/>
                        <w:left w:val="single" w:sz="6" w:space="15" w:color="auto"/>
                        <w:bottom w:val="single" w:sz="6" w:space="15" w:color="auto"/>
                        <w:right w:val="single" w:sz="6" w:space="15" w:color="auto"/>
                      </w:divBdr>
                    </w:div>
                    <w:div w:id="401023296">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715301604">
                  <w:marLeft w:val="0"/>
                  <w:marRight w:val="300"/>
                  <w:marTop w:val="0"/>
                  <w:marBottom w:val="150"/>
                  <w:divBdr>
                    <w:top w:val="none" w:sz="0" w:space="0" w:color="auto"/>
                    <w:left w:val="single" w:sz="6" w:space="15" w:color="auto"/>
                    <w:bottom w:val="single" w:sz="6" w:space="15" w:color="auto"/>
                    <w:right w:val="single" w:sz="6" w:space="15" w:color="auto"/>
                  </w:divBdr>
                  <w:divsChild>
                    <w:div w:id="988901053">
                      <w:marLeft w:val="0"/>
                      <w:marRight w:val="300"/>
                      <w:marTop w:val="0"/>
                      <w:marBottom w:val="150"/>
                      <w:divBdr>
                        <w:top w:val="none" w:sz="0" w:space="0" w:color="auto"/>
                        <w:left w:val="single" w:sz="6" w:space="15" w:color="auto"/>
                        <w:bottom w:val="single" w:sz="6" w:space="15" w:color="auto"/>
                        <w:right w:val="single" w:sz="6" w:space="15" w:color="auto"/>
                      </w:divBdr>
                    </w:div>
                    <w:div w:id="227570465">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400130409">
                  <w:marLeft w:val="0"/>
                  <w:marRight w:val="300"/>
                  <w:marTop w:val="0"/>
                  <w:marBottom w:val="150"/>
                  <w:divBdr>
                    <w:top w:val="none" w:sz="0" w:space="0" w:color="auto"/>
                    <w:left w:val="single" w:sz="6" w:space="15" w:color="auto"/>
                    <w:bottom w:val="single" w:sz="6" w:space="15" w:color="auto"/>
                    <w:right w:val="single" w:sz="6" w:space="15" w:color="auto"/>
                  </w:divBdr>
                  <w:divsChild>
                    <w:div w:id="1738477085">
                      <w:marLeft w:val="0"/>
                      <w:marRight w:val="300"/>
                      <w:marTop w:val="0"/>
                      <w:marBottom w:val="150"/>
                      <w:divBdr>
                        <w:top w:val="none" w:sz="0" w:space="0" w:color="auto"/>
                        <w:left w:val="single" w:sz="6" w:space="15" w:color="auto"/>
                        <w:bottom w:val="single" w:sz="6" w:space="15" w:color="auto"/>
                        <w:right w:val="single" w:sz="6" w:space="15" w:color="auto"/>
                      </w:divBdr>
                    </w:div>
                    <w:div w:id="308945394">
                      <w:marLeft w:val="0"/>
                      <w:marRight w:val="300"/>
                      <w:marTop w:val="0"/>
                      <w:marBottom w:val="150"/>
                      <w:divBdr>
                        <w:top w:val="none" w:sz="0" w:space="0" w:color="auto"/>
                        <w:left w:val="single" w:sz="6" w:space="15" w:color="auto"/>
                        <w:bottom w:val="single" w:sz="6" w:space="15" w:color="auto"/>
                        <w:right w:val="single" w:sz="6" w:space="15" w:color="auto"/>
                      </w:divBdr>
                    </w:div>
                  </w:divsChild>
                </w:div>
                <w:div w:id="634716958">
                  <w:marLeft w:val="0"/>
                  <w:marRight w:val="300"/>
                  <w:marTop w:val="0"/>
                  <w:marBottom w:val="150"/>
                  <w:divBdr>
                    <w:top w:val="none" w:sz="0" w:space="0" w:color="auto"/>
                    <w:left w:val="single" w:sz="6" w:space="15" w:color="auto"/>
                    <w:bottom w:val="single" w:sz="6" w:space="15" w:color="auto"/>
                    <w:right w:val="single" w:sz="6" w:space="15" w:color="auto"/>
                  </w:divBdr>
                  <w:divsChild>
                    <w:div w:id="1267084216">
                      <w:marLeft w:val="0"/>
                      <w:marRight w:val="300"/>
                      <w:marTop w:val="0"/>
                      <w:marBottom w:val="150"/>
                      <w:divBdr>
                        <w:top w:val="none" w:sz="0" w:space="0" w:color="auto"/>
                        <w:left w:val="single" w:sz="6" w:space="15" w:color="auto"/>
                        <w:bottom w:val="single" w:sz="6" w:space="15" w:color="auto"/>
                        <w:right w:val="single" w:sz="6" w:space="15" w:color="auto"/>
                      </w:divBdr>
                    </w:div>
                    <w:div w:id="682171281">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891991005">
                  <w:marLeft w:val="0"/>
                  <w:marRight w:val="300"/>
                  <w:marTop w:val="0"/>
                  <w:marBottom w:val="150"/>
                  <w:divBdr>
                    <w:top w:val="none" w:sz="0" w:space="0" w:color="auto"/>
                    <w:left w:val="single" w:sz="6" w:space="15" w:color="auto"/>
                    <w:bottom w:val="single" w:sz="6" w:space="15" w:color="auto"/>
                    <w:right w:val="single" w:sz="6" w:space="15" w:color="auto"/>
                  </w:divBdr>
                  <w:divsChild>
                    <w:div w:id="1148089147">
                      <w:marLeft w:val="0"/>
                      <w:marRight w:val="300"/>
                      <w:marTop w:val="0"/>
                      <w:marBottom w:val="150"/>
                      <w:divBdr>
                        <w:top w:val="none" w:sz="0" w:space="0" w:color="auto"/>
                        <w:left w:val="single" w:sz="6" w:space="15" w:color="auto"/>
                        <w:bottom w:val="single" w:sz="6" w:space="15" w:color="auto"/>
                        <w:right w:val="single" w:sz="6" w:space="15" w:color="auto"/>
                      </w:divBdr>
                    </w:div>
                    <w:div w:id="100079097">
                      <w:marLeft w:val="0"/>
                      <w:marRight w:val="300"/>
                      <w:marTop w:val="0"/>
                      <w:marBottom w:val="150"/>
                      <w:divBdr>
                        <w:top w:val="none" w:sz="0" w:space="0" w:color="auto"/>
                        <w:left w:val="single" w:sz="6" w:space="15" w:color="auto"/>
                        <w:bottom w:val="single" w:sz="6" w:space="15" w:color="auto"/>
                        <w:right w:val="single" w:sz="6" w:space="15" w:color="auto"/>
                      </w:divBdr>
                    </w:div>
                  </w:divsChild>
                </w:div>
                <w:div w:id="210730163">
                  <w:marLeft w:val="0"/>
                  <w:marRight w:val="300"/>
                  <w:marTop w:val="0"/>
                  <w:marBottom w:val="150"/>
                  <w:divBdr>
                    <w:top w:val="none" w:sz="0" w:space="0" w:color="auto"/>
                    <w:left w:val="single" w:sz="6" w:space="15" w:color="auto"/>
                    <w:bottom w:val="single" w:sz="6" w:space="15" w:color="auto"/>
                    <w:right w:val="single" w:sz="6" w:space="15" w:color="auto"/>
                  </w:divBdr>
                  <w:divsChild>
                    <w:div w:id="2013071674">
                      <w:marLeft w:val="0"/>
                      <w:marRight w:val="300"/>
                      <w:marTop w:val="0"/>
                      <w:marBottom w:val="150"/>
                      <w:divBdr>
                        <w:top w:val="none" w:sz="0" w:space="0" w:color="auto"/>
                        <w:left w:val="single" w:sz="6" w:space="15" w:color="auto"/>
                        <w:bottom w:val="single" w:sz="6" w:space="15" w:color="auto"/>
                        <w:right w:val="single" w:sz="6" w:space="15" w:color="auto"/>
                      </w:divBdr>
                    </w:div>
                    <w:div w:id="1893729441">
                      <w:marLeft w:val="0"/>
                      <w:marRight w:val="300"/>
                      <w:marTop w:val="0"/>
                      <w:marBottom w:val="150"/>
                      <w:divBdr>
                        <w:top w:val="none" w:sz="0" w:space="0" w:color="auto"/>
                        <w:left w:val="single" w:sz="6" w:space="15" w:color="auto"/>
                        <w:bottom w:val="single" w:sz="6" w:space="15" w:color="auto"/>
                        <w:right w:val="single" w:sz="6" w:space="15" w:color="auto"/>
                      </w:divBdr>
                    </w:div>
                  </w:divsChild>
                </w:div>
                <w:div w:id="586958572">
                  <w:marLeft w:val="0"/>
                  <w:marRight w:val="300"/>
                  <w:marTop w:val="0"/>
                  <w:marBottom w:val="150"/>
                  <w:divBdr>
                    <w:top w:val="none" w:sz="0" w:space="0" w:color="auto"/>
                    <w:left w:val="single" w:sz="6" w:space="15" w:color="auto"/>
                    <w:bottom w:val="single" w:sz="6" w:space="15" w:color="auto"/>
                    <w:right w:val="single" w:sz="6" w:space="15" w:color="auto"/>
                  </w:divBdr>
                  <w:divsChild>
                    <w:div w:id="1137990495">
                      <w:marLeft w:val="0"/>
                      <w:marRight w:val="300"/>
                      <w:marTop w:val="0"/>
                      <w:marBottom w:val="150"/>
                      <w:divBdr>
                        <w:top w:val="none" w:sz="0" w:space="0" w:color="auto"/>
                        <w:left w:val="single" w:sz="6" w:space="15" w:color="auto"/>
                        <w:bottom w:val="single" w:sz="6" w:space="15" w:color="auto"/>
                        <w:right w:val="single" w:sz="6" w:space="15" w:color="auto"/>
                      </w:divBdr>
                    </w:div>
                    <w:div w:id="987130742">
                      <w:marLeft w:val="0"/>
                      <w:marRight w:val="300"/>
                      <w:marTop w:val="0"/>
                      <w:marBottom w:val="150"/>
                      <w:divBdr>
                        <w:top w:val="none" w:sz="0" w:space="0" w:color="auto"/>
                        <w:left w:val="single" w:sz="6" w:space="15" w:color="auto"/>
                        <w:bottom w:val="single" w:sz="6" w:space="15" w:color="auto"/>
                        <w:right w:val="single" w:sz="6" w:space="15" w:color="auto"/>
                      </w:divBdr>
                    </w:div>
                  </w:divsChild>
                </w:div>
                <w:div w:id="442383806">
                  <w:marLeft w:val="0"/>
                  <w:marRight w:val="300"/>
                  <w:marTop w:val="0"/>
                  <w:marBottom w:val="150"/>
                  <w:divBdr>
                    <w:top w:val="none" w:sz="0" w:space="0" w:color="auto"/>
                    <w:left w:val="single" w:sz="6" w:space="15" w:color="auto"/>
                    <w:bottom w:val="single" w:sz="6" w:space="15" w:color="auto"/>
                    <w:right w:val="single" w:sz="6" w:space="15" w:color="auto"/>
                  </w:divBdr>
                  <w:divsChild>
                    <w:div w:id="505751636">
                      <w:marLeft w:val="0"/>
                      <w:marRight w:val="300"/>
                      <w:marTop w:val="0"/>
                      <w:marBottom w:val="150"/>
                      <w:divBdr>
                        <w:top w:val="none" w:sz="0" w:space="0" w:color="auto"/>
                        <w:left w:val="single" w:sz="6" w:space="15" w:color="auto"/>
                        <w:bottom w:val="single" w:sz="6" w:space="15" w:color="auto"/>
                        <w:right w:val="single" w:sz="6" w:space="15" w:color="auto"/>
                      </w:divBdr>
                    </w:div>
                    <w:div w:id="586620180">
                      <w:marLeft w:val="0"/>
                      <w:marRight w:val="300"/>
                      <w:marTop w:val="0"/>
                      <w:marBottom w:val="150"/>
                      <w:divBdr>
                        <w:top w:val="none" w:sz="0" w:space="0" w:color="auto"/>
                        <w:left w:val="single" w:sz="6" w:space="15" w:color="auto"/>
                        <w:bottom w:val="single" w:sz="6" w:space="15" w:color="auto"/>
                        <w:right w:val="single" w:sz="6" w:space="15" w:color="auto"/>
                      </w:divBdr>
                    </w:div>
                  </w:divsChild>
                </w:div>
                <w:div w:id="259992173">
                  <w:marLeft w:val="0"/>
                  <w:marRight w:val="300"/>
                  <w:marTop w:val="0"/>
                  <w:marBottom w:val="150"/>
                  <w:divBdr>
                    <w:top w:val="none" w:sz="0" w:space="0" w:color="auto"/>
                    <w:left w:val="single" w:sz="6" w:space="15" w:color="auto"/>
                    <w:bottom w:val="single" w:sz="6" w:space="15" w:color="auto"/>
                    <w:right w:val="single" w:sz="6" w:space="15" w:color="auto"/>
                  </w:divBdr>
                  <w:divsChild>
                    <w:div w:id="2028095799">
                      <w:marLeft w:val="0"/>
                      <w:marRight w:val="300"/>
                      <w:marTop w:val="0"/>
                      <w:marBottom w:val="150"/>
                      <w:divBdr>
                        <w:top w:val="none" w:sz="0" w:space="0" w:color="auto"/>
                        <w:left w:val="single" w:sz="6" w:space="15" w:color="auto"/>
                        <w:bottom w:val="single" w:sz="6" w:space="15" w:color="auto"/>
                        <w:right w:val="single" w:sz="6" w:space="15" w:color="auto"/>
                      </w:divBdr>
                    </w:div>
                    <w:div w:id="2081245079">
                      <w:marLeft w:val="0"/>
                      <w:marRight w:val="300"/>
                      <w:marTop w:val="0"/>
                      <w:marBottom w:val="150"/>
                      <w:divBdr>
                        <w:top w:val="none" w:sz="0" w:space="0" w:color="auto"/>
                        <w:left w:val="single" w:sz="6" w:space="15" w:color="auto"/>
                        <w:bottom w:val="single" w:sz="6" w:space="15" w:color="auto"/>
                        <w:right w:val="single" w:sz="6" w:space="15" w:color="auto"/>
                      </w:divBdr>
                    </w:div>
                  </w:divsChild>
                </w:div>
                <w:div w:id="931276669">
                  <w:marLeft w:val="0"/>
                  <w:marRight w:val="300"/>
                  <w:marTop w:val="0"/>
                  <w:marBottom w:val="150"/>
                  <w:divBdr>
                    <w:top w:val="none" w:sz="0" w:space="0" w:color="auto"/>
                    <w:left w:val="single" w:sz="6" w:space="15" w:color="auto"/>
                    <w:bottom w:val="single" w:sz="6" w:space="15" w:color="auto"/>
                    <w:right w:val="single" w:sz="6" w:space="15" w:color="auto"/>
                  </w:divBdr>
                  <w:divsChild>
                    <w:div w:id="257640228">
                      <w:marLeft w:val="0"/>
                      <w:marRight w:val="300"/>
                      <w:marTop w:val="0"/>
                      <w:marBottom w:val="150"/>
                      <w:divBdr>
                        <w:top w:val="none" w:sz="0" w:space="0" w:color="auto"/>
                        <w:left w:val="single" w:sz="6" w:space="15" w:color="auto"/>
                        <w:bottom w:val="single" w:sz="6" w:space="15" w:color="auto"/>
                        <w:right w:val="single" w:sz="6" w:space="15" w:color="auto"/>
                      </w:divBdr>
                    </w:div>
                    <w:div w:id="1019428987">
                      <w:marLeft w:val="0"/>
                      <w:marRight w:val="300"/>
                      <w:marTop w:val="0"/>
                      <w:marBottom w:val="150"/>
                      <w:divBdr>
                        <w:top w:val="none" w:sz="0" w:space="0" w:color="auto"/>
                        <w:left w:val="single" w:sz="6" w:space="15" w:color="auto"/>
                        <w:bottom w:val="single" w:sz="6" w:space="15" w:color="auto"/>
                        <w:right w:val="single" w:sz="6" w:space="15" w:color="auto"/>
                      </w:divBdr>
                    </w:div>
                  </w:divsChild>
                </w:div>
                <w:div w:id="399056197">
                  <w:marLeft w:val="0"/>
                  <w:marRight w:val="300"/>
                  <w:marTop w:val="0"/>
                  <w:marBottom w:val="150"/>
                  <w:divBdr>
                    <w:top w:val="none" w:sz="0" w:space="0" w:color="auto"/>
                    <w:left w:val="single" w:sz="6" w:space="15" w:color="auto"/>
                    <w:bottom w:val="single" w:sz="6" w:space="15" w:color="auto"/>
                    <w:right w:val="single" w:sz="6" w:space="15" w:color="auto"/>
                  </w:divBdr>
                  <w:divsChild>
                    <w:div w:id="2084446761">
                      <w:marLeft w:val="0"/>
                      <w:marRight w:val="300"/>
                      <w:marTop w:val="0"/>
                      <w:marBottom w:val="150"/>
                      <w:divBdr>
                        <w:top w:val="none" w:sz="0" w:space="0" w:color="auto"/>
                        <w:left w:val="single" w:sz="6" w:space="15" w:color="auto"/>
                        <w:bottom w:val="single" w:sz="6" w:space="15" w:color="auto"/>
                        <w:right w:val="single" w:sz="6" w:space="15" w:color="auto"/>
                      </w:divBdr>
                    </w:div>
                    <w:div w:id="893003429">
                      <w:marLeft w:val="0"/>
                      <w:marRight w:val="300"/>
                      <w:marTop w:val="0"/>
                      <w:marBottom w:val="150"/>
                      <w:divBdr>
                        <w:top w:val="none" w:sz="0" w:space="0" w:color="auto"/>
                        <w:left w:val="single" w:sz="6" w:space="15" w:color="auto"/>
                        <w:bottom w:val="single" w:sz="6" w:space="15" w:color="auto"/>
                        <w:right w:val="single" w:sz="6" w:space="15" w:color="auto"/>
                      </w:divBdr>
                    </w:div>
                  </w:divsChild>
                </w:div>
                <w:div w:id="2043631241">
                  <w:marLeft w:val="0"/>
                  <w:marRight w:val="300"/>
                  <w:marTop w:val="0"/>
                  <w:marBottom w:val="150"/>
                  <w:divBdr>
                    <w:top w:val="none" w:sz="0" w:space="0" w:color="auto"/>
                    <w:left w:val="single" w:sz="6" w:space="15" w:color="auto"/>
                    <w:bottom w:val="single" w:sz="6" w:space="15" w:color="auto"/>
                    <w:right w:val="single" w:sz="6" w:space="15" w:color="auto"/>
                  </w:divBdr>
                  <w:divsChild>
                    <w:div w:id="1447506134">
                      <w:marLeft w:val="0"/>
                      <w:marRight w:val="300"/>
                      <w:marTop w:val="0"/>
                      <w:marBottom w:val="150"/>
                      <w:divBdr>
                        <w:top w:val="none" w:sz="0" w:space="0" w:color="auto"/>
                        <w:left w:val="single" w:sz="6" w:space="15" w:color="auto"/>
                        <w:bottom w:val="single" w:sz="6" w:space="15" w:color="auto"/>
                        <w:right w:val="single" w:sz="6" w:space="15" w:color="auto"/>
                      </w:divBdr>
                    </w:div>
                    <w:div w:id="401684587">
                      <w:marLeft w:val="0"/>
                      <w:marRight w:val="300"/>
                      <w:marTop w:val="0"/>
                      <w:marBottom w:val="150"/>
                      <w:divBdr>
                        <w:top w:val="none" w:sz="0" w:space="0" w:color="auto"/>
                        <w:left w:val="single" w:sz="6" w:space="15" w:color="auto"/>
                        <w:bottom w:val="single" w:sz="6" w:space="15" w:color="auto"/>
                        <w:right w:val="single" w:sz="6" w:space="15" w:color="auto"/>
                      </w:divBdr>
                    </w:div>
                  </w:divsChild>
                </w:div>
                <w:div w:id="2112385278">
                  <w:marLeft w:val="0"/>
                  <w:marRight w:val="300"/>
                  <w:marTop w:val="0"/>
                  <w:marBottom w:val="150"/>
                  <w:divBdr>
                    <w:top w:val="none" w:sz="0" w:space="0" w:color="auto"/>
                    <w:left w:val="single" w:sz="6" w:space="15" w:color="auto"/>
                    <w:bottom w:val="single" w:sz="6" w:space="15" w:color="auto"/>
                    <w:right w:val="single" w:sz="6" w:space="15" w:color="auto"/>
                  </w:divBdr>
                  <w:divsChild>
                    <w:div w:id="615867563">
                      <w:marLeft w:val="0"/>
                      <w:marRight w:val="300"/>
                      <w:marTop w:val="0"/>
                      <w:marBottom w:val="150"/>
                      <w:divBdr>
                        <w:top w:val="none" w:sz="0" w:space="0" w:color="auto"/>
                        <w:left w:val="single" w:sz="6" w:space="15" w:color="auto"/>
                        <w:bottom w:val="single" w:sz="6" w:space="15" w:color="auto"/>
                        <w:right w:val="single" w:sz="6" w:space="15" w:color="auto"/>
                      </w:divBdr>
                    </w:div>
                    <w:div w:id="1311249252">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610576438">
                  <w:marLeft w:val="0"/>
                  <w:marRight w:val="300"/>
                  <w:marTop w:val="0"/>
                  <w:marBottom w:val="150"/>
                  <w:divBdr>
                    <w:top w:val="none" w:sz="0" w:space="0" w:color="auto"/>
                    <w:left w:val="single" w:sz="6" w:space="15" w:color="auto"/>
                    <w:bottom w:val="single" w:sz="6" w:space="15" w:color="auto"/>
                    <w:right w:val="single" w:sz="6" w:space="15" w:color="auto"/>
                  </w:divBdr>
                  <w:divsChild>
                    <w:div w:id="914512520">
                      <w:marLeft w:val="0"/>
                      <w:marRight w:val="300"/>
                      <w:marTop w:val="0"/>
                      <w:marBottom w:val="150"/>
                      <w:divBdr>
                        <w:top w:val="none" w:sz="0" w:space="0" w:color="auto"/>
                        <w:left w:val="single" w:sz="6" w:space="15" w:color="auto"/>
                        <w:bottom w:val="single" w:sz="6" w:space="15" w:color="auto"/>
                        <w:right w:val="single" w:sz="6" w:space="15" w:color="auto"/>
                      </w:divBdr>
                    </w:div>
                    <w:div w:id="62023553">
                      <w:marLeft w:val="0"/>
                      <w:marRight w:val="300"/>
                      <w:marTop w:val="0"/>
                      <w:marBottom w:val="150"/>
                      <w:divBdr>
                        <w:top w:val="none" w:sz="0" w:space="0" w:color="auto"/>
                        <w:left w:val="single" w:sz="6" w:space="15" w:color="auto"/>
                        <w:bottom w:val="single" w:sz="6" w:space="15" w:color="auto"/>
                        <w:right w:val="single" w:sz="6" w:space="15" w:color="auto"/>
                      </w:divBdr>
                    </w:div>
                  </w:divsChild>
                </w:div>
              </w:divsChild>
            </w:div>
          </w:divsChild>
        </w:div>
        <w:div w:id="1382556744">
          <w:marLeft w:val="0"/>
          <w:marRight w:val="0"/>
          <w:marTop w:val="0"/>
          <w:marBottom w:val="0"/>
          <w:divBdr>
            <w:top w:val="none" w:sz="0" w:space="0" w:color="auto"/>
            <w:left w:val="none" w:sz="0" w:space="0" w:color="auto"/>
            <w:bottom w:val="none" w:sz="0" w:space="0" w:color="auto"/>
            <w:right w:val="none" w:sz="0" w:space="0" w:color="auto"/>
          </w:divBdr>
        </w:div>
      </w:divsChild>
    </w:div>
    <w:div w:id="2088308823">
      <w:bodyDiv w:val="1"/>
      <w:marLeft w:val="0"/>
      <w:marRight w:val="0"/>
      <w:marTop w:val="0"/>
      <w:marBottom w:val="0"/>
      <w:divBdr>
        <w:top w:val="none" w:sz="0" w:space="0" w:color="auto"/>
        <w:left w:val="none" w:sz="0" w:space="0" w:color="auto"/>
        <w:bottom w:val="none" w:sz="0" w:space="0" w:color="auto"/>
        <w:right w:val="none" w:sz="0" w:space="0" w:color="auto"/>
      </w:divBdr>
    </w:div>
    <w:div w:id="213235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eb.nvd.nist.gov/view/vuln/detail?vulnId=CVE-2023-45648" TargetMode="External"/><Relationship Id="rId21" Type="http://schemas.openxmlformats.org/officeDocument/2006/relationships/hyperlink" Target="https://web.nvd.nist.gov/view/vuln/detail?vulnId=CVE-2017-13098" TargetMode="External"/><Relationship Id="rId42" Type="http://schemas.openxmlformats.org/officeDocument/2006/relationships/hyperlink" Target="https://web.nvd.nist.gov/view/vuln/detail?vulnId=CVE-2022-38749" TargetMode="External"/><Relationship Id="rId63" Type="http://schemas.openxmlformats.org/officeDocument/2006/relationships/hyperlink" Target="https://web.nvd.nist.gov/view/vuln/detail?vulnId=CVE-2021-22096" TargetMode="External"/><Relationship Id="rId84" Type="http://schemas.openxmlformats.org/officeDocument/2006/relationships/hyperlink" Target="https://web.nvd.nist.gov/view/vuln/detail?vulnId=CVE-2022-22970" TargetMode="External"/><Relationship Id="rId138" Type="http://schemas.openxmlformats.org/officeDocument/2006/relationships/hyperlink" Target="https://web.nvd.nist.gov/view/vuln/detail?vulnId=CVE-2021-30640" TargetMode="External"/><Relationship Id="rId107" Type="http://schemas.openxmlformats.org/officeDocument/2006/relationships/hyperlink" Target="https://web.nvd.nist.gov/view/vuln/detail?vulnId=CVE-2023-44487" TargetMode="External"/><Relationship Id="rId11" Type="http://schemas.openxmlformats.org/officeDocument/2006/relationships/image" Target="media/image1.png"/><Relationship Id="rId32" Type="http://schemas.openxmlformats.org/officeDocument/2006/relationships/hyperlink" Target="https://web.nvd.nist.gov/view/vuln/detail?vulnId=CVE-2021-46877" TargetMode="External"/><Relationship Id="rId53" Type="http://schemas.openxmlformats.org/officeDocument/2006/relationships/hyperlink" Target="https://web.nvd.nist.gov/view/vuln/detail?vulnId=CVE-2022-22965" TargetMode="External"/><Relationship Id="rId74" Type="http://schemas.openxmlformats.org/officeDocument/2006/relationships/hyperlink" Target="https://web.nvd.nist.gov/view/vuln/detail?vulnId=CVE-2021-22096" TargetMode="External"/><Relationship Id="rId128" Type="http://schemas.openxmlformats.org/officeDocument/2006/relationships/hyperlink" Target="https://web.nvd.nist.gov/view/vuln/detail?vulnId=CVE-2020-13935" TargetMode="External"/><Relationship Id="rId149" Type="http://schemas.openxmlformats.org/officeDocument/2006/relationships/hyperlink" Target="https://web.nvd.nist.gov/view/vuln/detail?vulnId=CVE-2023-28708" TargetMode="External"/><Relationship Id="rId5" Type="http://schemas.openxmlformats.org/officeDocument/2006/relationships/numbering" Target="numbering.xml"/><Relationship Id="rId95" Type="http://schemas.openxmlformats.org/officeDocument/2006/relationships/hyperlink" Target="https://web.nvd.nist.gov/view/vuln/detail?vulnId=CVE-2022-22970" TargetMode="External"/><Relationship Id="rId22" Type="http://schemas.openxmlformats.org/officeDocument/2006/relationships/hyperlink" Target="https://web.nvd.nist.gov/view/vuln/detail?vulnId=CVE-2020-15522" TargetMode="External"/><Relationship Id="rId43" Type="http://schemas.openxmlformats.org/officeDocument/2006/relationships/hyperlink" Target="https://web.nvd.nist.gov/view/vuln/detail?vulnId=CVE-2022-38751" TargetMode="External"/><Relationship Id="rId64" Type="http://schemas.openxmlformats.org/officeDocument/2006/relationships/hyperlink" Target="https://web.nvd.nist.gov/view/vuln/detail?vulnId=CVE-2022-22965" TargetMode="External"/><Relationship Id="rId118" Type="http://schemas.openxmlformats.org/officeDocument/2006/relationships/hyperlink" Target="https://web.nvd.nist.gov/view/vuln/detail?vulnId=CVE-2024-21733" TargetMode="External"/><Relationship Id="rId139" Type="http://schemas.openxmlformats.org/officeDocument/2006/relationships/hyperlink" Target="https://web.nvd.nist.gov/view/vuln/detail?vulnId=CVE-2022-34305" TargetMode="External"/><Relationship Id="rId80" Type="http://schemas.openxmlformats.org/officeDocument/2006/relationships/hyperlink" Target="https://web.nvd.nist.gov/view/vuln/detail?vulnId=CVE-2022-22971" TargetMode="External"/><Relationship Id="rId85" Type="http://schemas.openxmlformats.org/officeDocument/2006/relationships/hyperlink" Target="https://web.nvd.nist.gov/view/vuln/detail?vulnId=CVE-2021-22060" TargetMode="External"/><Relationship Id="rId150" Type="http://schemas.openxmlformats.org/officeDocument/2006/relationships/hyperlink" Target="https://web.nvd.nist.gov/view/vuln/detail?vulnId=CVE-2021-43980" TargetMode="External"/><Relationship Id="rId155" Type="http://schemas.openxmlformats.org/officeDocument/2006/relationships/footer" Target="footer2.xml"/><Relationship Id="rId12" Type="http://schemas.openxmlformats.org/officeDocument/2006/relationships/hyperlink" Target="https://www.ftc.gov/legal-library/browse/statutes/gramm-leach-bliley-act" TargetMode="External"/><Relationship Id="rId17" Type="http://schemas.openxmlformats.org/officeDocument/2006/relationships/hyperlink" Target="https://web.nvd.nist.gov/view/vuln/detail?vulnId=CVE-2016-1000344" TargetMode="External"/><Relationship Id="rId33" Type="http://schemas.openxmlformats.org/officeDocument/2006/relationships/hyperlink" Target="https://web.nvd.nist.gov/view/vuln/detail?vulnId=CVE-2022-42003" TargetMode="External"/><Relationship Id="rId38" Type="http://schemas.openxmlformats.org/officeDocument/2006/relationships/hyperlink" Target="https://web.nvd.nist.gov/view/vuln/detail?vulnId=CVE-2021-42550" TargetMode="External"/><Relationship Id="rId59" Type="http://schemas.openxmlformats.org/officeDocument/2006/relationships/hyperlink" Target="https://web.nvd.nist.gov/view/vuln/detail?vulnId=CVE-2023-20863" TargetMode="External"/><Relationship Id="rId103" Type="http://schemas.openxmlformats.org/officeDocument/2006/relationships/hyperlink" Target="https://web.nvd.nist.gov/view/vuln/detail?vulnId=CVE-2021-25122" TargetMode="External"/><Relationship Id="rId108" Type="http://schemas.openxmlformats.org/officeDocument/2006/relationships/hyperlink" Target="https://web.nvd.nist.gov/view/vuln/detail?vulnId=CVE-2023-46589" TargetMode="External"/><Relationship Id="rId124" Type="http://schemas.openxmlformats.org/officeDocument/2006/relationships/hyperlink" Target="https://web.nvd.nist.gov/view/vuln/detail?vulnId=CVE-2020-1938" TargetMode="External"/><Relationship Id="rId129" Type="http://schemas.openxmlformats.org/officeDocument/2006/relationships/hyperlink" Target="https://web.nvd.nist.gov/view/vuln/detail?vulnId=CVE-2020-17527" TargetMode="External"/><Relationship Id="rId54" Type="http://schemas.openxmlformats.org/officeDocument/2006/relationships/hyperlink" Target="https://web.nvd.nist.gov/view/vuln/detail?vulnId=CVE-2021-22118" TargetMode="External"/><Relationship Id="rId70" Type="http://schemas.openxmlformats.org/officeDocument/2006/relationships/hyperlink" Target="https://web.nvd.nist.gov/view/vuln/detail?vulnId=CVE-2023-20863" TargetMode="External"/><Relationship Id="rId75" Type="http://schemas.openxmlformats.org/officeDocument/2006/relationships/hyperlink" Target="https://web.nvd.nist.gov/view/vuln/detail?vulnId=CVE-2016-1000027" TargetMode="External"/><Relationship Id="rId91" Type="http://schemas.openxmlformats.org/officeDocument/2006/relationships/hyperlink" Target="https://web.nvd.nist.gov/view/vuln/detail?vulnId=CVE-2022-22971" TargetMode="External"/><Relationship Id="rId96" Type="http://schemas.openxmlformats.org/officeDocument/2006/relationships/hyperlink" Target="https://web.nvd.nist.gov/view/vuln/detail?vulnId=CVE-2021-22060" TargetMode="External"/><Relationship Id="rId140" Type="http://schemas.openxmlformats.org/officeDocument/2006/relationships/hyperlink" Target="https://web.nvd.nist.gov/view/vuln/detail?vulnId=CVE-2023-41080" TargetMode="External"/><Relationship Id="rId145" Type="http://schemas.openxmlformats.org/officeDocument/2006/relationships/hyperlink" Target="https://web.nvd.nist.gov/view/vuln/detail?vulnId=CVE-2024-21733"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eb.nvd.nist.gov/view/vuln/detail?vulnId=CVE-2023-33202" TargetMode="External"/><Relationship Id="rId28" Type="http://schemas.openxmlformats.org/officeDocument/2006/relationships/hyperlink" Target="https://web.nvd.nist.gov/view/vuln/detail?vulnId=CVE-2016-1000346" TargetMode="External"/><Relationship Id="rId49" Type="http://schemas.openxmlformats.org/officeDocument/2006/relationships/hyperlink" Target="https://web.nvd.nist.gov/view/vuln/detail?vulnId=CVE-2023-20883" TargetMode="External"/><Relationship Id="rId114" Type="http://schemas.openxmlformats.org/officeDocument/2006/relationships/hyperlink" Target="https://web.nvd.nist.gov/view/vuln/detail?vulnId=CVE-2021-24122" TargetMode="External"/><Relationship Id="rId119" Type="http://schemas.openxmlformats.org/officeDocument/2006/relationships/hyperlink" Target="https://web.nvd.nist.gov/view/vuln/detail?vulnId=CVE-2019-17569" TargetMode="External"/><Relationship Id="rId44" Type="http://schemas.openxmlformats.org/officeDocument/2006/relationships/hyperlink" Target="https://web.nvd.nist.gov/view/vuln/detail?vulnId=CVE-2022-38752" TargetMode="External"/><Relationship Id="rId60" Type="http://schemas.openxmlformats.org/officeDocument/2006/relationships/hyperlink" Target="https://web.nvd.nist.gov/view/vuln/detail?vulnId=CVE-2022-22968" TargetMode="External"/><Relationship Id="rId65" Type="http://schemas.openxmlformats.org/officeDocument/2006/relationships/hyperlink" Target="https://web.nvd.nist.gov/view/vuln/detail?vulnId=CVE-2021-22118" TargetMode="External"/><Relationship Id="rId81" Type="http://schemas.openxmlformats.org/officeDocument/2006/relationships/hyperlink" Target="https://web.nvd.nist.gov/view/vuln/detail?vulnId=CVE-2023-20861" TargetMode="External"/><Relationship Id="rId86" Type="http://schemas.openxmlformats.org/officeDocument/2006/relationships/hyperlink" Target="https://web.nvd.nist.gov/view/vuln/detail?vulnId=CVE-2021-22096" TargetMode="External"/><Relationship Id="rId130" Type="http://schemas.openxmlformats.org/officeDocument/2006/relationships/hyperlink" Target="https://web.nvd.nist.gov/view/vuln/detail?vulnId=CVE-2021-25122" TargetMode="External"/><Relationship Id="rId135" Type="http://schemas.openxmlformats.org/officeDocument/2006/relationships/hyperlink" Target="https://web.nvd.nist.gov/view/vuln/detail?vulnId=CVE-2023-46589" TargetMode="External"/><Relationship Id="rId151" Type="http://schemas.openxmlformats.org/officeDocument/2006/relationships/hyperlink" Target="https://www.ftc.gov/business-guidance/privacy-security/gramm-leach-bliley-act" TargetMode="External"/><Relationship Id="rId156" Type="http://schemas.openxmlformats.org/officeDocument/2006/relationships/fontTable" Target="fontTable.xml"/><Relationship Id="rId13" Type="http://schemas.openxmlformats.org/officeDocument/2006/relationships/hyperlink" Target="https://www.theserverside.com/definition/Java" TargetMode="External"/><Relationship Id="rId18" Type="http://schemas.openxmlformats.org/officeDocument/2006/relationships/hyperlink" Target="https://web.nvd.nist.gov/view/vuln/detail?vulnId=CVE-2016-1000352" TargetMode="External"/><Relationship Id="rId39" Type="http://schemas.openxmlformats.org/officeDocument/2006/relationships/hyperlink" Target="https://web.nvd.nist.gov/view/vuln/detail?vulnId=CVE-2022-1471" TargetMode="External"/><Relationship Id="rId109" Type="http://schemas.openxmlformats.org/officeDocument/2006/relationships/hyperlink" Target="https://web.nvd.nist.gov/view/vuln/detail?vulnId=CVE-2020-9484" TargetMode="External"/><Relationship Id="rId34" Type="http://schemas.openxmlformats.org/officeDocument/2006/relationships/hyperlink" Target="https://web.nvd.nist.gov/view/vuln/detail?vulnId=CVE-2022-42004" TargetMode="External"/><Relationship Id="rId50" Type="http://schemas.openxmlformats.org/officeDocument/2006/relationships/hyperlink" Target="https://web.nvd.nist.gov/view/vuln/detail?vulnId=CVE-2023-20873" TargetMode="External"/><Relationship Id="rId55" Type="http://schemas.openxmlformats.org/officeDocument/2006/relationships/hyperlink" Target="https://web.nvd.nist.gov/view/vuln/detail?vulnId=CVE-2020-5421" TargetMode="External"/><Relationship Id="rId76" Type="http://schemas.openxmlformats.org/officeDocument/2006/relationships/hyperlink" Target="https://web.nvd.nist.gov/view/vuln/detail?vulnId=CVE-2022-22965" TargetMode="External"/><Relationship Id="rId97" Type="http://schemas.openxmlformats.org/officeDocument/2006/relationships/hyperlink" Target="https://web.nvd.nist.gov/view/vuln/detail?vulnId=CVE-2021-22096" TargetMode="External"/><Relationship Id="rId104" Type="http://schemas.openxmlformats.org/officeDocument/2006/relationships/hyperlink" Target="https://web.nvd.nist.gov/view/vuln/detail?vulnId=CVE-2021-41079" TargetMode="External"/><Relationship Id="rId120" Type="http://schemas.openxmlformats.org/officeDocument/2006/relationships/hyperlink" Target="https://web.nvd.nist.gov/view/vuln/detail?vulnId=CVE-2020-1935" TargetMode="External"/><Relationship Id="rId125" Type="http://schemas.openxmlformats.org/officeDocument/2006/relationships/hyperlink" Target="https://web.nvd.nist.gov/view/vuln/detail?vulnId=CVE-2020-8022" TargetMode="External"/><Relationship Id="rId141" Type="http://schemas.openxmlformats.org/officeDocument/2006/relationships/hyperlink" Target="https://web.nvd.nist.gov/view/vuln/detail?vulnId=CVE-2021-24122" TargetMode="External"/><Relationship Id="rId146" Type="http://schemas.openxmlformats.org/officeDocument/2006/relationships/hyperlink" Target="https://web.nvd.nist.gov/view/vuln/detail?vulnId=CVE-2019-17569" TargetMode="External"/><Relationship Id="rId7" Type="http://schemas.openxmlformats.org/officeDocument/2006/relationships/settings" Target="settings.xml"/><Relationship Id="rId71" Type="http://schemas.openxmlformats.org/officeDocument/2006/relationships/hyperlink" Target="https://web.nvd.nist.gov/view/vuln/detail?vulnId=CVE-2022-22968" TargetMode="External"/><Relationship Id="rId92" Type="http://schemas.openxmlformats.org/officeDocument/2006/relationships/hyperlink" Target="https://web.nvd.nist.gov/view/vuln/detail?vulnId=CVE-2023-20861" TargetMode="External"/><Relationship Id="rId2" Type="http://schemas.openxmlformats.org/officeDocument/2006/relationships/customXml" Target="../customXml/item2.xml"/><Relationship Id="rId29" Type="http://schemas.openxmlformats.org/officeDocument/2006/relationships/hyperlink" Target="https://web.nvd.nist.gov/view/vuln/detail?vulnId=CVE-2020-10693" TargetMode="External"/><Relationship Id="rId24" Type="http://schemas.openxmlformats.org/officeDocument/2006/relationships/hyperlink" Target="https://web.nvd.nist.gov/view/vuln/detail?vulnId=CVE-2016-1000339" TargetMode="External"/><Relationship Id="rId40" Type="http://schemas.openxmlformats.org/officeDocument/2006/relationships/hyperlink" Target="https://web.nvd.nist.gov/view/vuln/detail?vulnId=CVE-2017-18640" TargetMode="External"/><Relationship Id="rId45" Type="http://schemas.openxmlformats.org/officeDocument/2006/relationships/hyperlink" Target="https://web.nvd.nist.gov/view/vuln/detail?vulnId=CVE-2022-41854" TargetMode="External"/><Relationship Id="rId66" Type="http://schemas.openxmlformats.org/officeDocument/2006/relationships/hyperlink" Target="https://web.nvd.nist.gov/view/vuln/detail?vulnId=CVE-2020-5421" TargetMode="External"/><Relationship Id="rId87" Type="http://schemas.openxmlformats.org/officeDocument/2006/relationships/hyperlink" Target="https://web.nvd.nist.gov/view/vuln/detail?vulnId=CVE-2022-22965" TargetMode="External"/><Relationship Id="rId110" Type="http://schemas.openxmlformats.org/officeDocument/2006/relationships/hyperlink" Target="https://web.nvd.nist.gov/view/vuln/detail?vulnId=CVE-2021-25329" TargetMode="External"/><Relationship Id="rId115" Type="http://schemas.openxmlformats.org/officeDocument/2006/relationships/hyperlink" Target="https://web.nvd.nist.gov/view/vuln/detail?vulnId=CVE-2021-33037" TargetMode="External"/><Relationship Id="rId131" Type="http://schemas.openxmlformats.org/officeDocument/2006/relationships/hyperlink" Target="https://web.nvd.nist.gov/view/vuln/detail?vulnId=CVE-2021-41079" TargetMode="External"/><Relationship Id="rId136" Type="http://schemas.openxmlformats.org/officeDocument/2006/relationships/hyperlink" Target="https://web.nvd.nist.gov/view/vuln/detail?vulnId=CVE-2020-9484" TargetMode="External"/><Relationship Id="rId157" Type="http://schemas.openxmlformats.org/officeDocument/2006/relationships/theme" Target="theme/theme1.xml"/><Relationship Id="rId61" Type="http://schemas.openxmlformats.org/officeDocument/2006/relationships/hyperlink" Target="https://web.nvd.nist.gov/view/vuln/detail?vulnId=CVE-2022-22970" TargetMode="External"/><Relationship Id="rId82" Type="http://schemas.openxmlformats.org/officeDocument/2006/relationships/hyperlink" Target="https://web.nvd.nist.gov/view/vuln/detail?vulnId=CVE-2023-20863" TargetMode="External"/><Relationship Id="rId152" Type="http://schemas.openxmlformats.org/officeDocument/2006/relationships/hyperlink" Target="https://gdpr-info.eu/" TargetMode="External"/><Relationship Id="rId19" Type="http://schemas.openxmlformats.org/officeDocument/2006/relationships/hyperlink" Target="https://web.nvd.nist.gov/view/vuln/detail?vulnId=CVE-2016-1000341" TargetMode="External"/><Relationship Id="rId14" Type="http://schemas.openxmlformats.org/officeDocument/2006/relationships/hyperlink" Target="https://web.nvd.nist.gov/view/vuln/detail?vulnId=CVE-2016-1000338" TargetMode="External"/><Relationship Id="rId30" Type="http://schemas.openxmlformats.org/officeDocument/2006/relationships/hyperlink" Target="https://web.nvd.nist.gov/view/vuln/detail?vulnId=CVE-2020-25649" TargetMode="External"/><Relationship Id="rId35" Type="http://schemas.openxmlformats.org/officeDocument/2006/relationships/hyperlink" Target="https://web.nvd.nist.gov/view/vuln/detail?vulnId=CVE-2023-35116" TargetMode="External"/><Relationship Id="rId56" Type="http://schemas.openxmlformats.org/officeDocument/2006/relationships/hyperlink" Target="https://web.nvd.nist.gov/view/vuln/detail?vulnId=CVE-2022-22950" TargetMode="External"/><Relationship Id="rId77" Type="http://schemas.openxmlformats.org/officeDocument/2006/relationships/hyperlink" Target="https://web.nvd.nist.gov/view/vuln/detail?vulnId=CVE-2021-22118" TargetMode="External"/><Relationship Id="rId100" Type="http://schemas.openxmlformats.org/officeDocument/2006/relationships/hyperlink" Target="https://web.nvd.nist.gov/view/vuln/detail?vulnId=CVE-2020-13934" TargetMode="External"/><Relationship Id="rId105" Type="http://schemas.openxmlformats.org/officeDocument/2006/relationships/hyperlink" Target="https://web.nvd.nist.gov/view/vuln/detail?vulnId=CVE-2022-29885" TargetMode="External"/><Relationship Id="rId126" Type="http://schemas.openxmlformats.org/officeDocument/2006/relationships/hyperlink" Target="https://web.nvd.nist.gov/view/vuln/detail?vulnId=CVE-2020-11996" TargetMode="External"/><Relationship Id="rId147" Type="http://schemas.openxmlformats.org/officeDocument/2006/relationships/hyperlink" Target="https://web.nvd.nist.gov/view/vuln/detail?vulnId=CVE-2020-1935" TargetMode="External"/><Relationship Id="rId8" Type="http://schemas.openxmlformats.org/officeDocument/2006/relationships/webSettings" Target="webSettings.xml"/><Relationship Id="rId51" Type="http://schemas.openxmlformats.org/officeDocument/2006/relationships/hyperlink" Target="https://web.nvd.nist.gov/view/vuln/detail?vulnId=CVE-2022-27772" TargetMode="External"/><Relationship Id="rId72" Type="http://schemas.openxmlformats.org/officeDocument/2006/relationships/hyperlink" Target="https://web.nvd.nist.gov/view/vuln/detail?vulnId=CVE-2022-22970" TargetMode="External"/><Relationship Id="rId93" Type="http://schemas.openxmlformats.org/officeDocument/2006/relationships/hyperlink" Target="https://web.nvd.nist.gov/view/vuln/detail?vulnId=CVE-2023-20863" TargetMode="External"/><Relationship Id="rId98" Type="http://schemas.openxmlformats.org/officeDocument/2006/relationships/hyperlink" Target="https://web.nvd.nist.gov/view/vuln/detail?vulnId=CVE-2020-1938" TargetMode="External"/><Relationship Id="rId121" Type="http://schemas.openxmlformats.org/officeDocument/2006/relationships/hyperlink" Target="https://web.nvd.nist.gov/view/vuln/detail?vulnId=CVE-2020-13943" TargetMode="External"/><Relationship Id="rId142" Type="http://schemas.openxmlformats.org/officeDocument/2006/relationships/hyperlink" Target="https://web.nvd.nist.gov/view/vuln/detail?vulnId=CVE-2021-33037" TargetMode="External"/><Relationship Id="rId3" Type="http://schemas.openxmlformats.org/officeDocument/2006/relationships/customXml" Target="../customXml/item3.xml"/><Relationship Id="rId25" Type="http://schemas.openxmlformats.org/officeDocument/2006/relationships/hyperlink" Target="https://web.nvd.nist.gov/view/vuln/detail?vulnId=CVE-2015-7940" TargetMode="External"/><Relationship Id="rId46" Type="http://schemas.openxmlformats.org/officeDocument/2006/relationships/hyperlink" Target="https://web.nvd.nist.gov/view/vuln/detail?vulnId=CVE-2022-38750" TargetMode="External"/><Relationship Id="rId67" Type="http://schemas.openxmlformats.org/officeDocument/2006/relationships/hyperlink" Target="https://web.nvd.nist.gov/view/vuln/detail?vulnId=CVE-2022-22950" TargetMode="External"/><Relationship Id="rId116" Type="http://schemas.openxmlformats.org/officeDocument/2006/relationships/hyperlink" Target="https://web.nvd.nist.gov/view/vuln/detail?vulnId=CVE-2023-42795" TargetMode="External"/><Relationship Id="rId137" Type="http://schemas.openxmlformats.org/officeDocument/2006/relationships/hyperlink" Target="https://web.nvd.nist.gov/view/vuln/detail?vulnId=CVE-2021-25329" TargetMode="External"/><Relationship Id="rId158" Type="http://schemas.microsoft.com/office/2019/05/relationships/documenttasks" Target="documenttasks/documenttasks1.xml"/><Relationship Id="rId20" Type="http://schemas.openxmlformats.org/officeDocument/2006/relationships/hyperlink" Target="https://web.nvd.nist.gov/view/vuln/detail?vulnId=CVE-2016-1000345" TargetMode="External"/><Relationship Id="rId41" Type="http://schemas.openxmlformats.org/officeDocument/2006/relationships/hyperlink" Target="https://web.nvd.nist.gov/view/vuln/detail?vulnId=CVE-2022-25857" TargetMode="External"/><Relationship Id="rId62" Type="http://schemas.openxmlformats.org/officeDocument/2006/relationships/hyperlink" Target="https://web.nvd.nist.gov/view/vuln/detail?vulnId=CVE-2021-22060" TargetMode="External"/><Relationship Id="rId83" Type="http://schemas.openxmlformats.org/officeDocument/2006/relationships/hyperlink" Target="https://web.nvd.nist.gov/view/vuln/detail?vulnId=CVE-2022-22968" TargetMode="External"/><Relationship Id="rId88" Type="http://schemas.openxmlformats.org/officeDocument/2006/relationships/hyperlink" Target="https://web.nvd.nist.gov/view/vuln/detail?vulnId=CVE-2021-22118" TargetMode="External"/><Relationship Id="rId111" Type="http://schemas.openxmlformats.org/officeDocument/2006/relationships/hyperlink" Target="https://web.nvd.nist.gov/view/vuln/detail?vulnId=CVE-2021-30640" TargetMode="External"/><Relationship Id="rId132" Type="http://schemas.openxmlformats.org/officeDocument/2006/relationships/hyperlink" Target="https://web.nvd.nist.gov/view/vuln/detail?vulnId=CVE-2022-29885" TargetMode="External"/><Relationship Id="rId153" Type="http://schemas.openxmlformats.org/officeDocument/2006/relationships/header" Target="header1.xml"/><Relationship Id="rId15" Type="http://schemas.openxmlformats.org/officeDocument/2006/relationships/hyperlink" Target="https://web.nvd.nist.gov/view/vuln/detail?vulnId=CVE-2016-1000342" TargetMode="External"/><Relationship Id="rId36" Type="http://schemas.openxmlformats.org/officeDocument/2006/relationships/hyperlink" Target="https://web.nvd.nist.gov/view/vuln/detail?vulnId=CVE-2020-9488" TargetMode="External"/><Relationship Id="rId57" Type="http://schemas.openxmlformats.org/officeDocument/2006/relationships/hyperlink" Target="https://web.nvd.nist.gov/view/vuln/detail?vulnId=CVE-2022-22971" TargetMode="External"/><Relationship Id="rId106" Type="http://schemas.openxmlformats.org/officeDocument/2006/relationships/hyperlink" Target="https://web.nvd.nist.gov/view/vuln/detail?vulnId=CVE-2022-42252" TargetMode="External"/><Relationship Id="rId127" Type="http://schemas.openxmlformats.org/officeDocument/2006/relationships/hyperlink" Target="https://web.nvd.nist.gov/view/vuln/detail?vulnId=CVE-2020-13934" TargetMode="External"/><Relationship Id="rId10" Type="http://schemas.openxmlformats.org/officeDocument/2006/relationships/endnotes" Target="endnotes.xml"/><Relationship Id="rId31" Type="http://schemas.openxmlformats.org/officeDocument/2006/relationships/hyperlink" Target="https://web.nvd.nist.gov/view/vuln/detail?vulnId=CVE-2020-36518" TargetMode="External"/><Relationship Id="rId52" Type="http://schemas.openxmlformats.org/officeDocument/2006/relationships/hyperlink" Target="https://web.nvd.nist.gov/view/vuln/detail?vulnId=CVE-2023-20883" TargetMode="External"/><Relationship Id="rId73" Type="http://schemas.openxmlformats.org/officeDocument/2006/relationships/hyperlink" Target="https://web.nvd.nist.gov/view/vuln/detail?vulnId=CVE-2021-22060" TargetMode="External"/><Relationship Id="rId78" Type="http://schemas.openxmlformats.org/officeDocument/2006/relationships/hyperlink" Target="https://web.nvd.nist.gov/view/vuln/detail?vulnId=CVE-2020-5421" TargetMode="External"/><Relationship Id="rId94" Type="http://schemas.openxmlformats.org/officeDocument/2006/relationships/hyperlink" Target="https://web.nvd.nist.gov/view/vuln/detail?vulnId=CVE-2022-22968" TargetMode="External"/><Relationship Id="rId99" Type="http://schemas.openxmlformats.org/officeDocument/2006/relationships/hyperlink" Target="https://web.nvd.nist.gov/view/vuln/detail?vulnId=CVE-2020-11996" TargetMode="External"/><Relationship Id="rId101" Type="http://schemas.openxmlformats.org/officeDocument/2006/relationships/hyperlink" Target="https://web.nvd.nist.gov/view/vuln/detail?vulnId=CVE-2020-13935" TargetMode="External"/><Relationship Id="rId122" Type="http://schemas.openxmlformats.org/officeDocument/2006/relationships/hyperlink" Target="https://web.nvd.nist.gov/view/vuln/detail?vulnId=CVE-2023-28708" TargetMode="External"/><Relationship Id="rId143" Type="http://schemas.openxmlformats.org/officeDocument/2006/relationships/hyperlink" Target="https://web.nvd.nist.gov/view/vuln/detail?vulnId=CVE-2023-42795" TargetMode="External"/><Relationship Id="rId148" Type="http://schemas.openxmlformats.org/officeDocument/2006/relationships/hyperlink" Target="https://web.nvd.nist.gov/view/vuln/detail?vulnId=CVE-2020-13943"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eb.nvd.nist.gov/view/vuln/detail?vulnId=CVE-2018-5382" TargetMode="External"/><Relationship Id="rId47" Type="http://schemas.openxmlformats.org/officeDocument/2006/relationships/hyperlink" Target="https://web.nvd.nist.gov/view/vuln/detail?vulnId=CVE-2023-20873" TargetMode="External"/><Relationship Id="rId68" Type="http://schemas.openxmlformats.org/officeDocument/2006/relationships/hyperlink" Target="https://web.nvd.nist.gov/view/vuln/detail?vulnId=CVE-2022-22971" TargetMode="External"/><Relationship Id="rId89" Type="http://schemas.openxmlformats.org/officeDocument/2006/relationships/hyperlink" Target="https://web.nvd.nist.gov/view/vuln/detail?vulnId=CVE-2020-5421" TargetMode="External"/><Relationship Id="rId112" Type="http://schemas.openxmlformats.org/officeDocument/2006/relationships/hyperlink" Target="https://web.nvd.nist.gov/view/vuln/detail?vulnId=CVE-2022-34305" TargetMode="External"/><Relationship Id="rId133" Type="http://schemas.openxmlformats.org/officeDocument/2006/relationships/hyperlink" Target="https://web.nvd.nist.gov/view/vuln/detail?vulnId=CVE-2022-42252" TargetMode="External"/><Relationship Id="rId154" Type="http://schemas.openxmlformats.org/officeDocument/2006/relationships/footer" Target="footer1.xml"/><Relationship Id="rId16" Type="http://schemas.openxmlformats.org/officeDocument/2006/relationships/hyperlink" Target="https://web.nvd.nist.gov/view/vuln/detail?vulnId=CVE-2016-1000343" TargetMode="External"/><Relationship Id="rId37" Type="http://schemas.openxmlformats.org/officeDocument/2006/relationships/hyperlink" Target="https://web.nvd.nist.gov/view/vuln/detail?vulnId=CVE-2023-6378" TargetMode="External"/><Relationship Id="rId58" Type="http://schemas.openxmlformats.org/officeDocument/2006/relationships/hyperlink" Target="https://web.nvd.nist.gov/view/vuln/detail?vulnId=CVE-2023-20861" TargetMode="External"/><Relationship Id="rId79" Type="http://schemas.openxmlformats.org/officeDocument/2006/relationships/hyperlink" Target="https://web.nvd.nist.gov/view/vuln/detail?vulnId=CVE-2022-22950" TargetMode="External"/><Relationship Id="rId102" Type="http://schemas.openxmlformats.org/officeDocument/2006/relationships/hyperlink" Target="https://web.nvd.nist.gov/view/vuln/detail?vulnId=CVE-2020-17527" TargetMode="External"/><Relationship Id="rId123" Type="http://schemas.openxmlformats.org/officeDocument/2006/relationships/hyperlink" Target="https://web.nvd.nist.gov/view/vuln/detail?vulnId=CVE-2021-43980" TargetMode="External"/><Relationship Id="rId144" Type="http://schemas.openxmlformats.org/officeDocument/2006/relationships/hyperlink" Target="https://web.nvd.nist.gov/view/vuln/detail?vulnId=CVE-2023-45648" TargetMode="External"/><Relationship Id="rId90" Type="http://schemas.openxmlformats.org/officeDocument/2006/relationships/hyperlink" Target="https://web.nvd.nist.gov/view/vuln/detail?vulnId=CVE-2022-22950" TargetMode="External"/><Relationship Id="rId27" Type="http://schemas.openxmlformats.org/officeDocument/2006/relationships/hyperlink" Target="https://web.nvd.nist.gov/view/vuln/detail?vulnId=CVE-2013-1624" TargetMode="External"/><Relationship Id="rId48" Type="http://schemas.openxmlformats.org/officeDocument/2006/relationships/hyperlink" Target="https://web.nvd.nist.gov/view/vuln/detail?vulnId=CVE-2022-27772" TargetMode="External"/><Relationship Id="rId69" Type="http://schemas.openxmlformats.org/officeDocument/2006/relationships/hyperlink" Target="https://web.nvd.nist.gov/view/vuln/detail?vulnId=CVE-2023-20861" TargetMode="External"/><Relationship Id="rId113" Type="http://schemas.openxmlformats.org/officeDocument/2006/relationships/hyperlink" Target="https://web.nvd.nist.gov/view/vuln/detail?vulnId=CVE-2023-41080" TargetMode="External"/><Relationship Id="rId134" Type="http://schemas.openxmlformats.org/officeDocument/2006/relationships/hyperlink" Target="https://web.nvd.nist.gov/view/vuln/detail?vulnId=CVE-2023-444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3743</Words>
  <Characters>2133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iMaio, Robert</cp:lastModifiedBy>
  <cp:revision>9</cp:revision>
  <dcterms:created xsi:type="dcterms:W3CDTF">2024-11-22T13:11:00Z</dcterms:created>
  <dcterms:modified xsi:type="dcterms:W3CDTF">2024-11-2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